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8EF906" w14:textId="3B2FEC8E" w:rsidR="00C672B8" w:rsidRDefault="00FB637E" w:rsidP="004453C6">
      <w:pPr>
        <w:rPr>
          <w:szCs w:val="20"/>
        </w:rPr>
      </w:pPr>
      <w:r w:rsidRPr="009C35FF">
        <w:rPr>
          <w:rFonts w:ascii="Times New Roman" w:hAnsi="Times New Roman"/>
          <w:szCs w:val="20"/>
        </w:rPr>
        <w:fldChar w:fldCharType="begin"/>
      </w:r>
      <w:r w:rsidRPr="009C35FF">
        <w:rPr>
          <w:rFonts w:ascii="Times New Roman" w:hAnsi="Times New Roman"/>
          <w:szCs w:val="20"/>
        </w:rPr>
        <w:instrText xml:space="preserve"> INCLUDEPICTURE  \d "wordml://75.png" \* MERGEFORMATINET </w:instrText>
      </w:r>
      <w:r w:rsidRPr="009C35FF">
        <w:rPr>
          <w:rFonts w:ascii="Times New Roman" w:hAnsi="Times New Roman"/>
          <w:szCs w:val="20"/>
        </w:rPr>
        <w:fldChar w:fldCharType="separate"/>
      </w:r>
      <w:r w:rsidRPr="009C35FF">
        <w:rPr>
          <w:rFonts w:ascii="Times New Roman" w:hAnsi="Times New Roman"/>
          <w:szCs w:val="20"/>
        </w:rPr>
        <w:fldChar w:fldCharType="begin"/>
      </w:r>
      <w:r w:rsidRPr="009C35FF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Pr="009C35FF">
        <w:rPr>
          <w:rFonts w:ascii="Times New Roman" w:hAnsi="Times New Roman"/>
          <w:szCs w:val="20"/>
        </w:rPr>
        <w:fldChar w:fldCharType="separate"/>
      </w:r>
      <w:r>
        <w:rPr>
          <w:rFonts w:ascii="Times New Roman" w:hAnsi="Times New Roman"/>
          <w:szCs w:val="20"/>
        </w:rPr>
        <w:fldChar w:fldCharType="begin"/>
      </w:r>
      <w:r>
        <w:rPr>
          <w:rFonts w:ascii="Times New Roman" w:hAnsi="Times New Roman"/>
          <w:szCs w:val="20"/>
        </w:rPr>
        <w:instrText xml:space="preserve"> INCLUDEPICTURE  "wordml://75.png" \* MERGEFORMATINET </w:instrText>
      </w:r>
      <w:r>
        <w:rPr>
          <w:rFonts w:ascii="Times New Roman" w:hAnsi="Times New Roman"/>
          <w:szCs w:val="20"/>
        </w:rPr>
        <w:fldChar w:fldCharType="separate"/>
      </w:r>
      <w:r>
        <w:rPr>
          <w:rFonts w:ascii="Times New Roman" w:hAnsi="Times New Roman"/>
          <w:szCs w:val="20"/>
        </w:rPr>
        <w:fldChar w:fldCharType="begin"/>
      </w:r>
      <w:r>
        <w:rPr>
          <w:rFonts w:ascii="Times New Roman" w:hAnsi="Times New Roman"/>
          <w:szCs w:val="20"/>
        </w:rPr>
        <w:instrText xml:space="preserve"> INCLUDEPICTURE  "wordml://75.png" \* MERGEFORMATINET </w:instrText>
      </w:r>
      <w:r>
        <w:rPr>
          <w:rFonts w:ascii="Times New Roman" w:hAnsi="Times New Roman"/>
          <w:szCs w:val="20"/>
        </w:rPr>
        <w:fldChar w:fldCharType="separate"/>
      </w:r>
      <w:r>
        <w:rPr>
          <w:rFonts w:ascii="Times New Roman" w:hAnsi="Times New Roman"/>
          <w:szCs w:val="20"/>
        </w:rPr>
        <w:fldChar w:fldCharType="begin"/>
      </w:r>
      <w:r>
        <w:rPr>
          <w:rFonts w:ascii="Times New Roman" w:hAnsi="Times New Roman"/>
          <w:szCs w:val="20"/>
        </w:rPr>
        <w:instrText xml:space="preserve"> INCLUDEPICTURE  "wordml://75.png" \* MERGEFORMATINET </w:instrText>
      </w:r>
      <w:r>
        <w:rPr>
          <w:rFonts w:ascii="Times New Roman" w:hAnsi="Times New Roman"/>
          <w:szCs w:val="20"/>
        </w:rPr>
        <w:fldChar w:fldCharType="separate"/>
      </w:r>
      <w:r>
        <w:rPr>
          <w:rFonts w:ascii="Times New Roman" w:hAnsi="Times New Roman"/>
          <w:szCs w:val="20"/>
        </w:rPr>
        <w:fldChar w:fldCharType="begin"/>
      </w:r>
      <w:r>
        <w:rPr>
          <w:rFonts w:ascii="Times New Roman" w:hAnsi="Times New Roman"/>
          <w:szCs w:val="20"/>
        </w:rPr>
        <w:instrText xml:space="preserve"> INCLUDEPICTURE  "wordml://75.png" \* MERGEFORMATINET </w:instrText>
      </w:r>
      <w:r>
        <w:rPr>
          <w:rFonts w:ascii="Times New Roman" w:hAnsi="Times New Roman"/>
          <w:szCs w:val="20"/>
        </w:rPr>
        <w:fldChar w:fldCharType="separate"/>
      </w:r>
      <w:r>
        <w:rPr>
          <w:rFonts w:ascii="Times New Roman" w:hAnsi="Times New Roman"/>
          <w:szCs w:val="20"/>
        </w:rPr>
        <w:fldChar w:fldCharType="begin"/>
      </w:r>
      <w:r>
        <w:rPr>
          <w:rFonts w:ascii="Times New Roman" w:hAnsi="Times New Roman"/>
          <w:szCs w:val="20"/>
        </w:rPr>
        <w:instrText xml:space="preserve"> INCLUDEPICTURE  "wordml://75.png" \* MERGEFORMATINET </w:instrText>
      </w:r>
      <w:r>
        <w:rPr>
          <w:rFonts w:ascii="Times New Roman" w:hAnsi="Times New Roman"/>
          <w:szCs w:val="20"/>
        </w:rPr>
        <w:fldChar w:fldCharType="separate"/>
      </w:r>
      <w:r>
        <w:rPr>
          <w:rFonts w:ascii="Times New Roman" w:hAnsi="Times New Roman"/>
          <w:szCs w:val="20"/>
        </w:rPr>
        <w:fldChar w:fldCharType="begin"/>
      </w:r>
      <w:r>
        <w:rPr>
          <w:rFonts w:ascii="Times New Roman" w:hAnsi="Times New Roman"/>
          <w:szCs w:val="20"/>
        </w:rPr>
        <w:instrText xml:space="preserve"> INCLUDEPICTURE  "wordml://75.png" \* MERGEFORMATINET </w:instrText>
      </w:r>
      <w:r>
        <w:rPr>
          <w:rFonts w:ascii="Times New Roman" w:hAnsi="Times New Roman"/>
          <w:szCs w:val="20"/>
        </w:rPr>
        <w:fldChar w:fldCharType="separate"/>
      </w:r>
      <w:r>
        <w:rPr>
          <w:rFonts w:ascii="Times New Roman" w:hAnsi="Times New Roman"/>
          <w:szCs w:val="20"/>
        </w:rPr>
        <w:fldChar w:fldCharType="begin"/>
      </w:r>
      <w:r>
        <w:rPr>
          <w:rFonts w:ascii="Times New Roman" w:hAnsi="Times New Roman"/>
          <w:szCs w:val="20"/>
        </w:rPr>
        <w:instrText xml:space="preserve"> INCLUDEPICTURE  "wordml://75.png" \* MERGEFORMATINET </w:instrText>
      </w:r>
      <w:r>
        <w:rPr>
          <w:rFonts w:ascii="Times New Roman" w:hAnsi="Times New Roman"/>
          <w:szCs w:val="20"/>
        </w:rPr>
        <w:fldChar w:fldCharType="separate"/>
      </w:r>
      <w:r w:rsidR="000E6941">
        <w:rPr>
          <w:rFonts w:ascii="Times New Roman" w:hAnsi="Times New Roman"/>
          <w:szCs w:val="20"/>
        </w:rPr>
        <w:fldChar w:fldCharType="begin"/>
      </w:r>
      <w:r w:rsidR="000E6941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0E6941">
        <w:rPr>
          <w:rFonts w:ascii="Times New Roman" w:hAnsi="Times New Roman"/>
          <w:szCs w:val="20"/>
        </w:rPr>
        <w:fldChar w:fldCharType="separate"/>
      </w:r>
      <w:r w:rsidR="00867061">
        <w:rPr>
          <w:rFonts w:ascii="Times New Roman" w:hAnsi="Times New Roman"/>
          <w:szCs w:val="20"/>
        </w:rPr>
        <w:fldChar w:fldCharType="begin"/>
      </w:r>
      <w:r w:rsidR="00867061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867061">
        <w:rPr>
          <w:rFonts w:ascii="Times New Roman" w:hAnsi="Times New Roman"/>
          <w:szCs w:val="20"/>
        </w:rPr>
        <w:fldChar w:fldCharType="separate"/>
      </w:r>
      <w:r w:rsidR="00AC04C6">
        <w:rPr>
          <w:rFonts w:ascii="Times New Roman" w:hAnsi="Times New Roman"/>
          <w:szCs w:val="20"/>
        </w:rPr>
        <w:fldChar w:fldCharType="begin"/>
      </w:r>
      <w:r w:rsidR="00AC04C6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AC04C6">
        <w:rPr>
          <w:rFonts w:ascii="Times New Roman" w:hAnsi="Times New Roman"/>
          <w:szCs w:val="20"/>
        </w:rPr>
        <w:fldChar w:fldCharType="separate"/>
      </w:r>
      <w:r w:rsidR="00205CD0">
        <w:rPr>
          <w:rFonts w:ascii="Times New Roman" w:hAnsi="Times New Roman"/>
          <w:szCs w:val="20"/>
        </w:rPr>
        <w:fldChar w:fldCharType="begin"/>
      </w:r>
      <w:r w:rsidR="00205CD0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205CD0">
        <w:rPr>
          <w:rFonts w:ascii="Times New Roman" w:hAnsi="Times New Roman"/>
          <w:szCs w:val="20"/>
        </w:rPr>
        <w:fldChar w:fldCharType="separate"/>
      </w:r>
      <w:r w:rsidR="00F2264F">
        <w:rPr>
          <w:rFonts w:ascii="Times New Roman" w:hAnsi="Times New Roman"/>
          <w:szCs w:val="20"/>
        </w:rPr>
        <w:fldChar w:fldCharType="begin"/>
      </w:r>
      <w:r w:rsidR="00F2264F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F2264F">
        <w:rPr>
          <w:rFonts w:ascii="Times New Roman" w:hAnsi="Times New Roman"/>
          <w:szCs w:val="20"/>
        </w:rPr>
        <w:fldChar w:fldCharType="separate"/>
      </w:r>
      <w:r w:rsidR="0071002C">
        <w:rPr>
          <w:rFonts w:ascii="Times New Roman" w:hAnsi="Times New Roman"/>
          <w:szCs w:val="20"/>
        </w:rPr>
        <w:fldChar w:fldCharType="begin"/>
      </w:r>
      <w:r w:rsidR="0071002C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71002C">
        <w:rPr>
          <w:rFonts w:ascii="Times New Roman" w:hAnsi="Times New Roman"/>
          <w:szCs w:val="20"/>
        </w:rPr>
        <w:fldChar w:fldCharType="separate"/>
      </w:r>
      <w:r w:rsidR="008B214C">
        <w:rPr>
          <w:rFonts w:ascii="Times New Roman" w:hAnsi="Times New Roman"/>
          <w:szCs w:val="20"/>
        </w:rPr>
        <w:fldChar w:fldCharType="begin"/>
      </w:r>
      <w:r w:rsidR="008B214C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8B214C">
        <w:rPr>
          <w:rFonts w:ascii="Times New Roman" w:hAnsi="Times New Roman"/>
          <w:szCs w:val="20"/>
        </w:rPr>
        <w:fldChar w:fldCharType="separate"/>
      </w:r>
      <w:r w:rsidR="001114ED">
        <w:rPr>
          <w:rFonts w:ascii="Times New Roman" w:hAnsi="Times New Roman"/>
          <w:szCs w:val="20"/>
        </w:rPr>
        <w:fldChar w:fldCharType="begin"/>
      </w:r>
      <w:r w:rsidR="001114ED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1114ED">
        <w:rPr>
          <w:rFonts w:ascii="Times New Roman" w:hAnsi="Times New Roman"/>
          <w:szCs w:val="20"/>
        </w:rPr>
        <w:fldChar w:fldCharType="separate"/>
      </w:r>
      <w:r w:rsidR="001960A8">
        <w:rPr>
          <w:rFonts w:ascii="Times New Roman" w:hAnsi="Times New Roman"/>
          <w:szCs w:val="20"/>
        </w:rPr>
        <w:fldChar w:fldCharType="begin"/>
      </w:r>
      <w:r w:rsidR="001960A8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1960A8">
        <w:rPr>
          <w:rFonts w:ascii="Times New Roman" w:hAnsi="Times New Roman"/>
          <w:szCs w:val="20"/>
        </w:rPr>
        <w:fldChar w:fldCharType="separate"/>
      </w:r>
      <w:r w:rsidR="00530DDC">
        <w:rPr>
          <w:rFonts w:ascii="Times New Roman" w:hAnsi="Times New Roman"/>
          <w:szCs w:val="20"/>
        </w:rPr>
        <w:fldChar w:fldCharType="begin"/>
      </w:r>
      <w:r w:rsidR="00530DDC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530DDC">
        <w:rPr>
          <w:rFonts w:ascii="Times New Roman" w:hAnsi="Times New Roman"/>
          <w:szCs w:val="20"/>
        </w:rPr>
        <w:fldChar w:fldCharType="separate"/>
      </w:r>
      <w:r w:rsidR="00A57715">
        <w:rPr>
          <w:rFonts w:ascii="Times New Roman" w:hAnsi="Times New Roman"/>
          <w:szCs w:val="20"/>
        </w:rPr>
        <w:fldChar w:fldCharType="begin"/>
      </w:r>
      <w:r w:rsidR="00A57715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A57715">
        <w:rPr>
          <w:rFonts w:ascii="Times New Roman" w:hAnsi="Times New Roman"/>
          <w:szCs w:val="20"/>
        </w:rPr>
        <w:fldChar w:fldCharType="separate"/>
      </w:r>
      <w:r w:rsidR="00C264E3">
        <w:rPr>
          <w:rFonts w:ascii="Times New Roman" w:hAnsi="Times New Roman"/>
          <w:szCs w:val="20"/>
        </w:rPr>
        <w:fldChar w:fldCharType="begin"/>
      </w:r>
      <w:r w:rsidR="00C264E3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C264E3">
        <w:rPr>
          <w:rFonts w:ascii="Times New Roman" w:hAnsi="Times New Roman"/>
          <w:szCs w:val="20"/>
        </w:rPr>
        <w:fldChar w:fldCharType="separate"/>
      </w:r>
      <w:r w:rsidR="00855362">
        <w:rPr>
          <w:rFonts w:ascii="Times New Roman" w:hAnsi="Times New Roman"/>
          <w:szCs w:val="20"/>
        </w:rPr>
        <w:fldChar w:fldCharType="begin"/>
      </w:r>
      <w:r w:rsidR="00855362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855362">
        <w:rPr>
          <w:rFonts w:ascii="Times New Roman" w:hAnsi="Times New Roman"/>
          <w:szCs w:val="20"/>
        </w:rPr>
        <w:fldChar w:fldCharType="separate"/>
      </w:r>
      <w:r w:rsidR="00771CFA">
        <w:rPr>
          <w:rFonts w:ascii="Times New Roman" w:hAnsi="Times New Roman"/>
          <w:szCs w:val="20"/>
        </w:rPr>
        <w:fldChar w:fldCharType="begin"/>
      </w:r>
      <w:r w:rsidR="00771CFA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771CFA">
        <w:rPr>
          <w:rFonts w:ascii="Times New Roman" w:hAnsi="Times New Roman"/>
          <w:szCs w:val="20"/>
        </w:rPr>
        <w:fldChar w:fldCharType="separate"/>
      </w:r>
      <w:r w:rsidR="007641EB">
        <w:rPr>
          <w:rFonts w:ascii="Times New Roman" w:hAnsi="Times New Roman"/>
          <w:szCs w:val="20"/>
        </w:rPr>
        <w:fldChar w:fldCharType="begin"/>
      </w:r>
      <w:r w:rsidR="007641EB">
        <w:rPr>
          <w:rFonts w:ascii="Times New Roman" w:hAnsi="Times New Roman"/>
          <w:szCs w:val="20"/>
        </w:rPr>
        <w:instrText xml:space="preserve"> INCLUDEPICTURE  "wordml://75.png" \* MERGEFORMATINET </w:instrText>
      </w:r>
      <w:r w:rsidR="007641EB">
        <w:rPr>
          <w:rFonts w:ascii="Times New Roman" w:hAnsi="Times New Roman"/>
          <w:szCs w:val="20"/>
        </w:rPr>
        <w:fldChar w:fldCharType="separate"/>
      </w:r>
      <w:r w:rsidR="000E63DA">
        <w:rPr>
          <w:rFonts w:ascii="Times New Roman" w:hAnsi="Times New Roman"/>
          <w:szCs w:val="20"/>
        </w:rPr>
        <w:fldChar w:fldCharType="begin"/>
      </w:r>
      <w:r w:rsidR="000E63DA">
        <w:rPr>
          <w:rFonts w:ascii="Times New Roman" w:hAnsi="Times New Roman"/>
          <w:szCs w:val="20"/>
        </w:rPr>
        <w:instrText xml:space="preserve"> </w:instrText>
      </w:r>
      <w:r w:rsidR="000E63DA">
        <w:rPr>
          <w:rFonts w:ascii="Times New Roman" w:hAnsi="Times New Roman"/>
          <w:szCs w:val="20"/>
        </w:rPr>
        <w:instrText>INCLUDEPICTURE  "wordml://75.png" \* MERGEFORMATINET</w:instrText>
      </w:r>
      <w:r w:rsidR="000E63DA">
        <w:rPr>
          <w:rFonts w:ascii="Times New Roman" w:hAnsi="Times New Roman"/>
          <w:szCs w:val="20"/>
        </w:rPr>
        <w:instrText xml:space="preserve"> </w:instrText>
      </w:r>
      <w:r w:rsidR="000E63DA">
        <w:rPr>
          <w:rFonts w:ascii="Times New Roman" w:hAnsi="Times New Roman"/>
          <w:szCs w:val="20"/>
        </w:rPr>
        <w:fldChar w:fldCharType="separate"/>
      </w:r>
      <w:r w:rsidR="000E63DA">
        <w:rPr>
          <w:rFonts w:ascii="Times New Roman" w:hAnsi="Times New Roman"/>
          <w:szCs w:val="20"/>
        </w:rPr>
        <w:pict w14:anchorId="05CD97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in;height:60pt;visibility:visible" o:bordertopcolor="black" o:borderleftcolor="black" o:borderbottomcolor="black" o:borderrightcolor="black">
            <v:imagedata r:id="rId8" r:href="rId9"/>
          </v:shape>
        </w:pict>
      </w:r>
      <w:r w:rsidR="000E63DA">
        <w:rPr>
          <w:rFonts w:ascii="Times New Roman" w:hAnsi="Times New Roman"/>
          <w:szCs w:val="20"/>
        </w:rPr>
        <w:fldChar w:fldCharType="end"/>
      </w:r>
      <w:r w:rsidR="007641EB">
        <w:rPr>
          <w:rFonts w:ascii="Times New Roman" w:hAnsi="Times New Roman"/>
          <w:szCs w:val="20"/>
        </w:rPr>
        <w:fldChar w:fldCharType="end"/>
      </w:r>
      <w:r w:rsidR="00771CFA">
        <w:rPr>
          <w:rFonts w:ascii="Times New Roman" w:hAnsi="Times New Roman"/>
          <w:szCs w:val="20"/>
        </w:rPr>
        <w:fldChar w:fldCharType="end"/>
      </w:r>
      <w:r w:rsidR="00855362">
        <w:rPr>
          <w:rFonts w:ascii="Times New Roman" w:hAnsi="Times New Roman"/>
          <w:szCs w:val="20"/>
        </w:rPr>
        <w:fldChar w:fldCharType="end"/>
      </w:r>
      <w:r w:rsidR="00C264E3">
        <w:rPr>
          <w:rFonts w:ascii="Times New Roman" w:hAnsi="Times New Roman"/>
          <w:szCs w:val="20"/>
        </w:rPr>
        <w:fldChar w:fldCharType="end"/>
      </w:r>
      <w:r w:rsidR="00A57715">
        <w:rPr>
          <w:rFonts w:ascii="Times New Roman" w:hAnsi="Times New Roman"/>
          <w:szCs w:val="20"/>
        </w:rPr>
        <w:fldChar w:fldCharType="end"/>
      </w:r>
      <w:r w:rsidR="00530DDC">
        <w:rPr>
          <w:rFonts w:ascii="Times New Roman" w:hAnsi="Times New Roman"/>
          <w:szCs w:val="20"/>
        </w:rPr>
        <w:fldChar w:fldCharType="end"/>
      </w:r>
      <w:r w:rsidR="001960A8">
        <w:rPr>
          <w:rFonts w:ascii="Times New Roman" w:hAnsi="Times New Roman"/>
          <w:szCs w:val="20"/>
        </w:rPr>
        <w:fldChar w:fldCharType="end"/>
      </w:r>
      <w:r w:rsidR="001114ED">
        <w:rPr>
          <w:rFonts w:ascii="Times New Roman" w:hAnsi="Times New Roman"/>
          <w:szCs w:val="20"/>
        </w:rPr>
        <w:fldChar w:fldCharType="end"/>
      </w:r>
      <w:r w:rsidR="008B214C">
        <w:rPr>
          <w:rFonts w:ascii="Times New Roman" w:hAnsi="Times New Roman"/>
          <w:szCs w:val="20"/>
        </w:rPr>
        <w:fldChar w:fldCharType="end"/>
      </w:r>
      <w:r w:rsidR="0071002C">
        <w:rPr>
          <w:rFonts w:ascii="Times New Roman" w:hAnsi="Times New Roman"/>
          <w:szCs w:val="20"/>
        </w:rPr>
        <w:fldChar w:fldCharType="end"/>
      </w:r>
      <w:r w:rsidR="00F2264F">
        <w:rPr>
          <w:rFonts w:ascii="Times New Roman" w:hAnsi="Times New Roman"/>
          <w:szCs w:val="20"/>
        </w:rPr>
        <w:fldChar w:fldCharType="end"/>
      </w:r>
      <w:r w:rsidR="00205CD0">
        <w:rPr>
          <w:rFonts w:ascii="Times New Roman" w:hAnsi="Times New Roman"/>
          <w:szCs w:val="20"/>
        </w:rPr>
        <w:fldChar w:fldCharType="end"/>
      </w:r>
      <w:r w:rsidR="00AC04C6">
        <w:rPr>
          <w:rFonts w:ascii="Times New Roman" w:hAnsi="Times New Roman"/>
          <w:szCs w:val="20"/>
        </w:rPr>
        <w:fldChar w:fldCharType="end"/>
      </w:r>
      <w:r w:rsidR="00867061">
        <w:rPr>
          <w:rFonts w:ascii="Times New Roman" w:hAnsi="Times New Roman"/>
          <w:szCs w:val="20"/>
        </w:rPr>
        <w:fldChar w:fldCharType="end"/>
      </w:r>
      <w:r w:rsidR="000E6941">
        <w:rPr>
          <w:rFonts w:ascii="Times New Roman" w:hAnsi="Times New Roman"/>
          <w:szCs w:val="20"/>
        </w:rPr>
        <w:fldChar w:fldCharType="end"/>
      </w:r>
      <w:r>
        <w:rPr>
          <w:rFonts w:ascii="Times New Roman" w:hAnsi="Times New Roman"/>
          <w:szCs w:val="20"/>
        </w:rPr>
        <w:fldChar w:fldCharType="end"/>
      </w:r>
      <w:r>
        <w:rPr>
          <w:rFonts w:ascii="Times New Roman" w:hAnsi="Times New Roman"/>
          <w:szCs w:val="20"/>
        </w:rPr>
        <w:fldChar w:fldCharType="end"/>
      </w:r>
      <w:r>
        <w:rPr>
          <w:rFonts w:ascii="Times New Roman" w:hAnsi="Times New Roman"/>
          <w:szCs w:val="20"/>
        </w:rPr>
        <w:fldChar w:fldCharType="end"/>
      </w:r>
      <w:r>
        <w:rPr>
          <w:rFonts w:ascii="Times New Roman" w:hAnsi="Times New Roman"/>
          <w:szCs w:val="20"/>
        </w:rPr>
        <w:fldChar w:fldCharType="end"/>
      </w:r>
      <w:r>
        <w:rPr>
          <w:rFonts w:ascii="Times New Roman" w:hAnsi="Times New Roman"/>
          <w:szCs w:val="20"/>
        </w:rPr>
        <w:fldChar w:fldCharType="end"/>
      </w:r>
      <w:r>
        <w:rPr>
          <w:rFonts w:ascii="Times New Roman" w:hAnsi="Times New Roman"/>
          <w:szCs w:val="20"/>
        </w:rPr>
        <w:fldChar w:fldCharType="end"/>
      </w:r>
      <w:r>
        <w:rPr>
          <w:rFonts w:ascii="Times New Roman" w:hAnsi="Times New Roman"/>
          <w:szCs w:val="20"/>
        </w:rPr>
        <w:fldChar w:fldCharType="end"/>
      </w:r>
      <w:r w:rsidRPr="009C35FF">
        <w:rPr>
          <w:rFonts w:ascii="Times New Roman" w:hAnsi="Times New Roman"/>
          <w:szCs w:val="20"/>
        </w:rPr>
        <w:fldChar w:fldCharType="end"/>
      </w:r>
      <w:r w:rsidRPr="009C35FF">
        <w:rPr>
          <w:rFonts w:ascii="Times New Roman" w:hAnsi="Times New Roman"/>
          <w:szCs w:val="20"/>
        </w:rPr>
        <w:fldChar w:fldCharType="end"/>
      </w:r>
    </w:p>
    <w:p w14:paraId="6CF4323E" w14:textId="77777777" w:rsidR="00C672B8" w:rsidRDefault="00C672B8" w:rsidP="004453C6">
      <w:pPr>
        <w:rPr>
          <w:szCs w:val="20"/>
        </w:rPr>
      </w:pPr>
    </w:p>
    <w:p w14:paraId="6F387745" w14:textId="77777777" w:rsidR="00C672B8" w:rsidRDefault="00C672B8" w:rsidP="00A439E3">
      <w:pPr>
        <w:rPr>
          <w:szCs w:val="20"/>
        </w:rPr>
      </w:pPr>
    </w:p>
    <w:p w14:paraId="644490EB" w14:textId="77777777" w:rsidR="00C672B8" w:rsidRDefault="00C672B8" w:rsidP="004453C6">
      <w:pPr>
        <w:rPr>
          <w:szCs w:val="20"/>
        </w:rPr>
      </w:pPr>
    </w:p>
    <w:p w14:paraId="35787524" w14:textId="77777777" w:rsidR="00C672B8" w:rsidRDefault="00C672B8" w:rsidP="004453C6">
      <w:pPr>
        <w:rPr>
          <w:szCs w:val="20"/>
        </w:rPr>
      </w:pPr>
    </w:p>
    <w:p w14:paraId="6932C3E3" w14:textId="77777777" w:rsidR="00F14439" w:rsidRDefault="00F14439" w:rsidP="004453C6">
      <w:pPr>
        <w:rPr>
          <w:szCs w:val="20"/>
        </w:rPr>
      </w:pPr>
    </w:p>
    <w:p w14:paraId="258ED68D" w14:textId="77777777" w:rsidR="00F14439" w:rsidRDefault="00F14439" w:rsidP="004453C6">
      <w:pPr>
        <w:rPr>
          <w:szCs w:val="20"/>
        </w:rPr>
      </w:pPr>
    </w:p>
    <w:p w14:paraId="73C9A3EE" w14:textId="77777777" w:rsidR="00C672B8" w:rsidRDefault="00C672B8" w:rsidP="004453C6">
      <w:pPr>
        <w:rPr>
          <w:szCs w:val="20"/>
        </w:rPr>
      </w:pPr>
    </w:p>
    <w:p w14:paraId="19A2D0F5" w14:textId="77777777" w:rsidR="00F14439" w:rsidRDefault="00F14439" w:rsidP="00F14439">
      <w:pPr>
        <w:ind w:firstLine="0"/>
        <w:jc w:val="center"/>
        <w:rPr>
          <w:b/>
          <w:bCs/>
          <w:sz w:val="28"/>
          <w:szCs w:val="28"/>
        </w:rPr>
      </w:pPr>
    </w:p>
    <w:p w14:paraId="16370546" w14:textId="77777777" w:rsidR="00F14439" w:rsidRDefault="00F14439" w:rsidP="00F14439">
      <w:pPr>
        <w:ind w:firstLine="0"/>
        <w:jc w:val="center"/>
        <w:rPr>
          <w:b/>
          <w:bCs/>
          <w:sz w:val="28"/>
          <w:szCs w:val="28"/>
        </w:rPr>
      </w:pPr>
    </w:p>
    <w:p w14:paraId="57D1FFBB" w14:textId="77777777" w:rsidR="00F14439" w:rsidRDefault="00F14439" w:rsidP="00F14439">
      <w:pPr>
        <w:ind w:firstLine="0"/>
        <w:jc w:val="center"/>
        <w:rPr>
          <w:b/>
          <w:bCs/>
          <w:sz w:val="28"/>
          <w:szCs w:val="28"/>
        </w:rPr>
      </w:pPr>
    </w:p>
    <w:p w14:paraId="2E4C96B4" w14:textId="70FA8AE9" w:rsidR="004453C6" w:rsidRPr="00F14439" w:rsidRDefault="00F14439" w:rsidP="00F14439">
      <w:pPr>
        <w:ind w:firstLine="0"/>
        <w:jc w:val="center"/>
        <w:rPr>
          <w:sz w:val="28"/>
          <w:szCs w:val="28"/>
        </w:rPr>
      </w:pPr>
      <w:r w:rsidRPr="00F14439">
        <w:rPr>
          <w:b/>
          <w:bCs/>
          <w:sz w:val="28"/>
          <w:szCs w:val="28"/>
        </w:rPr>
        <w:t xml:space="preserve">Szczegółowe wymagania edytorskie dotyczące prac i projektów dyplomowych realizowanych </w:t>
      </w:r>
      <w:r w:rsidR="00890B04">
        <w:rPr>
          <w:b/>
          <w:bCs/>
          <w:sz w:val="28"/>
          <w:szCs w:val="28"/>
        </w:rPr>
        <w:t xml:space="preserve">                                                                   </w:t>
      </w:r>
      <w:r w:rsidRPr="00F14439">
        <w:rPr>
          <w:b/>
          <w:bCs/>
          <w:sz w:val="28"/>
          <w:szCs w:val="28"/>
        </w:rPr>
        <w:t xml:space="preserve">na </w:t>
      </w:r>
      <w:bookmarkStart w:id="0" w:name="_GoBack"/>
      <w:bookmarkEnd w:id="0"/>
      <w:r w:rsidRPr="00F14439">
        <w:rPr>
          <w:b/>
          <w:bCs/>
          <w:sz w:val="28"/>
          <w:szCs w:val="28"/>
        </w:rPr>
        <w:t>Wydziale Zarządzania i Ekonomii Politechniki Gdańskiej</w:t>
      </w:r>
    </w:p>
    <w:p w14:paraId="4B3E5533" w14:textId="2439F5BD" w:rsidR="004453C6" w:rsidRDefault="000A1ADB" w:rsidP="004453C6">
      <w:pPr>
        <w:rPr>
          <w:szCs w:val="20"/>
        </w:rPr>
      </w:pPr>
      <w:r>
        <w:rPr>
          <w:szCs w:val="20"/>
        </w:rPr>
        <w:t xml:space="preserve"> </w:t>
      </w:r>
    </w:p>
    <w:p w14:paraId="31576F41" w14:textId="77777777" w:rsidR="004453C6" w:rsidRDefault="004453C6" w:rsidP="004453C6">
      <w:pPr>
        <w:rPr>
          <w:szCs w:val="20"/>
        </w:rPr>
      </w:pPr>
      <w:r>
        <w:rPr>
          <w:szCs w:val="20"/>
        </w:rPr>
        <w:t xml:space="preserve"> </w:t>
      </w:r>
    </w:p>
    <w:p w14:paraId="0253CF68" w14:textId="77777777" w:rsidR="00F14439" w:rsidRDefault="00F14439" w:rsidP="004453C6">
      <w:pPr>
        <w:rPr>
          <w:szCs w:val="20"/>
        </w:rPr>
      </w:pPr>
    </w:p>
    <w:p w14:paraId="6448847F" w14:textId="77777777" w:rsidR="00F14439" w:rsidRDefault="00F14439" w:rsidP="004453C6">
      <w:pPr>
        <w:rPr>
          <w:szCs w:val="20"/>
        </w:rPr>
      </w:pPr>
    </w:p>
    <w:p w14:paraId="4D0FF36D" w14:textId="77777777" w:rsidR="00F14439" w:rsidRDefault="00F14439" w:rsidP="004453C6">
      <w:pPr>
        <w:rPr>
          <w:szCs w:val="20"/>
        </w:rPr>
      </w:pPr>
    </w:p>
    <w:p w14:paraId="77FA6DAB" w14:textId="77777777" w:rsidR="00F14439" w:rsidRDefault="00F14439" w:rsidP="004453C6">
      <w:pPr>
        <w:rPr>
          <w:szCs w:val="20"/>
        </w:rPr>
      </w:pPr>
    </w:p>
    <w:p w14:paraId="5D4E277D" w14:textId="77777777" w:rsidR="004453C6" w:rsidRDefault="004453C6" w:rsidP="004453C6">
      <w:pPr>
        <w:rPr>
          <w:szCs w:val="20"/>
        </w:rPr>
      </w:pPr>
      <w:r>
        <w:rPr>
          <w:szCs w:val="20"/>
        </w:rPr>
        <w:t xml:space="preserve"> </w:t>
      </w:r>
    </w:p>
    <w:p w14:paraId="1A4DD5AE" w14:textId="77777777" w:rsidR="00F14439" w:rsidRDefault="00F14439" w:rsidP="00F14439">
      <w:pPr>
        <w:ind w:firstLine="0"/>
      </w:pPr>
      <w:r>
        <w:t>Opracował zespół:</w:t>
      </w:r>
    </w:p>
    <w:p w14:paraId="370B43EF" w14:textId="7FC7CBDA" w:rsidR="004453C6" w:rsidRDefault="00F14439" w:rsidP="004453C6">
      <w:pPr>
        <w:rPr>
          <w:szCs w:val="20"/>
        </w:rPr>
      </w:pPr>
      <w:r>
        <w:rPr>
          <w:szCs w:val="20"/>
        </w:rPr>
        <w:t>dr</w:t>
      </w:r>
      <w:r w:rsidR="008D128C">
        <w:rPr>
          <w:szCs w:val="20"/>
        </w:rPr>
        <w:t xml:space="preserve"> hab.</w:t>
      </w:r>
      <w:r>
        <w:rPr>
          <w:szCs w:val="20"/>
        </w:rPr>
        <w:t xml:space="preserve"> Beata Basińska</w:t>
      </w:r>
    </w:p>
    <w:p w14:paraId="463A0BDA" w14:textId="77777777" w:rsidR="00F14439" w:rsidRDefault="00F14439" w:rsidP="004453C6">
      <w:pPr>
        <w:rPr>
          <w:szCs w:val="20"/>
        </w:rPr>
      </w:pPr>
      <w:r>
        <w:rPr>
          <w:szCs w:val="20"/>
        </w:rPr>
        <w:t>dr inż. Igor Garnik</w:t>
      </w:r>
    </w:p>
    <w:p w14:paraId="3BE596D8" w14:textId="77777777" w:rsidR="008472CB" w:rsidRDefault="008472CB" w:rsidP="004453C6">
      <w:pPr>
        <w:rPr>
          <w:szCs w:val="20"/>
        </w:rPr>
      </w:pPr>
    </w:p>
    <w:p w14:paraId="71D89E7A" w14:textId="77777777" w:rsidR="004453C6" w:rsidRDefault="004453C6" w:rsidP="000C6F7C">
      <w:pPr>
        <w:rPr>
          <w:szCs w:val="20"/>
        </w:rPr>
      </w:pPr>
      <w:r>
        <w:rPr>
          <w:szCs w:val="20"/>
        </w:rPr>
        <w:t xml:space="preserve"> </w:t>
      </w:r>
    </w:p>
    <w:p w14:paraId="1E44AF80" w14:textId="77777777" w:rsidR="004453C6" w:rsidRDefault="000C6F7C" w:rsidP="000C6F7C">
      <w:pPr>
        <w:ind w:firstLine="0"/>
      </w:pPr>
      <w:r>
        <w:t>Aktualizacja:</w:t>
      </w:r>
    </w:p>
    <w:p w14:paraId="4C0D7AAB" w14:textId="7A48CC97" w:rsidR="000C6F7C" w:rsidRDefault="000C6F7C" w:rsidP="000C6F7C">
      <w:pPr>
        <w:rPr>
          <w:szCs w:val="20"/>
        </w:rPr>
      </w:pPr>
      <w:r>
        <w:rPr>
          <w:szCs w:val="20"/>
        </w:rPr>
        <w:t>dr inż. Igor Garnik</w:t>
      </w:r>
      <w:r w:rsidR="00E34320">
        <w:rPr>
          <w:szCs w:val="20"/>
        </w:rPr>
        <w:t>, dr Błażej Kochański</w:t>
      </w:r>
      <w:r w:rsidR="00D95345">
        <w:rPr>
          <w:szCs w:val="20"/>
        </w:rPr>
        <w:t>, Agnieszka Frankiewicz</w:t>
      </w:r>
    </w:p>
    <w:p w14:paraId="3C27E2AA" w14:textId="77777777" w:rsidR="004453C6" w:rsidRDefault="004453C6" w:rsidP="004453C6">
      <w:pPr>
        <w:rPr>
          <w:szCs w:val="20"/>
        </w:rPr>
      </w:pPr>
      <w:r>
        <w:rPr>
          <w:szCs w:val="20"/>
        </w:rPr>
        <w:t xml:space="preserve"> </w:t>
      </w:r>
    </w:p>
    <w:p w14:paraId="612F66DA" w14:textId="77777777" w:rsidR="00F14439" w:rsidRDefault="00F14439" w:rsidP="004453C6">
      <w:pPr>
        <w:rPr>
          <w:szCs w:val="20"/>
        </w:rPr>
      </w:pPr>
    </w:p>
    <w:p w14:paraId="7289A3E4" w14:textId="77777777" w:rsidR="008472CB" w:rsidRDefault="008472CB" w:rsidP="004453C6">
      <w:pPr>
        <w:rPr>
          <w:szCs w:val="20"/>
        </w:rPr>
      </w:pPr>
    </w:p>
    <w:p w14:paraId="256154D8" w14:textId="5E9515F8" w:rsidR="004453C6" w:rsidRDefault="004453C6" w:rsidP="004453C6">
      <w:pPr>
        <w:rPr>
          <w:szCs w:val="20"/>
        </w:rPr>
      </w:pPr>
    </w:p>
    <w:p w14:paraId="2200B56B" w14:textId="7A26C7AC" w:rsidR="009A6314" w:rsidRDefault="004453C6" w:rsidP="00F14439">
      <w:pPr>
        <w:ind w:firstLine="0"/>
        <w:jc w:val="center"/>
        <w:rPr>
          <w:szCs w:val="20"/>
        </w:rPr>
        <w:sectPr w:rsidR="009A6314" w:rsidSect="009A6314">
          <w:headerReference w:type="default" r:id="rId10"/>
          <w:footerReference w:type="default" r:id="rId11"/>
          <w:pgSz w:w="11906" w:h="16838"/>
          <w:pgMar w:top="1418" w:right="1418" w:bottom="1418" w:left="1418" w:header="709" w:footer="709" w:gutter="567"/>
          <w:cols w:space="708"/>
          <w:titlePg/>
          <w:docGrid w:linePitch="360"/>
        </w:sectPr>
      </w:pPr>
      <w:r>
        <w:rPr>
          <w:szCs w:val="20"/>
        </w:rPr>
        <w:t xml:space="preserve">Gdańsk </w:t>
      </w:r>
      <w:r w:rsidR="00EF0D5B">
        <w:rPr>
          <w:szCs w:val="20"/>
        </w:rPr>
        <w:t>20</w:t>
      </w:r>
      <w:r w:rsidR="00FE0B9D">
        <w:rPr>
          <w:szCs w:val="20"/>
        </w:rPr>
        <w:t>2</w:t>
      </w:r>
      <w:r w:rsidR="009427A8">
        <w:rPr>
          <w:szCs w:val="20"/>
        </w:rPr>
        <w:t>5</w:t>
      </w:r>
    </w:p>
    <w:tbl>
      <w:tblPr>
        <w:tblOverlap w:val="never"/>
        <w:tblW w:w="9810" w:type="dxa"/>
        <w:tblLayout w:type="fixed"/>
        <w:tblLook w:val="01E0" w:firstRow="1" w:lastRow="1" w:firstColumn="1" w:lastColumn="1" w:noHBand="0" w:noVBand="0"/>
      </w:tblPr>
      <w:tblGrid>
        <w:gridCol w:w="9810"/>
      </w:tblGrid>
      <w:tr w:rsidR="009C35FF" w:rsidRPr="009C35FF" w14:paraId="00D384F3" w14:textId="77777777" w:rsidTr="00A439E3">
        <w:trPr>
          <w:trHeight w:val="230"/>
        </w:trPr>
        <w:tc>
          <w:tcPr>
            <w:tcW w:w="9810" w:type="dxa"/>
            <w:tcMar>
              <w:top w:w="20" w:type="dxa"/>
              <w:left w:w="20" w:type="dxa"/>
              <w:bottom w:w="1020" w:type="dxa"/>
              <w:right w:w="20" w:type="dxa"/>
            </w:tcMar>
          </w:tcPr>
          <w:bookmarkStart w:id="1" w:name="__bookmark_1"/>
          <w:bookmarkStart w:id="2" w:name="__bookmark_2"/>
          <w:bookmarkEnd w:id="1"/>
          <w:bookmarkEnd w:id="2"/>
          <w:p w14:paraId="14E3C399" w14:textId="34F8CDA3" w:rsidR="009C35FF" w:rsidRPr="009C35FF" w:rsidRDefault="009C35FF" w:rsidP="009C35FF">
            <w:pPr>
              <w:spacing w:line="240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  <w:r w:rsidRPr="009C35FF">
              <w:rPr>
                <w:rFonts w:ascii="Times New Roman" w:hAnsi="Times New Roman"/>
                <w:noProof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27C2F00" wp14:editId="26C244D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3175" b="3175"/>
                      <wp:wrapNone/>
                      <wp:docPr id="20" name="Prostokąt 20" hidden="1"/>
                      <wp:cNvGraphicFramePr>
                        <a:graphicFrameLocks xmlns:a="http://schemas.openxmlformats.org/drawingml/2006/main" noSelect="1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sp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0BD976B" id="Prostokąt 20" o:spid="_x0000_s1026" style="position:absolute;margin-left:0;margin-top:0;width:50pt;height:50pt;z-index:25166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" filled="f" stroked="f">
                      <o:lock v:ext="edit" aspectratio="t" selection="t"/>
                    </v:rect>
                  </w:pict>
                </mc:Fallback>
              </mc:AlternateContent>
            </w:r>
            <w:r w:rsidRPr="009C35FF">
              <w:rPr>
                <w:rFonts w:ascii="Times New Roman" w:hAnsi="Times New Roman"/>
                <w:szCs w:val="20"/>
              </w:rPr>
              <w:fldChar w:fldCharType="begin"/>
            </w:r>
            <w:r w:rsidRPr="009C35FF">
              <w:rPr>
                <w:rFonts w:ascii="Times New Roman" w:hAnsi="Times New Roman"/>
                <w:szCs w:val="20"/>
              </w:rPr>
              <w:instrText xml:space="preserve"> INCLUDEPICTURE  \d "wordml://75.png" \* MERGEFORMATINET </w:instrText>
            </w:r>
            <w:r w:rsidRPr="009C35FF">
              <w:rPr>
                <w:rFonts w:ascii="Times New Roman" w:hAnsi="Times New Roman"/>
                <w:szCs w:val="20"/>
              </w:rPr>
              <w:fldChar w:fldCharType="separate"/>
            </w:r>
            <w:r w:rsidRPr="009C35FF">
              <w:rPr>
                <w:rFonts w:ascii="Times New Roman" w:hAnsi="Times New Roman"/>
                <w:szCs w:val="20"/>
              </w:rPr>
              <w:fldChar w:fldCharType="begin"/>
            </w:r>
            <w:r w:rsidRPr="009C35FF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Pr="009C35FF">
              <w:rPr>
                <w:rFonts w:ascii="Times New Roman" w:hAnsi="Times New Roman"/>
                <w:szCs w:val="20"/>
              </w:rPr>
              <w:fldChar w:fldCharType="separate"/>
            </w:r>
            <w:r w:rsidR="00233409">
              <w:rPr>
                <w:rFonts w:ascii="Times New Roman" w:hAnsi="Times New Roman"/>
                <w:szCs w:val="20"/>
              </w:rPr>
              <w:fldChar w:fldCharType="begin"/>
            </w:r>
            <w:r w:rsidR="00233409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233409">
              <w:rPr>
                <w:rFonts w:ascii="Times New Roman" w:hAnsi="Times New Roman"/>
                <w:szCs w:val="20"/>
              </w:rPr>
              <w:fldChar w:fldCharType="separate"/>
            </w:r>
            <w:r w:rsidR="00A2529A">
              <w:rPr>
                <w:rFonts w:ascii="Times New Roman" w:hAnsi="Times New Roman"/>
                <w:szCs w:val="20"/>
              </w:rPr>
              <w:fldChar w:fldCharType="begin"/>
            </w:r>
            <w:r w:rsidR="00A2529A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A2529A">
              <w:rPr>
                <w:rFonts w:ascii="Times New Roman" w:hAnsi="Times New Roman"/>
                <w:szCs w:val="20"/>
              </w:rPr>
              <w:fldChar w:fldCharType="separate"/>
            </w:r>
            <w:r w:rsidR="00764C17">
              <w:rPr>
                <w:rFonts w:ascii="Times New Roman" w:hAnsi="Times New Roman"/>
                <w:szCs w:val="20"/>
              </w:rPr>
              <w:fldChar w:fldCharType="begin"/>
            </w:r>
            <w:r w:rsidR="00764C17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764C17">
              <w:rPr>
                <w:rFonts w:ascii="Times New Roman" w:hAnsi="Times New Roman"/>
                <w:szCs w:val="20"/>
              </w:rPr>
              <w:fldChar w:fldCharType="separate"/>
            </w:r>
            <w:r w:rsidR="00E34320">
              <w:rPr>
                <w:rFonts w:ascii="Times New Roman" w:hAnsi="Times New Roman"/>
                <w:szCs w:val="20"/>
              </w:rPr>
              <w:fldChar w:fldCharType="begin"/>
            </w:r>
            <w:r w:rsidR="00E34320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E34320">
              <w:rPr>
                <w:rFonts w:ascii="Times New Roman" w:hAnsi="Times New Roman"/>
                <w:szCs w:val="20"/>
              </w:rPr>
              <w:fldChar w:fldCharType="separate"/>
            </w:r>
            <w:r w:rsidR="00FE0B9D">
              <w:rPr>
                <w:rFonts w:ascii="Times New Roman" w:hAnsi="Times New Roman"/>
                <w:szCs w:val="20"/>
              </w:rPr>
              <w:fldChar w:fldCharType="begin"/>
            </w:r>
            <w:r w:rsidR="00FE0B9D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FE0B9D">
              <w:rPr>
                <w:rFonts w:ascii="Times New Roman" w:hAnsi="Times New Roman"/>
                <w:szCs w:val="20"/>
              </w:rPr>
              <w:fldChar w:fldCharType="separate"/>
            </w:r>
            <w:r w:rsidR="000A1ADB">
              <w:rPr>
                <w:rFonts w:ascii="Times New Roman" w:hAnsi="Times New Roman"/>
                <w:szCs w:val="20"/>
              </w:rPr>
              <w:fldChar w:fldCharType="begin"/>
            </w:r>
            <w:r w:rsidR="000A1ADB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0A1ADB">
              <w:rPr>
                <w:rFonts w:ascii="Times New Roman" w:hAnsi="Times New Roman"/>
                <w:szCs w:val="20"/>
              </w:rPr>
              <w:fldChar w:fldCharType="separate"/>
            </w:r>
            <w:r w:rsidR="00487B3C">
              <w:rPr>
                <w:rFonts w:ascii="Times New Roman" w:hAnsi="Times New Roman"/>
                <w:szCs w:val="20"/>
              </w:rPr>
              <w:fldChar w:fldCharType="begin"/>
            </w:r>
            <w:r w:rsidR="00487B3C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487B3C">
              <w:rPr>
                <w:rFonts w:ascii="Times New Roman" w:hAnsi="Times New Roman"/>
                <w:szCs w:val="20"/>
              </w:rPr>
              <w:fldChar w:fldCharType="separate"/>
            </w:r>
            <w:r w:rsidR="000E6941">
              <w:rPr>
                <w:rFonts w:ascii="Times New Roman" w:hAnsi="Times New Roman"/>
                <w:szCs w:val="20"/>
              </w:rPr>
              <w:fldChar w:fldCharType="begin"/>
            </w:r>
            <w:r w:rsidR="000E6941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0E6941">
              <w:rPr>
                <w:rFonts w:ascii="Times New Roman" w:hAnsi="Times New Roman"/>
                <w:szCs w:val="20"/>
              </w:rPr>
              <w:fldChar w:fldCharType="separate"/>
            </w:r>
            <w:r w:rsidR="00867061">
              <w:rPr>
                <w:rFonts w:ascii="Times New Roman" w:hAnsi="Times New Roman"/>
                <w:szCs w:val="20"/>
              </w:rPr>
              <w:fldChar w:fldCharType="begin"/>
            </w:r>
            <w:r w:rsidR="00867061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867061">
              <w:rPr>
                <w:rFonts w:ascii="Times New Roman" w:hAnsi="Times New Roman"/>
                <w:szCs w:val="20"/>
              </w:rPr>
              <w:fldChar w:fldCharType="separate"/>
            </w:r>
            <w:r w:rsidR="00AC04C6">
              <w:rPr>
                <w:rFonts w:ascii="Times New Roman" w:hAnsi="Times New Roman"/>
                <w:szCs w:val="20"/>
              </w:rPr>
              <w:fldChar w:fldCharType="begin"/>
            </w:r>
            <w:r w:rsidR="00AC04C6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AC04C6">
              <w:rPr>
                <w:rFonts w:ascii="Times New Roman" w:hAnsi="Times New Roman"/>
                <w:szCs w:val="20"/>
              </w:rPr>
              <w:fldChar w:fldCharType="separate"/>
            </w:r>
            <w:r w:rsidR="00205CD0">
              <w:rPr>
                <w:rFonts w:ascii="Times New Roman" w:hAnsi="Times New Roman"/>
                <w:szCs w:val="20"/>
              </w:rPr>
              <w:fldChar w:fldCharType="begin"/>
            </w:r>
            <w:r w:rsidR="00205CD0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205CD0">
              <w:rPr>
                <w:rFonts w:ascii="Times New Roman" w:hAnsi="Times New Roman"/>
                <w:szCs w:val="20"/>
              </w:rPr>
              <w:fldChar w:fldCharType="separate"/>
            </w:r>
            <w:r w:rsidR="00F2264F">
              <w:rPr>
                <w:rFonts w:ascii="Times New Roman" w:hAnsi="Times New Roman"/>
                <w:szCs w:val="20"/>
              </w:rPr>
              <w:fldChar w:fldCharType="begin"/>
            </w:r>
            <w:r w:rsidR="00F2264F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F2264F">
              <w:rPr>
                <w:rFonts w:ascii="Times New Roman" w:hAnsi="Times New Roman"/>
                <w:szCs w:val="20"/>
              </w:rPr>
              <w:fldChar w:fldCharType="separate"/>
            </w:r>
            <w:r w:rsidR="0071002C">
              <w:rPr>
                <w:rFonts w:ascii="Times New Roman" w:hAnsi="Times New Roman"/>
                <w:szCs w:val="20"/>
              </w:rPr>
              <w:fldChar w:fldCharType="begin"/>
            </w:r>
            <w:r w:rsidR="0071002C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71002C">
              <w:rPr>
                <w:rFonts w:ascii="Times New Roman" w:hAnsi="Times New Roman"/>
                <w:szCs w:val="20"/>
              </w:rPr>
              <w:fldChar w:fldCharType="separate"/>
            </w:r>
            <w:r w:rsidR="008B214C">
              <w:rPr>
                <w:rFonts w:ascii="Times New Roman" w:hAnsi="Times New Roman"/>
                <w:szCs w:val="20"/>
              </w:rPr>
              <w:fldChar w:fldCharType="begin"/>
            </w:r>
            <w:r w:rsidR="008B214C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8B214C">
              <w:rPr>
                <w:rFonts w:ascii="Times New Roman" w:hAnsi="Times New Roman"/>
                <w:szCs w:val="20"/>
              </w:rPr>
              <w:fldChar w:fldCharType="separate"/>
            </w:r>
            <w:r w:rsidR="001114ED">
              <w:rPr>
                <w:rFonts w:ascii="Times New Roman" w:hAnsi="Times New Roman"/>
                <w:szCs w:val="20"/>
              </w:rPr>
              <w:fldChar w:fldCharType="begin"/>
            </w:r>
            <w:r w:rsidR="001114ED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1114ED">
              <w:rPr>
                <w:rFonts w:ascii="Times New Roman" w:hAnsi="Times New Roman"/>
                <w:szCs w:val="20"/>
              </w:rPr>
              <w:fldChar w:fldCharType="separate"/>
            </w:r>
            <w:r w:rsidR="001960A8">
              <w:rPr>
                <w:rFonts w:ascii="Times New Roman" w:hAnsi="Times New Roman"/>
                <w:szCs w:val="20"/>
              </w:rPr>
              <w:fldChar w:fldCharType="begin"/>
            </w:r>
            <w:r w:rsidR="001960A8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1960A8">
              <w:rPr>
                <w:rFonts w:ascii="Times New Roman" w:hAnsi="Times New Roman"/>
                <w:szCs w:val="20"/>
              </w:rPr>
              <w:fldChar w:fldCharType="separate"/>
            </w:r>
            <w:r w:rsidR="00530DDC">
              <w:rPr>
                <w:rFonts w:ascii="Times New Roman" w:hAnsi="Times New Roman"/>
                <w:szCs w:val="20"/>
              </w:rPr>
              <w:fldChar w:fldCharType="begin"/>
            </w:r>
            <w:r w:rsidR="00530DDC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530DDC">
              <w:rPr>
                <w:rFonts w:ascii="Times New Roman" w:hAnsi="Times New Roman"/>
                <w:szCs w:val="20"/>
              </w:rPr>
              <w:fldChar w:fldCharType="separate"/>
            </w:r>
            <w:r w:rsidR="00A57715">
              <w:rPr>
                <w:rFonts w:ascii="Times New Roman" w:hAnsi="Times New Roman"/>
                <w:szCs w:val="20"/>
              </w:rPr>
              <w:fldChar w:fldCharType="begin"/>
            </w:r>
            <w:r w:rsidR="00A57715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A57715">
              <w:rPr>
                <w:rFonts w:ascii="Times New Roman" w:hAnsi="Times New Roman"/>
                <w:szCs w:val="20"/>
              </w:rPr>
              <w:fldChar w:fldCharType="separate"/>
            </w:r>
            <w:r w:rsidR="00C264E3">
              <w:rPr>
                <w:rFonts w:ascii="Times New Roman" w:hAnsi="Times New Roman"/>
                <w:szCs w:val="20"/>
              </w:rPr>
              <w:fldChar w:fldCharType="begin"/>
            </w:r>
            <w:r w:rsidR="00C264E3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C264E3">
              <w:rPr>
                <w:rFonts w:ascii="Times New Roman" w:hAnsi="Times New Roman"/>
                <w:szCs w:val="20"/>
              </w:rPr>
              <w:fldChar w:fldCharType="separate"/>
            </w:r>
            <w:r w:rsidR="00855362">
              <w:rPr>
                <w:rFonts w:ascii="Times New Roman" w:hAnsi="Times New Roman"/>
                <w:szCs w:val="20"/>
              </w:rPr>
              <w:fldChar w:fldCharType="begin"/>
            </w:r>
            <w:r w:rsidR="00855362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855362">
              <w:rPr>
                <w:rFonts w:ascii="Times New Roman" w:hAnsi="Times New Roman"/>
                <w:szCs w:val="20"/>
              </w:rPr>
              <w:fldChar w:fldCharType="separate"/>
            </w:r>
            <w:r w:rsidR="00771CFA">
              <w:rPr>
                <w:rFonts w:ascii="Times New Roman" w:hAnsi="Times New Roman"/>
                <w:szCs w:val="20"/>
              </w:rPr>
              <w:fldChar w:fldCharType="begin"/>
            </w:r>
            <w:r w:rsidR="00771CFA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771CFA">
              <w:rPr>
                <w:rFonts w:ascii="Times New Roman" w:hAnsi="Times New Roman"/>
                <w:szCs w:val="20"/>
              </w:rPr>
              <w:fldChar w:fldCharType="separate"/>
            </w:r>
            <w:r w:rsidR="007641EB">
              <w:rPr>
                <w:rFonts w:ascii="Times New Roman" w:hAnsi="Times New Roman"/>
                <w:szCs w:val="20"/>
              </w:rPr>
              <w:fldChar w:fldCharType="begin"/>
            </w:r>
            <w:r w:rsidR="007641EB">
              <w:rPr>
                <w:rFonts w:ascii="Times New Roman" w:hAnsi="Times New Roman"/>
                <w:szCs w:val="20"/>
              </w:rPr>
              <w:instrText xml:space="preserve"> INCLUDEPICTURE  "wordml://75.png" \* MERGEFORMATINET </w:instrText>
            </w:r>
            <w:r w:rsidR="007641EB">
              <w:rPr>
                <w:rFonts w:ascii="Times New Roman" w:hAnsi="Times New Roman"/>
                <w:szCs w:val="20"/>
              </w:rPr>
              <w:fldChar w:fldCharType="separate"/>
            </w:r>
            <w:r w:rsidR="000E63DA">
              <w:rPr>
                <w:rFonts w:ascii="Times New Roman" w:hAnsi="Times New Roman"/>
                <w:szCs w:val="20"/>
              </w:rPr>
              <w:fldChar w:fldCharType="begin"/>
            </w:r>
            <w:r w:rsidR="000E63DA">
              <w:rPr>
                <w:rFonts w:ascii="Times New Roman" w:hAnsi="Times New Roman"/>
                <w:szCs w:val="20"/>
              </w:rPr>
              <w:instrText xml:space="preserve"> </w:instrText>
            </w:r>
            <w:r w:rsidR="000E63DA">
              <w:rPr>
                <w:rFonts w:ascii="Times New Roman" w:hAnsi="Times New Roman"/>
                <w:szCs w:val="20"/>
              </w:rPr>
              <w:instrText>INCLUDEPICTURE  "wordml://75.png" \* MERGEFORMATINET</w:instrText>
            </w:r>
            <w:r w:rsidR="000E63DA">
              <w:rPr>
                <w:rFonts w:ascii="Times New Roman" w:hAnsi="Times New Roman"/>
                <w:szCs w:val="20"/>
              </w:rPr>
              <w:instrText xml:space="preserve"> </w:instrText>
            </w:r>
            <w:r w:rsidR="000E63DA">
              <w:rPr>
                <w:rFonts w:ascii="Times New Roman" w:hAnsi="Times New Roman"/>
                <w:szCs w:val="20"/>
              </w:rPr>
              <w:fldChar w:fldCharType="separate"/>
            </w:r>
            <w:r w:rsidR="00890B04">
              <w:rPr>
                <w:rFonts w:ascii="Times New Roman" w:hAnsi="Times New Roman"/>
                <w:szCs w:val="20"/>
              </w:rPr>
              <w:pict w14:anchorId="4123C906">
                <v:shape id="_x0000_i1026" type="#_x0000_t75" style="width:3in;height:60pt;visibility:visible" o:bordertopcolor="black" o:borderleftcolor="black" o:borderbottomcolor="black" o:borderrightcolor="black">
                  <v:imagedata r:id="rId8" r:href="rId12"/>
                </v:shape>
              </w:pict>
            </w:r>
            <w:r w:rsidR="000E63DA">
              <w:rPr>
                <w:rFonts w:ascii="Times New Roman" w:hAnsi="Times New Roman"/>
                <w:szCs w:val="20"/>
              </w:rPr>
              <w:fldChar w:fldCharType="end"/>
            </w:r>
            <w:r w:rsidR="007641EB">
              <w:rPr>
                <w:rFonts w:ascii="Times New Roman" w:hAnsi="Times New Roman"/>
                <w:szCs w:val="20"/>
              </w:rPr>
              <w:fldChar w:fldCharType="end"/>
            </w:r>
            <w:r w:rsidR="00771CFA">
              <w:rPr>
                <w:rFonts w:ascii="Times New Roman" w:hAnsi="Times New Roman"/>
                <w:szCs w:val="20"/>
              </w:rPr>
              <w:fldChar w:fldCharType="end"/>
            </w:r>
            <w:r w:rsidR="00855362">
              <w:rPr>
                <w:rFonts w:ascii="Times New Roman" w:hAnsi="Times New Roman"/>
                <w:szCs w:val="20"/>
              </w:rPr>
              <w:fldChar w:fldCharType="end"/>
            </w:r>
            <w:r w:rsidR="00C264E3">
              <w:rPr>
                <w:rFonts w:ascii="Times New Roman" w:hAnsi="Times New Roman"/>
                <w:szCs w:val="20"/>
              </w:rPr>
              <w:fldChar w:fldCharType="end"/>
            </w:r>
            <w:r w:rsidR="00A57715">
              <w:rPr>
                <w:rFonts w:ascii="Times New Roman" w:hAnsi="Times New Roman"/>
                <w:szCs w:val="20"/>
              </w:rPr>
              <w:fldChar w:fldCharType="end"/>
            </w:r>
            <w:r w:rsidR="00530DDC">
              <w:rPr>
                <w:rFonts w:ascii="Times New Roman" w:hAnsi="Times New Roman"/>
                <w:szCs w:val="20"/>
              </w:rPr>
              <w:fldChar w:fldCharType="end"/>
            </w:r>
            <w:r w:rsidR="001960A8">
              <w:rPr>
                <w:rFonts w:ascii="Times New Roman" w:hAnsi="Times New Roman"/>
                <w:szCs w:val="20"/>
              </w:rPr>
              <w:fldChar w:fldCharType="end"/>
            </w:r>
            <w:r w:rsidR="001114ED">
              <w:rPr>
                <w:rFonts w:ascii="Times New Roman" w:hAnsi="Times New Roman"/>
                <w:szCs w:val="20"/>
              </w:rPr>
              <w:fldChar w:fldCharType="end"/>
            </w:r>
            <w:r w:rsidR="008B214C">
              <w:rPr>
                <w:rFonts w:ascii="Times New Roman" w:hAnsi="Times New Roman"/>
                <w:szCs w:val="20"/>
              </w:rPr>
              <w:fldChar w:fldCharType="end"/>
            </w:r>
            <w:r w:rsidR="0071002C">
              <w:rPr>
                <w:rFonts w:ascii="Times New Roman" w:hAnsi="Times New Roman"/>
                <w:szCs w:val="20"/>
              </w:rPr>
              <w:fldChar w:fldCharType="end"/>
            </w:r>
            <w:r w:rsidR="00F2264F">
              <w:rPr>
                <w:rFonts w:ascii="Times New Roman" w:hAnsi="Times New Roman"/>
                <w:szCs w:val="20"/>
              </w:rPr>
              <w:fldChar w:fldCharType="end"/>
            </w:r>
            <w:r w:rsidR="00205CD0">
              <w:rPr>
                <w:rFonts w:ascii="Times New Roman" w:hAnsi="Times New Roman"/>
                <w:szCs w:val="20"/>
              </w:rPr>
              <w:fldChar w:fldCharType="end"/>
            </w:r>
            <w:r w:rsidR="00AC04C6">
              <w:rPr>
                <w:rFonts w:ascii="Times New Roman" w:hAnsi="Times New Roman"/>
                <w:szCs w:val="20"/>
              </w:rPr>
              <w:fldChar w:fldCharType="end"/>
            </w:r>
            <w:r w:rsidR="00867061">
              <w:rPr>
                <w:rFonts w:ascii="Times New Roman" w:hAnsi="Times New Roman"/>
                <w:szCs w:val="20"/>
              </w:rPr>
              <w:fldChar w:fldCharType="end"/>
            </w:r>
            <w:r w:rsidR="000E6941">
              <w:rPr>
                <w:rFonts w:ascii="Times New Roman" w:hAnsi="Times New Roman"/>
                <w:szCs w:val="20"/>
              </w:rPr>
              <w:fldChar w:fldCharType="end"/>
            </w:r>
            <w:r w:rsidR="00487B3C">
              <w:rPr>
                <w:rFonts w:ascii="Times New Roman" w:hAnsi="Times New Roman"/>
                <w:szCs w:val="20"/>
              </w:rPr>
              <w:fldChar w:fldCharType="end"/>
            </w:r>
            <w:r w:rsidR="000A1ADB">
              <w:rPr>
                <w:rFonts w:ascii="Times New Roman" w:hAnsi="Times New Roman"/>
                <w:szCs w:val="20"/>
              </w:rPr>
              <w:fldChar w:fldCharType="end"/>
            </w:r>
            <w:r w:rsidR="00FE0B9D">
              <w:rPr>
                <w:rFonts w:ascii="Times New Roman" w:hAnsi="Times New Roman"/>
                <w:szCs w:val="20"/>
              </w:rPr>
              <w:fldChar w:fldCharType="end"/>
            </w:r>
            <w:r w:rsidR="00E34320">
              <w:rPr>
                <w:rFonts w:ascii="Times New Roman" w:hAnsi="Times New Roman"/>
                <w:szCs w:val="20"/>
              </w:rPr>
              <w:fldChar w:fldCharType="end"/>
            </w:r>
            <w:r w:rsidR="00764C17">
              <w:rPr>
                <w:rFonts w:ascii="Times New Roman" w:hAnsi="Times New Roman"/>
                <w:szCs w:val="20"/>
              </w:rPr>
              <w:fldChar w:fldCharType="end"/>
            </w:r>
            <w:r w:rsidR="00A2529A">
              <w:rPr>
                <w:rFonts w:ascii="Times New Roman" w:hAnsi="Times New Roman"/>
                <w:szCs w:val="20"/>
              </w:rPr>
              <w:fldChar w:fldCharType="end"/>
            </w:r>
            <w:r w:rsidR="00233409">
              <w:rPr>
                <w:rFonts w:ascii="Times New Roman" w:hAnsi="Times New Roman"/>
                <w:szCs w:val="20"/>
              </w:rPr>
              <w:fldChar w:fldCharType="end"/>
            </w:r>
            <w:r w:rsidRPr="009C35FF">
              <w:rPr>
                <w:rFonts w:ascii="Times New Roman" w:hAnsi="Times New Roman"/>
                <w:szCs w:val="20"/>
              </w:rPr>
              <w:fldChar w:fldCharType="end"/>
            </w:r>
            <w:r w:rsidRPr="009C35FF">
              <w:rPr>
                <w:rFonts w:ascii="Times New Roman" w:hAnsi="Times New Roman"/>
                <w:szCs w:val="20"/>
              </w:rPr>
              <w:fldChar w:fldCharType="end"/>
            </w:r>
          </w:p>
        </w:tc>
      </w:tr>
    </w:tbl>
    <w:p w14:paraId="4DA012E0" w14:textId="77777777" w:rsidR="009C35FF" w:rsidRPr="009C35FF" w:rsidRDefault="009C35FF" w:rsidP="009C35FF">
      <w:pPr>
        <w:spacing w:line="240" w:lineRule="auto"/>
        <w:ind w:firstLine="0"/>
        <w:jc w:val="left"/>
        <w:rPr>
          <w:rFonts w:ascii="Times New Roman" w:hAnsi="Times New Roman"/>
          <w:vanish/>
          <w:szCs w:val="20"/>
        </w:rPr>
      </w:pPr>
      <w:bookmarkStart w:id="3" w:name="__bookmark_3"/>
      <w:bookmarkEnd w:id="3"/>
    </w:p>
    <w:tbl>
      <w:tblPr>
        <w:tblOverlap w:val="never"/>
        <w:tblW w:w="9451" w:type="dxa"/>
        <w:tblLayout w:type="fixed"/>
        <w:tblLook w:val="01E0" w:firstRow="1" w:lastRow="1" w:firstColumn="1" w:lastColumn="1" w:noHBand="0" w:noVBand="0"/>
      </w:tblPr>
      <w:tblGrid>
        <w:gridCol w:w="9451"/>
      </w:tblGrid>
      <w:tr w:rsidR="009C35FF" w:rsidRPr="009C35FF" w14:paraId="72EE0EDF" w14:textId="77777777" w:rsidTr="00A2529A">
        <w:tc>
          <w:tcPr>
            <w:tcW w:w="9451" w:type="dxa"/>
            <w:tcMar>
              <w:top w:w="0" w:type="dxa"/>
              <w:left w:w="0" w:type="dxa"/>
              <w:bottom w:w="260" w:type="dxa"/>
              <w:right w:w="0" w:type="dxa"/>
            </w:tcMar>
          </w:tcPr>
          <w:tbl>
            <w:tblPr>
              <w:tblOverlap w:val="never"/>
              <w:tblW w:w="9451" w:type="dxa"/>
              <w:tblLayout w:type="fixed"/>
              <w:tblLook w:val="01E0" w:firstRow="1" w:lastRow="1" w:firstColumn="1" w:lastColumn="1" w:noHBand="0" w:noVBand="0"/>
            </w:tblPr>
            <w:tblGrid>
              <w:gridCol w:w="9451"/>
            </w:tblGrid>
            <w:tr w:rsidR="009C35FF" w:rsidRPr="009C35FF" w14:paraId="63495C12" w14:textId="77777777" w:rsidTr="00A2529A">
              <w:tc>
                <w:tcPr>
                  <w:tcW w:w="9451" w:type="dxa"/>
                  <w:tcMar>
                    <w:top w:w="20" w:type="dxa"/>
                    <w:left w:w="737" w:type="dxa"/>
                    <w:bottom w:w="0" w:type="dxa"/>
                    <w:right w:w="0" w:type="dxa"/>
                  </w:tcMar>
                  <w:vAlign w:val="bottom"/>
                </w:tcPr>
                <w:tbl>
                  <w:tblPr>
                    <w:tblOverlap w:val="never"/>
                    <w:tblW w:w="87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714"/>
                  </w:tblGrid>
                  <w:tr w:rsidR="009C35FF" w:rsidRPr="009C35FF" w14:paraId="6FBD3A3B" w14:textId="77777777" w:rsidTr="00A2529A">
                    <w:tc>
                      <w:tcPr>
                        <w:tcW w:w="8714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10108D9" w14:textId="77777777" w:rsidR="009C35FF" w:rsidRPr="009C35FF" w:rsidRDefault="009C35FF" w:rsidP="009C35FF">
                        <w:pPr>
                          <w:spacing w:line="240" w:lineRule="auto"/>
                          <w:ind w:firstLine="0"/>
                          <w:jc w:val="left"/>
                          <w:rPr>
                            <w:rFonts w:ascii="Times New Roman" w:hAnsi="Times New Roman"/>
                            <w:szCs w:val="20"/>
                          </w:rPr>
                        </w:pPr>
                        <w:bookmarkStart w:id="4" w:name="__bookmark_4"/>
                        <w:bookmarkEnd w:id="4"/>
                        <w:r w:rsidRPr="009C35FF">
                          <w:rPr>
                            <w:rFonts w:eastAsia="Arial" w:cs="Arial"/>
                            <w:color w:val="000000"/>
                            <w:szCs w:val="20"/>
                          </w:rPr>
                          <w:t xml:space="preserve">Imię i nazwisko studenta: </w:t>
                        </w:r>
                        <w:r w:rsidRPr="009C35FF">
                          <w:rPr>
                            <w:rFonts w:cs="Arial"/>
                            <w:szCs w:val="20"/>
                          </w:rPr>
                          <w:t>&lt;imię, nazwisko&gt;</w:t>
                        </w:r>
                      </w:p>
                    </w:tc>
                  </w:tr>
                </w:tbl>
                <w:p w14:paraId="496FDBA0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</w:tr>
            <w:tr w:rsidR="009C35FF" w:rsidRPr="009C35FF" w14:paraId="231BF7C9" w14:textId="77777777" w:rsidTr="00A2529A">
              <w:trPr>
                <w:hidden/>
              </w:trPr>
              <w:tc>
                <w:tcPr>
                  <w:tcW w:w="9451" w:type="dxa"/>
                  <w:tcMar>
                    <w:top w:w="0" w:type="dxa"/>
                    <w:left w:w="737" w:type="dxa"/>
                    <w:bottom w:w="0" w:type="dxa"/>
                    <w:right w:w="0" w:type="dxa"/>
                  </w:tcMar>
                </w:tcPr>
                <w:p w14:paraId="105DFB4E" w14:textId="77777777" w:rsidR="009C35FF" w:rsidRPr="009C35FF" w:rsidRDefault="009C35FF" w:rsidP="009C35FF">
                  <w:pPr>
                    <w:spacing w:line="240" w:lineRule="auto"/>
                    <w:ind w:firstLine="0"/>
                    <w:jc w:val="left"/>
                    <w:rPr>
                      <w:rFonts w:ascii="Times New Roman" w:hAnsi="Times New Roman"/>
                      <w:vanish/>
                      <w:szCs w:val="20"/>
                    </w:rPr>
                  </w:pPr>
                </w:p>
                <w:tbl>
                  <w:tblPr>
                    <w:tblOverlap w:val="never"/>
                    <w:tblW w:w="87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714"/>
                  </w:tblGrid>
                  <w:tr w:rsidR="009C35FF" w:rsidRPr="009C35FF" w14:paraId="12154FC6" w14:textId="77777777" w:rsidTr="00A2529A">
                    <w:tc>
                      <w:tcPr>
                        <w:tcW w:w="8714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07E8DDF" w14:textId="77777777" w:rsidR="009C35FF" w:rsidRPr="009C35FF" w:rsidRDefault="009C35FF" w:rsidP="009C35FF">
                        <w:pPr>
                          <w:spacing w:line="240" w:lineRule="auto"/>
                          <w:ind w:firstLine="0"/>
                          <w:jc w:val="left"/>
                          <w:rPr>
                            <w:rFonts w:ascii="Times New Roman" w:hAnsi="Times New Roman"/>
                            <w:szCs w:val="20"/>
                          </w:rPr>
                        </w:pPr>
                        <w:r w:rsidRPr="009C35FF">
                          <w:rPr>
                            <w:rFonts w:eastAsia="Arial" w:cs="Arial"/>
                            <w:color w:val="000000"/>
                            <w:szCs w:val="20"/>
                          </w:rPr>
                          <w:t>Nr albumu: &lt;nr albumu&gt;</w:t>
                        </w:r>
                      </w:p>
                    </w:tc>
                  </w:tr>
                </w:tbl>
                <w:p w14:paraId="56A21567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</w:tr>
            <w:tr w:rsidR="009C35FF" w:rsidRPr="009C35FF" w14:paraId="65548554" w14:textId="77777777" w:rsidTr="00A2529A">
              <w:trPr>
                <w:hidden/>
              </w:trPr>
              <w:tc>
                <w:tcPr>
                  <w:tcW w:w="9451" w:type="dxa"/>
                  <w:tcMar>
                    <w:top w:w="0" w:type="dxa"/>
                    <w:left w:w="737" w:type="dxa"/>
                    <w:bottom w:w="0" w:type="dxa"/>
                    <w:right w:w="0" w:type="dxa"/>
                  </w:tcMar>
                </w:tcPr>
                <w:p w14:paraId="02FD9046" w14:textId="77777777" w:rsidR="009C35FF" w:rsidRPr="009C35FF" w:rsidRDefault="009C35FF" w:rsidP="009C35FF">
                  <w:pPr>
                    <w:spacing w:line="240" w:lineRule="auto"/>
                    <w:ind w:firstLine="0"/>
                    <w:jc w:val="left"/>
                    <w:rPr>
                      <w:rFonts w:ascii="Times New Roman" w:hAnsi="Times New Roman"/>
                      <w:vanish/>
                      <w:szCs w:val="20"/>
                    </w:rPr>
                  </w:pPr>
                </w:p>
                <w:tbl>
                  <w:tblPr>
                    <w:tblOverlap w:val="never"/>
                    <w:tblW w:w="87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714"/>
                  </w:tblGrid>
                  <w:tr w:rsidR="009C35FF" w:rsidRPr="009C35FF" w14:paraId="5D4DB68B" w14:textId="77777777" w:rsidTr="00A2529A">
                    <w:tc>
                      <w:tcPr>
                        <w:tcW w:w="8714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4946E06" w14:textId="77777777" w:rsidR="009C35FF" w:rsidRPr="009C35FF" w:rsidRDefault="009C35FF" w:rsidP="009C35FF">
                        <w:pPr>
                          <w:spacing w:line="240" w:lineRule="auto"/>
                          <w:ind w:firstLine="0"/>
                          <w:jc w:val="left"/>
                          <w:rPr>
                            <w:rFonts w:ascii="Times New Roman" w:hAnsi="Times New Roman"/>
                            <w:szCs w:val="20"/>
                          </w:rPr>
                        </w:pPr>
                        <w:r w:rsidRPr="009C35FF">
                          <w:rPr>
                            <w:rFonts w:eastAsia="Arial" w:cs="Arial"/>
                            <w:color w:val="000000"/>
                            <w:szCs w:val="20"/>
                          </w:rPr>
                          <w:t>Poziom kształcenia: &lt;studia pierwszego/drugiego stopnia&gt;</w:t>
                        </w:r>
                      </w:p>
                    </w:tc>
                  </w:tr>
                </w:tbl>
                <w:p w14:paraId="0960E597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</w:tr>
            <w:tr w:rsidR="009C35FF" w:rsidRPr="009C35FF" w14:paraId="61951A75" w14:textId="77777777" w:rsidTr="00A2529A">
              <w:trPr>
                <w:hidden/>
              </w:trPr>
              <w:tc>
                <w:tcPr>
                  <w:tcW w:w="9451" w:type="dxa"/>
                  <w:tcMar>
                    <w:top w:w="0" w:type="dxa"/>
                    <w:left w:w="737" w:type="dxa"/>
                    <w:bottom w:w="0" w:type="dxa"/>
                    <w:right w:w="0" w:type="dxa"/>
                  </w:tcMar>
                </w:tcPr>
                <w:p w14:paraId="768BDF8C" w14:textId="77777777" w:rsidR="009C35FF" w:rsidRPr="009C35FF" w:rsidRDefault="009C35FF" w:rsidP="009C35FF">
                  <w:pPr>
                    <w:spacing w:line="240" w:lineRule="auto"/>
                    <w:ind w:firstLine="0"/>
                    <w:jc w:val="left"/>
                    <w:rPr>
                      <w:rFonts w:ascii="Times New Roman" w:hAnsi="Times New Roman"/>
                      <w:vanish/>
                      <w:szCs w:val="20"/>
                    </w:rPr>
                  </w:pPr>
                </w:p>
                <w:tbl>
                  <w:tblPr>
                    <w:tblOverlap w:val="never"/>
                    <w:tblW w:w="87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714"/>
                  </w:tblGrid>
                  <w:tr w:rsidR="009C35FF" w:rsidRPr="009C35FF" w14:paraId="3A0D3E56" w14:textId="77777777" w:rsidTr="00A2529A">
                    <w:tc>
                      <w:tcPr>
                        <w:tcW w:w="8714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F0BFD9C" w14:textId="77777777" w:rsidR="009C35FF" w:rsidRPr="009C35FF" w:rsidRDefault="009C35FF" w:rsidP="009C35FF">
                        <w:pPr>
                          <w:spacing w:line="240" w:lineRule="auto"/>
                          <w:ind w:firstLine="0"/>
                          <w:jc w:val="left"/>
                          <w:rPr>
                            <w:rFonts w:ascii="Times New Roman" w:hAnsi="Times New Roman"/>
                            <w:szCs w:val="20"/>
                          </w:rPr>
                        </w:pPr>
                        <w:r w:rsidRPr="009C35FF">
                          <w:rPr>
                            <w:rFonts w:eastAsia="Arial" w:cs="Arial"/>
                            <w:color w:val="000000"/>
                            <w:szCs w:val="20"/>
                          </w:rPr>
                          <w:t>Forma studiów: &lt;stacjonarne/niestacjonarne&gt;</w:t>
                        </w:r>
                      </w:p>
                    </w:tc>
                  </w:tr>
                </w:tbl>
                <w:p w14:paraId="291D3C0A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</w:tr>
            <w:tr w:rsidR="009C35FF" w:rsidRPr="009C35FF" w14:paraId="5A7A16C7" w14:textId="77777777" w:rsidTr="00A2529A">
              <w:trPr>
                <w:hidden/>
              </w:trPr>
              <w:tc>
                <w:tcPr>
                  <w:tcW w:w="9451" w:type="dxa"/>
                  <w:tcMar>
                    <w:top w:w="0" w:type="dxa"/>
                    <w:left w:w="737" w:type="dxa"/>
                    <w:bottom w:w="0" w:type="dxa"/>
                    <w:right w:w="0" w:type="dxa"/>
                  </w:tcMar>
                </w:tcPr>
                <w:p w14:paraId="3024D7A4" w14:textId="77777777" w:rsidR="009C35FF" w:rsidRPr="009C35FF" w:rsidRDefault="009C35FF" w:rsidP="009C35FF">
                  <w:pPr>
                    <w:spacing w:line="240" w:lineRule="auto"/>
                    <w:ind w:firstLine="0"/>
                    <w:jc w:val="left"/>
                    <w:rPr>
                      <w:rFonts w:ascii="Times New Roman" w:hAnsi="Times New Roman"/>
                      <w:vanish/>
                      <w:szCs w:val="20"/>
                    </w:rPr>
                  </w:pPr>
                </w:p>
                <w:tbl>
                  <w:tblPr>
                    <w:tblOverlap w:val="never"/>
                    <w:tblW w:w="87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714"/>
                  </w:tblGrid>
                  <w:tr w:rsidR="009C35FF" w:rsidRPr="009C35FF" w14:paraId="6D467128" w14:textId="77777777" w:rsidTr="00A2529A">
                    <w:tc>
                      <w:tcPr>
                        <w:tcW w:w="8714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0717FF4" w14:textId="77777777" w:rsidR="009C35FF" w:rsidRPr="009C35FF" w:rsidRDefault="009C35FF" w:rsidP="009C35FF">
                        <w:pPr>
                          <w:spacing w:line="240" w:lineRule="auto"/>
                          <w:ind w:firstLine="0"/>
                          <w:jc w:val="left"/>
                          <w:rPr>
                            <w:rFonts w:ascii="Times New Roman" w:hAnsi="Times New Roman"/>
                            <w:szCs w:val="20"/>
                          </w:rPr>
                        </w:pPr>
                        <w:r w:rsidRPr="009C35FF">
                          <w:rPr>
                            <w:rFonts w:eastAsia="Arial" w:cs="Arial"/>
                            <w:color w:val="000000"/>
                            <w:szCs w:val="20"/>
                          </w:rPr>
                          <w:t>Kierunek studiów: &lt;nazwa kierunku studiów&gt;</w:t>
                        </w:r>
                      </w:p>
                    </w:tc>
                  </w:tr>
                </w:tbl>
                <w:p w14:paraId="426FEA3E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</w:tr>
            <w:tr w:rsidR="009C35FF" w:rsidRPr="009C35FF" w14:paraId="653C4BA2" w14:textId="77777777" w:rsidTr="00A2529A">
              <w:tc>
                <w:tcPr>
                  <w:tcW w:w="9451" w:type="dxa"/>
                  <w:tcMar>
                    <w:top w:w="0" w:type="dxa"/>
                    <w:left w:w="737" w:type="dxa"/>
                    <w:bottom w:w="20" w:type="dxa"/>
                    <w:right w:w="0" w:type="dxa"/>
                  </w:tcMar>
                </w:tcPr>
                <w:p w14:paraId="18C8AA5C" w14:textId="77777777" w:rsidR="009C35FF" w:rsidRPr="009C35FF" w:rsidRDefault="009C35FF" w:rsidP="009C35FF">
                  <w:pPr>
                    <w:spacing w:line="240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  <w:r w:rsidRPr="009C35FF">
                    <w:rPr>
                      <w:rFonts w:eastAsia="Arial" w:cs="Arial"/>
                      <w:color w:val="000000"/>
                      <w:szCs w:val="20"/>
                    </w:rPr>
                    <w:t>Specjalność: &lt;nazwa specjalności/nazwa profilu&gt;</w:t>
                  </w:r>
                </w:p>
              </w:tc>
            </w:tr>
          </w:tbl>
          <w:p w14:paraId="552E793D" w14:textId="77777777" w:rsidR="009C35FF" w:rsidRPr="009C35FF" w:rsidRDefault="009C35FF" w:rsidP="009C35FF">
            <w:pPr>
              <w:spacing w:line="1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</w:tr>
      <w:tr w:rsidR="009C35FF" w:rsidRPr="009C35FF" w14:paraId="4A61375A" w14:textId="77777777" w:rsidTr="00A2529A">
        <w:tc>
          <w:tcPr>
            <w:tcW w:w="9451" w:type="dxa"/>
            <w:tcMar>
              <w:top w:w="0" w:type="dxa"/>
              <w:left w:w="0" w:type="dxa"/>
              <w:bottom w:w="260" w:type="dxa"/>
              <w:right w:w="0" w:type="dxa"/>
            </w:tcMar>
          </w:tcPr>
          <w:p w14:paraId="31BD6890" w14:textId="77777777" w:rsidR="009C35FF" w:rsidRPr="009C35FF" w:rsidRDefault="009C35FF" w:rsidP="009C35FF">
            <w:pPr>
              <w:spacing w:line="1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</w:tr>
      <w:tr w:rsidR="009C35FF" w:rsidRPr="009C35FF" w14:paraId="0FA27AC0" w14:textId="77777777" w:rsidTr="00A2529A">
        <w:tc>
          <w:tcPr>
            <w:tcW w:w="9451" w:type="dxa"/>
            <w:tcMar>
              <w:top w:w="0" w:type="dxa"/>
              <w:left w:w="0" w:type="dxa"/>
              <w:bottom w:w="260" w:type="dxa"/>
              <w:right w:w="0" w:type="dxa"/>
            </w:tcMar>
          </w:tcPr>
          <w:p w14:paraId="0E9545C6" w14:textId="77777777" w:rsidR="009C35FF" w:rsidRPr="009C35FF" w:rsidRDefault="009C35FF" w:rsidP="009C35FF">
            <w:pPr>
              <w:spacing w:line="1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</w:tr>
      <w:tr w:rsidR="009C35FF" w:rsidRPr="009C35FF" w14:paraId="60E8AB71" w14:textId="77777777" w:rsidTr="00A2529A">
        <w:tc>
          <w:tcPr>
            <w:tcW w:w="945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BC59B" w14:textId="77777777" w:rsidR="009C35FF" w:rsidRPr="009C35FF" w:rsidRDefault="009C35FF" w:rsidP="009C35FF">
            <w:pPr>
              <w:spacing w:line="1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</w:tr>
      <w:tr w:rsidR="009C35FF" w:rsidRPr="009C35FF" w14:paraId="1566B567" w14:textId="77777777" w:rsidTr="00A2529A">
        <w:trPr>
          <w:hidden/>
        </w:trPr>
        <w:tc>
          <w:tcPr>
            <w:tcW w:w="945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5E99D" w14:textId="77777777" w:rsidR="009C35FF" w:rsidRPr="009C35FF" w:rsidRDefault="009C35FF" w:rsidP="009C35FF">
            <w:pPr>
              <w:spacing w:line="240" w:lineRule="auto"/>
              <w:ind w:firstLine="0"/>
              <w:jc w:val="left"/>
              <w:rPr>
                <w:rFonts w:ascii="Times New Roman" w:hAnsi="Times New Roman"/>
                <w:vanish/>
                <w:szCs w:val="20"/>
              </w:rPr>
            </w:pPr>
          </w:p>
          <w:tbl>
            <w:tblPr>
              <w:tblOverlap w:val="never"/>
              <w:tblW w:w="9451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9451"/>
            </w:tblGrid>
            <w:tr w:rsidR="009C35FF" w:rsidRPr="009C35FF" w14:paraId="771A765F" w14:textId="77777777" w:rsidTr="00A2529A">
              <w:tc>
                <w:tcPr>
                  <w:tcW w:w="9451" w:type="dxa"/>
                  <w:tcMar>
                    <w:top w:w="907" w:type="dxa"/>
                    <w:left w:w="737" w:type="dxa"/>
                    <w:bottom w:w="0" w:type="dxa"/>
                    <w:right w:w="0" w:type="dxa"/>
                  </w:tcMar>
                </w:tcPr>
                <w:p w14:paraId="52E00486" w14:textId="77777777" w:rsidR="009C35FF" w:rsidRPr="009C35FF" w:rsidRDefault="009C35FF" w:rsidP="009C35FF">
                  <w:pPr>
                    <w:spacing w:line="240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  <w:r w:rsidRPr="009C35FF">
                    <w:rPr>
                      <w:rFonts w:eastAsia="Arial" w:cs="Arial"/>
                      <w:b/>
                      <w:bCs/>
                      <w:color w:val="000000"/>
                      <w:sz w:val="24"/>
                      <w:szCs w:val="24"/>
                    </w:rPr>
                    <w:t>PRACA DYPLOMOWA MAGISTERSKA / LICENCJACKA / PROJEKT INŻYNIERSKI</w:t>
                  </w:r>
                </w:p>
              </w:tc>
            </w:tr>
          </w:tbl>
          <w:p w14:paraId="4D3C17B7" w14:textId="77777777" w:rsidR="009C35FF" w:rsidRPr="009C35FF" w:rsidRDefault="009C35FF" w:rsidP="009C35FF">
            <w:pPr>
              <w:spacing w:line="1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</w:tr>
      <w:tr w:rsidR="009C35FF" w:rsidRPr="00890B04" w14:paraId="5A2C46B1" w14:textId="77777777" w:rsidTr="00A2529A">
        <w:trPr>
          <w:hidden/>
        </w:trPr>
        <w:tc>
          <w:tcPr>
            <w:tcW w:w="9451" w:type="dxa"/>
            <w:tcMar>
              <w:top w:w="20" w:type="dxa"/>
              <w:left w:w="20" w:type="dxa"/>
              <w:bottom w:w="0" w:type="dxa"/>
              <w:right w:w="0" w:type="dxa"/>
            </w:tcMar>
          </w:tcPr>
          <w:p w14:paraId="2049F5CE" w14:textId="77777777" w:rsidR="009C35FF" w:rsidRPr="009C35FF" w:rsidRDefault="009C35FF" w:rsidP="009C35FF">
            <w:pPr>
              <w:spacing w:line="240" w:lineRule="auto"/>
              <w:ind w:firstLine="0"/>
              <w:jc w:val="left"/>
              <w:rPr>
                <w:rFonts w:ascii="Times New Roman" w:hAnsi="Times New Roman"/>
                <w:vanish/>
                <w:szCs w:val="20"/>
              </w:rPr>
            </w:pPr>
          </w:p>
          <w:tbl>
            <w:tblPr>
              <w:tblOverlap w:val="never"/>
              <w:tblW w:w="9431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9431"/>
            </w:tblGrid>
            <w:tr w:rsidR="009C35FF" w:rsidRPr="009C35FF" w14:paraId="31B0688B" w14:textId="77777777" w:rsidTr="00A2529A">
              <w:tc>
                <w:tcPr>
                  <w:tcW w:w="9431" w:type="dxa"/>
                  <w:tcMar>
                    <w:top w:w="907" w:type="dxa"/>
                    <w:left w:w="737" w:type="dxa"/>
                    <w:bottom w:w="283" w:type="dxa"/>
                    <w:right w:w="0" w:type="dxa"/>
                  </w:tcMar>
                </w:tcPr>
                <w:p w14:paraId="50679AF4" w14:textId="4F6B7816" w:rsidR="009C35FF" w:rsidRPr="009C35FF" w:rsidRDefault="009C35FF" w:rsidP="00A2529A">
                  <w:pPr>
                    <w:spacing w:line="240" w:lineRule="auto"/>
                    <w:ind w:firstLine="0"/>
                    <w:jc w:val="left"/>
                    <w:rPr>
                      <w:rFonts w:cs="Arial"/>
                      <w:szCs w:val="20"/>
                    </w:rPr>
                  </w:pPr>
                  <w:r w:rsidRPr="009C35FF">
                    <w:rPr>
                      <w:rFonts w:eastAsia="Arial" w:cs="Arial"/>
                      <w:color w:val="000000"/>
                      <w:szCs w:val="20"/>
                    </w:rPr>
                    <w:t xml:space="preserve">Tytuł pracy w języku polskim: </w:t>
                  </w:r>
                  <w:r w:rsidRPr="009C35FF">
                    <w:rPr>
                      <w:rFonts w:cs="Arial"/>
                      <w:szCs w:val="20"/>
                    </w:rPr>
                    <w:t>Szczegółowe wymagania edytorskie dotyczące prac i projektó</w:t>
                  </w:r>
                  <w:r>
                    <w:rPr>
                      <w:rFonts w:cs="Arial"/>
                      <w:szCs w:val="20"/>
                    </w:rPr>
                    <w:t xml:space="preserve">w dyplomowych realizowanych na </w:t>
                  </w:r>
                  <w:r w:rsidRPr="009C35FF">
                    <w:rPr>
                      <w:rFonts w:cs="Arial"/>
                      <w:szCs w:val="20"/>
                    </w:rPr>
                    <w:t>Wydziale Zarządzania i Ekonomii Politechniki Gdańskiej</w:t>
                  </w:r>
                </w:p>
              </w:tc>
            </w:tr>
          </w:tbl>
          <w:p w14:paraId="57A77788" w14:textId="77777777" w:rsidR="009C35FF" w:rsidRPr="009C35FF" w:rsidRDefault="009C35FF" w:rsidP="009C35FF">
            <w:pPr>
              <w:spacing w:line="240" w:lineRule="auto"/>
              <w:ind w:firstLine="0"/>
              <w:jc w:val="left"/>
              <w:rPr>
                <w:rFonts w:ascii="Times New Roman" w:hAnsi="Times New Roman"/>
                <w:vanish/>
                <w:szCs w:val="20"/>
              </w:rPr>
            </w:pPr>
          </w:p>
          <w:tbl>
            <w:tblPr>
              <w:tblOverlap w:val="never"/>
              <w:tblW w:w="9431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9431"/>
            </w:tblGrid>
            <w:tr w:rsidR="009C35FF" w:rsidRPr="00890B04" w14:paraId="273E92A6" w14:textId="77777777" w:rsidTr="00A2529A">
              <w:tc>
                <w:tcPr>
                  <w:tcW w:w="9431" w:type="dxa"/>
                  <w:tcMar>
                    <w:top w:w="0" w:type="dxa"/>
                    <w:left w:w="737" w:type="dxa"/>
                    <w:bottom w:w="0" w:type="dxa"/>
                    <w:right w:w="0" w:type="dxa"/>
                  </w:tcMar>
                </w:tcPr>
                <w:p w14:paraId="4EA190D8" w14:textId="0FFA4C22" w:rsidR="009C35FF" w:rsidRPr="00A439E3" w:rsidRDefault="009C35FF" w:rsidP="00340EA4">
                  <w:pPr>
                    <w:spacing w:line="240" w:lineRule="auto"/>
                    <w:ind w:firstLine="0"/>
                    <w:jc w:val="left"/>
                    <w:rPr>
                      <w:rFonts w:eastAsia="Arial"/>
                      <w:color w:val="000000"/>
                      <w:lang w:val="en-GB"/>
                    </w:rPr>
                  </w:pPr>
                  <w:r w:rsidRPr="00A439E3">
                    <w:rPr>
                      <w:rFonts w:eastAsia="Arial"/>
                      <w:color w:val="000000"/>
                      <w:lang w:val="en-GB"/>
                    </w:rPr>
                    <w:t xml:space="preserve">Tytuł pracy w języku angielskim: Detailed Requirements for Editing Theses and Diploma Projects Written under the Supervision of the Faculty of Management and Economics at </w:t>
                  </w:r>
                  <w:r w:rsidR="000A1ADB" w:rsidRPr="00340EA4">
                    <w:rPr>
                      <w:rFonts w:eastAsia="Arial" w:cs="Arial"/>
                      <w:color w:val="000000"/>
                      <w:szCs w:val="20"/>
                      <w:lang w:val="en-GB"/>
                    </w:rPr>
                    <w:t>Gda</w:t>
                  </w:r>
                  <w:r w:rsidR="000A1ADB">
                    <w:rPr>
                      <w:rFonts w:eastAsia="Arial" w:cs="Arial"/>
                      <w:color w:val="000000"/>
                      <w:szCs w:val="20"/>
                      <w:lang w:val="en-GB"/>
                    </w:rPr>
                    <w:t>ń</w:t>
                  </w:r>
                  <w:r w:rsidR="000A1ADB" w:rsidRPr="00340EA4">
                    <w:rPr>
                      <w:rFonts w:eastAsia="Arial" w:cs="Arial"/>
                      <w:color w:val="000000"/>
                      <w:szCs w:val="20"/>
                      <w:lang w:val="en-GB"/>
                    </w:rPr>
                    <w:t>sk</w:t>
                  </w:r>
                  <w:r w:rsidR="000A1ADB" w:rsidRPr="00A439E3">
                    <w:rPr>
                      <w:rFonts w:eastAsia="Arial"/>
                      <w:color w:val="000000"/>
                      <w:lang w:val="en-GB"/>
                    </w:rPr>
                    <w:t xml:space="preserve"> </w:t>
                  </w:r>
                  <w:r w:rsidRPr="00A439E3">
                    <w:rPr>
                      <w:rFonts w:eastAsia="Arial"/>
                      <w:color w:val="000000"/>
                      <w:lang w:val="en-GB"/>
                    </w:rPr>
                    <w:t>University of Technology</w:t>
                  </w:r>
                </w:p>
              </w:tc>
            </w:tr>
          </w:tbl>
          <w:p w14:paraId="268CBE87" w14:textId="77777777" w:rsidR="009C35FF" w:rsidRPr="00A439E3" w:rsidRDefault="009C35FF" w:rsidP="009C35FF">
            <w:pPr>
              <w:spacing w:line="240" w:lineRule="auto"/>
              <w:ind w:firstLine="0"/>
              <w:jc w:val="left"/>
              <w:rPr>
                <w:rFonts w:ascii="Times New Roman" w:hAnsi="Times New Roman"/>
                <w:vanish/>
                <w:lang w:val="en-GB"/>
              </w:rPr>
            </w:pPr>
          </w:p>
          <w:tbl>
            <w:tblPr>
              <w:tblOverlap w:val="never"/>
              <w:tblW w:w="9431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9431"/>
            </w:tblGrid>
            <w:tr w:rsidR="009C35FF" w:rsidRPr="00890B04" w14:paraId="4923D920" w14:textId="77777777" w:rsidTr="009C35FF">
              <w:trPr>
                <w:trHeight w:val="80"/>
              </w:trPr>
              <w:tc>
                <w:tcPr>
                  <w:tcW w:w="9431" w:type="dxa"/>
                  <w:tcMar>
                    <w:top w:w="0" w:type="dxa"/>
                    <w:left w:w="737" w:type="dxa"/>
                    <w:bottom w:w="907" w:type="dxa"/>
                    <w:right w:w="0" w:type="dxa"/>
                  </w:tcMar>
                </w:tcPr>
                <w:p w14:paraId="0075FAD1" w14:textId="77777777" w:rsidR="009C35FF" w:rsidRPr="00A439E3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lang w:val="en-GB"/>
                    </w:rPr>
                  </w:pPr>
                </w:p>
              </w:tc>
            </w:tr>
          </w:tbl>
          <w:p w14:paraId="7F4D791D" w14:textId="77777777" w:rsidR="009C35FF" w:rsidRPr="00A439E3" w:rsidRDefault="009C35FF" w:rsidP="009C35FF">
            <w:pPr>
              <w:spacing w:line="1" w:lineRule="auto"/>
              <w:ind w:firstLine="0"/>
              <w:jc w:val="left"/>
              <w:rPr>
                <w:rFonts w:ascii="Times New Roman" w:hAnsi="Times New Roman"/>
                <w:lang w:val="en-GB"/>
              </w:rPr>
            </w:pPr>
          </w:p>
        </w:tc>
      </w:tr>
      <w:tr w:rsidR="009C35FF" w:rsidRPr="009C35FF" w14:paraId="1AC1BBF4" w14:textId="77777777" w:rsidTr="00A2529A">
        <w:trPr>
          <w:hidden/>
        </w:trPr>
        <w:tc>
          <w:tcPr>
            <w:tcW w:w="945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0E990" w14:textId="77777777" w:rsidR="009C35FF" w:rsidRPr="00A439E3" w:rsidRDefault="009C35FF" w:rsidP="009C35FF">
            <w:pPr>
              <w:spacing w:line="240" w:lineRule="auto"/>
              <w:ind w:firstLine="0"/>
              <w:jc w:val="left"/>
              <w:rPr>
                <w:rFonts w:ascii="Times New Roman" w:hAnsi="Times New Roman"/>
                <w:vanish/>
                <w:lang w:val="en-GB"/>
              </w:rPr>
            </w:pPr>
          </w:p>
          <w:tbl>
            <w:tblPr>
              <w:tblOverlap w:val="never"/>
              <w:tblW w:w="9165" w:type="dxa"/>
              <w:tblLayout w:type="fixed"/>
              <w:tblLook w:val="01E0" w:firstRow="1" w:lastRow="1" w:firstColumn="1" w:lastColumn="1" w:noHBand="0" w:noVBand="0"/>
            </w:tblPr>
            <w:tblGrid>
              <w:gridCol w:w="725"/>
              <w:gridCol w:w="8440"/>
            </w:tblGrid>
            <w:tr w:rsidR="009C35FF" w:rsidRPr="009C35FF" w14:paraId="0F48E42B" w14:textId="77777777" w:rsidTr="00A439E3">
              <w:tc>
                <w:tcPr>
                  <w:tcW w:w="725" w:type="dxa"/>
                  <w:tcMar>
                    <w:top w:w="20" w:type="dxa"/>
                    <w:left w:w="20" w:type="dxa"/>
                    <w:bottom w:w="20" w:type="dxa"/>
                    <w:right w:w="20" w:type="dxa"/>
                  </w:tcMar>
                </w:tcPr>
                <w:p w14:paraId="0B2D1D6C" w14:textId="77777777" w:rsidR="009C35FF" w:rsidRPr="00A439E3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lang w:val="en-GB"/>
                    </w:rPr>
                  </w:pPr>
                </w:p>
              </w:tc>
              <w:tc>
                <w:tcPr>
                  <w:tcW w:w="8440" w:type="dxa"/>
                  <w:tcMar>
                    <w:top w:w="20" w:type="dxa"/>
                    <w:left w:w="20" w:type="dxa"/>
                    <w:bottom w:w="20" w:type="dxa"/>
                    <w:right w:w="20" w:type="dxa"/>
                  </w:tcMar>
                </w:tcPr>
                <w:tbl>
                  <w:tblPr>
                    <w:tblOverlap w:val="never"/>
                    <w:tblW w:w="840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400"/>
                  </w:tblGrid>
                  <w:tr w:rsidR="009C35FF" w:rsidRPr="009C35FF" w14:paraId="74240C83" w14:textId="77777777" w:rsidTr="00A2529A">
                    <w:tc>
                      <w:tcPr>
                        <w:tcW w:w="8400" w:type="dxa"/>
                        <w:tcMar>
                          <w:top w:w="57" w:type="dxa"/>
                          <w:left w:w="57" w:type="dxa"/>
                          <w:bottom w:w="0" w:type="dxa"/>
                          <w:right w:w="0" w:type="dxa"/>
                        </w:tcMar>
                      </w:tcPr>
                      <w:p w14:paraId="5CCE5F1F" w14:textId="77777777" w:rsidR="009C35FF" w:rsidRPr="009C35FF" w:rsidRDefault="009C35FF" w:rsidP="009C35FF">
                        <w:pPr>
                          <w:spacing w:line="240" w:lineRule="auto"/>
                          <w:ind w:firstLine="0"/>
                          <w:jc w:val="left"/>
                          <w:rPr>
                            <w:rFonts w:ascii="Times New Roman" w:hAnsi="Times New Roman"/>
                            <w:szCs w:val="20"/>
                          </w:rPr>
                        </w:pPr>
                        <w:r w:rsidRPr="009C35FF">
                          <w:rPr>
                            <w:rFonts w:eastAsia="Arial" w:cs="Arial"/>
                            <w:color w:val="000000"/>
                            <w:szCs w:val="20"/>
                          </w:rPr>
                          <w:t>Opiekun pracy: &lt;tytuł, stopień, imię i nazwisko&gt;</w:t>
                        </w:r>
                      </w:p>
                    </w:tc>
                  </w:tr>
                </w:tbl>
                <w:p w14:paraId="2600FF25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</w:tr>
            <w:tr w:rsidR="009C35FF" w:rsidRPr="009C35FF" w14:paraId="7451DD1A" w14:textId="77777777" w:rsidTr="00A439E3">
              <w:tc>
                <w:tcPr>
                  <w:tcW w:w="725" w:type="dxa"/>
                  <w:tcMar>
                    <w:top w:w="20" w:type="dxa"/>
                    <w:left w:w="20" w:type="dxa"/>
                    <w:bottom w:w="20" w:type="dxa"/>
                    <w:right w:w="20" w:type="dxa"/>
                  </w:tcMar>
                </w:tcPr>
                <w:p w14:paraId="7A660229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  <w:tc>
                <w:tcPr>
                  <w:tcW w:w="8440" w:type="dxa"/>
                  <w:tcMar>
                    <w:top w:w="20" w:type="dxa"/>
                    <w:left w:w="20" w:type="dxa"/>
                    <w:bottom w:w="20" w:type="dxa"/>
                    <w:right w:w="20" w:type="dxa"/>
                  </w:tcMar>
                </w:tcPr>
                <w:p w14:paraId="366DD61B" w14:textId="77777777" w:rsidR="009C35FF" w:rsidRPr="009C35FF" w:rsidRDefault="009C35FF" w:rsidP="009C35FF">
                  <w:pPr>
                    <w:spacing w:line="240" w:lineRule="auto"/>
                    <w:ind w:firstLine="0"/>
                    <w:jc w:val="left"/>
                    <w:rPr>
                      <w:rFonts w:ascii="Times New Roman" w:hAnsi="Times New Roman"/>
                      <w:vanish/>
                      <w:szCs w:val="20"/>
                    </w:rPr>
                  </w:pPr>
                </w:p>
                <w:tbl>
                  <w:tblPr>
                    <w:tblOverlap w:val="never"/>
                    <w:tblW w:w="840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400"/>
                  </w:tblGrid>
                  <w:tr w:rsidR="009C35FF" w:rsidRPr="009C35FF" w14:paraId="6F76697E" w14:textId="77777777" w:rsidTr="00A2529A">
                    <w:tc>
                      <w:tcPr>
                        <w:tcW w:w="8400" w:type="dxa"/>
                        <w:tcMar>
                          <w:top w:w="57" w:type="dxa"/>
                          <w:left w:w="57" w:type="dxa"/>
                          <w:bottom w:w="0" w:type="dxa"/>
                          <w:right w:w="0" w:type="dxa"/>
                        </w:tcMar>
                      </w:tcPr>
                      <w:p w14:paraId="2EBBA359" w14:textId="10476941" w:rsidR="009C35FF" w:rsidRPr="009C35FF" w:rsidRDefault="009C35FF" w:rsidP="009C35FF">
                        <w:pPr>
                          <w:spacing w:line="240" w:lineRule="auto"/>
                          <w:ind w:firstLine="0"/>
                          <w:jc w:val="left"/>
                          <w:rPr>
                            <w:rFonts w:ascii="Times New Roman" w:hAnsi="Times New Roman"/>
                            <w:szCs w:val="20"/>
                          </w:rPr>
                        </w:pPr>
                      </w:p>
                    </w:tc>
                  </w:tr>
                </w:tbl>
                <w:p w14:paraId="2CB9F0A6" w14:textId="77777777" w:rsidR="009C35FF" w:rsidRPr="009C35FF" w:rsidRDefault="009C35FF" w:rsidP="009C35FF">
                  <w:pPr>
                    <w:spacing w:line="1" w:lineRule="auto"/>
                    <w:ind w:firstLine="0"/>
                    <w:jc w:val="left"/>
                    <w:rPr>
                      <w:rFonts w:ascii="Times New Roman" w:hAnsi="Times New Roman"/>
                      <w:szCs w:val="20"/>
                    </w:rPr>
                  </w:pPr>
                </w:p>
              </w:tc>
            </w:tr>
          </w:tbl>
          <w:p w14:paraId="039C359F" w14:textId="77777777" w:rsidR="009C35FF" w:rsidRPr="009C35FF" w:rsidRDefault="009C35FF" w:rsidP="009C35FF">
            <w:pPr>
              <w:spacing w:line="1" w:lineRule="auto"/>
              <w:ind w:firstLine="0"/>
              <w:jc w:val="left"/>
              <w:rPr>
                <w:rFonts w:ascii="Times New Roman" w:hAnsi="Times New Roman"/>
                <w:szCs w:val="20"/>
              </w:rPr>
            </w:pPr>
          </w:p>
        </w:tc>
      </w:tr>
    </w:tbl>
    <w:p w14:paraId="1554330B" w14:textId="77777777" w:rsidR="009C35FF" w:rsidRPr="009C35FF" w:rsidRDefault="009C35FF" w:rsidP="009C35FF">
      <w:pPr>
        <w:spacing w:line="240" w:lineRule="auto"/>
        <w:ind w:firstLine="0"/>
        <w:jc w:val="left"/>
        <w:rPr>
          <w:rFonts w:ascii="Times New Roman" w:hAnsi="Times New Roman"/>
          <w:szCs w:val="20"/>
        </w:rPr>
      </w:pPr>
    </w:p>
    <w:p w14:paraId="1203F0D9" w14:textId="77777777" w:rsidR="002576DD" w:rsidRDefault="002576DD" w:rsidP="00A439E3">
      <w:pPr>
        <w:rPr>
          <w:szCs w:val="20"/>
        </w:rPr>
        <w:sectPr w:rsidR="002576DD" w:rsidSect="009A6314">
          <w:headerReference w:type="first" r:id="rId13"/>
          <w:pgSz w:w="11906" w:h="16838"/>
          <w:pgMar w:top="1418" w:right="1418" w:bottom="1418" w:left="1418" w:header="709" w:footer="709" w:gutter="567"/>
          <w:cols w:space="708"/>
          <w:titlePg/>
          <w:docGrid w:linePitch="360"/>
        </w:sectPr>
      </w:pPr>
    </w:p>
    <w:p w14:paraId="2B452F2F" w14:textId="77777777" w:rsidR="00764C17" w:rsidRDefault="00764C17" w:rsidP="00764C17">
      <w:pPr>
        <w:spacing w:line="240" w:lineRule="auto"/>
        <w:ind w:firstLine="0"/>
        <w:jc w:val="left"/>
        <w:sectPr w:rsidR="00764C17" w:rsidSect="009A6314">
          <w:headerReference w:type="default" r:id="rId14"/>
          <w:footerReference w:type="default" r:id="rId15"/>
          <w:pgSz w:w="11906" w:h="16838"/>
          <w:pgMar w:top="1418" w:right="1418" w:bottom="1418" w:left="1418" w:header="709" w:footer="709" w:gutter="567"/>
          <w:pgNumType w:start="3"/>
          <w:cols w:space="708"/>
          <w:docGrid w:linePitch="360"/>
        </w:sectPr>
      </w:pPr>
    </w:p>
    <w:p w14:paraId="3C3B6157" w14:textId="77D516BB" w:rsidR="003072D3" w:rsidRDefault="003A5EC0" w:rsidP="00B051F5">
      <w:pPr>
        <w:pStyle w:val="Nagwekdodatkowy"/>
      </w:pPr>
      <w:r>
        <w:lastRenderedPageBreak/>
        <w:t>Streszczenie</w:t>
      </w:r>
    </w:p>
    <w:p w14:paraId="4D121C66" w14:textId="77777777" w:rsidR="006D1640" w:rsidRDefault="006D1640" w:rsidP="006D1640">
      <w:pPr>
        <w:rPr>
          <w:szCs w:val="20"/>
        </w:rPr>
      </w:pPr>
      <w:r>
        <w:rPr>
          <w:szCs w:val="20"/>
        </w:rPr>
        <w:t>(</w:t>
      </w:r>
      <w:r>
        <w:rPr>
          <w:i/>
          <w:iCs/>
          <w:szCs w:val="20"/>
        </w:rPr>
        <w:t>strona nr 3, numer widoczny</w:t>
      </w:r>
      <w:r>
        <w:rPr>
          <w:szCs w:val="20"/>
        </w:rPr>
        <w:t xml:space="preserve">) </w:t>
      </w:r>
    </w:p>
    <w:p w14:paraId="4AD84E12" w14:textId="77777777" w:rsidR="006D1640" w:rsidRDefault="006D1640" w:rsidP="006D1640">
      <w:pPr>
        <w:rPr>
          <w:b/>
          <w:bCs/>
          <w:szCs w:val="20"/>
        </w:rPr>
      </w:pPr>
    </w:p>
    <w:p w14:paraId="6737DA49" w14:textId="3E8D963C" w:rsidR="006D1640" w:rsidRDefault="006D1640" w:rsidP="006D1640">
      <w:pPr>
        <w:rPr>
          <w:szCs w:val="20"/>
        </w:rPr>
      </w:pPr>
      <w:r>
        <w:rPr>
          <w:b/>
          <w:bCs/>
          <w:szCs w:val="20"/>
        </w:rPr>
        <w:t>Streszczenie</w:t>
      </w:r>
      <w:r>
        <w:rPr>
          <w:szCs w:val="20"/>
        </w:rPr>
        <w:t xml:space="preserve"> (maksymalnie 1 strona) powinno zawierać określenie problemu naukowego lub praktycznego do rozwiązania, cel i zakres pracy, zastosowane metody badań, wyniki i najważniejsze wnioski. </w:t>
      </w:r>
    </w:p>
    <w:p w14:paraId="64BE02E0" w14:textId="77777777" w:rsidR="006D1640" w:rsidRDefault="006D1640" w:rsidP="006D1640"/>
    <w:p w14:paraId="68813BD7" w14:textId="77777777" w:rsidR="006D1640" w:rsidRDefault="006D1640" w:rsidP="006D1640">
      <w:pPr>
        <w:rPr>
          <w:szCs w:val="20"/>
        </w:rPr>
      </w:pPr>
      <w:r>
        <w:rPr>
          <w:b/>
          <w:bCs/>
          <w:szCs w:val="20"/>
        </w:rPr>
        <w:t>Słowa kluczowe</w:t>
      </w:r>
      <w:r>
        <w:rPr>
          <w:szCs w:val="20"/>
        </w:rPr>
        <w:t xml:space="preserve">: </w:t>
      </w:r>
      <w:r w:rsidR="00C20C22">
        <w:rPr>
          <w:szCs w:val="20"/>
        </w:rPr>
        <w:t>...</w:t>
      </w:r>
    </w:p>
    <w:p w14:paraId="29CE4B0A" w14:textId="7386E7BB" w:rsidR="006D1640" w:rsidRPr="00A439E3" w:rsidRDefault="006D1640" w:rsidP="00A439E3">
      <w:pPr>
        <w:ind w:firstLine="0"/>
      </w:pPr>
    </w:p>
    <w:p w14:paraId="6A218AE8" w14:textId="77777777" w:rsidR="00826141" w:rsidRDefault="00826141" w:rsidP="006D1640">
      <w:pPr>
        <w:rPr>
          <w:szCs w:val="20"/>
        </w:rPr>
      </w:pPr>
    </w:p>
    <w:p w14:paraId="23DAE30A" w14:textId="77777777" w:rsidR="006D1640" w:rsidRDefault="00264B81" w:rsidP="006D1640">
      <w:pPr>
        <w:rPr>
          <w:szCs w:val="20"/>
        </w:rPr>
      </w:pPr>
      <w:r>
        <w:rPr>
          <w:szCs w:val="20"/>
        </w:rPr>
        <w:t xml:space="preserve">-------- </w:t>
      </w:r>
      <w:r w:rsidR="006D1640">
        <w:rPr>
          <w:szCs w:val="20"/>
        </w:rPr>
        <w:t xml:space="preserve">podział strony -------- </w:t>
      </w:r>
    </w:p>
    <w:p w14:paraId="1F44BAAC" w14:textId="77777777" w:rsidR="006D1640" w:rsidRDefault="006D1640" w:rsidP="006D1640"/>
    <w:p w14:paraId="2ABA0944" w14:textId="33F7F89F" w:rsidR="006D1640" w:rsidRPr="006D1640" w:rsidRDefault="003A5EC0" w:rsidP="00B051F5">
      <w:pPr>
        <w:pStyle w:val="Nagwekdodatkowy"/>
      </w:pPr>
      <w:r>
        <w:lastRenderedPageBreak/>
        <w:t>Abstract</w:t>
      </w:r>
    </w:p>
    <w:p w14:paraId="3E0232B2" w14:textId="77777777" w:rsidR="006D1640" w:rsidRDefault="006D1640" w:rsidP="006D1640">
      <w:pPr>
        <w:rPr>
          <w:szCs w:val="20"/>
        </w:rPr>
      </w:pPr>
      <w:r>
        <w:rPr>
          <w:szCs w:val="20"/>
        </w:rPr>
        <w:t>(</w:t>
      </w:r>
      <w:r>
        <w:rPr>
          <w:i/>
          <w:iCs/>
          <w:szCs w:val="20"/>
        </w:rPr>
        <w:t>strona nr 4, numer widoczny</w:t>
      </w:r>
      <w:r>
        <w:rPr>
          <w:szCs w:val="20"/>
        </w:rPr>
        <w:t xml:space="preserve">) </w:t>
      </w:r>
    </w:p>
    <w:p w14:paraId="755FAAF5" w14:textId="77777777" w:rsidR="00FE3112" w:rsidRDefault="00FE3112" w:rsidP="006D1640">
      <w:pPr>
        <w:rPr>
          <w:szCs w:val="20"/>
        </w:rPr>
      </w:pPr>
    </w:p>
    <w:p w14:paraId="722E601A" w14:textId="390E143A" w:rsidR="006D1640" w:rsidRDefault="006D1640" w:rsidP="006D1640">
      <w:pPr>
        <w:rPr>
          <w:szCs w:val="20"/>
        </w:rPr>
      </w:pPr>
      <w:r>
        <w:rPr>
          <w:b/>
          <w:bCs/>
          <w:szCs w:val="20"/>
        </w:rPr>
        <w:t>Abstract</w:t>
      </w:r>
      <w:r>
        <w:rPr>
          <w:szCs w:val="20"/>
        </w:rPr>
        <w:t xml:space="preserve"> </w:t>
      </w:r>
      <w:r w:rsidRPr="006D1640">
        <w:rPr>
          <w:szCs w:val="20"/>
        </w:rPr>
        <w:t xml:space="preserve">(maksymalnie 1 strona) </w:t>
      </w:r>
      <w:r>
        <w:rPr>
          <w:szCs w:val="20"/>
        </w:rPr>
        <w:t>jest streszczeniem pracy w języku angielskim, zawiera</w:t>
      </w:r>
      <w:r w:rsidR="000A1ADB">
        <w:rPr>
          <w:szCs w:val="20"/>
        </w:rPr>
        <w:t>jącym</w:t>
      </w:r>
      <w:r>
        <w:rPr>
          <w:szCs w:val="20"/>
        </w:rPr>
        <w:t xml:space="preserve"> te same elementy co streszczenie w języku polskim. </w:t>
      </w:r>
    </w:p>
    <w:p w14:paraId="7829C33F" w14:textId="77777777" w:rsidR="00112EBC" w:rsidRDefault="00112EBC" w:rsidP="006D1640">
      <w:pPr>
        <w:rPr>
          <w:b/>
          <w:bCs/>
          <w:szCs w:val="20"/>
        </w:rPr>
      </w:pPr>
    </w:p>
    <w:p w14:paraId="75344730" w14:textId="77777777" w:rsidR="006D1640" w:rsidRDefault="006D1640" w:rsidP="006D1640">
      <w:pPr>
        <w:rPr>
          <w:szCs w:val="20"/>
        </w:rPr>
      </w:pPr>
      <w:r>
        <w:rPr>
          <w:b/>
          <w:bCs/>
          <w:szCs w:val="20"/>
        </w:rPr>
        <w:t>Keywords</w:t>
      </w:r>
      <w:r>
        <w:rPr>
          <w:szCs w:val="20"/>
        </w:rPr>
        <w:t xml:space="preserve">: </w:t>
      </w:r>
    </w:p>
    <w:p w14:paraId="719BEDA7" w14:textId="77777777" w:rsidR="00826141" w:rsidRDefault="00826141" w:rsidP="006D1640">
      <w:pPr>
        <w:rPr>
          <w:szCs w:val="20"/>
        </w:rPr>
      </w:pPr>
    </w:p>
    <w:p w14:paraId="05F90B32" w14:textId="77777777" w:rsidR="006D1640" w:rsidRDefault="00264B81" w:rsidP="006D1640">
      <w:pPr>
        <w:rPr>
          <w:szCs w:val="20"/>
        </w:rPr>
      </w:pPr>
      <w:r>
        <w:rPr>
          <w:szCs w:val="20"/>
        </w:rPr>
        <w:t xml:space="preserve">-------- </w:t>
      </w:r>
      <w:r w:rsidR="006D1640">
        <w:rPr>
          <w:szCs w:val="20"/>
        </w:rPr>
        <w:t xml:space="preserve">podział strony -------- </w:t>
      </w:r>
    </w:p>
    <w:p w14:paraId="3E2F2374" w14:textId="4B09BB2F" w:rsidR="006D1640" w:rsidRDefault="003A5EC0" w:rsidP="00B051F5">
      <w:pPr>
        <w:pStyle w:val="Nagwekdodatkowy"/>
      </w:pPr>
      <w:r>
        <w:lastRenderedPageBreak/>
        <w:t>Spis treści</w:t>
      </w:r>
    </w:p>
    <w:p w14:paraId="316FEC03" w14:textId="2EC6508A" w:rsidR="00FE3112" w:rsidRPr="00FE3112" w:rsidRDefault="000A1ADB" w:rsidP="00FE3112">
      <w:pPr>
        <w:ind w:firstLine="0"/>
        <w:rPr>
          <w:i/>
        </w:rPr>
      </w:pPr>
      <w:r w:rsidRPr="00A439E3">
        <w:t>(</w:t>
      </w:r>
      <w:r w:rsidR="00FE3112" w:rsidRPr="00FE3112">
        <w:rPr>
          <w:i/>
        </w:rPr>
        <w:t>strona nr 5, numer widoczny</w:t>
      </w:r>
      <w:r w:rsidRPr="00A439E3">
        <w:t>)</w:t>
      </w:r>
      <w:r w:rsidR="00FE3112" w:rsidRPr="00FE3112">
        <w:rPr>
          <w:i/>
        </w:rPr>
        <w:t xml:space="preserve"> </w:t>
      </w:r>
    </w:p>
    <w:p w14:paraId="2DBE04E2" w14:textId="3DE0F9E4" w:rsidR="00FE3112" w:rsidRDefault="00FE3112" w:rsidP="00FE3112">
      <w:r>
        <w:t xml:space="preserve">W </w:t>
      </w:r>
      <w:r w:rsidRPr="00FE3112">
        <w:rPr>
          <w:b/>
        </w:rPr>
        <w:t>Spisie treści</w:t>
      </w:r>
      <w:r>
        <w:t xml:space="preserve"> odstęp między wierszami (interlinia) </w:t>
      </w:r>
      <w:r w:rsidR="000A1ADB">
        <w:t xml:space="preserve">powinien </w:t>
      </w:r>
      <w:r>
        <w:t>wynosi</w:t>
      </w:r>
      <w:r w:rsidR="000A1ADB">
        <w:t>ć</w:t>
      </w:r>
      <w:r>
        <w:t xml:space="preserve"> 1 wiersz, </w:t>
      </w:r>
      <w:r w:rsidR="00B35BF0">
        <w:br/>
      </w:r>
      <w:r>
        <w:t xml:space="preserve">a odstępy dla akapitu: górny 0 pkt, dolny 6 pkt. </w:t>
      </w:r>
    </w:p>
    <w:p w14:paraId="6DCE2B1D" w14:textId="697C701A" w:rsidR="00FE3112" w:rsidRPr="0088045B" w:rsidRDefault="00FE3112" w:rsidP="00C532B3">
      <w:r w:rsidRPr="0088045B">
        <w:rPr>
          <w:b/>
        </w:rPr>
        <w:t>Spis treści</w:t>
      </w:r>
      <w:r>
        <w:t xml:space="preserve"> należy opracować zgodnie z niżej przytoczonym wzorem. Należy podać odpowiednie numery stron. </w:t>
      </w:r>
      <w:r w:rsidR="0088045B">
        <w:rPr>
          <w:b/>
        </w:rPr>
        <w:t>Spis treści</w:t>
      </w:r>
      <w:r w:rsidR="0088045B">
        <w:t xml:space="preserve"> można wygenerować automatycznie w program</w:t>
      </w:r>
      <w:r w:rsidR="00044E4A">
        <w:t>ie</w:t>
      </w:r>
      <w:r w:rsidR="0088045B">
        <w:t xml:space="preserve"> MS</w:t>
      </w:r>
      <w:r w:rsidR="00044E4A">
        <w:t> </w:t>
      </w:r>
      <w:r w:rsidR="00010C95">
        <w:t xml:space="preserve">Word na podstawie stylów tekstu, </w:t>
      </w:r>
      <w:r w:rsidR="000A1ADB">
        <w:t xml:space="preserve">później trzeba </w:t>
      </w:r>
      <w:r w:rsidR="00010C95">
        <w:t>jednak sprawdzić</w:t>
      </w:r>
      <w:r w:rsidR="000A1ADB">
        <w:t xml:space="preserve"> jego</w:t>
      </w:r>
      <w:r w:rsidR="00010C95">
        <w:t xml:space="preserve"> zgodność </w:t>
      </w:r>
      <w:r w:rsidR="00B35BF0">
        <w:br/>
      </w:r>
      <w:r w:rsidR="00010C95">
        <w:t>z poniższym wzorcem.</w:t>
      </w:r>
    </w:p>
    <w:p w14:paraId="1958EFA6" w14:textId="77777777" w:rsidR="0088045B" w:rsidRDefault="0088045B" w:rsidP="00B056EA">
      <w:pPr>
        <w:ind w:firstLine="0"/>
      </w:pPr>
    </w:p>
    <w:tbl>
      <w:tblPr>
        <w:tblW w:w="8755" w:type="dxa"/>
        <w:tblLayout w:type="fixed"/>
        <w:tblLook w:val="0000" w:firstRow="0" w:lastRow="0" w:firstColumn="0" w:lastColumn="0" w:noHBand="0" w:noVBand="0"/>
      </w:tblPr>
      <w:tblGrid>
        <w:gridCol w:w="7338"/>
        <w:gridCol w:w="1417"/>
      </w:tblGrid>
      <w:tr w:rsidR="00FE3112" w14:paraId="6D514E48" w14:textId="77777777" w:rsidTr="000903C6">
        <w:trPr>
          <w:trHeight w:val="255"/>
        </w:trPr>
        <w:tc>
          <w:tcPr>
            <w:tcW w:w="7338" w:type="dxa"/>
          </w:tcPr>
          <w:p w14:paraId="03EE6D61" w14:textId="77777777" w:rsidR="00FE3112" w:rsidRDefault="00FE3112" w:rsidP="00B056EA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Wykaz ważniejszych oznaczeń i skrótów .............................................................. </w:t>
            </w:r>
          </w:p>
        </w:tc>
        <w:tc>
          <w:tcPr>
            <w:tcW w:w="1417" w:type="dxa"/>
          </w:tcPr>
          <w:p w14:paraId="6CE6CCF2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FE3112" w14:paraId="09EC45B1" w14:textId="77777777" w:rsidTr="000903C6">
        <w:trPr>
          <w:trHeight w:val="255"/>
        </w:trPr>
        <w:tc>
          <w:tcPr>
            <w:tcW w:w="7338" w:type="dxa"/>
          </w:tcPr>
          <w:p w14:paraId="63350F6C" w14:textId="3A2F9395" w:rsidR="0088045B" w:rsidRDefault="00452AB0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1. </w:t>
            </w:r>
            <w:r w:rsidR="002576DD">
              <w:rPr>
                <w:szCs w:val="20"/>
              </w:rPr>
              <w:t>Wstęp</w:t>
            </w:r>
            <w:r w:rsidR="00855362">
              <w:rPr>
                <w:szCs w:val="20"/>
              </w:rPr>
              <w:t xml:space="preserve"> </w:t>
            </w:r>
            <w:r w:rsidR="00BC3A19">
              <w:rPr>
                <w:szCs w:val="20"/>
              </w:rPr>
              <w:t>……………</w:t>
            </w:r>
            <w:r w:rsidR="00FE3112">
              <w:rPr>
                <w:szCs w:val="20"/>
              </w:rPr>
              <w:t>..........................................................................................</w:t>
            </w:r>
            <w:r>
              <w:rPr>
                <w:szCs w:val="20"/>
              </w:rPr>
              <w:t>.....</w:t>
            </w:r>
            <w:r w:rsidR="0088045B">
              <w:rPr>
                <w:szCs w:val="20"/>
              </w:rPr>
              <w:t xml:space="preserve"> </w:t>
            </w:r>
          </w:p>
        </w:tc>
        <w:tc>
          <w:tcPr>
            <w:tcW w:w="1417" w:type="dxa"/>
          </w:tcPr>
          <w:p w14:paraId="059D9866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FE3112" w14:paraId="303040B1" w14:textId="77777777" w:rsidTr="000903C6">
        <w:trPr>
          <w:trHeight w:val="255"/>
        </w:trPr>
        <w:tc>
          <w:tcPr>
            <w:tcW w:w="7338" w:type="dxa"/>
          </w:tcPr>
          <w:p w14:paraId="483A5976" w14:textId="4E3D8768" w:rsidR="00FE3112" w:rsidRDefault="00452AB0" w:rsidP="00452AB0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FE3112">
              <w:rPr>
                <w:szCs w:val="20"/>
              </w:rPr>
              <w:t xml:space="preserve">. Tytuł </w:t>
            </w:r>
            <w:r>
              <w:rPr>
                <w:szCs w:val="20"/>
              </w:rPr>
              <w:t>drugiego</w:t>
            </w:r>
            <w:r w:rsidR="00FE3112">
              <w:rPr>
                <w:szCs w:val="20"/>
              </w:rPr>
              <w:t xml:space="preserve"> rozdziału </w:t>
            </w:r>
            <w:r w:rsidR="00454065">
              <w:rPr>
                <w:szCs w:val="20"/>
              </w:rPr>
              <w:t xml:space="preserve">(ew. imię i nazwisko autora rozdziału w przypadku pracy zbiorowej) </w:t>
            </w:r>
            <w:r w:rsidR="00FE3112">
              <w:rPr>
                <w:szCs w:val="20"/>
              </w:rPr>
              <w:t>..................................................</w:t>
            </w:r>
            <w:r w:rsidR="0088045B">
              <w:rPr>
                <w:szCs w:val="20"/>
              </w:rPr>
              <w:t>..............................</w:t>
            </w:r>
            <w:r>
              <w:rPr>
                <w:szCs w:val="20"/>
              </w:rPr>
              <w:t>.</w:t>
            </w:r>
            <w:r w:rsidR="00454065">
              <w:rPr>
                <w:szCs w:val="20"/>
              </w:rPr>
              <w:t>................</w:t>
            </w:r>
            <w:r>
              <w:rPr>
                <w:szCs w:val="20"/>
              </w:rPr>
              <w:t>...</w:t>
            </w:r>
          </w:p>
        </w:tc>
        <w:tc>
          <w:tcPr>
            <w:tcW w:w="1417" w:type="dxa"/>
          </w:tcPr>
          <w:p w14:paraId="0186EC9F" w14:textId="7B462791" w:rsidR="00FE3112" w:rsidRDefault="00454065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br/>
            </w:r>
            <w:r w:rsidR="00FE3112">
              <w:rPr>
                <w:szCs w:val="20"/>
              </w:rPr>
              <w:t xml:space="preserve">numer strony </w:t>
            </w:r>
          </w:p>
        </w:tc>
      </w:tr>
      <w:tr w:rsidR="00FE3112" w14:paraId="5483C915" w14:textId="77777777" w:rsidTr="000903C6">
        <w:trPr>
          <w:trHeight w:val="255"/>
        </w:trPr>
        <w:tc>
          <w:tcPr>
            <w:tcW w:w="7338" w:type="dxa"/>
          </w:tcPr>
          <w:p w14:paraId="462E913B" w14:textId="67E38A89" w:rsidR="00FE3112" w:rsidRDefault="00452AB0" w:rsidP="00CA7713">
            <w:pPr>
              <w:ind w:left="601" w:firstLine="0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FE3112">
              <w:rPr>
                <w:szCs w:val="20"/>
              </w:rPr>
              <w:t xml:space="preserve">.1. Tytuł podrozdziału </w:t>
            </w:r>
            <w:r w:rsidR="00CF56E4">
              <w:rPr>
                <w:szCs w:val="20"/>
              </w:rPr>
              <w:t>(ew. imię i nazwisko autora podrozdziału</w:t>
            </w:r>
            <w:r w:rsidR="00BC3A19">
              <w:rPr>
                <w:szCs w:val="20"/>
              </w:rPr>
              <w:br/>
            </w:r>
            <w:r w:rsidR="00CF56E4">
              <w:rPr>
                <w:szCs w:val="20"/>
              </w:rPr>
              <w:t>w przypadku pracy zbiorowej) ……..</w:t>
            </w:r>
            <w:r w:rsidR="00FE3112">
              <w:rPr>
                <w:szCs w:val="20"/>
              </w:rPr>
              <w:t>...........................................................</w:t>
            </w:r>
          </w:p>
        </w:tc>
        <w:tc>
          <w:tcPr>
            <w:tcW w:w="1417" w:type="dxa"/>
          </w:tcPr>
          <w:p w14:paraId="03865BFE" w14:textId="7B56661D" w:rsidR="00FE3112" w:rsidRDefault="00CF56E4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br/>
            </w:r>
            <w:r w:rsidR="00FE3112">
              <w:rPr>
                <w:szCs w:val="20"/>
              </w:rPr>
              <w:t xml:space="preserve">numer strony </w:t>
            </w:r>
          </w:p>
        </w:tc>
      </w:tr>
      <w:tr w:rsidR="00FE3112" w14:paraId="0431EF32" w14:textId="77777777" w:rsidTr="000903C6">
        <w:trPr>
          <w:trHeight w:val="255"/>
        </w:trPr>
        <w:tc>
          <w:tcPr>
            <w:tcW w:w="7338" w:type="dxa"/>
          </w:tcPr>
          <w:p w14:paraId="5EC6121A" w14:textId="74300FEC" w:rsidR="00FE3112" w:rsidRDefault="00452AB0" w:rsidP="00CA7713">
            <w:pPr>
              <w:ind w:left="1168" w:firstLine="0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FE3112">
              <w:rPr>
                <w:szCs w:val="20"/>
              </w:rPr>
              <w:t>.1.1. Tytuł punktu podrozdziału .......</w:t>
            </w:r>
            <w:r w:rsidR="002576DD">
              <w:rPr>
                <w:szCs w:val="20"/>
              </w:rPr>
              <w:t>....</w:t>
            </w:r>
            <w:r w:rsidR="00FE3112">
              <w:rPr>
                <w:szCs w:val="20"/>
              </w:rPr>
              <w:t>..................................</w:t>
            </w:r>
            <w:r>
              <w:rPr>
                <w:szCs w:val="20"/>
              </w:rPr>
              <w:t>......</w:t>
            </w:r>
            <w:r w:rsidR="001A0029">
              <w:rPr>
                <w:szCs w:val="20"/>
              </w:rPr>
              <w:t>.</w:t>
            </w:r>
            <w:r w:rsidR="0088045B">
              <w:rPr>
                <w:szCs w:val="20"/>
              </w:rPr>
              <w:t xml:space="preserve">.. </w:t>
            </w:r>
          </w:p>
        </w:tc>
        <w:tc>
          <w:tcPr>
            <w:tcW w:w="1417" w:type="dxa"/>
          </w:tcPr>
          <w:p w14:paraId="6FB169BA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FE3112" w:rsidRPr="001A0029" w14:paraId="6E8032F5" w14:textId="77777777" w:rsidTr="000903C6">
        <w:trPr>
          <w:trHeight w:val="255"/>
        </w:trPr>
        <w:tc>
          <w:tcPr>
            <w:tcW w:w="7338" w:type="dxa"/>
          </w:tcPr>
          <w:p w14:paraId="0AB216ED" w14:textId="4DD0D20B" w:rsidR="00FE3112" w:rsidRDefault="00452AB0" w:rsidP="00890B04">
            <w:pPr>
              <w:ind w:left="601" w:firstLine="0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FE3112">
              <w:rPr>
                <w:szCs w:val="20"/>
              </w:rPr>
              <w:t xml:space="preserve">.2. Tytuł podrozdziału </w:t>
            </w:r>
            <w:r w:rsidR="00CF56E4">
              <w:rPr>
                <w:szCs w:val="20"/>
              </w:rPr>
              <w:t>(ew. imię i nazwisko autora podrozdziału</w:t>
            </w:r>
            <w:r w:rsidR="00BC3A19">
              <w:rPr>
                <w:szCs w:val="20"/>
              </w:rPr>
              <w:br/>
            </w:r>
            <w:r w:rsidR="00CF56E4">
              <w:rPr>
                <w:szCs w:val="20"/>
              </w:rPr>
              <w:t>w przypadku pracy zbiorowej) ….</w:t>
            </w:r>
            <w:r w:rsidR="00FE3112">
              <w:rPr>
                <w:szCs w:val="20"/>
              </w:rPr>
              <w:t>....................................................</w:t>
            </w:r>
            <w:r w:rsidR="0088045B">
              <w:rPr>
                <w:szCs w:val="20"/>
              </w:rPr>
              <w:t>....</w:t>
            </w:r>
            <w:r w:rsidR="00CF56E4">
              <w:rPr>
                <w:szCs w:val="20"/>
              </w:rPr>
              <w:t>........</w:t>
            </w:r>
            <w:r w:rsidR="001A0029">
              <w:rPr>
                <w:szCs w:val="20"/>
              </w:rPr>
              <w:t>.</w:t>
            </w:r>
          </w:p>
        </w:tc>
        <w:tc>
          <w:tcPr>
            <w:tcW w:w="1417" w:type="dxa"/>
          </w:tcPr>
          <w:p w14:paraId="6D2639B1" w14:textId="01FEF9A5" w:rsidR="00FE3112" w:rsidRDefault="00CF56E4" w:rsidP="00890B04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br/>
            </w:r>
            <w:r w:rsidR="00FE3112">
              <w:rPr>
                <w:szCs w:val="20"/>
              </w:rPr>
              <w:t xml:space="preserve">numer strony </w:t>
            </w:r>
          </w:p>
        </w:tc>
      </w:tr>
      <w:tr w:rsidR="00FE3112" w14:paraId="3ACBBFC4" w14:textId="77777777" w:rsidTr="000903C6">
        <w:trPr>
          <w:trHeight w:val="255"/>
        </w:trPr>
        <w:tc>
          <w:tcPr>
            <w:tcW w:w="7338" w:type="dxa"/>
          </w:tcPr>
          <w:p w14:paraId="472FE45A" w14:textId="531A78E7" w:rsidR="00FE3112" w:rsidRDefault="00FE3112" w:rsidP="00CD5974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-----</w:t>
            </w:r>
            <w:r w:rsidR="00CD5974">
              <w:rPr>
                <w:szCs w:val="20"/>
              </w:rPr>
              <w:t xml:space="preserve"> </w:t>
            </w:r>
            <w:r>
              <w:rPr>
                <w:szCs w:val="20"/>
              </w:rPr>
              <w:t xml:space="preserve">kolejne rozdziały, podrozdziały i punkty ......................................................... </w:t>
            </w:r>
          </w:p>
        </w:tc>
        <w:tc>
          <w:tcPr>
            <w:tcW w:w="1417" w:type="dxa"/>
          </w:tcPr>
          <w:p w14:paraId="13583A92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FE3112" w14:paraId="5C803082" w14:textId="77777777" w:rsidTr="000903C6">
        <w:trPr>
          <w:trHeight w:val="255"/>
        </w:trPr>
        <w:tc>
          <w:tcPr>
            <w:tcW w:w="7338" w:type="dxa"/>
          </w:tcPr>
          <w:p w14:paraId="35889C0B" w14:textId="65E58B28" w:rsidR="00FE3112" w:rsidRDefault="00AC04C6" w:rsidP="00452AB0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6</w:t>
            </w:r>
            <w:r w:rsidR="00452AB0">
              <w:rPr>
                <w:szCs w:val="20"/>
              </w:rPr>
              <w:t xml:space="preserve">. </w:t>
            </w:r>
            <w:r w:rsidR="00FE3112">
              <w:rPr>
                <w:szCs w:val="20"/>
              </w:rPr>
              <w:t>Podsumowanie .............................................</w:t>
            </w:r>
            <w:r w:rsidR="004978E4">
              <w:rPr>
                <w:szCs w:val="20"/>
              </w:rPr>
              <w:t>....</w:t>
            </w:r>
            <w:r w:rsidR="00FE3112">
              <w:rPr>
                <w:szCs w:val="20"/>
              </w:rPr>
              <w:t>.....................</w:t>
            </w:r>
            <w:r w:rsidR="0088045B">
              <w:rPr>
                <w:szCs w:val="20"/>
              </w:rPr>
              <w:t>.</w:t>
            </w:r>
            <w:r w:rsidR="00FE3112">
              <w:rPr>
                <w:szCs w:val="20"/>
              </w:rPr>
              <w:t>.........................</w:t>
            </w:r>
            <w:r w:rsidR="00452AB0">
              <w:rPr>
                <w:szCs w:val="20"/>
              </w:rPr>
              <w:t>..</w:t>
            </w:r>
            <w:r w:rsidR="00FE3112">
              <w:rPr>
                <w:szCs w:val="20"/>
              </w:rPr>
              <w:t xml:space="preserve"> </w:t>
            </w:r>
          </w:p>
        </w:tc>
        <w:tc>
          <w:tcPr>
            <w:tcW w:w="1417" w:type="dxa"/>
          </w:tcPr>
          <w:p w14:paraId="54D723AB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FE3112" w14:paraId="19E67F31" w14:textId="77777777" w:rsidTr="000903C6">
        <w:trPr>
          <w:trHeight w:val="255"/>
        </w:trPr>
        <w:tc>
          <w:tcPr>
            <w:tcW w:w="7338" w:type="dxa"/>
          </w:tcPr>
          <w:p w14:paraId="3CD1DFD1" w14:textId="754FA486" w:rsidR="00FE3112" w:rsidRDefault="00952C84" w:rsidP="00640600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Spis literatury</w:t>
            </w:r>
            <w:r w:rsidR="00FE3112">
              <w:rPr>
                <w:szCs w:val="20"/>
              </w:rPr>
              <w:t xml:space="preserve"> ..</w:t>
            </w:r>
            <w:r w:rsidR="004978E4">
              <w:rPr>
                <w:szCs w:val="20"/>
              </w:rPr>
              <w:t>....</w:t>
            </w:r>
            <w:r w:rsidR="00FE3112">
              <w:rPr>
                <w:szCs w:val="20"/>
              </w:rPr>
              <w:t xml:space="preserve">................................................................................................... </w:t>
            </w:r>
          </w:p>
        </w:tc>
        <w:tc>
          <w:tcPr>
            <w:tcW w:w="1417" w:type="dxa"/>
          </w:tcPr>
          <w:p w14:paraId="5A8420AD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FE3112" w14:paraId="71712F57" w14:textId="77777777" w:rsidTr="000903C6">
        <w:trPr>
          <w:trHeight w:val="255"/>
        </w:trPr>
        <w:tc>
          <w:tcPr>
            <w:tcW w:w="7338" w:type="dxa"/>
          </w:tcPr>
          <w:p w14:paraId="3AAA3552" w14:textId="77777777" w:rsidR="00FE3112" w:rsidRDefault="00FE3112" w:rsidP="00B056EA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Wykaz rysunków .................................................................................................... </w:t>
            </w:r>
          </w:p>
        </w:tc>
        <w:tc>
          <w:tcPr>
            <w:tcW w:w="1417" w:type="dxa"/>
          </w:tcPr>
          <w:p w14:paraId="2ECC5F4F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FE3112" w14:paraId="37B941AF" w14:textId="77777777" w:rsidTr="000903C6">
        <w:trPr>
          <w:trHeight w:val="255"/>
        </w:trPr>
        <w:tc>
          <w:tcPr>
            <w:tcW w:w="7338" w:type="dxa"/>
          </w:tcPr>
          <w:p w14:paraId="1E320E0D" w14:textId="77777777" w:rsidR="00FE3112" w:rsidRDefault="00FE3112" w:rsidP="00B056EA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Wykaz tabel ........................................................................................................... </w:t>
            </w:r>
          </w:p>
        </w:tc>
        <w:tc>
          <w:tcPr>
            <w:tcW w:w="1417" w:type="dxa"/>
          </w:tcPr>
          <w:p w14:paraId="0151BC81" w14:textId="77777777" w:rsidR="00FE3112" w:rsidRDefault="00FE3112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  <w:tr w:rsidR="00B056EA" w14:paraId="1AE2A307" w14:textId="77777777" w:rsidTr="00B056EA">
        <w:trPr>
          <w:trHeight w:val="255"/>
        </w:trPr>
        <w:tc>
          <w:tcPr>
            <w:tcW w:w="7338" w:type="dxa"/>
          </w:tcPr>
          <w:p w14:paraId="59199F7B" w14:textId="32186515" w:rsidR="00B056EA" w:rsidRDefault="002312B5" w:rsidP="002249E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Załączniki</w:t>
            </w:r>
            <w:r w:rsidR="00B056EA">
              <w:rPr>
                <w:szCs w:val="20"/>
              </w:rPr>
              <w:t xml:space="preserve"> </w:t>
            </w:r>
            <w:r>
              <w:rPr>
                <w:szCs w:val="20"/>
              </w:rPr>
              <w:t>…………...</w:t>
            </w:r>
            <w:r w:rsidR="00B056EA">
              <w:rPr>
                <w:szCs w:val="20"/>
              </w:rPr>
              <w:t xml:space="preserve">.............................................................................................. </w:t>
            </w:r>
          </w:p>
        </w:tc>
        <w:tc>
          <w:tcPr>
            <w:tcW w:w="1417" w:type="dxa"/>
          </w:tcPr>
          <w:p w14:paraId="47080CDF" w14:textId="77777777" w:rsidR="00B056EA" w:rsidRDefault="00B056EA" w:rsidP="00B056EA">
            <w:pPr>
              <w:ind w:firstLine="0"/>
              <w:jc w:val="right"/>
              <w:rPr>
                <w:szCs w:val="20"/>
              </w:rPr>
            </w:pPr>
            <w:r>
              <w:rPr>
                <w:szCs w:val="20"/>
              </w:rPr>
              <w:t xml:space="preserve">numer strony </w:t>
            </w:r>
          </w:p>
        </w:tc>
      </w:tr>
    </w:tbl>
    <w:p w14:paraId="0394F91F" w14:textId="77777777" w:rsidR="00FE3112" w:rsidRDefault="00FE3112" w:rsidP="00FE3112"/>
    <w:p w14:paraId="2BB838F7" w14:textId="77777777" w:rsidR="003A2E0D" w:rsidRDefault="003A2E0D" w:rsidP="00B80707">
      <w:pPr>
        <w:rPr>
          <w:szCs w:val="20"/>
        </w:rPr>
      </w:pPr>
    </w:p>
    <w:p w14:paraId="0525C8DF" w14:textId="77777777" w:rsidR="00B80707" w:rsidRDefault="00264B81" w:rsidP="00B80707">
      <w:pPr>
        <w:rPr>
          <w:szCs w:val="20"/>
        </w:rPr>
      </w:pPr>
      <w:r>
        <w:rPr>
          <w:szCs w:val="20"/>
        </w:rPr>
        <w:t xml:space="preserve">-------- </w:t>
      </w:r>
      <w:r w:rsidR="00B80707">
        <w:rPr>
          <w:szCs w:val="20"/>
        </w:rPr>
        <w:t xml:space="preserve">podział strony -------- </w:t>
      </w:r>
    </w:p>
    <w:p w14:paraId="1597C5BE" w14:textId="1BAAA895" w:rsidR="00826141" w:rsidRDefault="00826141" w:rsidP="00042925">
      <w:pPr>
        <w:pStyle w:val="Nagwek1"/>
        <w:numPr>
          <w:ilvl w:val="0"/>
          <w:numId w:val="0"/>
        </w:numPr>
      </w:pPr>
      <w:r>
        <w:lastRenderedPageBreak/>
        <w:t>W</w:t>
      </w:r>
      <w:r w:rsidR="003A5EC0">
        <w:t>ykaz ważniejszych oznaczeń i skrótów</w:t>
      </w:r>
    </w:p>
    <w:p w14:paraId="7A89BC5F" w14:textId="02A8FB76" w:rsidR="00826141" w:rsidRDefault="00826141" w:rsidP="00001BCF">
      <w:pPr>
        <w:tabs>
          <w:tab w:val="left" w:pos="709"/>
          <w:tab w:val="left" w:pos="1134"/>
        </w:tabs>
        <w:rPr>
          <w:szCs w:val="20"/>
        </w:rPr>
      </w:pPr>
      <w:r>
        <w:rPr>
          <w:i/>
          <w:iCs/>
          <w:szCs w:val="20"/>
        </w:rPr>
        <w:t>e</w:t>
      </w:r>
      <w:r w:rsidR="00001BCF">
        <w:rPr>
          <w:i/>
          <w:iCs/>
          <w:szCs w:val="20"/>
        </w:rPr>
        <w:tab/>
      </w:r>
      <w:r w:rsidR="0085583A">
        <w:rPr>
          <w:i/>
          <w:iCs/>
          <w:szCs w:val="20"/>
        </w:rPr>
        <w:tab/>
      </w:r>
      <w:r w:rsidR="00001BCF">
        <w:rPr>
          <w:i/>
          <w:iCs/>
          <w:szCs w:val="20"/>
        </w:rPr>
        <w:t>–</w:t>
      </w:r>
      <w:r w:rsidR="00001BCF">
        <w:rPr>
          <w:i/>
          <w:iCs/>
          <w:szCs w:val="20"/>
        </w:rPr>
        <w:tab/>
      </w:r>
      <w:r>
        <w:rPr>
          <w:szCs w:val="20"/>
        </w:rPr>
        <w:t xml:space="preserve">niepewność pomiaru </w:t>
      </w:r>
    </w:p>
    <w:p w14:paraId="110C8B1D" w14:textId="27C37D90" w:rsidR="00826141" w:rsidRDefault="00826141" w:rsidP="00001BCF">
      <w:pPr>
        <w:tabs>
          <w:tab w:val="left" w:pos="709"/>
          <w:tab w:val="left" w:pos="1134"/>
        </w:tabs>
        <w:rPr>
          <w:szCs w:val="20"/>
        </w:rPr>
      </w:pPr>
      <w:r>
        <w:rPr>
          <w:i/>
          <w:iCs/>
          <w:szCs w:val="20"/>
        </w:rPr>
        <w:t>f</w:t>
      </w:r>
      <w:r w:rsidR="00001BCF">
        <w:rPr>
          <w:i/>
          <w:iCs/>
          <w:szCs w:val="20"/>
        </w:rPr>
        <w:tab/>
      </w:r>
      <w:r w:rsidR="0085583A">
        <w:rPr>
          <w:i/>
          <w:iCs/>
          <w:szCs w:val="20"/>
        </w:rPr>
        <w:tab/>
      </w:r>
      <w:r>
        <w:rPr>
          <w:i/>
          <w:iCs/>
          <w:szCs w:val="20"/>
        </w:rPr>
        <w:t>–</w:t>
      </w:r>
      <w:r w:rsidR="00001BCF">
        <w:rPr>
          <w:i/>
          <w:iCs/>
          <w:szCs w:val="20"/>
        </w:rPr>
        <w:tab/>
      </w:r>
      <w:r>
        <w:rPr>
          <w:szCs w:val="20"/>
        </w:rPr>
        <w:t xml:space="preserve">częstotliwość [Hz] </w:t>
      </w:r>
    </w:p>
    <w:p w14:paraId="2941A217" w14:textId="77777777" w:rsidR="00826141" w:rsidRDefault="00001BCF" w:rsidP="00001BCF">
      <w:pPr>
        <w:tabs>
          <w:tab w:val="left" w:pos="709"/>
          <w:tab w:val="left" w:pos="1134"/>
        </w:tabs>
        <w:rPr>
          <w:szCs w:val="20"/>
        </w:rPr>
      </w:pPr>
      <w:r>
        <w:rPr>
          <w:i/>
          <w:iCs/>
          <w:szCs w:val="20"/>
        </w:rPr>
        <w:t>i</w:t>
      </w:r>
      <w:r w:rsidRPr="00A439E3">
        <w:t xml:space="preserve">, </w:t>
      </w:r>
      <w:r>
        <w:rPr>
          <w:i/>
          <w:iCs/>
          <w:szCs w:val="20"/>
        </w:rPr>
        <w:t>j</w:t>
      </w:r>
      <w:r w:rsidRPr="00A439E3">
        <w:t xml:space="preserve">, </w:t>
      </w:r>
      <w:r>
        <w:rPr>
          <w:i/>
          <w:iCs/>
          <w:szCs w:val="20"/>
        </w:rPr>
        <w:t>l</w:t>
      </w:r>
      <w:r w:rsidRPr="00A439E3">
        <w:t xml:space="preserve">, </w:t>
      </w:r>
      <w:r>
        <w:rPr>
          <w:i/>
          <w:iCs/>
          <w:szCs w:val="20"/>
        </w:rPr>
        <w:t>m</w:t>
      </w:r>
      <w:r>
        <w:rPr>
          <w:i/>
          <w:iCs/>
          <w:szCs w:val="20"/>
        </w:rPr>
        <w:tab/>
      </w:r>
      <w:r>
        <w:rPr>
          <w:szCs w:val="20"/>
        </w:rPr>
        <w:t>–</w:t>
      </w:r>
      <w:r>
        <w:rPr>
          <w:szCs w:val="20"/>
        </w:rPr>
        <w:tab/>
      </w:r>
      <w:r w:rsidR="00826141">
        <w:rPr>
          <w:szCs w:val="20"/>
        </w:rPr>
        <w:t xml:space="preserve">indeksy </w:t>
      </w:r>
    </w:p>
    <w:p w14:paraId="10E04F8F" w14:textId="5E50D70E" w:rsidR="00826141" w:rsidRPr="00A439E3" w:rsidRDefault="00826141" w:rsidP="00001BCF">
      <w:pPr>
        <w:tabs>
          <w:tab w:val="left" w:pos="709"/>
          <w:tab w:val="left" w:pos="1134"/>
        </w:tabs>
      </w:pPr>
      <w:r w:rsidRPr="00A439E3">
        <w:rPr>
          <w:i/>
        </w:rPr>
        <w:t>T</w:t>
      </w:r>
      <w:r w:rsidR="00FE0B9D" w:rsidRPr="00941B1E">
        <w:rPr>
          <w:i/>
          <w:iCs/>
          <w:szCs w:val="20"/>
        </w:rPr>
        <w:tab/>
      </w:r>
      <w:r w:rsidR="0085583A">
        <w:rPr>
          <w:i/>
          <w:iCs/>
          <w:szCs w:val="20"/>
        </w:rPr>
        <w:tab/>
      </w:r>
      <w:r w:rsidRPr="00941B1E">
        <w:rPr>
          <w:szCs w:val="20"/>
        </w:rPr>
        <w:t>–</w:t>
      </w:r>
      <w:r w:rsidR="00001BCF" w:rsidRPr="00A439E3">
        <w:tab/>
      </w:r>
      <w:r w:rsidRPr="00A439E3">
        <w:t xml:space="preserve">czas pomiaru [s] </w:t>
      </w:r>
    </w:p>
    <w:p w14:paraId="0858C91D" w14:textId="51D4342F" w:rsidR="00826141" w:rsidRPr="00A439E3" w:rsidRDefault="00826141" w:rsidP="00001BCF">
      <w:pPr>
        <w:tabs>
          <w:tab w:val="left" w:pos="709"/>
          <w:tab w:val="left" w:pos="1134"/>
        </w:tabs>
      </w:pPr>
      <w:r w:rsidRPr="00A439E3">
        <w:t>CDM</w:t>
      </w:r>
      <w:r w:rsidR="00001BCF" w:rsidRPr="00A439E3">
        <w:tab/>
      </w:r>
      <w:r w:rsidR="00C60B20" w:rsidRPr="00A439E3">
        <w:t>–</w:t>
      </w:r>
      <w:r w:rsidR="00001BCF" w:rsidRPr="00A439E3">
        <w:tab/>
      </w:r>
      <w:r w:rsidRPr="00A439E3">
        <w:rPr>
          <w:i/>
        </w:rPr>
        <w:t>Context Driven Model</w:t>
      </w:r>
      <w:r w:rsidR="00D95345" w:rsidRPr="00941B1E">
        <w:rPr>
          <w:szCs w:val="20"/>
        </w:rPr>
        <w:t>, model</w:t>
      </w:r>
      <w:r w:rsidRPr="00941B1E">
        <w:rPr>
          <w:szCs w:val="20"/>
        </w:rPr>
        <w:t xml:space="preserve"> </w:t>
      </w:r>
      <w:r w:rsidR="00D95345" w:rsidRPr="00941B1E">
        <w:rPr>
          <w:szCs w:val="20"/>
        </w:rPr>
        <w:t>oparty na kontekście</w:t>
      </w:r>
    </w:p>
    <w:p w14:paraId="51281ECC" w14:textId="54E2D56D" w:rsidR="00826141" w:rsidRPr="00A439E3" w:rsidRDefault="00826141" w:rsidP="00001BCF">
      <w:pPr>
        <w:tabs>
          <w:tab w:val="left" w:pos="709"/>
          <w:tab w:val="left" w:pos="1134"/>
        </w:tabs>
      </w:pPr>
      <w:r w:rsidRPr="00A439E3">
        <w:t>SOA</w:t>
      </w:r>
      <w:r w:rsidR="00166264" w:rsidRPr="00941B1E">
        <w:rPr>
          <w:szCs w:val="20"/>
        </w:rPr>
        <w:tab/>
      </w:r>
      <w:r w:rsidR="00001BCF" w:rsidRPr="00A439E3">
        <w:tab/>
      </w:r>
      <w:r w:rsidR="00C60B20" w:rsidRPr="00A439E3">
        <w:t>–</w:t>
      </w:r>
      <w:r w:rsidR="00001BCF" w:rsidRPr="00A439E3">
        <w:tab/>
      </w:r>
      <w:r w:rsidRPr="00A439E3">
        <w:rPr>
          <w:i/>
        </w:rPr>
        <w:t>Service Oriented Architecture</w:t>
      </w:r>
      <w:r w:rsidR="00D95345" w:rsidRPr="00941B1E">
        <w:rPr>
          <w:szCs w:val="20"/>
        </w:rPr>
        <w:t>, architektura zorientowana na usługi</w:t>
      </w:r>
      <w:r w:rsidRPr="00A439E3">
        <w:t xml:space="preserve"> </w:t>
      </w:r>
    </w:p>
    <w:p w14:paraId="480C5EAE" w14:textId="63384A08" w:rsidR="00C60B20" w:rsidRPr="001C6EAE" w:rsidRDefault="00C60B20" w:rsidP="00001BCF">
      <w:pPr>
        <w:tabs>
          <w:tab w:val="left" w:pos="709"/>
          <w:tab w:val="left" w:pos="1134"/>
        </w:tabs>
        <w:rPr>
          <w:szCs w:val="20"/>
        </w:rPr>
      </w:pPr>
      <w:r w:rsidRPr="001C6EAE">
        <w:rPr>
          <w:szCs w:val="20"/>
        </w:rPr>
        <w:t>NPV</w:t>
      </w:r>
      <w:r w:rsidR="00166264" w:rsidRPr="001C6EAE">
        <w:rPr>
          <w:szCs w:val="20"/>
        </w:rPr>
        <w:tab/>
      </w:r>
      <w:r w:rsidRPr="001C6EAE">
        <w:rPr>
          <w:szCs w:val="20"/>
        </w:rPr>
        <w:tab/>
      </w:r>
      <w:r w:rsidRPr="00A439E3">
        <w:t>–</w:t>
      </w:r>
      <w:r w:rsidRPr="001C6EAE">
        <w:rPr>
          <w:szCs w:val="20"/>
        </w:rPr>
        <w:tab/>
      </w:r>
      <w:r w:rsidRPr="00A439E3">
        <w:rPr>
          <w:i/>
        </w:rPr>
        <w:t>Net Present Value</w:t>
      </w:r>
      <w:r w:rsidR="000A1ADB" w:rsidRPr="00941B1E">
        <w:rPr>
          <w:szCs w:val="20"/>
        </w:rPr>
        <w:t>,</w:t>
      </w:r>
      <w:r w:rsidRPr="001C6EAE">
        <w:rPr>
          <w:szCs w:val="20"/>
        </w:rPr>
        <w:t xml:space="preserve"> </w:t>
      </w:r>
      <w:r w:rsidR="00A8020F" w:rsidRPr="001C6EAE">
        <w:rPr>
          <w:szCs w:val="20"/>
        </w:rPr>
        <w:t>w</w:t>
      </w:r>
      <w:r w:rsidRPr="001C6EAE">
        <w:rPr>
          <w:szCs w:val="20"/>
        </w:rPr>
        <w:t>artość bieżąca netto</w:t>
      </w:r>
    </w:p>
    <w:p w14:paraId="0FFA20CE" w14:textId="62F17DB3" w:rsidR="00A8020F" w:rsidRDefault="00A8020F" w:rsidP="00001BCF">
      <w:pPr>
        <w:tabs>
          <w:tab w:val="left" w:pos="709"/>
          <w:tab w:val="left" w:pos="1134"/>
        </w:tabs>
        <w:rPr>
          <w:i/>
          <w:szCs w:val="20"/>
        </w:rPr>
      </w:pPr>
      <w:r w:rsidRPr="00A8020F">
        <w:rPr>
          <w:szCs w:val="20"/>
        </w:rPr>
        <w:t>CF</w:t>
      </w:r>
      <w:r>
        <w:rPr>
          <w:szCs w:val="20"/>
          <w:vertAlign w:val="subscript"/>
        </w:rPr>
        <w:t>t</w:t>
      </w:r>
      <w:r w:rsidR="00432B54">
        <w:rPr>
          <w:szCs w:val="20"/>
        </w:rPr>
        <w:tab/>
      </w:r>
      <w:r w:rsidR="00166264">
        <w:rPr>
          <w:szCs w:val="20"/>
        </w:rPr>
        <w:tab/>
      </w:r>
      <w:r w:rsidR="00432B54" w:rsidRPr="00432B54">
        <w:rPr>
          <w:szCs w:val="20"/>
        </w:rPr>
        <w:t>–</w:t>
      </w:r>
      <w:r w:rsidR="00432B54">
        <w:rPr>
          <w:szCs w:val="20"/>
        </w:rPr>
        <w:tab/>
        <w:t xml:space="preserve">przepływy </w:t>
      </w:r>
      <w:r w:rsidR="00432B54" w:rsidRPr="00166264">
        <w:t>gotówkowe</w:t>
      </w:r>
      <w:r w:rsidR="00166264" w:rsidRPr="00166264">
        <w:t xml:space="preserve"> (</w:t>
      </w:r>
      <w:r w:rsidR="00166264" w:rsidRPr="00166264">
        <w:rPr>
          <w:i/>
        </w:rPr>
        <w:t>Cash Flow</w:t>
      </w:r>
      <w:r w:rsidR="00166264" w:rsidRPr="00166264">
        <w:t xml:space="preserve">) </w:t>
      </w:r>
      <w:r w:rsidR="00432B54" w:rsidRPr="00166264">
        <w:t>w</w:t>
      </w:r>
      <w:r w:rsidR="00432B54" w:rsidRPr="00432B54">
        <w:rPr>
          <w:szCs w:val="20"/>
        </w:rPr>
        <w:t xml:space="preserve"> okresie </w:t>
      </w:r>
      <w:r w:rsidR="00432B54" w:rsidRPr="00432B54">
        <w:rPr>
          <w:i/>
          <w:szCs w:val="20"/>
        </w:rPr>
        <w:t>t</w:t>
      </w:r>
    </w:p>
    <w:p w14:paraId="6D526BDB" w14:textId="4D3A539B" w:rsidR="00400F9E" w:rsidRPr="009D7E8A" w:rsidRDefault="00400F9E" w:rsidP="00001BCF">
      <w:pPr>
        <w:tabs>
          <w:tab w:val="left" w:pos="709"/>
          <w:tab w:val="left" w:pos="1134"/>
        </w:tabs>
        <w:rPr>
          <w:szCs w:val="20"/>
        </w:rPr>
      </w:pPr>
      <w:r>
        <w:rPr>
          <w:szCs w:val="20"/>
        </w:rPr>
        <w:t>GenAI</w:t>
      </w:r>
      <w:r>
        <w:rPr>
          <w:szCs w:val="20"/>
        </w:rPr>
        <w:tab/>
      </w:r>
      <w:r w:rsidRPr="00432B54">
        <w:rPr>
          <w:szCs w:val="20"/>
        </w:rPr>
        <w:t>–</w:t>
      </w:r>
      <w:r>
        <w:rPr>
          <w:szCs w:val="20"/>
        </w:rPr>
        <w:tab/>
        <w:t>generatywna sztuczna inteligencja</w:t>
      </w:r>
    </w:p>
    <w:p w14:paraId="0B3259F8" w14:textId="77777777" w:rsidR="00AB2C26" w:rsidRPr="00C60B20" w:rsidRDefault="00AB2C26" w:rsidP="00001BCF">
      <w:pPr>
        <w:tabs>
          <w:tab w:val="left" w:pos="709"/>
          <w:tab w:val="left" w:pos="1134"/>
        </w:tabs>
        <w:rPr>
          <w:szCs w:val="20"/>
        </w:rPr>
      </w:pPr>
    </w:p>
    <w:p w14:paraId="25B23B1D" w14:textId="32C4B843" w:rsidR="00AB2C26" w:rsidRPr="001F2E99" w:rsidRDefault="0049138B" w:rsidP="00001BCF">
      <w:pPr>
        <w:tabs>
          <w:tab w:val="left" w:pos="709"/>
          <w:tab w:val="left" w:pos="1134"/>
        </w:tabs>
        <w:rPr>
          <w:szCs w:val="20"/>
        </w:rPr>
      </w:pPr>
      <w:r>
        <w:rPr>
          <w:szCs w:val="20"/>
        </w:rPr>
        <w:t>U</w:t>
      </w:r>
      <w:r w:rsidRPr="001F2E99">
        <w:rPr>
          <w:szCs w:val="20"/>
        </w:rPr>
        <w:t xml:space="preserve">żyte we wzorach </w:t>
      </w:r>
      <w:r>
        <w:rPr>
          <w:szCs w:val="20"/>
        </w:rPr>
        <w:t>o</w:t>
      </w:r>
      <w:r w:rsidRPr="001F2E99">
        <w:rPr>
          <w:szCs w:val="20"/>
        </w:rPr>
        <w:t>znaczenia</w:t>
      </w:r>
      <w:r w:rsidR="008115EC">
        <w:rPr>
          <w:szCs w:val="20"/>
        </w:rPr>
        <w:t xml:space="preserve"> i indeksy</w:t>
      </w:r>
      <w:r>
        <w:rPr>
          <w:szCs w:val="20"/>
        </w:rPr>
        <w:t xml:space="preserve"> odnoszące się do wartości zmiennych</w:t>
      </w:r>
      <w:r w:rsidRPr="001F2E99">
        <w:rPr>
          <w:szCs w:val="20"/>
        </w:rPr>
        <w:t xml:space="preserve"> </w:t>
      </w:r>
      <w:r w:rsidR="00AB2C26" w:rsidRPr="001F2E99">
        <w:rPr>
          <w:szCs w:val="20"/>
        </w:rPr>
        <w:t xml:space="preserve">należy </w:t>
      </w:r>
      <w:r w:rsidR="000A1ADB">
        <w:rPr>
          <w:szCs w:val="20"/>
        </w:rPr>
        <w:t>za</w:t>
      </w:r>
      <w:r w:rsidR="00AB2C26" w:rsidRPr="001F2E99">
        <w:rPr>
          <w:szCs w:val="20"/>
        </w:rPr>
        <w:t>pis</w:t>
      </w:r>
      <w:r w:rsidR="000A1ADB">
        <w:rPr>
          <w:szCs w:val="20"/>
        </w:rPr>
        <w:t>yw</w:t>
      </w:r>
      <w:r w:rsidR="00AB2C26" w:rsidRPr="001F2E99">
        <w:rPr>
          <w:szCs w:val="20"/>
        </w:rPr>
        <w:t xml:space="preserve">ać kursywą, skróty </w:t>
      </w:r>
      <w:r w:rsidR="000A1ADB">
        <w:rPr>
          <w:szCs w:val="20"/>
        </w:rPr>
        <w:t xml:space="preserve">natomiast </w:t>
      </w:r>
      <w:r w:rsidR="00AB2C26" w:rsidRPr="001F2E99">
        <w:rPr>
          <w:szCs w:val="20"/>
        </w:rPr>
        <w:t>czcionk</w:t>
      </w:r>
      <w:r w:rsidR="00112EBC">
        <w:rPr>
          <w:szCs w:val="20"/>
        </w:rPr>
        <w:t>ą</w:t>
      </w:r>
      <w:r w:rsidR="00AB2C26" w:rsidRPr="001F2E99">
        <w:rPr>
          <w:szCs w:val="20"/>
        </w:rPr>
        <w:t xml:space="preserve"> </w:t>
      </w:r>
      <w:r w:rsidR="00112EBC">
        <w:rPr>
          <w:szCs w:val="20"/>
        </w:rPr>
        <w:t>normalną</w:t>
      </w:r>
      <w:r w:rsidR="00AB2C26" w:rsidRPr="001F2E99">
        <w:rPr>
          <w:szCs w:val="20"/>
        </w:rPr>
        <w:t>.</w:t>
      </w:r>
      <w:r w:rsidR="00906E34">
        <w:rPr>
          <w:szCs w:val="20"/>
        </w:rPr>
        <w:t xml:space="preserve"> </w:t>
      </w:r>
    </w:p>
    <w:p w14:paraId="41928DF8" w14:textId="77777777" w:rsidR="00826141" w:rsidRPr="001F2E99" w:rsidRDefault="00826141" w:rsidP="00826141">
      <w:pPr>
        <w:rPr>
          <w:szCs w:val="20"/>
        </w:rPr>
      </w:pPr>
    </w:p>
    <w:p w14:paraId="2E5D330B" w14:textId="77777777" w:rsidR="00826141" w:rsidRPr="005F59AB" w:rsidRDefault="00264B81" w:rsidP="00826141">
      <w:pPr>
        <w:rPr>
          <w:szCs w:val="20"/>
        </w:rPr>
      </w:pPr>
      <w:r w:rsidRPr="005F59AB">
        <w:rPr>
          <w:szCs w:val="20"/>
        </w:rPr>
        <w:t xml:space="preserve">-------- </w:t>
      </w:r>
      <w:r w:rsidR="00826141" w:rsidRPr="005F59AB">
        <w:rPr>
          <w:szCs w:val="20"/>
        </w:rPr>
        <w:t xml:space="preserve">podział strony -------- </w:t>
      </w:r>
    </w:p>
    <w:p w14:paraId="487BFF91" w14:textId="38F6D708" w:rsidR="00B80707" w:rsidRDefault="00B051F5" w:rsidP="00B051F5">
      <w:pPr>
        <w:pStyle w:val="Nagwek1"/>
        <w:numPr>
          <w:ilvl w:val="0"/>
          <w:numId w:val="0"/>
        </w:numPr>
        <w:ind w:left="426" w:hanging="426"/>
      </w:pPr>
      <w:r>
        <w:lastRenderedPageBreak/>
        <w:t>1.</w:t>
      </w:r>
      <w:r>
        <w:tab/>
      </w:r>
      <w:r w:rsidR="0085583A">
        <w:t>Wstęp</w:t>
      </w:r>
    </w:p>
    <w:p w14:paraId="58083DF5" w14:textId="204CF196" w:rsidR="00DA5334" w:rsidRDefault="00BE517F" w:rsidP="0085583A">
      <w:r>
        <w:t>Prezentowane</w:t>
      </w:r>
      <w:r w:rsidR="00DA5334">
        <w:t xml:space="preserve"> opracowanie określa wymagania edytorskie, jakie stawia się pracom </w:t>
      </w:r>
      <w:r w:rsidR="00DA5334">
        <w:br/>
        <w:t>i projektom dyplomowym realiz</w:t>
      </w:r>
      <w:r w:rsidR="002F4A4B">
        <w:t xml:space="preserve">owanym na Wydziale Zarządzania </w:t>
      </w:r>
      <w:r w:rsidR="00DA5334">
        <w:t xml:space="preserve">i Ekonomii Politechniki Gdańskiej. Dokument ten powstał </w:t>
      </w:r>
      <w:r w:rsidR="008115EC">
        <w:t>na podstawie</w:t>
      </w:r>
      <w:r w:rsidR="00DA5334">
        <w:t xml:space="preserve"> </w:t>
      </w:r>
      <w:r w:rsidR="0085583A">
        <w:t>Zarządzenia</w:t>
      </w:r>
      <w:r w:rsidR="0085583A" w:rsidRPr="00A439E3">
        <w:t xml:space="preserve"> Rektora Politechniki Gdańskiej nr</w:t>
      </w:r>
      <w:r w:rsidR="0085583A">
        <w:t xml:space="preserve"> </w:t>
      </w:r>
      <w:r w:rsidR="00456A97">
        <w:t>45/2024 z 15 listopada 2024 r.</w:t>
      </w:r>
      <w:r w:rsidR="0085583A">
        <w:t xml:space="preserve"> w sprawie </w:t>
      </w:r>
      <w:r w:rsidR="0085583A" w:rsidRPr="00A439E3">
        <w:t xml:space="preserve">wprowadzenia wytycznych dla autorów prac dyplomowych i projektów dyplomowych realizowanych na studiach wyższych na Politechnice Gdańskiej, pisanych w języku polskim </w:t>
      </w:r>
      <w:r w:rsidR="00456A97">
        <w:t>lub</w:t>
      </w:r>
      <w:r w:rsidR="0085583A" w:rsidRPr="00A439E3">
        <w:t xml:space="preserve"> angielskim</w:t>
      </w:r>
      <w:r w:rsidR="00D95345">
        <w:t xml:space="preserve"> </w:t>
      </w:r>
      <w:r w:rsidR="00D26EB5">
        <w:t xml:space="preserve">oraz </w:t>
      </w:r>
      <w:r w:rsidR="008115EC">
        <w:t xml:space="preserve">wcześniejszych </w:t>
      </w:r>
      <w:r w:rsidR="00D26EB5">
        <w:t>wymaga</w:t>
      </w:r>
      <w:r w:rsidR="008115EC">
        <w:t>ń</w:t>
      </w:r>
      <w:r w:rsidR="00D26EB5">
        <w:t xml:space="preserve"> </w:t>
      </w:r>
      <w:r w:rsidR="008115EC">
        <w:t xml:space="preserve">obowiązujących </w:t>
      </w:r>
      <w:r w:rsidR="00D26EB5">
        <w:t>na Wydziale Zarządzania i Ekonomii.</w:t>
      </w:r>
    </w:p>
    <w:p w14:paraId="4F3DC981" w14:textId="42DCCA7A" w:rsidR="00834698" w:rsidRDefault="00834698" w:rsidP="00270BE0">
      <w:r>
        <w:t>Kolejne rozdziały zawierają szczegółow</w:t>
      </w:r>
      <w:r w:rsidR="00E10A32">
        <w:t>e</w:t>
      </w:r>
      <w:r>
        <w:t xml:space="preserve"> informacj</w:t>
      </w:r>
      <w:r w:rsidR="00E10A32">
        <w:t>e</w:t>
      </w:r>
      <w:r>
        <w:t xml:space="preserve"> dotycząc</w:t>
      </w:r>
      <w:r w:rsidR="00E10A32">
        <w:t>e</w:t>
      </w:r>
      <w:r>
        <w:t xml:space="preserve"> formatowania pracy </w:t>
      </w:r>
      <w:r>
        <w:br/>
      </w:r>
      <w:r w:rsidR="00484E74">
        <w:t>oraz</w:t>
      </w:r>
      <w:r>
        <w:t xml:space="preserve"> zasad cytowania </w:t>
      </w:r>
      <w:r w:rsidR="005330F0">
        <w:t xml:space="preserve">i odwoływania się do </w:t>
      </w:r>
      <w:r>
        <w:t xml:space="preserve">źródeł bibliograficznych. </w:t>
      </w:r>
      <w:r w:rsidR="00E10A32">
        <w:t>Natomiast</w:t>
      </w:r>
      <w:r>
        <w:t xml:space="preserve"> załącznik</w:t>
      </w:r>
      <w:r w:rsidR="00E10A32">
        <w:t>i</w:t>
      </w:r>
      <w:r>
        <w:t xml:space="preserve"> do opracowania </w:t>
      </w:r>
      <w:r w:rsidR="00E10A32">
        <w:t>zawierają instrukcje</w:t>
      </w:r>
      <w:r>
        <w:t xml:space="preserve"> stosowania tzw. menedżer</w:t>
      </w:r>
      <w:r w:rsidR="00890AD6">
        <w:t>a</w:t>
      </w:r>
      <w:r>
        <w:t xml:space="preserve"> bibliografii </w:t>
      </w:r>
      <w:r w:rsidR="00890AD6">
        <w:t>w edytorach tekstu MS</w:t>
      </w:r>
      <w:r w:rsidR="00210BBA">
        <w:t> </w:t>
      </w:r>
      <w:r w:rsidR="00890AD6">
        <w:t>Word</w:t>
      </w:r>
      <w:r>
        <w:t>.</w:t>
      </w:r>
      <w:r w:rsidR="00E10A32">
        <w:t xml:space="preserve"> Pojęcie „menedżera bibliografii” omówiono w podrozdziale </w:t>
      </w:r>
      <w:r w:rsidR="00210BBA">
        <w:t>3</w:t>
      </w:r>
      <w:r w:rsidR="00E10A32">
        <w:t>.</w:t>
      </w:r>
      <w:r w:rsidR="00530DDC">
        <w:t>6</w:t>
      </w:r>
      <w:r w:rsidR="00E10A32">
        <w:t>.</w:t>
      </w:r>
    </w:p>
    <w:p w14:paraId="10682A1D" w14:textId="12C6567E" w:rsidR="00834698" w:rsidRDefault="00834698" w:rsidP="00270BE0">
      <w:r>
        <w:t>Formatowanie niniejszego dokumentu jest zgodne z formatowaniem</w:t>
      </w:r>
      <w:r w:rsidRPr="00834698">
        <w:t xml:space="preserve"> </w:t>
      </w:r>
      <w:r>
        <w:t>obowiązującym dla prac i projektów dyplomowych</w:t>
      </w:r>
      <w:r w:rsidR="00695822">
        <w:t>, co oznacza, że dokument ten można wykorzystać jako szablon pracy</w:t>
      </w:r>
      <w:r>
        <w:t>.</w:t>
      </w:r>
    </w:p>
    <w:p w14:paraId="0724629F" w14:textId="317B04FA" w:rsidR="00A249A2" w:rsidRDefault="00270BE0" w:rsidP="00B051F5">
      <w:r>
        <w:t xml:space="preserve">We </w:t>
      </w:r>
      <w:r w:rsidR="00D6674A" w:rsidRPr="00D6674A">
        <w:rPr>
          <w:b/>
        </w:rPr>
        <w:t>Wstępie</w:t>
      </w:r>
      <w:r w:rsidR="00D6674A">
        <w:t xml:space="preserve"> </w:t>
      </w:r>
      <w:r>
        <w:t xml:space="preserve">do pracy dyplomowej należy określić </w:t>
      </w:r>
      <w:r w:rsidRPr="00270BE0">
        <w:t>tło problemu</w:t>
      </w:r>
      <w:r>
        <w:t xml:space="preserve"> jako </w:t>
      </w:r>
      <w:r w:rsidRPr="00270BE0">
        <w:t>uzasadnienie wagi podjętego tematu</w:t>
      </w:r>
      <w:r>
        <w:t xml:space="preserve">. Należy przedstawić problemy, które autor zamierza rozwiązać, a także </w:t>
      </w:r>
      <w:r w:rsidR="00913E7E">
        <w:t>wskazać</w:t>
      </w:r>
      <w:r w:rsidR="00913E7E" w:rsidRPr="00270BE0">
        <w:t xml:space="preserve"> </w:t>
      </w:r>
      <w:r w:rsidRPr="00270BE0">
        <w:t xml:space="preserve">cel pracy i </w:t>
      </w:r>
      <w:r w:rsidR="009B7B6B">
        <w:t>spodziewane</w:t>
      </w:r>
      <w:r w:rsidR="009B7B6B" w:rsidRPr="00270BE0">
        <w:t xml:space="preserve"> </w:t>
      </w:r>
      <w:r w:rsidRPr="00270BE0">
        <w:t>wynik</w:t>
      </w:r>
      <w:r>
        <w:t>i.</w:t>
      </w:r>
      <w:r w:rsidR="006F7648" w:rsidRPr="006F7648">
        <w:rPr>
          <w:szCs w:val="20"/>
        </w:rPr>
        <w:t xml:space="preserve"> </w:t>
      </w:r>
      <w:r w:rsidR="003D3B38">
        <w:rPr>
          <w:szCs w:val="20"/>
        </w:rPr>
        <w:t xml:space="preserve">We </w:t>
      </w:r>
      <w:r w:rsidR="00913E7E" w:rsidRPr="00340EA4">
        <w:rPr>
          <w:b/>
          <w:szCs w:val="20"/>
        </w:rPr>
        <w:t>Wstępie</w:t>
      </w:r>
      <w:r w:rsidR="00913E7E">
        <w:rPr>
          <w:szCs w:val="20"/>
        </w:rPr>
        <w:t xml:space="preserve"> </w:t>
      </w:r>
      <w:r w:rsidR="003D3B38">
        <w:rPr>
          <w:szCs w:val="20"/>
        </w:rPr>
        <w:t xml:space="preserve">można również </w:t>
      </w:r>
      <w:r w:rsidR="00913E7E">
        <w:rPr>
          <w:szCs w:val="20"/>
        </w:rPr>
        <w:t xml:space="preserve">omówić </w:t>
      </w:r>
      <w:r w:rsidR="003D3B38">
        <w:rPr>
          <w:szCs w:val="20"/>
        </w:rPr>
        <w:t xml:space="preserve">strukturę pracy (zawartość rozdziałów, ale nie streszczenie). </w:t>
      </w:r>
      <w:r w:rsidR="00913E7E">
        <w:rPr>
          <w:szCs w:val="20"/>
        </w:rPr>
        <w:t xml:space="preserve">Objętość </w:t>
      </w:r>
      <w:r w:rsidR="00913E7E" w:rsidRPr="00340EA4">
        <w:rPr>
          <w:b/>
          <w:szCs w:val="20"/>
        </w:rPr>
        <w:t>W</w:t>
      </w:r>
      <w:r w:rsidR="006F7648" w:rsidRPr="00340EA4">
        <w:rPr>
          <w:b/>
          <w:szCs w:val="20"/>
        </w:rPr>
        <w:t>stęp</w:t>
      </w:r>
      <w:r w:rsidR="00913E7E" w:rsidRPr="00340EA4">
        <w:rPr>
          <w:b/>
          <w:szCs w:val="20"/>
        </w:rPr>
        <w:t>u</w:t>
      </w:r>
      <w:r w:rsidR="006F7648">
        <w:rPr>
          <w:szCs w:val="20"/>
        </w:rPr>
        <w:t xml:space="preserve"> nie </w:t>
      </w:r>
      <w:r w:rsidR="006F7648" w:rsidRPr="006F7648">
        <w:rPr>
          <w:szCs w:val="20"/>
        </w:rPr>
        <w:t>powin</w:t>
      </w:r>
      <w:r w:rsidR="00913E7E">
        <w:rPr>
          <w:szCs w:val="20"/>
        </w:rPr>
        <w:t>na</w:t>
      </w:r>
      <w:r w:rsidR="006F7648">
        <w:rPr>
          <w:szCs w:val="20"/>
        </w:rPr>
        <w:t xml:space="preserve"> </w:t>
      </w:r>
      <w:r w:rsidR="00913E7E">
        <w:rPr>
          <w:szCs w:val="20"/>
        </w:rPr>
        <w:t>być większa niż</w:t>
      </w:r>
      <w:r w:rsidR="00913E7E" w:rsidRPr="006D1640">
        <w:rPr>
          <w:szCs w:val="20"/>
        </w:rPr>
        <w:t xml:space="preserve"> </w:t>
      </w:r>
      <w:r w:rsidR="00B141B4">
        <w:rPr>
          <w:szCs w:val="20"/>
        </w:rPr>
        <w:t>trz</w:t>
      </w:r>
      <w:r w:rsidR="00913E7E">
        <w:rPr>
          <w:szCs w:val="20"/>
        </w:rPr>
        <w:t>y</w:t>
      </w:r>
      <w:r w:rsidR="006F7648" w:rsidRPr="006D1640">
        <w:rPr>
          <w:szCs w:val="20"/>
        </w:rPr>
        <w:t xml:space="preserve"> stron</w:t>
      </w:r>
      <w:r w:rsidR="00913E7E">
        <w:rPr>
          <w:szCs w:val="20"/>
        </w:rPr>
        <w:t>y</w:t>
      </w:r>
      <w:r w:rsidR="006F7648">
        <w:rPr>
          <w:szCs w:val="20"/>
        </w:rPr>
        <w:t>.</w:t>
      </w:r>
    </w:p>
    <w:p w14:paraId="19E81733" w14:textId="77777777" w:rsidR="007E4B99" w:rsidRDefault="007E4B99" w:rsidP="00270BE0"/>
    <w:p w14:paraId="77CEC429" w14:textId="77777777" w:rsidR="00A249A2" w:rsidRPr="00B056EA" w:rsidRDefault="00264B81" w:rsidP="00A249A2">
      <w:pPr>
        <w:rPr>
          <w:szCs w:val="20"/>
        </w:rPr>
      </w:pPr>
      <w:r w:rsidRPr="00B056EA">
        <w:rPr>
          <w:szCs w:val="20"/>
        </w:rPr>
        <w:t>---</w:t>
      </w:r>
      <w:r w:rsidR="00A249A2" w:rsidRPr="00B056EA">
        <w:rPr>
          <w:szCs w:val="20"/>
        </w:rPr>
        <w:t xml:space="preserve">----- podział strony -------- </w:t>
      </w:r>
    </w:p>
    <w:p w14:paraId="5248416B" w14:textId="05703544" w:rsidR="00A249A2" w:rsidRPr="00D6674A" w:rsidRDefault="00A249A2" w:rsidP="00270BE0"/>
    <w:p w14:paraId="39028EB2" w14:textId="577AB3F3" w:rsidR="00CB7772" w:rsidRPr="00042925" w:rsidRDefault="00B051F5" w:rsidP="00B051F5">
      <w:pPr>
        <w:pStyle w:val="Nagwek1"/>
        <w:numPr>
          <w:ilvl w:val="0"/>
          <w:numId w:val="0"/>
        </w:numPr>
        <w:ind w:left="426" w:hanging="426"/>
      </w:pPr>
      <w:r>
        <w:lastRenderedPageBreak/>
        <w:t>2.</w:t>
      </w:r>
      <w:r>
        <w:tab/>
      </w:r>
      <w:r w:rsidR="00264B81" w:rsidRPr="00042925">
        <w:t>Formatowanie dokumentu</w:t>
      </w:r>
    </w:p>
    <w:p w14:paraId="322920ED" w14:textId="77777777" w:rsidR="00C85502" w:rsidRDefault="00C85502" w:rsidP="00C85502">
      <w:r>
        <w:t xml:space="preserve">W niniejszym rozdziale przedstawiono szczegółowe wymagania </w:t>
      </w:r>
      <w:r w:rsidR="00805B28">
        <w:t xml:space="preserve">formalne </w:t>
      </w:r>
      <w:r>
        <w:t xml:space="preserve">dotyczące formatowania pracy dyplomowej </w:t>
      </w:r>
      <w:r w:rsidR="004E08F9">
        <w:t>lub projektu dyplomowego</w:t>
      </w:r>
      <w:r>
        <w:t xml:space="preserve">. </w:t>
      </w:r>
    </w:p>
    <w:p w14:paraId="6EE0EAE7" w14:textId="77777777" w:rsidR="000615D5" w:rsidRDefault="00B051F5" w:rsidP="00B051F5">
      <w:pPr>
        <w:pStyle w:val="Nagwek2"/>
        <w:numPr>
          <w:ilvl w:val="0"/>
          <w:numId w:val="0"/>
        </w:numPr>
      </w:pPr>
      <w:r>
        <w:t xml:space="preserve">2.1. </w:t>
      </w:r>
      <w:r w:rsidR="001207F9">
        <w:t>Układ strony</w:t>
      </w:r>
    </w:p>
    <w:p w14:paraId="45A092B5" w14:textId="77777777" w:rsidR="00844776" w:rsidRDefault="00B051F5" w:rsidP="00B051F5">
      <w:pPr>
        <w:pStyle w:val="Nagwek3"/>
      </w:pPr>
      <w:r>
        <w:t xml:space="preserve">2.1.1. </w:t>
      </w:r>
      <w:r w:rsidR="00844776" w:rsidRPr="00844776">
        <w:t xml:space="preserve">Format </w:t>
      </w:r>
      <w:r w:rsidR="0024458B" w:rsidRPr="00844776">
        <w:t>arkusza</w:t>
      </w:r>
    </w:p>
    <w:p w14:paraId="3C290E15" w14:textId="202A7CF3" w:rsidR="0024458B" w:rsidRDefault="00844776" w:rsidP="00844776">
      <w:r>
        <w:t>Pracę należy wydrukować i oprawić w formacie</w:t>
      </w:r>
      <w:r w:rsidR="00F858B1">
        <w:t xml:space="preserve"> A4</w:t>
      </w:r>
      <w:r>
        <w:t>.</w:t>
      </w:r>
      <w:r w:rsidR="00F858B1">
        <w:t xml:space="preserve"> </w:t>
      </w:r>
      <w:r>
        <w:t>W</w:t>
      </w:r>
      <w:r w:rsidR="00F858B1">
        <w:t xml:space="preserve"> wyjątkowych sytuacjach dopuszcza się stosowanie większych formatów</w:t>
      </w:r>
      <w:r w:rsidR="00D37D3E">
        <w:t xml:space="preserve"> do pojedynczych stron w dokumencie</w:t>
      </w:r>
      <w:r w:rsidR="00F858B1">
        <w:t>, np. gdy informacje (</w:t>
      </w:r>
      <w:r w:rsidR="00F30477">
        <w:t xml:space="preserve">rysunki projektowe, </w:t>
      </w:r>
      <w:r w:rsidR="00F858B1">
        <w:t>diagramy, tabele itp.) są zbyt złożone, aby zmieści</w:t>
      </w:r>
      <w:r w:rsidR="00C65DF0">
        <w:t>ły się</w:t>
      </w:r>
      <w:r w:rsidR="00F858B1">
        <w:t xml:space="preserve"> na </w:t>
      </w:r>
      <w:r>
        <w:t xml:space="preserve">stronie </w:t>
      </w:r>
      <w:r w:rsidR="00F858B1">
        <w:t>forma</w:t>
      </w:r>
      <w:r>
        <w:t>tu A4 bez utraty czytelności</w:t>
      </w:r>
      <w:r w:rsidR="00D37D3E">
        <w:t xml:space="preserve">. </w:t>
      </w:r>
      <w:r w:rsidR="00F30477">
        <w:t>W takich przypadkach strony o większym formacie należy złożyć do formatu A4 w taki sposób, by po oprawieniu stronę można było łatwo rozłożyć.</w:t>
      </w:r>
    </w:p>
    <w:p w14:paraId="0E0E1DCA" w14:textId="77777777" w:rsidR="00F30477" w:rsidRDefault="00B051F5" w:rsidP="00B051F5">
      <w:pPr>
        <w:pStyle w:val="Nagwek3"/>
      </w:pPr>
      <w:r>
        <w:t>2.1.2.</w:t>
      </w:r>
      <w:r w:rsidR="004E52FA">
        <w:t xml:space="preserve"> </w:t>
      </w:r>
      <w:r w:rsidR="00F30477" w:rsidRPr="00F30477">
        <w:t xml:space="preserve">Orientacja </w:t>
      </w:r>
      <w:r w:rsidR="0024458B" w:rsidRPr="00F30477">
        <w:t>papieru</w:t>
      </w:r>
      <w:r w:rsidR="00F30477">
        <w:t xml:space="preserve"> </w:t>
      </w:r>
    </w:p>
    <w:p w14:paraId="4E997FE9" w14:textId="134A47B0" w:rsidR="0024458B" w:rsidRDefault="00F30477" w:rsidP="00F30477">
      <w:r>
        <w:t xml:space="preserve">Dla całego dokumentu przyjmuje się orientację pionową, jednakże </w:t>
      </w:r>
      <w:r w:rsidR="00112217">
        <w:t>dla pojedynczych stron</w:t>
      </w:r>
      <w:r w:rsidR="002249E9">
        <w:t>, w przypadkach</w:t>
      </w:r>
      <w:r w:rsidR="002249E9" w:rsidRPr="002249E9">
        <w:t xml:space="preserve"> </w:t>
      </w:r>
      <w:r w:rsidR="002249E9">
        <w:t>podobnych jak opisano powyżej,</w:t>
      </w:r>
      <w:r w:rsidR="00112217">
        <w:t xml:space="preserve"> </w:t>
      </w:r>
      <w:r>
        <w:t xml:space="preserve">dopuszcza się orientację poziomą. </w:t>
      </w:r>
      <w:r w:rsidR="002249E9">
        <w:t>Do oprawy s</w:t>
      </w:r>
      <w:r>
        <w:t>tronę ustawiamy pionowo</w:t>
      </w:r>
      <w:r w:rsidR="002249E9">
        <w:t>,</w:t>
      </w:r>
      <w:r>
        <w:t xml:space="preserve"> obracając </w:t>
      </w:r>
      <w:r w:rsidR="00C43FAB">
        <w:t xml:space="preserve">ją </w:t>
      </w:r>
      <w:r>
        <w:t>w lewo</w:t>
      </w:r>
      <w:r w:rsidR="000E4E9C">
        <w:t>.</w:t>
      </w:r>
    </w:p>
    <w:p w14:paraId="71CCE9F4" w14:textId="77777777" w:rsidR="000E4E9C" w:rsidRDefault="00B051F5" w:rsidP="00B051F5">
      <w:pPr>
        <w:pStyle w:val="Nagwek3"/>
      </w:pPr>
      <w:r>
        <w:t xml:space="preserve">2.1.3. </w:t>
      </w:r>
      <w:r w:rsidR="000E4E9C" w:rsidRPr="000E4E9C">
        <w:t>Marginesy</w:t>
      </w:r>
      <w:r w:rsidR="000E4E9C">
        <w:t xml:space="preserve"> </w:t>
      </w:r>
    </w:p>
    <w:p w14:paraId="5D382D73" w14:textId="77777777" w:rsidR="0024458B" w:rsidRDefault="000E4E9C" w:rsidP="005A5C63">
      <w:r>
        <w:t xml:space="preserve">Praca przygotowywana jest do druku dwustronnego, dlatego </w:t>
      </w:r>
      <w:r w:rsidR="0024458B">
        <w:t xml:space="preserve">marginesy </w:t>
      </w:r>
      <w:r>
        <w:t xml:space="preserve">należy ustawić </w:t>
      </w:r>
      <w:r w:rsidR="0024458B">
        <w:t xml:space="preserve">w odbiciu lustrzanym: </w:t>
      </w:r>
    </w:p>
    <w:p w14:paraId="4F347FB3" w14:textId="77777777" w:rsidR="0024458B" w:rsidRDefault="0024458B" w:rsidP="00844776">
      <w:pPr>
        <w:pStyle w:val="Akapitzlist"/>
        <w:numPr>
          <w:ilvl w:val="0"/>
          <w:numId w:val="1"/>
        </w:numPr>
        <w:ind w:left="1066" w:hanging="357"/>
      </w:pPr>
      <w:r>
        <w:t xml:space="preserve">górny: 2,5 cm, </w:t>
      </w:r>
    </w:p>
    <w:p w14:paraId="2C13D796" w14:textId="77777777" w:rsidR="0024458B" w:rsidRDefault="0024458B" w:rsidP="00844776">
      <w:pPr>
        <w:pStyle w:val="Akapitzlist"/>
        <w:numPr>
          <w:ilvl w:val="0"/>
          <w:numId w:val="1"/>
        </w:numPr>
        <w:ind w:left="1066" w:hanging="357"/>
      </w:pPr>
      <w:r>
        <w:t xml:space="preserve">dolny: 2,5 cm, </w:t>
      </w:r>
    </w:p>
    <w:p w14:paraId="10425C01" w14:textId="77777777" w:rsidR="0024458B" w:rsidRDefault="0024458B" w:rsidP="00844776">
      <w:pPr>
        <w:pStyle w:val="Akapitzlist"/>
        <w:numPr>
          <w:ilvl w:val="0"/>
          <w:numId w:val="1"/>
        </w:numPr>
        <w:ind w:left="1066" w:hanging="357"/>
      </w:pPr>
      <w:r>
        <w:t xml:space="preserve">wewnętrzny: 3,5 cm, </w:t>
      </w:r>
    </w:p>
    <w:p w14:paraId="5CD042EA" w14:textId="77777777" w:rsidR="00844776" w:rsidRDefault="00844776" w:rsidP="00844776">
      <w:pPr>
        <w:pStyle w:val="Akapitzlist"/>
        <w:numPr>
          <w:ilvl w:val="0"/>
          <w:numId w:val="1"/>
        </w:numPr>
        <w:ind w:left="1066" w:hanging="357"/>
      </w:pPr>
      <w:r>
        <w:t>zewnętrzny: 2,5 cm.</w:t>
      </w:r>
    </w:p>
    <w:p w14:paraId="3CA3FFD2" w14:textId="2F419E13" w:rsidR="00186721" w:rsidRDefault="002D0B3C" w:rsidP="00844776">
      <w:r>
        <w:t xml:space="preserve">W edytorach tekstu </w:t>
      </w:r>
      <w:r w:rsidR="002249E9">
        <w:t>MS </w:t>
      </w:r>
      <w:r>
        <w:t xml:space="preserve">Word uzyskuje się to przez wybranie opcji </w:t>
      </w:r>
      <w:r>
        <w:rPr>
          <w:i/>
        </w:rPr>
        <w:t xml:space="preserve">Marginesy </w:t>
      </w:r>
      <w:r w:rsidRPr="002D0B3C">
        <w:rPr>
          <w:i/>
        </w:rPr>
        <w:t>lustrzane</w:t>
      </w:r>
      <w:r>
        <w:t xml:space="preserve"> </w:t>
      </w:r>
      <w:r>
        <w:br/>
        <w:t xml:space="preserve">i </w:t>
      </w:r>
      <w:r w:rsidRPr="002D0B3C">
        <w:t>ustawienie</w:t>
      </w:r>
      <w:r>
        <w:t xml:space="preserve"> wszystkich marginesów na 2,5 cm oraz marginesu na oprawę na 1 cm.</w:t>
      </w:r>
      <w:r w:rsidR="00186721">
        <w:t xml:space="preserve"> </w:t>
      </w:r>
      <w:r w:rsidR="002249E9">
        <w:t>Takie ustawienia marginesów powinno się przyjmować</w:t>
      </w:r>
      <w:r w:rsidR="002249E9" w:rsidRPr="002249E9">
        <w:t xml:space="preserve"> </w:t>
      </w:r>
      <w:r w:rsidR="002249E9">
        <w:t>również</w:t>
      </w:r>
      <w:r w:rsidR="002249E9" w:rsidDel="002249E9">
        <w:t xml:space="preserve"> </w:t>
      </w:r>
      <w:r w:rsidR="002249E9">
        <w:t xml:space="preserve">dla stron </w:t>
      </w:r>
      <w:r w:rsidR="00186721">
        <w:t xml:space="preserve">o niestandardowym formacie lub </w:t>
      </w:r>
      <w:r w:rsidR="002249E9">
        <w:t xml:space="preserve">niestandardowej </w:t>
      </w:r>
      <w:r w:rsidR="00186721">
        <w:t>orientacji.</w:t>
      </w:r>
    </w:p>
    <w:p w14:paraId="7A99FBF1" w14:textId="77777777" w:rsidR="001B0BEB" w:rsidRDefault="0065344F" w:rsidP="0065344F">
      <w:pPr>
        <w:pStyle w:val="Nagwek3"/>
      </w:pPr>
      <w:r>
        <w:t xml:space="preserve">2.1.4. </w:t>
      </w:r>
      <w:r w:rsidR="001B0BEB">
        <w:t>Numeracja stron</w:t>
      </w:r>
    </w:p>
    <w:p w14:paraId="006358E5" w14:textId="3F40EC6A" w:rsidR="001B0BEB" w:rsidRPr="0019290E" w:rsidRDefault="001B0BEB" w:rsidP="001B0BEB">
      <w:r>
        <w:t>Ze względu na zastosowany w pracy druk dwustronny numeracja stron powinna być umieszczona w stopce dokumentu i wyśrodkowana. Na stronie tytu</w:t>
      </w:r>
      <w:r w:rsidR="00B55F74">
        <w:t xml:space="preserve">łowej i następującej po niej pustej stronie </w:t>
      </w:r>
      <w:r>
        <w:t xml:space="preserve">numer strony nie może być widoczny. Od strony zawierającej </w:t>
      </w:r>
      <w:r w:rsidRPr="006D616E">
        <w:rPr>
          <w:b/>
        </w:rPr>
        <w:t>Streszczenie</w:t>
      </w:r>
      <w:r>
        <w:t xml:space="preserve"> (strona nr 3) a</w:t>
      </w:r>
      <w:r w:rsidR="002249E9">
        <w:t>ż</w:t>
      </w:r>
      <w:r>
        <w:t xml:space="preserve"> </w:t>
      </w:r>
      <w:r w:rsidR="002249E9">
        <w:t>do</w:t>
      </w:r>
      <w:r>
        <w:t xml:space="preserve"> </w:t>
      </w:r>
      <w:r w:rsidR="00AD4567">
        <w:t>załącznik</w:t>
      </w:r>
      <w:r w:rsidR="002312B5">
        <w:t>ów</w:t>
      </w:r>
      <w:r>
        <w:t xml:space="preserve"> numeracja powinna być ciągła i zapisana cyframi arabskimi, przy użyciu czcionki Arial 9 pkt. Numeracja powinna </w:t>
      </w:r>
      <w:r>
        <w:rPr>
          <w:iCs/>
          <w:szCs w:val="20"/>
        </w:rPr>
        <w:t xml:space="preserve">uwzględniać </w:t>
      </w:r>
      <w:r w:rsidR="002249E9">
        <w:rPr>
          <w:iCs/>
          <w:szCs w:val="20"/>
        </w:rPr>
        <w:t xml:space="preserve">także </w:t>
      </w:r>
      <w:r>
        <w:rPr>
          <w:iCs/>
          <w:szCs w:val="20"/>
        </w:rPr>
        <w:t xml:space="preserve">strony w formacie </w:t>
      </w:r>
      <w:r w:rsidR="002249E9">
        <w:rPr>
          <w:iCs/>
          <w:szCs w:val="20"/>
        </w:rPr>
        <w:t xml:space="preserve">innym </w:t>
      </w:r>
      <w:r>
        <w:rPr>
          <w:iCs/>
          <w:szCs w:val="20"/>
        </w:rPr>
        <w:t xml:space="preserve">niż A4 </w:t>
      </w:r>
      <w:r w:rsidR="00AD0028">
        <w:rPr>
          <w:iCs/>
          <w:szCs w:val="20"/>
        </w:rPr>
        <w:t>oraz</w:t>
      </w:r>
      <w:r>
        <w:rPr>
          <w:iCs/>
          <w:szCs w:val="20"/>
        </w:rPr>
        <w:t xml:space="preserve"> o orientacji poziomej</w:t>
      </w:r>
      <w:r w:rsidR="00A2529A">
        <w:rPr>
          <w:iCs/>
          <w:szCs w:val="20"/>
        </w:rPr>
        <w:t>,</w:t>
      </w:r>
      <w:r w:rsidR="00717D5C">
        <w:rPr>
          <w:iCs/>
          <w:szCs w:val="20"/>
        </w:rPr>
        <w:t xml:space="preserve"> jeśli </w:t>
      </w:r>
      <w:r w:rsidR="002249E9">
        <w:rPr>
          <w:iCs/>
          <w:szCs w:val="20"/>
        </w:rPr>
        <w:t>zawarto</w:t>
      </w:r>
      <w:r w:rsidR="00717D5C">
        <w:rPr>
          <w:iCs/>
          <w:szCs w:val="20"/>
        </w:rPr>
        <w:t xml:space="preserve"> </w:t>
      </w:r>
      <w:r w:rsidR="002249E9">
        <w:rPr>
          <w:iCs/>
          <w:szCs w:val="20"/>
        </w:rPr>
        <w:t xml:space="preserve">je </w:t>
      </w:r>
      <w:r w:rsidR="00717D5C">
        <w:rPr>
          <w:iCs/>
          <w:szCs w:val="20"/>
        </w:rPr>
        <w:t>w pracy</w:t>
      </w:r>
      <w:r w:rsidR="00B55F74">
        <w:rPr>
          <w:iCs/>
          <w:szCs w:val="20"/>
        </w:rPr>
        <w:t xml:space="preserve"> (np. </w:t>
      </w:r>
      <w:r w:rsidR="00167CFC">
        <w:rPr>
          <w:iCs/>
          <w:szCs w:val="20"/>
        </w:rPr>
        <w:t>rysunki techniczne, schematy lub diagramy umieszczone na składanych arkuszach A3 lub A2).</w:t>
      </w:r>
    </w:p>
    <w:p w14:paraId="7E5604E8" w14:textId="5EF9A746" w:rsidR="001B0BEB" w:rsidRPr="0066609F" w:rsidRDefault="001B0BEB" w:rsidP="0066609F">
      <w:pPr>
        <w:rPr>
          <w:iCs/>
          <w:szCs w:val="20"/>
        </w:rPr>
      </w:pPr>
      <w:r>
        <w:t>W praktyce stronę tytułową pobiera się z</w:t>
      </w:r>
      <w:r>
        <w:rPr>
          <w:szCs w:val="20"/>
        </w:rPr>
        <w:t xml:space="preserve"> platformy </w:t>
      </w:r>
      <w:r w:rsidR="003D3B38">
        <w:rPr>
          <w:i/>
          <w:iCs/>
          <w:szCs w:val="20"/>
        </w:rPr>
        <w:t>Moja PG</w:t>
      </w:r>
      <w:r>
        <w:rPr>
          <w:iCs/>
          <w:szCs w:val="20"/>
        </w:rPr>
        <w:t xml:space="preserve">, dlatego </w:t>
      </w:r>
      <w:r w:rsidR="00B70109">
        <w:rPr>
          <w:iCs/>
          <w:szCs w:val="20"/>
        </w:rPr>
        <w:t>aby zachować jej formatowanie</w:t>
      </w:r>
      <w:r w:rsidR="00A2529A">
        <w:rPr>
          <w:iCs/>
          <w:szCs w:val="20"/>
        </w:rPr>
        <w:t>,</w:t>
      </w:r>
      <w:r w:rsidR="00B70109">
        <w:rPr>
          <w:iCs/>
          <w:szCs w:val="20"/>
        </w:rPr>
        <w:t xml:space="preserve"> należy wstawić na dole strony znak podziału sekcji. Podobnie </w:t>
      </w:r>
      <w:r w:rsidR="00A2529A">
        <w:rPr>
          <w:iCs/>
          <w:szCs w:val="20"/>
        </w:rPr>
        <w:t xml:space="preserve">należy </w:t>
      </w:r>
      <w:r w:rsidR="00B70109">
        <w:rPr>
          <w:iCs/>
          <w:szCs w:val="20"/>
        </w:rPr>
        <w:t xml:space="preserve">uczynić </w:t>
      </w:r>
      <w:r w:rsidR="005C1FF4">
        <w:rPr>
          <w:iCs/>
          <w:szCs w:val="20"/>
        </w:rPr>
        <w:br/>
      </w:r>
      <w:r w:rsidR="00B70109">
        <w:rPr>
          <w:iCs/>
          <w:szCs w:val="20"/>
        </w:rPr>
        <w:t xml:space="preserve">z pustą stroną nr 2. </w:t>
      </w:r>
      <w:r w:rsidR="00566E06">
        <w:rPr>
          <w:iCs/>
          <w:szCs w:val="20"/>
        </w:rPr>
        <w:t xml:space="preserve">W ten sposób strony 1 i 2 dokumentu stanowią dwie pierwsze sekcje, które można formatować niezależnie od reszty dokumentu. W obu tych sekcjach należy wyłączyć </w:t>
      </w:r>
      <w:r w:rsidR="00566E06">
        <w:rPr>
          <w:iCs/>
          <w:szCs w:val="20"/>
        </w:rPr>
        <w:lastRenderedPageBreak/>
        <w:t>numerowanie pierwszej strony. Kolejna sekcja rozpoczyna się od strony 3</w:t>
      </w:r>
      <w:r w:rsidR="00A2529A">
        <w:rPr>
          <w:iCs/>
          <w:szCs w:val="20"/>
        </w:rPr>
        <w:t>,</w:t>
      </w:r>
      <w:r>
        <w:rPr>
          <w:iCs/>
          <w:szCs w:val="20"/>
        </w:rPr>
        <w:t xml:space="preserve"> zawierając</w:t>
      </w:r>
      <w:r w:rsidR="00566E06">
        <w:rPr>
          <w:iCs/>
          <w:szCs w:val="20"/>
        </w:rPr>
        <w:t>ej</w:t>
      </w:r>
      <w:r>
        <w:rPr>
          <w:iCs/>
          <w:szCs w:val="20"/>
        </w:rPr>
        <w:t xml:space="preserve"> </w:t>
      </w:r>
      <w:r>
        <w:rPr>
          <w:b/>
          <w:iCs/>
          <w:szCs w:val="20"/>
        </w:rPr>
        <w:t>Streszczenie</w:t>
      </w:r>
      <w:r>
        <w:rPr>
          <w:iCs/>
          <w:szCs w:val="20"/>
        </w:rPr>
        <w:t xml:space="preserve">. </w:t>
      </w:r>
      <w:r w:rsidR="00566E06">
        <w:rPr>
          <w:iCs/>
          <w:szCs w:val="20"/>
        </w:rPr>
        <w:t>Dla tej sekcji należy ustawić wymagane marginesy</w:t>
      </w:r>
      <w:r>
        <w:rPr>
          <w:iCs/>
          <w:szCs w:val="20"/>
        </w:rPr>
        <w:t>,</w:t>
      </w:r>
      <w:r w:rsidR="00566E06">
        <w:rPr>
          <w:iCs/>
          <w:szCs w:val="20"/>
        </w:rPr>
        <w:t xml:space="preserve"> a</w:t>
      </w:r>
      <w:r>
        <w:rPr>
          <w:iCs/>
          <w:szCs w:val="20"/>
        </w:rPr>
        <w:t xml:space="preserve"> jako numer początkowy </w:t>
      </w:r>
      <w:r w:rsidR="002249E9">
        <w:rPr>
          <w:iCs/>
          <w:szCs w:val="20"/>
        </w:rPr>
        <w:t>przyjąć</w:t>
      </w:r>
      <w:r>
        <w:rPr>
          <w:iCs/>
          <w:szCs w:val="20"/>
        </w:rPr>
        <w:t xml:space="preserve"> 3, włączając jednocześnie widoczność numeracji na pierwszej stronie.</w:t>
      </w:r>
    </w:p>
    <w:p w14:paraId="45072F92" w14:textId="76F8B0DE" w:rsidR="00C85502" w:rsidRDefault="00544504" w:rsidP="00544504">
      <w:pPr>
        <w:pStyle w:val="Nagwek2"/>
        <w:numPr>
          <w:ilvl w:val="0"/>
          <w:numId w:val="0"/>
        </w:numPr>
      </w:pPr>
      <w:r>
        <w:t xml:space="preserve">2.2. </w:t>
      </w:r>
      <w:r w:rsidR="00C85502">
        <w:t>Formatowanie tekstu</w:t>
      </w:r>
    </w:p>
    <w:p w14:paraId="3FB8BC7F" w14:textId="29CB1D9A" w:rsidR="00C327C1" w:rsidRPr="00941B1E" w:rsidRDefault="00544504" w:rsidP="00F22EB5">
      <w:pPr>
        <w:pStyle w:val="Nagwek3"/>
      </w:pPr>
      <w:r w:rsidRPr="00F22EB5">
        <w:t xml:space="preserve">2.2.1. </w:t>
      </w:r>
      <w:r w:rsidR="00C327C1" w:rsidRPr="00F22EB5">
        <w:t>Tekst podstawowy</w:t>
      </w:r>
    </w:p>
    <w:p w14:paraId="2D24206A" w14:textId="66CA8BB7" w:rsidR="0024458B" w:rsidRDefault="00C657C6" w:rsidP="00844776">
      <w:r>
        <w:t xml:space="preserve">Poniżej </w:t>
      </w:r>
      <w:r w:rsidR="002249E9">
        <w:t xml:space="preserve">wskazano </w:t>
      </w:r>
      <w:r>
        <w:t>ustawienia dla tekstu podstawowego:</w:t>
      </w:r>
      <w:r w:rsidR="0024458B">
        <w:t xml:space="preserve"> </w:t>
      </w:r>
    </w:p>
    <w:p w14:paraId="5DFC58E6" w14:textId="77777777" w:rsidR="00844776" w:rsidRDefault="00844776" w:rsidP="00844776">
      <w:pPr>
        <w:pStyle w:val="Akapitzlist"/>
        <w:numPr>
          <w:ilvl w:val="0"/>
          <w:numId w:val="1"/>
        </w:numPr>
        <w:ind w:left="1066" w:hanging="357"/>
      </w:pPr>
      <w:r>
        <w:t xml:space="preserve">czcionka: Arial, </w:t>
      </w:r>
    </w:p>
    <w:p w14:paraId="34EB59F4" w14:textId="77777777" w:rsidR="00844776" w:rsidRDefault="00844776" w:rsidP="00844776">
      <w:pPr>
        <w:pStyle w:val="Akapitzlist"/>
        <w:numPr>
          <w:ilvl w:val="0"/>
          <w:numId w:val="1"/>
        </w:numPr>
        <w:ind w:left="1066" w:hanging="357"/>
      </w:pPr>
      <w:r>
        <w:t xml:space="preserve">wielkość czcionki podstawowej: 10 pkt, </w:t>
      </w:r>
    </w:p>
    <w:p w14:paraId="43E6BCC8" w14:textId="77777777" w:rsidR="00844776" w:rsidRDefault="00844776" w:rsidP="00844776">
      <w:pPr>
        <w:pStyle w:val="Akapitzlist"/>
        <w:numPr>
          <w:ilvl w:val="0"/>
          <w:numId w:val="1"/>
        </w:numPr>
        <w:ind w:left="1066" w:hanging="357"/>
      </w:pPr>
      <w:r>
        <w:t xml:space="preserve">odstęp między wierszami (interlinia): 1,5 wiersza, </w:t>
      </w:r>
    </w:p>
    <w:p w14:paraId="05E52804" w14:textId="77777777" w:rsidR="0024458B" w:rsidRDefault="0024458B" w:rsidP="009E6A3A">
      <w:pPr>
        <w:pStyle w:val="Akapitzlist"/>
        <w:numPr>
          <w:ilvl w:val="0"/>
          <w:numId w:val="1"/>
        </w:numPr>
        <w:ind w:left="1066" w:hanging="357"/>
      </w:pPr>
      <w:r>
        <w:t xml:space="preserve">tekst pracy powinien być wyrównany do obydwu marginesów (wyjustowany), </w:t>
      </w:r>
    </w:p>
    <w:p w14:paraId="433CCF62" w14:textId="77777777" w:rsidR="0024458B" w:rsidRDefault="0024458B" w:rsidP="009E6A3A">
      <w:pPr>
        <w:pStyle w:val="Akapitzlist"/>
        <w:numPr>
          <w:ilvl w:val="0"/>
          <w:numId w:val="1"/>
        </w:numPr>
        <w:ind w:left="1066" w:hanging="357"/>
      </w:pPr>
      <w:r>
        <w:t xml:space="preserve">każdy akapit należy rozpoczynać wcięciem 1,25 cm. </w:t>
      </w:r>
    </w:p>
    <w:p w14:paraId="0EECC9B5" w14:textId="745FC9EB" w:rsidR="002D400A" w:rsidRDefault="0014721C" w:rsidP="0014721C">
      <w:pPr>
        <w:pStyle w:val="Nagwek3"/>
      </w:pPr>
      <w:r>
        <w:t xml:space="preserve">2.2.2. </w:t>
      </w:r>
      <w:r w:rsidR="002D400A">
        <w:t>Nagłówki</w:t>
      </w:r>
    </w:p>
    <w:p w14:paraId="2D02D5D5" w14:textId="6AC0F30A" w:rsidR="00FA249B" w:rsidRDefault="008801EB" w:rsidP="00C708E0">
      <w:r>
        <w:t xml:space="preserve">W pracy stosuje się </w:t>
      </w:r>
      <w:r w:rsidR="00E5569E">
        <w:t xml:space="preserve">maksymalnie </w:t>
      </w:r>
      <w:r>
        <w:t xml:space="preserve">trzy poziomy nagłówków. Wszystkie nagłówki będące tytułami rozdziałów, podrozdziałów i punktów podrozdziałów należy wyrównać do lewej krawędzi tekstu </w:t>
      </w:r>
      <w:r w:rsidR="00FA68F5">
        <w:t>podstawowego</w:t>
      </w:r>
      <w:r>
        <w:t>.</w:t>
      </w:r>
      <w:r w:rsidR="00FA68F5" w:rsidRPr="00FA68F5">
        <w:t xml:space="preserve"> </w:t>
      </w:r>
      <w:r w:rsidR="009B7B6B">
        <w:t xml:space="preserve">Wielkość </w:t>
      </w:r>
      <w:r w:rsidR="000E422E">
        <w:t>czcionk</w:t>
      </w:r>
      <w:r w:rsidR="009B7B6B">
        <w:t>i</w:t>
      </w:r>
      <w:r w:rsidR="000E422E">
        <w:t xml:space="preserve"> </w:t>
      </w:r>
      <w:r w:rsidR="00FA68F5">
        <w:t>stosowan</w:t>
      </w:r>
      <w:r w:rsidR="009B7B6B">
        <w:t>ej</w:t>
      </w:r>
      <w:r w:rsidR="00FA68F5">
        <w:t xml:space="preserve"> w nagłówkach przedstawiono w tabeli </w:t>
      </w:r>
      <w:r w:rsidR="00705FD5">
        <w:t>2</w:t>
      </w:r>
      <w:r w:rsidR="00FA68F5">
        <w:t>.1.</w:t>
      </w:r>
    </w:p>
    <w:p w14:paraId="60D2253E" w14:textId="2D3AFF83" w:rsidR="002D400A" w:rsidRPr="004E7422" w:rsidRDefault="002D400A" w:rsidP="00890614">
      <w:pPr>
        <w:spacing w:before="120"/>
        <w:ind w:firstLine="0"/>
        <w:jc w:val="left"/>
        <w:rPr>
          <w:sz w:val="18"/>
        </w:rPr>
      </w:pPr>
      <w:r w:rsidRPr="006D616E">
        <w:rPr>
          <w:rStyle w:val="TytutabeliZnak"/>
        </w:rPr>
        <w:t xml:space="preserve">Tabela </w:t>
      </w:r>
      <w:r w:rsidR="00705FD5">
        <w:rPr>
          <w:rStyle w:val="TytutabeliZnak"/>
        </w:rPr>
        <w:t>2</w:t>
      </w:r>
      <w:r w:rsidRPr="006D616E">
        <w:rPr>
          <w:rStyle w:val="TytutabeliZnak"/>
        </w:rPr>
        <w:t>.1.</w:t>
      </w:r>
      <w:r w:rsidR="000E422E" w:rsidRPr="00A439E3">
        <w:rPr>
          <w:rStyle w:val="TytutabeliZnak"/>
        </w:rPr>
        <w:t xml:space="preserve"> </w:t>
      </w:r>
      <w:r w:rsidR="009B7B6B" w:rsidRPr="00A439E3">
        <w:rPr>
          <w:rStyle w:val="TytutabeliZnak"/>
        </w:rPr>
        <w:t xml:space="preserve">Wielkość </w:t>
      </w:r>
      <w:r w:rsidR="009B7B6B">
        <w:rPr>
          <w:sz w:val="18"/>
        </w:rPr>
        <w:t>c</w:t>
      </w:r>
      <w:r w:rsidRPr="004E7422">
        <w:rPr>
          <w:sz w:val="18"/>
        </w:rPr>
        <w:t>zcionk</w:t>
      </w:r>
      <w:r w:rsidR="009B7B6B">
        <w:rPr>
          <w:sz w:val="18"/>
        </w:rPr>
        <w:t>i</w:t>
      </w:r>
      <w:r w:rsidRPr="004E7422">
        <w:rPr>
          <w:sz w:val="18"/>
        </w:rPr>
        <w:t xml:space="preserve"> </w:t>
      </w:r>
      <w:r w:rsidR="009B7B6B" w:rsidRPr="004E7422">
        <w:rPr>
          <w:sz w:val="18"/>
        </w:rPr>
        <w:t>stosowan</w:t>
      </w:r>
      <w:r w:rsidR="009B7B6B">
        <w:rPr>
          <w:sz w:val="18"/>
        </w:rPr>
        <w:t>ej</w:t>
      </w:r>
      <w:r w:rsidR="009B7B6B" w:rsidRPr="004E7422">
        <w:rPr>
          <w:sz w:val="18"/>
        </w:rPr>
        <w:t xml:space="preserve"> </w:t>
      </w:r>
      <w:r w:rsidRPr="004E7422">
        <w:rPr>
          <w:sz w:val="18"/>
        </w:rPr>
        <w:t>w nagłówkach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43"/>
        <w:gridCol w:w="2851"/>
        <w:gridCol w:w="2851"/>
      </w:tblGrid>
      <w:tr w:rsidR="002D400A" w:rsidRPr="006D616E" w14:paraId="061B1AA0" w14:textId="77777777" w:rsidTr="00BB43C4">
        <w:trPr>
          <w:trHeight w:val="340"/>
        </w:trPr>
        <w:tc>
          <w:tcPr>
            <w:tcW w:w="2743" w:type="dxa"/>
            <w:vAlign w:val="center"/>
          </w:tcPr>
          <w:p w14:paraId="78EBA5B2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Poziom nagłówka </w:t>
            </w:r>
          </w:p>
        </w:tc>
        <w:tc>
          <w:tcPr>
            <w:tcW w:w="2851" w:type="dxa"/>
            <w:vAlign w:val="center"/>
          </w:tcPr>
          <w:p w14:paraId="03408645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Przykład </w:t>
            </w:r>
          </w:p>
        </w:tc>
        <w:tc>
          <w:tcPr>
            <w:tcW w:w="2851" w:type="dxa"/>
            <w:vAlign w:val="center"/>
          </w:tcPr>
          <w:p w14:paraId="5D6BA80E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Wielkość i styl czcionki </w:t>
            </w:r>
          </w:p>
        </w:tc>
      </w:tr>
      <w:tr w:rsidR="002D400A" w:rsidRPr="006D616E" w14:paraId="6BB89085" w14:textId="77777777" w:rsidTr="00BB43C4">
        <w:trPr>
          <w:trHeight w:val="340"/>
        </w:trPr>
        <w:tc>
          <w:tcPr>
            <w:tcW w:w="2743" w:type="dxa"/>
            <w:vAlign w:val="center"/>
          </w:tcPr>
          <w:p w14:paraId="58D92811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Nagłówek 1. stopnia </w:t>
            </w:r>
          </w:p>
        </w:tc>
        <w:tc>
          <w:tcPr>
            <w:tcW w:w="2851" w:type="dxa"/>
            <w:vAlign w:val="center"/>
          </w:tcPr>
          <w:p w14:paraId="1DE2FA01" w14:textId="77777777" w:rsidR="002D400A" w:rsidRPr="005E205D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5E205D">
              <w:rPr>
                <w:rFonts w:eastAsia="Calibri" w:cs="Arial"/>
                <w:b/>
                <w:bCs/>
                <w:color w:val="000000"/>
                <w:sz w:val="18"/>
                <w:szCs w:val="18"/>
              </w:rPr>
              <w:t xml:space="preserve">1. TYTUŁ ROZDZIAŁU </w:t>
            </w:r>
          </w:p>
        </w:tc>
        <w:tc>
          <w:tcPr>
            <w:tcW w:w="2851" w:type="dxa"/>
            <w:vAlign w:val="center"/>
          </w:tcPr>
          <w:p w14:paraId="279DCC6F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12 pkt, WERSALIKI, pogrubiona </w:t>
            </w:r>
          </w:p>
        </w:tc>
      </w:tr>
      <w:tr w:rsidR="002D400A" w:rsidRPr="006D616E" w14:paraId="3D6B9F5A" w14:textId="77777777" w:rsidTr="00BB43C4">
        <w:trPr>
          <w:trHeight w:val="340"/>
        </w:trPr>
        <w:tc>
          <w:tcPr>
            <w:tcW w:w="2743" w:type="dxa"/>
            <w:vAlign w:val="center"/>
          </w:tcPr>
          <w:p w14:paraId="228D221F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Nagłówek 2. stopnia </w:t>
            </w:r>
          </w:p>
        </w:tc>
        <w:tc>
          <w:tcPr>
            <w:tcW w:w="2851" w:type="dxa"/>
            <w:vAlign w:val="center"/>
          </w:tcPr>
          <w:p w14:paraId="1B62D701" w14:textId="77777777" w:rsidR="002D400A" w:rsidRPr="005E205D" w:rsidRDefault="00C312ED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5E205D">
              <w:rPr>
                <w:rFonts w:eastAsia="Calibri" w:cs="Arial"/>
                <w:b/>
                <w:bCs/>
                <w:i/>
                <w:iCs/>
                <w:color w:val="000000"/>
                <w:sz w:val="18"/>
                <w:szCs w:val="18"/>
              </w:rPr>
              <w:t>1.1. T</w:t>
            </w:r>
            <w:r w:rsidR="002D400A" w:rsidRPr="005E205D">
              <w:rPr>
                <w:rFonts w:eastAsia="Calibri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ytuł </w:t>
            </w:r>
            <w:r w:rsidRPr="005E205D">
              <w:rPr>
                <w:rFonts w:eastAsia="Calibri" w:cs="Arial"/>
                <w:b/>
                <w:bCs/>
                <w:i/>
                <w:iCs/>
                <w:color w:val="000000"/>
                <w:sz w:val="18"/>
                <w:szCs w:val="18"/>
              </w:rPr>
              <w:t>pod</w:t>
            </w:r>
            <w:r w:rsidR="002D400A" w:rsidRPr="005E205D">
              <w:rPr>
                <w:rFonts w:eastAsia="Calibri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rozdziału </w:t>
            </w:r>
          </w:p>
        </w:tc>
        <w:tc>
          <w:tcPr>
            <w:tcW w:w="2851" w:type="dxa"/>
            <w:vAlign w:val="center"/>
          </w:tcPr>
          <w:p w14:paraId="39DF0FBD" w14:textId="0738ABB7" w:rsidR="002D400A" w:rsidRPr="006D616E" w:rsidRDefault="002D400A" w:rsidP="00340EA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>10 pkt, pogrubiona</w:t>
            </w:r>
            <w:r w:rsidR="000E422E">
              <w:rPr>
                <w:rFonts w:eastAsia="Calibri" w:cs="Arial"/>
                <w:color w:val="000000"/>
                <w:sz w:val="18"/>
                <w:szCs w:val="18"/>
              </w:rPr>
              <w:t>,</w:t>
            </w: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 kursywa </w:t>
            </w:r>
          </w:p>
        </w:tc>
      </w:tr>
      <w:tr w:rsidR="002D400A" w:rsidRPr="006D616E" w14:paraId="351C5776" w14:textId="77777777" w:rsidTr="00BB43C4">
        <w:trPr>
          <w:trHeight w:val="340"/>
        </w:trPr>
        <w:tc>
          <w:tcPr>
            <w:tcW w:w="2743" w:type="dxa"/>
            <w:vAlign w:val="center"/>
          </w:tcPr>
          <w:p w14:paraId="64CD036E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Nagłówek 3. stopnia </w:t>
            </w:r>
          </w:p>
        </w:tc>
        <w:tc>
          <w:tcPr>
            <w:tcW w:w="2851" w:type="dxa"/>
            <w:vAlign w:val="center"/>
          </w:tcPr>
          <w:p w14:paraId="28097498" w14:textId="77777777" w:rsidR="002D400A" w:rsidRPr="005E205D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5E205D">
              <w:rPr>
                <w:rFonts w:eastAsia="Calibri" w:cs="Arial"/>
                <w:i/>
                <w:iCs/>
                <w:color w:val="000000"/>
                <w:sz w:val="18"/>
                <w:szCs w:val="18"/>
              </w:rPr>
              <w:t xml:space="preserve">1.1.1. Punkt podrozdziału </w:t>
            </w:r>
          </w:p>
        </w:tc>
        <w:tc>
          <w:tcPr>
            <w:tcW w:w="2851" w:type="dxa"/>
            <w:vAlign w:val="center"/>
          </w:tcPr>
          <w:p w14:paraId="0DCAB8B3" w14:textId="77777777" w:rsidR="002D400A" w:rsidRPr="006D616E" w:rsidRDefault="002D400A" w:rsidP="00BB43C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6D616E">
              <w:rPr>
                <w:rFonts w:eastAsia="Calibri" w:cs="Arial"/>
                <w:color w:val="000000"/>
                <w:sz w:val="18"/>
                <w:szCs w:val="18"/>
              </w:rPr>
              <w:t xml:space="preserve">10 pkt, kursywa </w:t>
            </w:r>
          </w:p>
        </w:tc>
      </w:tr>
    </w:tbl>
    <w:p w14:paraId="1B5418B2" w14:textId="182E6D7B" w:rsidR="002D400A" w:rsidRPr="00DD7FA4" w:rsidRDefault="002D400A" w:rsidP="00890614">
      <w:pPr>
        <w:spacing w:before="120"/>
        <w:ind w:firstLine="0"/>
        <w:jc w:val="left"/>
        <w:rPr>
          <w:sz w:val="18"/>
        </w:rPr>
      </w:pPr>
      <w:r w:rsidRPr="00A439E3">
        <w:rPr>
          <w:i/>
          <w:sz w:val="18"/>
        </w:rPr>
        <w:t>Źródło:</w:t>
      </w:r>
      <w:r w:rsidRPr="004E7422">
        <w:rPr>
          <w:sz w:val="18"/>
        </w:rPr>
        <w:t xml:space="preserve"> </w:t>
      </w:r>
      <w:r w:rsidR="008E42A6">
        <w:rPr>
          <w:sz w:val="18"/>
        </w:rPr>
        <w:t>o</w:t>
      </w:r>
      <w:r w:rsidR="00D3345A">
        <w:rPr>
          <w:sz w:val="18"/>
        </w:rPr>
        <w:t>pracowanie własne</w:t>
      </w:r>
      <w:r w:rsidR="00C52278">
        <w:rPr>
          <w:sz w:val="18"/>
        </w:rPr>
        <w:t xml:space="preserve"> na podstawie</w:t>
      </w:r>
      <w:r w:rsidR="006E62DF">
        <w:rPr>
          <w:sz w:val="18"/>
        </w:rPr>
        <w:t>:</w:t>
      </w:r>
      <w:r w:rsidR="00C52278">
        <w:rPr>
          <w:sz w:val="18"/>
        </w:rPr>
        <w:t xml:space="preserve"> </w:t>
      </w:r>
      <w:r w:rsidR="00ED133C" w:rsidRPr="00ED133C">
        <w:rPr>
          <w:sz w:val="18"/>
        </w:rPr>
        <w:t>Rektor Politechniki Gdańskiej</w:t>
      </w:r>
      <w:r w:rsidR="00C52278">
        <w:rPr>
          <w:sz w:val="18"/>
        </w:rPr>
        <w:t xml:space="preserve"> (</w:t>
      </w:r>
      <w:r w:rsidR="00541D65">
        <w:rPr>
          <w:sz w:val="18"/>
        </w:rPr>
        <w:t>2014</w:t>
      </w:r>
      <w:r w:rsidR="00C52278">
        <w:rPr>
          <w:sz w:val="18"/>
        </w:rPr>
        <w:t>)</w:t>
      </w:r>
      <w:r w:rsidR="006E62DF">
        <w:rPr>
          <w:sz w:val="18"/>
        </w:rPr>
        <w:t>.</w:t>
      </w:r>
    </w:p>
    <w:p w14:paraId="04441B71" w14:textId="77777777" w:rsidR="00805B28" w:rsidRDefault="00805B28" w:rsidP="00890614">
      <w:pPr>
        <w:spacing w:before="240"/>
      </w:pPr>
      <w:r>
        <w:t xml:space="preserve">Tytuł kolejnego rozdziału należy umieszczać zawsze na nowej stronie. Każdy akapit zawierający tytuł rozdziału, podrozdziału lub </w:t>
      </w:r>
      <w:r>
        <w:rPr>
          <w:szCs w:val="20"/>
        </w:rPr>
        <w:t xml:space="preserve">punktu podrozdziału </w:t>
      </w:r>
      <w:r>
        <w:t xml:space="preserve">posiada zdefiniowane odstępy: </w:t>
      </w:r>
    </w:p>
    <w:p w14:paraId="43DD690F" w14:textId="6E187AD0" w:rsidR="00805B28" w:rsidRDefault="00805B28" w:rsidP="00805B28">
      <w:pPr>
        <w:pStyle w:val="Akapitzlist"/>
        <w:numPr>
          <w:ilvl w:val="0"/>
          <w:numId w:val="1"/>
        </w:numPr>
        <w:ind w:left="1066" w:hanging="357"/>
      </w:pPr>
      <w:r>
        <w:t>górny</w:t>
      </w:r>
      <w:r w:rsidR="00812E89">
        <w:t>:</w:t>
      </w:r>
      <w:r>
        <w:t xml:space="preserve"> 12 pkt, </w:t>
      </w:r>
    </w:p>
    <w:p w14:paraId="20144855" w14:textId="3C2C6078" w:rsidR="00805B28" w:rsidRPr="00805B28" w:rsidRDefault="00805B28" w:rsidP="00805B28">
      <w:pPr>
        <w:pStyle w:val="Akapitzlist"/>
        <w:numPr>
          <w:ilvl w:val="0"/>
          <w:numId w:val="1"/>
        </w:numPr>
        <w:ind w:left="1066" w:hanging="357"/>
      </w:pPr>
      <w:r>
        <w:t>dolny</w:t>
      </w:r>
      <w:r w:rsidR="00812E89">
        <w:t>:</w:t>
      </w:r>
      <w:r>
        <w:t xml:space="preserve"> 6 pkt. </w:t>
      </w:r>
    </w:p>
    <w:p w14:paraId="45279D3A" w14:textId="044CEC7B" w:rsidR="0019290E" w:rsidRPr="00941B1E" w:rsidRDefault="00564B47" w:rsidP="00F22EB5">
      <w:pPr>
        <w:pStyle w:val="Nagwek3"/>
      </w:pPr>
      <w:r w:rsidRPr="00F22EB5">
        <w:t xml:space="preserve">2.2.3. </w:t>
      </w:r>
      <w:r w:rsidR="00AC3BBD" w:rsidRPr="00F22EB5">
        <w:t>Wypunk</w:t>
      </w:r>
      <w:r w:rsidR="00AC3BBD" w:rsidRPr="00941B1E">
        <w:t>towanie</w:t>
      </w:r>
      <w:r w:rsidR="003D1278" w:rsidRPr="00941B1E">
        <w:t xml:space="preserve"> i numerowanie</w:t>
      </w:r>
    </w:p>
    <w:p w14:paraId="1BC78454" w14:textId="1618E462" w:rsidR="009A4AAE" w:rsidRDefault="0024458B" w:rsidP="009E6A3A">
      <w:r>
        <w:t xml:space="preserve">Przykład prawidłowego sposobu podawania informacji w punktach (lista punktowana) </w:t>
      </w:r>
      <w:r w:rsidR="00255862">
        <w:t>zaprezentowano</w:t>
      </w:r>
      <w:r>
        <w:t xml:space="preserve"> po</w:t>
      </w:r>
      <w:r w:rsidR="009A4AAE">
        <w:t>ni</w:t>
      </w:r>
      <w:r>
        <w:t>żej</w:t>
      </w:r>
      <w:r w:rsidR="009A4AAE">
        <w:t>:</w:t>
      </w:r>
    </w:p>
    <w:p w14:paraId="502C3E37" w14:textId="59CA94FD" w:rsidR="009A4AAE" w:rsidRDefault="009A4AAE" w:rsidP="009A4AAE">
      <w:pPr>
        <w:pStyle w:val="Wypunktowanie"/>
      </w:pPr>
      <w:r>
        <w:t>k</w:t>
      </w:r>
      <w:r w:rsidR="0024458B">
        <w:t xml:space="preserve">ażdy element listy należy </w:t>
      </w:r>
      <w:r w:rsidR="00F328D4">
        <w:t xml:space="preserve">wyróżnić </w:t>
      </w:r>
      <w:r w:rsidR="0024458B">
        <w:t>punktorem, a nastę</w:t>
      </w:r>
      <w:r>
        <w:t xml:space="preserve">pujący </w:t>
      </w:r>
      <w:r w:rsidR="0047319F">
        <w:t xml:space="preserve">po </w:t>
      </w:r>
      <w:r>
        <w:t>nim tekst</w:t>
      </w:r>
      <w:r w:rsidR="00F328D4">
        <w:t xml:space="preserve"> zapisać</w:t>
      </w:r>
      <w:r>
        <w:t xml:space="preserve"> małą literą;</w:t>
      </w:r>
    </w:p>
    <w:p w14:paraId="4C5BAA8F" w14:textId="778D6E31" w:rsidR="009A4AAE" w:rsidRDefault="009A4AAE" w:rsidP="009A4AAE">
      <w:pPr>
        <w:pStyle w:val="Wypunktowanie"/>
      </w:pPr>
      <w:r>
        <w:t>w</w:t>
      </w:r>
      <w:r w:rsidR="0024458B">
        <w:t xml:space="preserve">iersze </w:t>
      </w:r>
      <w:r w:rsidR="00255862">
        <w:t xml:space="preserve">wyliczenia </w:t>
      </w:r>
      <w:r w:rsidR="0024458B">
        <w:t>należy kończyć przecinkiem albo średnikiem, a w przypadku ostatnieg</w:t>
      </w:r>
      <w:r>
        <w:t xml:space="preserve">o elementu </w:t>
      </w:r>
      <w:r w:rsidR="00255862">
        <w:t xml:space="preserve">wyliczenia </w:t>
      </w:r>
      <w:r>
        <w:t>– kropką;</w:t>
      </w:r>
    </w:p>
    <w:p w14:paraId="73AAFCF9" w14:textId="77777777" w:rsidR="004E0D90" w:rsidRDefault="004E0D90" w:rsidP="009A4AAE">
      <w:pPr>
        <w:pStyle w:val="Wypunktowanie"/>
      </w:pPr>
      <w:r>
        <w:t>lista punktowana nie może zawierać tylko jednego elementu</w:t>
      </w:r>
      <w:r w:rsidR="00EE614F">
        <w:t>;</w:t>
      </w:r>
    </w:p>
    <w:p w14:paraId="01B7D22C" w14:textId="77777777" w:rsidR="0024458B" w:rsidRDefault="009A4AAE" w:rsidP="009A4AAE">
      <w:pPr>
        <w:pStyle w:val="Wypunktowanie"/>
      </w:pPr>
      <w:r>
        <w:t>w niniejszym dokumencie do sformatowania tekstu w postaci listy punktowanej zastosowano styl Wypunktowanie.</w:t>
      </w:r>
    </w:p>
    <w:p w14:paraId="0406A340" w14:textId="77777777" w:rsidR="004E0D90" w:rsidRDefault="004E0D90" w:rsidP="004E0D90">
      <w:r>
        <w:t>Do wyliczania stosuje się również listy numerowane, jak w poniższym przykładzie:</w:t>
      </w:r>
    </w:p>
    <w:p w14:paraId="0DB189C0" w14:textId="521E1E63" w:rsidR="004E0D90" w:rsidRDefault="004E0D90" w:rsidP="00A439E3">
      <w:pPr>
        <w:pStyle w:val="Numerowanie"/>
        <w:numPr>
          <w:ilvl w:val="0"/>
          <w:numId w:val="20"/>
        </w:numPr>
      </w:pPr>
      <w:r>
        <w:lastRenderedPageBreak/>
        <w:t xml:space="preserve">Każdy główny element listy należy </w:t>
      </w:r>
      <w:r w:rsidR="00F328D4">
        <w:t xml:space="preserve">oznaczyć kolejną </w:t>
      </w:r>
      <w:r>
        <w:t xml:space="preserve">cyfrą arabską, a następujący </w:t>
      </w:r>
      <w:r w:rsidR="00255862">
        <w:t>po</w:t>
      </w:r>
      <w:r>
        <w:t xml:space="preserve"> nim tekst </w:t>
      </w:r>
      <w:r w:rsidR="00F328D4">
        <w:t xml:space="preserve">zapisać </w:t>
      </w:r>
      <w:r>
        <w:t>wielką literą.</w:t>
      </w:r>
    </w:p>
    <w:p w14:paraId="6EFE3765" w14:textId="74B53029" w:rsidR="004E0D90" w:rsidRDefault="004E0D90" w:rsidP="00A439E3">
      <w:pPr>
        <w:pStyle w:val="Numerowanie"/>
        <w:numPr>
          <w:ilvl w:val="0"/>
          <w:numId w:val="20"/>
        </w:numPr>
      </w:pPr>
      <w:r>
        <w:t xml:space="preserve">Wiersze </w:t>
      </w:r>
      <w:r w:rsidR="00255862">
        <w:t xml:space="preserve">wyliczenia </w:t>
      </w:r>
      <w:r>
        <w:t>należy kończyć kropką.</w:t>
      </w:r>
    </w:p>
    <w:p w14:paraId="29A0188A" w14:textId="6605879C" w:rsidR="00F8603B" w:rsidRDefault="004E0D90" w:rsidP="00A439E3">
      <w:pPr>
        <w:pStyle w:val="Numerowanie"/>
        <w:numPr>
          <w:ilvl w:val="0"/>
          <w:numId w:val="20"/>
        </w:numPr>
      </w:pPr>
      <w:r>
        <w:t>Jeśli element główny</w:t>
      </w:r>
      <w:r w:rsidR="00F8603B">
        <w:t xml:space="preserve"> </w:t>
      </w:r>
      <w:r w:rsidR="00255862">
        <w:t>obejmuje</w:t>
      </w:r>
      <w:r w:rsidR="00F8603B">
        <w:t xml:space="preserve"> element</w:t>
      </w:r>
      <w:r w:rsidR="00255862">
        <w:t>y</w:t>
      </w:r>
      <w:r w:rsidR="00C1512A">
        <w:t xml:space="preserve"> drugiego poziomu</w:t>
      </w:r>
      <w:r w:rsidR="00F8603B">
        <w:t>, to:</w:t>
      </w:r>
    </w:p>
    <w:p w14:paraId="7DDA2525" w14:textId="7D30491B" w:rsidR="004E0D90" w:rsidRDefault="00F8603B" w:rsidP="00A439E3">
      <w:pPr>
        <w:pStyle w:val="Numerowanie"/>
        <w:numPr>
          <w:ilvl w:val="1"/>
          <w:numId w:val="21"/>
        </w:numPr>
      </w:pPr>
      <w:r>
        <w:t xml:space="preserve">kolejny poziom listy </w:t>
      </w:r>
      <w:r w:rsidR="00180A8D">
        <w:t>wyróżnia</w:t>
      </w:r>
      <w:r>
        <w:t xml:space="preserve"> się</w:t>
      </w:r>
      <w:r w:rsidR="00180A8D">
        <w:t>,</w:t>
      </w:r>
      <w:r>
        <w:t xml:space="preserve"> oznacz</w:t>
      </w:r>
      <w:r w:rsidR="00180A8D">
        <w:t>ając go małą</w:t>
      </w:r>
      <w:r>
        <w:t xml:space="preserve"> liter</w:t>
      </w:r>
      <w:r w:rsidR="00180A8D">
        <w:t>ą z nawiasem</w:t>
      </w:r>
      <w:r w:rsidR="005C1FF4">
        <w:t xml:space="preserve"> po prawej stronie</w:t>
      </w:r>
      <w:r>
        <w:t>;</w:t>
      </w:r>
    </w:p>
    <w:p w14:paraId="34CFF36E" w14:textId="77777777" w:rsidR="00F8603B" w:rsidRDefault="00F8603B" w:rsidP="00A439E3">
      <w:pPr>
        <w:pStyle w:val="Numerowanie"/>
        <w:numPr>
          <w:ilvl w:val="1"/>
          <w:numId w:val="21"/>
        </w:numPr>
      </w:pPr>
      <w:r>
        <w:t>tekst elementu rozpoczyna się małą literą;</w:t>
      </w:r>
    </w:p>
    <w:p w14:paraId="28BA8786" w14:textId="40717E0E" w:rsidR="00F8603B" w:rsidRDefault="00F8603B" w:rsidP="00A439E3">
      <w:pPr>
        <w:pStyle w:val="Numerowanie"/>
        <w:numPr>
          <w:ilvl w:val="1"/>
          <w:numId w:val="21"/>
        </w:numPr>
      </w:pPr>
      <w:r>
        <w:t>wiersze numerowania drugiego i dalszego rzędu kończy</w:t>
      </w:r>
      <w:r w:rsidR="00180A8D">
        <w:t xml:space="preserve"> się</w:t>
      </w:r>
      <w:r>
        <w:t xml:space="preserve"> przecinkiem albo średnikiem, a w przypadku ostatniego elementu</w:t>
      </w:r>
      <w:r w:rsidR="00406FCC">
        <w:t xml:space="preserve"> </w:t>
      </w:r>
      <w:r>
        <w:t>– kropką.</w:t>
      </w:r>
    </w:p>
    <w:p w14:paraId="16EDDAE0" w14:textId="77777777" w:rsidR="008C3456" w:rsidRDefault="008C3456" w:rsidP="00A439E3">
      <w:pPr>
        <w:pStyle w:val="Numerowanie"/>
        <w:numPr>
          <w:ilvl w:val="0"/>
          <w:numId w:val="20"/>
        </w:numPr>
      </w:pPr>
      <w:r w:rsidRPr="008C3456">
        <w:t xml:space="preserve">Lista </w:t>
      </w:r>
      <w:r>
        <w:t>numerowana</w:t>
      </w:r>
      <w:r w:rsidRPr="008C3456">
        <w:t xml:space="preserve"> nie może zawierać tylko jednego elementu</w:t>
      </w:r>
      <w:r>
        <w:t>.</w:t>
      </w:r>
    </w:p>
    <w:p w14:paraId="3DF289E2" w14:textId="77777777" w:rsidR="008C3456" w:rsidRDefault="008C3456" w:rsidP="00A439E3">
      <w:pPr>
        <w:pStyle w:val="Numerowanie"/>
        <w:numPr>
          <w:ilvl w:val="0"/>
          <w:numId w:val="20"/>
        </w:numPr>
      </w:pPr>
      <w:r>
        <w:t>W niniejszym dokumencie do sformatowania tekstu w postaci listy numerowanej zastosowano styl Numerowanie.</w:t>
      </w:r>
    </w:p>
    <w:p w14:paraId="1CA07A05" w14:textId="5CFDB2A1" w:rsidR="001B1516" w:rsidRDefault="00221F02" w:rsidP="00221F02">
      <w:pPr>
        <w:pStyle w:val="Nagwek3"/>
      </w:pPr>
      <w:r>
        <w:t xml:space="preserve">2.2.4. </w:t>
      </w:r>
      <w:r w:rsidR="001B1516">
        <w:t>Formatowanie i podpisywanie tabel</w:t>
      </w:r>
    </w:p>
    <w:p w14:paraId="5375E044" w14:textId="7C8DA274" w:rsidR="006D616E" w:rsidRDefault="005C1FF4" w:rsidP="00E92B7C">
      <w:pPr>
        <w:spacing w:before="240"/>
      </w:pPr>
      <w:r>
        <w:t>Tytuł</w:t>
      </w:r>
      <w:r w:rsidR="006D616E">
        <w:t xml:space="preserve"> </w:t>
      </w:r>
      <w:r w:rsidR="00BB08F7">
        <w:t xml:space="preserve">(nagłówek) </w:t>
      </w:r>
      <w:r w:rsidR="006D616E">
        <w:t>tabeli</w:t>
      </w:r>
      <w:r>
        <w:t xml:space="preserve">, zapisany czcionką o wielkości 9 pkt, bez kropki na końcu, jak </w:t>
      </w:r>
      <w:r>
        <w:br/>
        <w:t xml:space="preserve">w przykładowych tabelach 2.1 i 2.2, </w:t>
      </w:r>
      <w:r w:rsidR="006D616E">
        <w:t>umieszcz</w:t>
      </w:r>
      <w:r>
        <w:t>a się</w:t>
      </w:r>
      <w:r w:rsidR="006D616E">
        <w:t xml:space="preserve"> bezpośrednio nad nią</w:t>
      </w:r>
      <w:r w:rsidR="009410D2">
        <w:t xml:space="preserve"> i</w:t>
      </w:r>
      <w:r w:rsidR="006D616E">
        <w:t xml:space="preserve"> </w:t>
      </w:r>
      <w:r w:rsidR="009410D2">
        <w:t>wyrówn</w:t>
      </w:r>
      <w:r>
        <w:t xml:space="preserve">uje </w:t>
      </w:r>
      <w:r w:rsidR="009410D2">
        <w:t>do lewej krawędzi tabeli</w:t>
      </w:r>
      <w:r w:rsidR="006D616E">
        <w:t xml:space="preserve">. Odstępy zastosowane dla akapitu zawierającego </w:t>
      </w:r>
      <w:r>
        <w:t xml:space="preserve">tytuł </w:t>
      </w:r>
      <w:r w:rsidR="006D616E">
        <w:t xml:space="preserve">tabeli są następujące: </w:t>
      </w:r>
    </w:p>
    <w:p w14:paraId="6C29715C" w14:textId="5E1C5435" w:rsidR="006D616E" w:rsidRDefault="006D616E" w:rsidP="00A439E3">
      <w:pPr>
        <w:pStyle w:val="Wypunktowanie"/>
      </w:pPr>
      <w:r>
        <w:t>górny</w:t>
      </w:r>
      <w:r w:rsidR="005C1FF4">
        <w:t>:</w:t>
      </w:r>
      <w:r>
        <w:t xml:space="preserve"> 6 pkt, </w:t>
      </w:r>
    </w:p>
    <w:p w14:paraId="0CEEBC67" w14:textId="7FD7632C" w:rsidR="006D616E" w:rsidRDefault="006D616E" w:rsidP="00A439E3">
      <w:pPr>
        <w:pStyle w:val="Wypunktowanie"/>
      </w:pPr>
      <w:r>
        <w:t>dolny</w:t>
      </w:r>
      <w:r w:rsidR="005C1FF4">
        <w:t>:</w:t>
      </w:r>
      <w:r>
        <w:t xml:space="preserve"> 0 pkt. </w:t>
      </w:r>
    </w:p>
    <w:p w14:paraId="3DBE7723" w14:textId="609E4076" w:rsidR="007B30AE" w:rsidRDefault="007B30AE" w:rsidP="006D616E">
      <w:r>
        <w:t xml:space="preserve">Dopuszcza się dwa rodzaje formatowania </w:t>
      </w:r>
      <w:r w:rsidR="00E95265">
        <w:t xml:space="preserve">komórek </w:t>
      </w:r>
      <w:r>
        <w:t>tabel, zależnie od zawartości tabeli</w:t>
      </w:r>
      <w:r w:rsidR="00BB08F7">
        <w:t>:</w:t>
      </w:r>
    </w:p>
    <w:p w14:paraId="4EED4AA3" w14:textId="5C9D7255" w:rsidR="007B30AE" w:rsidRDefault="007B30AE" w:rsidP="00A439E3">
      <w:pPr>
        <w:pStyle w:val="Numerowanie"/>
        <w:numPr>
          <w:ilvl w:val="0"/>
          <w:numId w:val="24"/>
        </w:numPr>
      </w:pPr>
      <w:r>
        <w:t xml:space="preserve">dane </w:t>
      </w:r>
      <w:r w:rsidR="005C1FF4">
        <w:t>t</w:t>
      </w:r>
      <w:r>
        <w:t xml:space="preserve">ypu tekstowego </w:t>
      </w:r>
      <w:r w:rsidR="006D616E">
        <w:t>należy</w:t>
      </w:r>
      <w:r>
        <w:t xml:space="preserve"> </w:t>
      </w:r>
      <w:r w:rsidR="006D616E">
        <w:t>zapis</w:t>
      </w:r>
      <w:r w:rsidR="005C1FF4">
        <w:t>yw</w:t>
      </w:r>
      <w:r w:rsidR="006D616E">
        <w:t>ać tak</w:t>
      </w:r>
      <w:r w:rsidR="00705FD5">
        <w:t xml:space="preserve"> </w:t>
      </w:r>
      <w:r w:rsidR="006D616E">
        <w:t>jak</w:t>
      </w:r>
      <w:r w:rsidR="00705FD5">
        <w:t xml:space="preserve"> </w:t>
      </w:r>
      <w:r w:rsidR="006D616E">
        <w:t xml:space="preserve">w </w:t>
      </w:r>
      <w:r>
        <w:t xml:space="preserve">przykładowej tabeli </w:t>
      </w:r>
      <w:r w:rsidR="005C1FF4">
        <w:t>2</w:t>
      </w:r>
      <w:r>
        <w:t xml:space="preserve">.1, czyli </w:t>
      </w:r>
      <w:r w:rsidR="005C1FF4">
        <w:br/>
        <w:t xml:space="preserve">z </w:t>
      </w:r>
      <w:r w:rsidR="006D616E">
        <w:t>zastosowani</w:t>
      </w:r>
      <w:r w:rsidR="005C1FF4">
        <w:t>em</w:t>
      </w:r>
      <w:r w:rsidR="006D616E">
        <w:t xml:space="preserve"> czcionki o wielkości 9 pkt, wyrównując tekst do lewych krawędzi komórek tabeli</w:t>
      </w:r>
      <w:r w:rsidR="005C1FF4">
        <w:t>;</w:t>
      </w:r>
    </w:p>
    <w:p w14:paraId="00552FA7" w14:textId="0225FB08" w:rsidR="006D616E" w:rsidRDefault="007B30AE" w:rsidP="00A439E3">
      <w:pPr>
        <w:pStyle w:val="Akapitzlist"/>
        <w:numPr>
          <w:ilvl w:val="0"/>
          <w:numId w:val="24"/>
        </w:numPr>
      </w:pPr>
      <w:r>
        <w:t>dane typu liczbowego należy zapisywać</w:t>
      </w:r>
      <w:r w:rsidR="005C1FF4">
        <w:t xml:space="preserve"> tak </w:t>
      </w:r>
      <w:r>
        <w:t xml:space="preserve">jak w </w:t>
      </w:r>
      <w:r w:rsidR="005C1FF4">
        <w:t xml:space="preserve">przedstawionej poniżej </w:t>
      </w:r>
      <w:r>
        <w:t xml:space="preserve">tabeli </w:t>
      </w:r>
      <w:r w:rsidR="008E42A6">
        <w:t>2</w:t>
      </w:r>
      <w:r>
        <w:t xml:space="preserve">.2, tj. </w:t>
      </w:r>
      <w:r w:rsidR="005C1FF4">
        <w:br/>
      </w:r>
      <w:r>
        <w:t>z zastosowaniem czcionki 9 pkt, w pierwszej kolumnie wyrówn</w:t>
      </w:r>
      <w:r w:rsidR="005C1FF4">
        <w:t>ując</w:t>
      </w:r>
      <w:r>
        <w:t xml:space="preserve"> </w:t>
      </w:r>
      <w:r w:rsidR="005C1FF4">
        <w:t xml:space="preserve">tekst </w:t>
      </w:r>
      <w:r>
        <w:t xml:space="preserve">do lewej, </w:t>
      </w:r>
      <w:r w:rsidR="005C1FF4">
        <w:br/>
      </w:r>
      <w:r>
        <w:t>a w następnych wyśrodkow</w:t>
      </w:r>
      <w:r w:rsidR="005C1FF4">
        <w:t>ując</w:t>
      </w:r>
      <w:r>
        <w:t>.</w:t>
      </w:r>
      <w:r w:rsidR="00F06D1C">
        <w:t xml:space="preserve"> Jeśli dane w tabeli podawane są w konkretnych jednostkach miary, jednostki te należy </w:t>
      </w:r>
      <w:r w:rsidR="005C1FF4">
        <w:t xml:space="preserve">wskazać </w:t>
      </w:r>
      <w:r w:rsidR="00F06D1C">
        <w:t>w nagłówkach kolumn</w:t>
      </w:r>
      <w:r w:rsidR="005C1FF4">
        <w:t xml:space="preserve"> </w:t>
      </w:r>
      <w:r w:rsidR="00F06D1C">
        <w:t>w nawiasach kwadratowych, np.</w:t>
      </w:r>
      <w:r w:rsidR="006504CF">
        <w:t>:</w:t>
      </w:r>
      <w:r w:rsidR="00F06D1C">
        <w:t xml:space="preserve"> „Przychody brutto [mln zł]”.</w:t>
      </w:r>
    </w:p>
    <w:p w14:paraId="403F1741" w14:textId="77777777" w:rsidR="00CE3894" w:rsidRDefault="00CE3894" w:rsidP="00BC04CD"/>
    <w:p w14:paraId="5F11C460" w14:textId="18A277E2" w:rsidR="00BC04CD" w:rsidRDefault="00BC04CD" w:rsidP="00BC04CD">
      <w:r>
        <w:t xml:space="preserve">Numeracja tabel jest ciągła w ramach rozdziału. Numer porządkowy </w:t>
      </w:r>
      <w:r w:rsidRPr="00BA7DC6">
        <w:t>tabeli (</w:t>
      </w:r>
      <w:r w:rsidR="00BB08F7">
        <w:t xml:space="preserve">zawarty </w:t>
      </w:r>
      <w:r w:rsidRPr="00BA7DC6">
        <w:t xml:space="preserve">w </w:t>
      </w:r>
      <w:r w:rsidR="00BB08F7">
        <w:t>jej tytule</w:t>
      </w:r>
      <w:r w:rsidRPr="00BA7DC6">
        <w:t xml:space="preserve">) poprzedzony jest słowem </w:t>
      </w:r>
      <w:r w:rsidRPr="00BA7DC6">
        <w:rPr>
          <w:iCs/>
        </w:rPr>
        <w:t>Tabela</w:t>
      </w:r>
      <w:r w:rsidRPr="00BA7DC6">
        <w:t xml:space="preserve"> oraz numerem rozdziału i kropką</w:t>
      </w:r>
      <w:r w:rsidR="006434B8">
        <w:t xml:space="preserve">, </w:t>
      </w:r>
      <w:r w:rsidRPr="00BA7DC6">
        <w:t>np.</w:t>
      </w:r>
      <w:r w:rsidR="006504CF">
        <w:t>:</w:t>
      </w:r>
      <w:r w:rsidRPr="00BA7DC6">
        <w:t xml:space="preserve"> </w:t>
      </w:r>
      <w:r w:rsidR="006434B8">
        <w:t>„</w:t>
      </w:r>
      <w:r w:rsidRPr="00BA7DC6">
        <w:t xml:space="preserve">Tabela </w:t>
      </w:r>
      <w:r w:rsidR="008E42A6">
        <w:t>2</w:t>
      </w:r>
      <w:r w:rsidRPr="00BA7DC6">
        <w:t>.1.</w:t>
      </w:r>
      <w:r>
        <w:t xml:space="preserve"> Wielkość </w:t>
      </w:r>
      <w:r w:rsidR="006434B8">
        <w:t>(</w:t>
      </w:r>
      <w:r>
        <w:t>…)</w:t>
      </w:r>
      <w:r w:rsidR="006434B8">
        <w:t>”</w:t>
      </w:r>
      <w:r>
        <w:t xml:space="preserve">. Każda tabela musi być przywołana w tekście pracy, </w:t>
      </w:r>
      <w:r w:rsidR="00BB08F7">
        <w:t>np.</w:t>
      </w:r>
      <w:r>
        <w:t xml:space="preserve">: „W tabeli </w:t>
      </w:r>
      <w:r w:rsidR="008E42A6">
        <w:t>2</w:t>
      </w:r>
      <w:r>
        <w:t xml:space="preserve">.1 zamieszczono </w:t>
      </w:r>
      <w:r w:rsidR="006434B8">
        <w:t>(</w:t>
      </w:r>
      <w:r>
        <w:t>…</w:t>
      </w:r>
      <w:r w:rsidR="006434B8">
        <w:t>)</w:t>
      </w:r>
      <w:r>
        <w:t>”.</w:t>
      </w:r>
    </w:p>
    <w:p w14:paraId="47A7853F" w14:textId="2BDDDA97" w:rsidR="00BC04CD" w:rsidRPr="00340EA4" w:rsidRDefault="00BC04CD" w:rsidP="00BC04CD">
      <w:r>
        <w:t xml:space="preserve">Szerokość tabeli nie powinna przekraczać granic ustalonych dla tekstu. Jeśli zachodzi konieczność podziału tabeli między kolejne strony, należy pamiętać o powieleniu nagłówka tabeli na każdej ze stron, przy zastosowaniu opcji: </w:t>
      </w:r>
      <w:r w:rsidRPr="00A439E3">
        <w:t xml:space="preserve">Właściwości tabeli... &gt; </w:t>
      </w:r>
      <w:r w:rsidRPr="00340EA4">
        <w:t xml:space="preserve">karta: </w:t>
      </w:r>
      <w:r w:rsidRPr="00A439E3">
        <w:t xml:space="preserve">Wiersz &gt; </w:t>
      </w:r>
      <w:r w:rsidRPr="00340EA4">
        <w:t xml:space="preserve">opcja: </w:t>
      </w:r>
      <w:r w:rsidRPr="00A439E3">
        <w:t>Powtórz jako wiersz nagłówka na początku każdej strony</w:t>
      </w:r>
      <w:r w:rsidRPr="00340EA4">
        <w:t>.</w:t>
      </w:r>
      <w:r w:rsidR="000A1ADB" w:rsidRPr="00340EA4">
        <w:t xml:space="preserve"> </w:t>
      </w:r>
      <w:r w:rsidRPr="00340EA4">
        <w:t xml:space="preserve"> </w:t>
      </w:r>
    </w:p>
    <w:p w14:paraId="00AF991C" w14:textId="0C4D8061" w:rsidR="00BC04CD" w:rsidRDefault="00BC04CD">
      <w:pPr>
        <w:spacing w:line="240" w:lineRule="auto"/>
        <w:ind w:firstLine="0"/>
        <w:jc w:val="left"/>
        <w:rPr>
          <w:rStyle w:val="TytutabeliZnak"/>
        </w:rPr>
      </w:pPr>
    </w:p>
    <w:p w14:paraId="3E571BAC" w14:textId="77777777" w:rsidR="00F773F7" w:rsidRDefault="00F773F7">
      <w:pPr>
        <w:spacing w:line="240" w:lineRule="auto"/>
        <w:ind w:firstLine="0"/>
        <w:jc w:val="left"/>
        <w:rPr>
          <w:rStyle w:val="TytutabeliZnak"/>
        </w:rPr>
      </w:pPr>
      <w:r>
        <w:rPr>
          <w:rStyle w:val="TytutabeliZnak"/>
          <w:bCs w:val="0"/>
        </w:rPr>
        <w:br w:type="page"/>
      </w:r>
    </w:p>
    <w:p w14:paraId="6B9164C4" w14:textId="387D69F8" w:rsidR="001E01B5" w:rsidRPr="009410D2" w:rsidRDefault="002E5B2C" w:rsidP="009410D2">
      <w:pPr>
        <w:pStyle w:val="Tytutabeli"/>
        <w:ind w:left="1276"/>
      </w:pPr>
      <w:r w:rsidRPr="009410D2">
        <w:rPr>
          <w:rStyle w:val="TytutabeliZnak"/>
          <w:bCs/>
        </w:rPr>
        <w:lastRenderedPageBreak/>
        <w:t xml:space="preserve">Tabela </w:t>
      </w:r>
      <w:r w:rsidR="008E42A6">
        <w:rPr>
          <w:rStyle w:val="TytutabeliZnak"/>
          <w:bCs/>
        </w:rPr>
        <w:t>2</w:t>
      </w:r>
      <w:r w:rsidRPr="009410D2">
        <w:rPr>
          <w:rStyle w:val="TytutabeliZnak"/>
          <w:bCs/>
        </w:rPr>
        <w:t>.2.</w:t>
      </w:r>
      <w:r w:rsidRPr="009410D2">
        <w:t xml:space="preserve"> </w:t>
      </w:r>
      <w:r w:rsidR="002B3616" w:rsidRPr="009410D2">
        <w:t>Wynagrodzenia pracowników podczas fazy początkowej</w:t>
      </w:r>
    </w:p>
    <w:tbl>
      <w:tblPr>
        <w:tblW w:w="58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7"/>
        <w:gridCol w:w="993"/>
        <w:gridCol w:w="1275"/>
        <w:gridCol w:w="1276"/>
      </w:tblGrid>
      <w:tr w:rsidR="002B3616" w:rsidRPr="00DC2C42" w14:paraId="7A03442D" w14:textId="77777777" w:rsidTr="009410D2">
        <w:trPr>
          <w:trHeight w:val="542"/>
          <w:jc w:val="center"/>
        </w:trPr>
        <w:tc>
          <w:tcPr>
            <w:tcW w:w="2337" w:type="dxa"/>
            <w:vAlign w:val="center"/>
          </w:tcPr>
          <w:p w14:paraId="43D3A9BE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Pracownik</w:t>
            </w:r>
          </w:p>
        </w:tc>
        <w:tc>
          <w:tcPr>
            <w:tcW w:w="993" w:type="dxa"/>
            <w:vAlign w:val="center"/>
          </w:tcPr>
          <w:p w14:paraId="2A23AAAD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Stawka [zł</w:t>
            </w:r>
            <w:r>
              <w:rPr>
                <w:rFonts w:eastAsia="Calibri" w:cs="Arial"/>
                <w:color w:val="000000"/>
                <w:sz w:val="18"/>
                <w:szCs w:val="18"/>
              </w:rPr>
              <w:t>/h</w:t>
            </w: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1275" w:type="dxa"/>
            <w:vAlign w:val="center"/>
          </w:tcPr>
          <w:p w14:paraId="355781B8" w14:textId="77777777" w:rsid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Czas pracy</w:t>
            </w:r>
          </w:p>
          <w:p w14:paraId="791845A2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[h]</w:t>
            </w:r>
          </w:p>
        </w:tc>
        <w:tc>
          <w:tcPr>
            <w:tcW w:w="1276" w:type="dxa"/>
            <w:vAlign w:val="center"/>
          </w:tcPr>
          <w:p w14:paraId="3334573B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Do wypłaty</w:t>
            </w: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 xml:space="preserve"> [zł]</w:t>
            </w:r>
          </w:p>
        </w:tc>
      </w:tr>
      <w:tr w:rsidR="002B3616" w:rsidRPr="00DC2C42" w14:paraId="57756051" w14:textId="77777777" w:rsidTr="009410D2">
        <w:trPr>
          <w:trHeight w:val="340"/>
          <w:jc w:val="center"/>
        </w:trPr>
        <w:tc>
          <w:tcPr>
            <w:tcW w:w="2337" w:type="dxa"/>
            <w:vAlign w:val="center"/>
          </w:tcPr>
          <w:p w14:paraId="6A5B7911" w14:textId="77777777" w:rsidR="002B3616" w:rsidRPr="002B3616" w:rsidRDefault="009410D2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Kierownik projektu</w:t>
            </w:r>
          </w:p>
        </w:tc>
        <w:tc>
          <w:tcPr>
            <w:tcW w:w="993" w:type="dxa"/>
            <w:tcMar>
              <w:left w:w="28" w:type="dxa"/>
              <w:right w:w="28" w:type="dxa"/>
            </w:tcMar>
            <w:vAlign w:val="center"/>
          </w:tcPr>
          <w:p w14:paraId="524071CB" w14:textId="77777777" w:rsidR="002B3616" w:rsidRPr="002B3616" w:rsidRDefault="009410D2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3000*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14:paraId="0D5A52D0" w14:textId="7917A340" w:rsidR="002B3616" w:rsidRPr="002B3616" w:rsidRDefault="00BB08F7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–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  <w:vAlign w:val="center"/>
          </w:tcPr>
          <w:p w14:paraId="5D27B5C6" w14:textId="41B5318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3000</w:t>
            </w:r>
          </w:p>
        </w:tc>
      </w:tr>
      <w:tr w:rsidR="002B3616" w:rsidRPr="00DC2C42" w14:paraId="0404447C" w14:textId="77777777" w:rsidTr="009410D2">
        <w:trPr>
          <w:trHeight w:val="340"/>
          <w:jc w:val="center"/>
        </w:trPr>
        <w:tc>
          <w:tcPr>
            <w:tcW w:w="2337" w:type="dxa"/>
            <w:vAlign w:val="center"/>
          </w:tcPr>
          <w:p w14:paraId="4CFCF923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Analityk</w:t>
            </w:r>
          </w:p>
        </w:tc>
        <w:tc>
          <w:tcPr>
            <w:tcW w:w="993" w:type="dxa"/>
            <w:tcMar>
              <w:left w:w="28" w:type="dxa"/>
              <w:right w:w="28" w:type="dxa"/>
            </w:tcMar>
            <w:vAlign w:val="center"/>
          </w:tcPr>
          <w:p w14:paraId="1FEE9B45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14:paraId="1FC75A98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84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  <w:vAlign w:val="center"/>
          </w:tcPr>
          <w:p w14:paraId="3DEB395C" w14:textId="1443C5F3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4200</w:t>
            </w:r>
          </w:p>
        </w:tc>
      </w:tr>
      <w:tr w:rsidR="002B3616" w:rsidRPr="00DC2C42" w14:paraId="1D47DFBC" w14:textId="77777777" w:rsidTr="009410D2">
        <w:trPr>
          <w:trHeight w:val="340"/>
          <w:jc w:val="center"/>
        </w:trPr>
        <w:tc>
          <w:tcPr>
            <w:tcW w:w="2337" w:type="dxa"/>
            <w:vAlign w:val="center"/>
          </w:tcPr>
          <w:p w14:paraId="32C3F628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Projektant / programista</w:t>
            </w:r>
          </w:p>
        </w:tc>
        <w:tc>
          <w:tcPr>
            <w:tcW w:w="993" w:type="dxa"/>
            <w:tcMar>
              <w:left w:w="28" w:type="dxa"/>
              <w:right w:w="28" w:type="dxa"/>
            </w:tcMar>
            <w:vAlign w:val="center"/>
          </w:tcPr>
          <w:p w14:paraId="22C71D59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14:paraId="4BBD9761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  <w:vAlign w:val="center"/>
          </w:tcPr>
          <w:p w14:paraId="436538FB" w14:textId="5AFB3980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2940</w:t>
            </w:r>
          </w:p>
        </w:tc>
      </w:tr>
      <w:tr w:rsidR="002B3616" w:rsidRPr="00DC2C42" w14:paraId="020A2D92" w14:textId="77777777" w:rsidTr="009410D2">
        <w:trPr>
          <w:trHeight w:val="340"/>
          <w:jc w:val="center"/>
        </w:trPr>
        <w:tc>
          <w:tcPr>
            <w:tcW w:w="2337" w:type="dxa"/>
            <w:vAlign w:val="center"/>
          </w:tcPr>
          <w:p w14:paraId="695EEE02" w14:textId="72D9C760" w:rsidR="002B3616" w:rsidRPr="002B3616" w:rsidRDefault="002B3616" w:rsidP="00340EA4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Architekt</w:t>
            </w:r>
            <w:r w:rsidR="00BB08F7">
              <w:rPr>
                <w:rFonts w:eastAsia="Calibri" w:cs="Arial"/>
                <w:color w:val="000000"/>
                <w:sz w:val="18"/>
                <w:szCs w:val="18"/>
              </w:rPr>
              <w:t xml:space="preserve"> </w:t>
            </w: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/</w:t>
            </w:r>
            <w:r w:rsidR="00BB08F7">
              <w:rPr>
                <w:rFonts w:eastAsia="Calibri" w:cs="Arial"/>
                <w:color w:val="000000"/>
                <w:sz w:val="18"/>
                <w:szCs w:val="18"/>
              </w:rPr>
              <w:t xml:space="preserve"> g</w:t>
            </w: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rafik</w:t>
            </w:r>
          </w:p>
        </w:tc>
        <w:tc>
          <w:tcPr>
            <w:tcW w:w="993" w:type="dxa"/>
            <w:tcMar>
              <w:left w:w="28" w:type="dxa"/>
              <w:right w:w="28" w:type="dxa"/>
            </w:tcMar>
            <w:vAlign w:val="center"/>
          </w:tcPr>
          <w:p w14:paraId="79DDC433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14:paraId="4BBCD3EF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  <w:vAlign w:val="center"/>
          </w:tcPr>
          <w:p w14:paraId="261B57F6" w14:textId="0D00E179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2100</w:t>
            </w:r>
          </w:p>
        </w:tc>
      </w:tr>
      <w:tr w:rsidR="002B3616" w:rsidRPr="00DC2C42" w14:paraId="1D6A2B42" w14:textId="77777777" w:rsidTr="009410D2">
        <w:trPr>
          <w:trHeight w:val="340"/>
          <w:jc w:val="center"/>
        </w:trPr>
        <w:tc>
          <w:tcPr>
            <w:tcW w:w="2337" w:type="dxa"/>
            <w:vAlign w:val="center"/>
          </w:tcPr>
          <w:p w14:paraId="5B82EC2A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Tester</w:t>
            </w:r>
          </w:p>
        </w:tc>
        <w:tc>
          <w:tcPr>
            <w:tcW w:w="993" w:type="dxa"/>
            <w:tcMar>
              <w:left w:w="28" w:type="dxa"/>
              <w:right w:w="28" w:type="dxa"/>
            </w:tcMar>
            <w:vAlign w:val="center"/>
          </w:tcPr>
          <w:p w14:paraId="48AAF4F4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14:paraId="6184227C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  <w:vAlign w:val="center"/>
          </w:tcPr>
          <w:p w14:paraId="252BD3D4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900</w:t>
            </w:r>
          </w:p>
        </w:tc>
      </w:tr>
      <w:tr w:rsidR="002B3616" w:rsidRPr="00DC2C42" w14:paraId="5416ACF7" w14:textId="77777777" w:rsidTr="009410D2">
        <w:trPr>
          <w:trHeight w:val="340"/>
          <w:jc w:val="center"/>
        </w:trPr>
        <w:tc>
          <w:tcPr>
            <w:tcW w:w="2337" w:type="dxa"/>
            <w:vAlign w:val="center"/>
          </w:tcPr>
          <w:p w14:paraId="0D0A4225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Programista</w:t>
            </w:r>
          </w:p>
        </w:tc>
        <w:tc>
          <w:tcPr>
            <w:tcW w:w="993" w:type="dxa"/>
            <w:tcMar>
              <w:left w:w="28" w:type="dxa"/>
              <w:right w:w="28" w:type="dxa"/>
            </w:tcMar>
            <w:vAlign w:val="center"/>
          </w:tcPr>
          <w:p w14:paraId="5D983DA3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 w:rsidRPr="002B3616">
              <w:rPr>
                <w:rFonts w:eastAsia="Calibri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275" w:type="dxa"/>
            <w:tcMar>
              <w:left w:w="28" w:type="dxa"/>
              <w:right w:w="28" w:type="dxa"/>
            </w:tcMar>
            <w:vAlign w:val="center"/>
          </w:tcPr>
          <w:p w14:paraId="348178E5" w14:textId="77777777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  <w:vAlign w:val="center"/>
          </w:tcPr>
          <w:p w14:paraId="6607CB7F" w14:textId="48899E5F" w:rsidR="002B3616" w:rsidRPr="002B3616" w:rsidRDefault="002B3616" w:rsidP="002B3616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eastAsia="Calibri" w:cs="Arial"/>
                <w:color w:val="000000"/>
                <w:sz w:val="18"/>
                <w:szCs w:val="18"/>
              </w:rPr>
            </w:pPr>
            <w:r>
              <w:rPr>
                <w:rFonts w:eastAsia="Calibri" w:cs="Arial"/>
                <w:color w:val="000000"/>
                <w:sz w:val="18"/>
                <w:szCs w:val="18"/>
              </w:rPr>
              <w:t>1800</w:t>
            </w:r>
          </w:p>
        </w:tc>
      </w:tr>
      <w:tr w:rsidR="002B3616" w:rsidRPr="00DC2C42" w14:paraId="1E21D0EE" w14:textId="77777777" w:rsidTr="009410D2">
        <w:trPr>
          <w:trHeight w:val="340"/>
          <w:jc w:val="center"/>
        </w:trPr>
        <w:tc>
          <w:tcPr>
            <w:tcW w:w="4605" w:type="dxa"/>
            <w:gridSpan w:val="3"/>
            <w:vAlign w:val="center"/>
          </w:tcPr>
          <w:p w14:paraId="04F653CE" w14:textId="77777777" w:rsidR="002B3616" w:rsidRPr="006E360D" w:rsidRDefault="002B3616" w:rsidP="002B3616">
            <w:pPr>
              <w:spacing w:line="240" w:lineRule="auto"/>
              <w:ind w:firstLine="0"/>
              <w:jc w:val="right"/>
              <w:rPr>
                <w:b/>
                <w:sz w:val="18"/>
                <w:szCs w:val="18"/>
              </w:rPr>
            </w:pPr>
            <w:r w:rsidRPr="006E360D">
              <w:rPr>
                <w:b/>
                <w:sz w:val="18"/>
                <w:szCs w:val="18"/>
              </w:rPr>
              <w:t>Razem: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  <w:vAlign w:val="center"/>
          </w:tcPr>
          <w:p w14:paraId="78F9B1AA" w14:textId="628D7262" w:rsidR="002B3616" w:rsidRPr="006E360D" w:rsidRDefault="00BB08F7" w:rsidP="00340EA4">
            <w:pPr>
              <w:spacing w:line="240" w:lineRule="auto"/>
              <w:ind w:firstLine="0"/>
              <w:jc w:val="center"/>
              <w:rPr>
                <w:b/>
                <w:sz w:val="18"/>
                <w:szCs w:val="18"/>
              </w:rPr>
            </w:pPr>
            <w:r w:rsidRPr="006E360D">
              <w:rPr>
                <w:b/>
                <w:sz w:val="18"/>
                <w:szCs w:val="18"/>
              </w:rPr>
              <w:t>14</w:t>
            </w:r>
            <w:r>
              <w:rPr>
                <w:b/>
                <w:sz w:val="18"/>
                <w:szCs w:val="18"/>
              </w:rPr>
              <w:t> </w:t>
            </w:r>
            <w:r w:rsidR="00E50EB5" w:rsidRPr="006E360D">
              <w:rPr>
                <w:b/>
                <w:sz w:val="18"/>
                <w:szCs w:val="18"/>
              </w:rPr>
              <w:t>9</w:t>
            </w:r>
            <w:r w:rsidR="002B3616" w:rsidRPr="006E360D">
              <w:rPr>
                <w:b/>
                <w:sz w:val="18"/>
                <w:szCs w:val="18"/>
              </w:rPr>
              <w:t>40</w:t>
            </w:r>
          </w:p>
        </w:tc>
      </w:tr>
      <w:tr w:rsidR="006E360D" w:rsidRPr="00DC2C42" w14:paraId="785C657A" w14:textId="77777777" w:rsidTr="009410D2">
        <w:trPr>
          <w:trHeight w:val="340"/>
          <w:jc w:val="center"/>
        </w:trPr>
        <w:tc>
          <w:tcPr>
            <w:tcW w:w="5881" w:type="dxa"/>
            <w:gridSpan w:val="4"/>
            <w:vAlign w:val="center"/>
          </w:tcPr>
          <w:p w14:paraId="1258EBD8" w14:textId="77777777" w:rsidR="006E360D" w:rsidRPr="002B3616" w:rsidRDefault="009410D2" w:rsidP="009410D2">
            <w:pPr>
              <w:spacing w:line="240" w:lineRule="auto"/>
              <w:ind w:firstLin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wy</w:t>
            </w:r>
            <w:r w:rsidR="0034546C">
              <w:rPr>
                <w:sz w:val="18"/>
                <w:szCs w:val="18"/>
              </w:rPr>
              <w:t>nag</w:t>
            </w:r>
            <w:r w:rsidR="006E360D">
              <w:rPr>
                <w:sz w:val="18"/>
                <w:szCs w:val="18"/>
              </w:rPr>
              <w:t xml:space="preserve">rodzenie </w:t>
            </w:r>
            <w:r>
              <w:rPr>
                <w:rFonts w:eastAsia="Calibri" w:cs="Arial"/>
                <w:color w:val="000000"/>
                <w:sz w:val="18"/>
                <w:szCs w:val="18"/>
              </w:rPr>
              <w:t>jednorazowe</w:t>
            </w:r>
          </w:p>
        </w:tc>
      </w:tr>
    </w:tbl>
    <w:p w14:paraId="0BADF960" w14:textId="4B691763" w:rsidR="002E5B2C" w:rsidRPr="002E5B2C" w:rsidRDefault="002E5B2C" w:rsidP="009410D2">
      <w:pPr>
        <w:spacing w:before="120"/>
        <w:ind w:left="1276" w:firstLine="0"/>
        <w:jc w:val="left"/>
        <w:rPr>
          <w:sz w:val="18"/>
        </w:rPr>
      </w:pPr>
      <w:r w:rsidRPr="00A439E3">
        <w:rPr>
          <w:i/>
          <w:sz w:val="18"/>
        </w:rPr>
        <w:t>Źródło</w:t>
      </w:r>
      <w:r w:rsidRPr="002E5B2C">
        <w:rPr>
          <w:sz w:val="18"/>
        </w:rPr>
        <w:t xml:space="preserve">: </w:t>
      </w:r>
      <w:r w:rsidR="002B3616">
        <w:rPr>
          <w:sz w:val="18"/>
        </w:rPr>
        <w:t>opracowanie własne</w:t>
      </w:r>
      <w:r w:rsidR="009E764E">
        <w:rPr>
          <w:sz w:val="18"/>
        </w:rPr>
        <w:t>.</w:t>
      </w:r>
    </w:p>
    <w:p w14:paraId="2C449BB0" w14:textId="4E5B6C51" w:rsidR="006C2FEC" w:rsidRDefault="004301B3" w:rsidP="006E360D">
      <w:pPr>
        <w:spacing w:before="240"/>
      </w:pPr>
      <w:r>
        <w:t xml:space="preserve">Jeśli dane umieszczone w tabeli wymagają dodatkowego objaśnienia, to w dodatkowym wierszu na dole tabeli należy umieścić legendę, jak w przykładowej tabeli </w:t>
      </w:r>
      <w:r w:rsidR="008E42A6">
        <w:t>2</w:t>
      </w:r>
      <w:r>
        <w:t xml:space="preserve">.2, wyrównując tekst do lewej. </w:t>
      </w:r>
    </w:p>
    <w:p w14:paraId="5F15712C" w14:textId="6A4A9E14" w:rsidR="00E92B7C" w:rsidRDefault="00004FFF" w:rsidP="00ED67AD">
      <w:r>
        <w:t xml:space="preserve">Pod tabelą należy umieścić źródło </w:t>
      </w:r>
      <w:r w:rsidR="00BB08F7">
        <w:t xml:space="preserve">zawartych </w:t>
      </w:r>
      <w:r w:rsidR="00E92B7C">
        <w:t xml:space="preserve">w niej </w:t>
      </w:r>
      <w:r w:rsidR="00BB08F7">
        <w:t>danych</w:t>
      </w:r>
      <w:r w:rsidR="00C205DF">
        <w:t xml:space="preserve"> przy użyciu</w:t>
      </w:r>
      <w:r w:rsidR="00E92B7C">
        <w:t xml:space="preserve"> czcionki </w:t>
      </w:r>
      <w:r w:rsidR="006504CF">
        <w:br/>
      </w:r>
      <w:r w:rsidR="00E92B7C">
        <w:t xml:space="preserve">o wielkości 9 pkt, wyrównując tekst do lewych krawędzi tabeli. Odstępy zastosowane dla akapitu zawierającego opis źródła danych są takie same jak dla tytułu tabeli, tj.: </w:t>
      </w:r>
    </w:p>
    <w:p w14:paraId="54A394B4" w14:textId="7ABFAB50" w:rsidR="00E92B7C" w:rsidRDefault="00E92B7C" w:rsidP="00E92B7C">
      <w:pPr>
        <w:pStyle w:val="Akapitzlist"/>
        <w:numPr>
          <w:ilvl w:val="0"/>
          <w:numId w:val="1"/>
        </w:numPr>
        <w:ind w:left="1066" w:hanging="357"/>
      </w:pPr>
      <w:r>
        <w:t>górny</w:t>
      </w:r>
      <w:r w:rsidR="00C205DF">
        <w:t>:</w:t>
      </w:r>
      <w:r>
        <w:t xml:space="preserve"> 6 pkt, </w:t>
      </w:r>
    </w:p>
    <w:p w14:paraId="228C9090" w14:textId="261C0DA8" w:rsidR="00E92B7C" w:rsidRDefault="00E92B7C" w:rsidP="00E92B7C">
      <w:pPr>
        <w:pStyle w:val="Akapitzlist"/>
        <w:numPr>
          <w:ilvl w:val="0"/>
          <w:numId w:val="1"/>
        </w:numPr>
        <w:ind w:left="1066" w:hanging="357"/>
      </w:pPr>
      <w:r>
        <w:t>dolny</w:t>
      </w:r>
      <w:r w:rsidR="00C205DF">
        <w:t>:</w:t>
      </w:r>
      <w:r>
        <w:t xml:space="preserve"> 0 pkt. </w:t>
      </w:r>
    </w:p>
    <w:p w14:paraId="0592AF9F" w14:textId="77777777" w:rsidR="006D616E" w:rsidRDefault="006D616E" w:rsidP="006D616E">
      <w:r>
        <w:t xml:space="preserve">Pierwszy akapit pod tabelą rozpoczynamy odstępem górnym wynoszącym 12 pkt. </w:t>
      </w:r>
    </w:p>
    <w:p w14:paraId="676808ED" w14:textId="4B9F4E64" w:rsidR="001B1516" w:rsidRDefault="00F77E67" w:rsidP="00F77E67">
      <w:pPr>
        <w:pStyle w:val="Nagwek3"/>
      </w:pPr>
      <w:r>
        <w:t xml:space="preserve">2.2.5. </w:t>
      </w:r>
      <w:r w:rsidR="001B1516">
        <w:t>Formatowanie i podpisywanie rysunków</w:t>
      </w:r>
    </w:p>
    <w:p w14:paraId="1D2B65B5" w14:textId="43B569C5" w:rsidR="001B1516" w:rsidRDefault="001B1516" w:rsidP="001B1516">
      <w:pPr>
        <w:rPr>
          <w:szCs w:val="20"/>
        </w:rPr>
      </w:pPr>
      <w:r>
        <w:rPr>
          <w:szCs w:val="20"/>
        </w:rPr>
        <w:t xml:space="preserve">Rysunki otrzymują numery według kolejności występowania w rozdziale. W podpisie pod rysunkiem numer porządkowy poprzedzony jest skrótem </w:t>
      </w:r>
      <w:r>
        <w:rPr>
          <w:i/>
          <w:iCs/>
          <w:szCs w:val="20"/>
        </w:rPr>
        <w:t>Rys.</w:t>
      </w:r>
      <w:r>
        <w:rPr>
          <w:szCs w:val="20"/>
        </w:rPr>
        <w:t xml:space="preserve"> oraz numerem rozdziału </w:t>
      </w:r>
      <w:r w:rsidR="005D0E0F">
        <w:rPr>
          <w:szCs w:val="20"/>
        </w:rPr>
        <w:br/>
      </w:r>
      <w:r>
        <w:rPr>
          <w:szCs w:val="20"/>
        </w:rPr>
        <w:t>i kropk</w:t>
      </w:r>
      <w:r w:rsidR="00586C99">
        <w:rPr>
          <w:szCs w:val="20"/>
        </w:rPr>
        <w:t>ą, np.</w:t>
      </w:r>
      <w:r w:rsidR="006504CF">
        <w:rPr>
          <w:szCs w:val="20"/>
        </w:rPr>
        <w:t>:</w:t>
      </w:r>
      <w:r w:rsidR="00586C99">
        <w:rPr>
          <w:szCs w:val="20"/>
        </w:rPr>
        <w:t xml:space="preserve"> </w:t>
      </w:r>
      <w:r w:rsidRPr="00586C99">
        <w:rPr>
          <w:b/>
          <w:szCs w:val="20"/>
        </w:rPr>
        <w:t xml:space="preserve">Rys. </w:t>
      </w:r>
      <w:r w:rsidR="0062594F">
        <w:rPr>
          <w:b/>
          <w:szCs w:val="20"/>
        </w:rPr>
        <w:t>2</w:t>
      </w:r>
      <w:r w:rsidRPr="00586C99">
        <w:rPr>
          <w:b/>
          <w:szCs w:val="20"/>
        </w:rPr>
        <w:t>.1.</w:t>
      </w:r>
      <w:r>
        <w:rPr>
          <w:szCs w:val="20"/>
        </w:rPr>
        <w:t xml:space="preserve"> </w:t>
      </w:r>
    </w:p>
    <w:p w14:paraId="24E9A307" w14:textId="2ECD6163" w:rsidR="001B1516" w:rsidRDefault="001B1516" w:rsidP="001B1516">
      <w:pPr>
        <w:rPr>
          <w:szCs w:val="20"/>
        </w:rPr>
      </w:pPr>
      <w:r>
        <w:rPr>
          <w:szCs w:val="20"/>
        </w:rPr>
        <w:t xml:space="preserve">Rysunki, które są umieszczone w pracy, powinny być wyśrodkowane. Odstępy zastosowane w akapicie, w którym umieszczono rys. </w:t>
      </w:r>
      <w:r w:rsidR="0062594F">
        <w:rPr>
          <w:szCs w:val="20"/>
        </w:rPr>
        <w:t>2</w:t>
      </w:r>
      <w:r>
        <w:rPr>
          <w:szCs w:val="20"/>
        </w:rPr>
        <w:t>.1</w:t>
      </w:r>
      <w:r w:rsidR="00F773F7">
        <w:rPr>
          <w:szCs w:val="20"/>
        </w:rPr>
        <w:t>,</w:t>
      </w:r>
      <w:r>
        <w:rPr>
          <w:szCs w:val="20"/>
        </w:rPr>
        <w:t xml:space="preserve"> wynoszą: </w:t>
      </w:r>
    </w:p>
    <w:p w14:paraId="322007F4" w14:textId="2E2ECDC3" w:rsidR="001B1516" w:rsidRDefault="001B1516" w:rsidP="002826FC">
      <w:pPr>
        <w:pStyle w:val="Akapitzlist"/>
        <w:numPr>
          <w:ilvl w:val="0"/>
          <w:numId w:val="1"/>
        </w:numPr>
        <w:ind w:left="1066" w:hanging="357"/>
        <w:rPr>
          <w:szCs w:val="20"/>
        </w:rPr>
      </w:pPr>
      <w:r w:rsidRPr="002826FC">
        <w:t>górny</w:t>
      </w:r>
      <w:r w:rsidR="00B2384A">
        <w:t>:</w:t>
      </w:r>
      <w:r>
        <w:rPr>
          <w:szCs w:val="20"/>
        </w:rPr>
        <w:t xml:space="preserve"> 12 pkt, </w:t>
      </w:r>
    </w:p>
    <w:p w14:paraId="11DDEF44" w14:textId="54987713" w:rsidR="001B1516" w:rsidRDefault="001B1516" w:rsidP="00CC4606">
      <w:pPr>
        <w:pStyle w:val="Wypunktowanie"/>
      </w:pPr>
      <w:r w:rsidRPr="002826FC">
        <w:t>dolny</w:t>
      </w:r>
      <w:r w:rsidR="00B2384A">
        <w:t>:</w:t>
      </w:r>
      <w:r>
        <w:t xml:space="preserve"> 0 pkt. </w:t>
      </w:r>
    </w:p>
    <w:p w14:paraId="0A30AC18" w14:textId="21A7787E" w:rsidR="00E704E5" w:rsidRDefault="00E704E5" w:rsidP="001B1516">
      <w:r>
        <w:t>Szerokość rysunku nie powinna przekraczać granic ustalonych dla tekstu. Jeśli jednak rysunek jest na tyle duży i szczegółowy, że dopasowanie jego do szerokości do szerokości tekstu spowodowałoby utratę czytelności, dopuszcza się zastosowanie innej orientacji papieru lub większego for</w:t>
      </w:r>
      <w:r w:rsidR="00FB3628">
        <w:t xml:space="preserve">matu kartki, jak to opisano w podrozdziale </w:t>
      </w:r>
      <w:r w:rsidR="0062594F">
        <w:t>2</w:t>
      </w:r>
      <w:r w:rsidR="00FB3628">
        <w:t>.1.</w:t>
      </w:r>
    </w:p>
    <w:p w14:paraId="0846C487" w14:textId="79DA5B29" w:rsidR="001B1516" w:rsidRDefault="001B1516" w:rsidP="001B1516">
      <w:pPr>
        <w:rPr>
          <w:szCs w:val="20"/>
        </w:rPr>
      </w:pPr>
      <w:r>
        <w:rPr>
          <w:szCs w:val="20"/>
        </w:rPr>
        <w:t xml:space="preserve">Każdy rysunek musi być przywołany w tekście pracy, </w:t>
      </w:r>
      <w:r w:rsidR="00BB08F7">
        <w:rPr>
          <w:szCs w:val="20"/>
        </w:rPr>
        <w:t>np.</w:t>
      </w:r>
      <w:r>
        <w:rPr>
          <w:szCs w:val="20"/>
        </w:rPr>
        <w:t xml:space="preserve">: „Na rys. </w:t>
      </w:r>
      <w:r w:rsidR="0062594F">
        <w:rPr>
          <w:szCs w:val="20"/>
        </w:rPr>
        <w:t>2</w:t>
      </w:r>
      <w:r>
        <w:rPr>
          <w:szCs w:val="20"/>
        </w:rPr>
        <w:t xml:space="preserve">.1 zaprezentowano </w:t>
      </w:r>
      <w:r w:rsidR="006434B8">
        <w:rPr>
          <w:szCs w:val="20"/>
        </w:rPr>
        <w:t>(</w:t>
      </w:r>
      <w:r>
        <w:rPr>
          <w:szCs w:val="20"/>
        </w:rPr>
        <w:t>…</w:t>
      </w:r>
      <w:r w:rsidR="006434B8">
        <w:rPr>
          <w:szCs w:val="20"/>
        </w:rPr>
        <w:t>)</w:t>
      </w:r>
      <w:r>
        <w:rPr>
          <w:szCs w:val="20"/>
        </w:rPr>
        <w:t xml:space="preserve">”. Jeżeli praca dyplomowa jest pisana w języku polskim, to </w:t>
      </w:r>
      <w:r w:rsidR="00B2384A">
        <w:rPr>
          <w:szCs w:val="20"/>
        </w:rPr>
        <w:t xml:space="preserve">treść </w:t>
      </w:r>
      <w:r>
        <w:rPr>
          <w:szCs w:val="20"/>
        </w:rPr>
        <w:t>wszystki</w:t>
      </w:r>
      <w:r w:rsidR="00B2384A">
        <w:rPr>
          <w:szCs w:val="20"/>
        </w:rPr>
        <w:t>ch</w:t>
      </w:r>
      <w:r>
        <w:rPr>
          <w:szCs w:val="20"/>
        </w:rPr>
        <w:t xml:space="preserve"> tabel i rysunk</w:t>
      </w:r>
      <w:r w:rsidR="00B2384A">
        <w:rPr>
          <w:szCs w:val="20"/>
        </w:rPr>
        <w:t>ów</w:t>
      </w:r>
      <w:r>
        <w:rPr>
          <w:szCs w:val="20"/>
        </w:rPr>
        <w:t xml:space="preserve"> mus</w:t>
      </w:r>
      <w:r w:rsidR="00B2384A">
        <w:rPr>
          <w:szCs w:val="20"/>
        </w:rPr>
        <w:t>i</w:t>
      </w:r>
      <w:r>
        <w:rPr>
          <w:szCs w:val="20"/>
        </w:rPr>
        <w:t xml:space="preserve"> być również w języku polskim.</w:t>
      </w:r>
      <w:r w:rsidR="000A1ADB">
        <w:rPr>
          <w:szCs w:val="20"/>
        </w:rPr>
        <w:t xml:space="preserve"> </w:t>
      </w:r>
    </w:p>
    <w:p w14:paraId="1DEE1E2D" w14:textId="48E81DD8" w:rsidR="001B1516" w:rsidRDefault="001B1516" w:rsidP="007F6728">
      <w:pPr>
        <w:spacing w:after="240"/>
        <w:rPr>
          <w:szCs w:val="20"/>
        </w:rPr>
      </w:pPr>
      <w:r>
        <w:rPr>
          <w:szCs w:val="20"/>
        </w:rPr>
        <w:t>Przykład prawidłowego zamiesz</w:t>
      </w:r>
      <w:r w:rsidR="00B2384A">
        <w:rPr>
          <w:szCs w:val="20"/>
        </w:rPr>
        <w:t>cz</w:t>
      </w:r>
      <w:r>
        <w:rPr>
          <w:szCs w:val="20"/>
        </w:rPr>
        <w:t xml:space="preserve">enia rysunku i podpisu pod rysunkiem podano poniżej. </w:t>
      </w:r>
    </w:p>
    <w:tbl>
      <w:tblPr>
        <w:tblStyle w:val="Tabela-Siatka"/>
        <w:tblW w:w="0" w:type="auto"/>
        <w:tblInd w:w="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9"/>
        <w:gridCol w:w="3158"/>
      </w:tblGrid>
      <w:tr w:rsidR="00F5262A" w:rsidRPr="001B110F" w14:paraId="48666D8F" w14:textId="77777777" w:rsidTr="001B110F">
        <w:tc>
          <w:tcPr>
            <w:tcW w:w="3079" w:type="dxa"/>
          </w:tcPr>
          <w:p w14:paraId="5308617D" w14:textId="77777777" w:rsidR="001B110F" w:rsidRPr="001B110F" w:rsidRDefault="001B110F" w:rsidP="001B110F">
            <w:pPr>
              <w:ind w:firstLine="0"/>
              <w:jc w:val="center"/>
              <w:rPr>
                <w:sz w:val="18"/>
                <w:szCs w:val="18"/>
              </w:rPr>
            </w:pPr>
            <w:r w:rsidRPr="001B110F">
              <w:rPr>
                <w:noProof/>
                <w:sz w:val="18"/>
                <w:szCs w:val="18"/>
              </w:rPr>
              <w:lastRenderedPageBreak/>
              <w:drawing>
                <wp:inline distT="0" distB="0" distL="0" distR="0" wp14:anchorId="095BDB4B" wp14:editId="7B751443">
                  <wp:extent cx="1337094" cy="992037"/>
                  <wp:effectExtent l="0" t="0" r="0" b="0"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owy obraz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79" t="13846" r="15624" b="13782"/>
                          <a:stretch/>
                        </pic:blipFill>
                        <pic:spPr bwMode="auto">
                          <a:xfrm>
                            <a:off x="0" y="0"/>
                            <a:ext cx="1335215" cy="990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90DAA5" w14:textId="77777777" w:rsidR="001B110F" w:rsidRPr="001B110F" w:rsidRDefault="001B110F" w:rsidP="001B110F">
            <w:pPr>
              <w:ind w:firstLine="0"/>
              <w:jc w:val="center"/>
              <w:rPr>
                <w:sz w:val="18"/>
                <w:szCs w:val="18"/>
              </w:rPr>
            </w:pPr>
            <w:r w:rsidRPr="001B110F">
              <w:rPr>
                <w:sz w:val="18"/>
                <w:szCs w:val="18"/>
              </w:rPr>
              <w:t>a)</w:t>
            </w:r>
          </w:p>
        </w:tc>
        <w:tc>
          <w:tcPr>
            <w:tcW w:w="3158" w:type="dxa"/>
          </w:tcPr>
          <w:p w14:paraId="6720A46F" w14:textId="77777777" w:rsidR="001B110F" w:rsidRPr="001B110F" w:rsidRDefault="00F5262A" w:rsidP="001B110F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CC4CADA" wp14:editId="55973631">
                  <wp:extent cx="1475117" cy="948905"/>
                  <wp:effectExtent l="0" t="0" r="0" b="381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G_Logotyp 2013 English.jp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02" t="24186" r="11163" b="24651"/>
                          <a:stretch/>
                        </pic:blipFill>
                        <pic:spPr bwMode="auto">
                          <a:xfrm>
                            <a:off x="0" y="0"/>
                            <a:ext cx="1474697" cy="948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A5134E0" w14:textId="77777777" w:rsidR="001B110F" w:rsidRPr="001B110F" w:rsidRDefault="001B110F" w:rsidP="001B110F">
            <w:pPr>
              <w:ind w:firstLine="0"/>
              <w:jc w:val="center"/>
              <w:rPr>
                <w:sz w:val="18"/>
                <w:szCs w:val="18"/>
              </w:rPr>
            </w:pPr>
            <w:r w:rsidRPr="001B110F">
              <w:rPr>
                <w:sz w:val="18"/>
                <w:szCs w:val="18"/>
              </w:rPr>
              <w:t>b)</w:t>
            </w:r>
          </w:p>
        </w:tc>
      </w:tr>
    </w:tbl>
    <w:p w14:paraId="1C85EE47" w14:textId="51088FA6" w:rsidR="00586C99" w:rsidRDefault="00586C99" w:rsidP="00F5262A">
      <w:pPr>
        <w:spacing w:before="120" w:after="240" w:line="240" w:lineRule="auto"/>
        <w:ind w:firstLine="0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Rys. </w:t>
      </w:r>
      <w:r w:rsidR="001214A2">
        <w:rPr>
          <w:sz w:val="18"/>
          <w:szCs w:val="18"/>
        </w:rPr>
        <w:t>2</w:t>
      </w:r>
      <w:r>
        <w:rPr>
          <w:sz w:val="18"/>
          <w:szCs w:val="18"/>
        </w:rPr>
        <w:t>.1. Godło Politechniki Gdańskiej</w:t>
      </w:r>
      <w:r w:rsidR="00B2384A">
        <w:rPr>
          <w:sz w:val="18"/>
          <w:szCs w:val="18"/>
        </w:rPr>
        <w:t>:</w:t>
      </w:r>
      <w:r>
        <w:rPr>
          <w:sz w:val="18"/>
          <w:szCs w:val="18"/>
        </w:rPr>
        <w:t xml:space="preserve"> a) w polskiej wersji językowej, b) w angielskiej wersji językowej</w:t>
      </w:r>
      <w:r w:rsidR="00DB6086">
        <w:rPr>
          <w:sz w:val="18"/>
          <w:szCs w:val="18"/>
        </w:rPr>
        <w:t xml:space="preserve">. </w:t>
      </w:r>
      <w:r w:rsidR="00F5262A" w:rsidRPr="00A439E3">
        <w:rPr>
          <w:i/>
          <w:sz w:val="18"/>
        </w:rPr>
        <w:t>Ź</w:t>
      </w:r>
      <w:r w:rsidR="006C2FEC" w:rsidRPr="00A439E3">
        <w:rPr>
          <w:i/>
          <w:sz w:val="18"/>
        </w:rPr>
        <w:t>ródło</w:t>
      </w:r>
      <w:r w:rsidR="006C2FEC" w:rsidRPr="006C2FEC">
        <w:rPr>
          <w:sz w:val="18"/>
          <w:szCs w:val="18"/>
        </w:rPr>
        <w:t xml:space="preserve">: </w:t>
      </w:r>
      <w:r w:rsidR="00F5262A" w:rsidRPr="00F5262A">
        <w:rPr>
          <w:sz w:val="18"/>
          <w:szCs w:val="18"/>
        </w:rPr>
        <w:t xml:space="preserve">Politechnika Gdańska </w:t>
      </w:r>
      <w:r w:rsidR="00F773F7">
        <w:rPr>
          <w:sz w:val="18"/>
          <w:szCs w:val="18"/>
        </w:rPr>
        <w:t>(</w:t>
      </w:r>
      <w:r w:rsidR="006C2FEC" w:rsidRPr="006C2FEC">
        <w:rPr>
          <w:sz w:val="18"/>
          <w:szCs w:val="18"/>
        </w:rPr>
        <w:t>201</w:t>
      </w:r>
      <w:r w:rsidR="00F5262A">
        <w:rPr>
          <w:sz w:val="18"/>
          <w:szCs w:val="18"/>
        </w:rPr>
        <w:t>3</w:t>
      </w:r>
      <w:r w:rsidR="00F773F7">
        <w:rPr>
          <w:sz w:val="18"/>
          <w:szCs w:val="18"/>
        </w:rPr>
        <w:t>)</w:t>
      </w:r>
      <w:r w:rsidR="009E764E">
        <w:rPr>
          <w:sz w:val="18"/>
          <w:szCs w:val="18"/>
        </w:rPr>
        <w:t>.</w:t>
      </w:r>
    </w:p>
    <w:p w14:paraId="5912DFC6" w14:textId="33357B8C" w:rsidR="001B1516" w:rsidRDefault="00586C99" w:rsidP="00A439E3">
      <w:pPr>
        <w:spacing w:before="240"/>
        <w:rPr>
          <w:szCs w:val="20"/>
        </w:rPr>
      </w:pPr>
      <w:r>
        <w:rPr>
          <w:szCs w:val="20"/>
        </w:rPr>
        <w:t>Do podpisu pod rysunkiem należy użyć</w:t>
      </w:r>
      <w:r w:rsidR="001B1516">
        <w:rPr>
          <w:szCs w:val="20"/>
        </w:rPr>
        <w:t xml:space="preserve"> czcionk</w:t>
      </w:r>
      <w:r>
        <w:rPr>
          <w:szCs w:val="20"/>
        </w:rPr>
        <w:t>i o wielkości 9 pkt. Tekst</w:t>
      </w:r>
      <w:r w:rsidR="006C2FEC">
        <w:rPr>
          <w:szCs w:val="20"/>
        </w:rPr>
        <w:t xml:space="preserve"> powinien być wyśrodkowany. Należy również podać źródło rysunku,</w:t>
      </w:r>
      <w:r w:rsidR="001B1516">
        <w:rPr>
          <w:szCs w:val="20"/>
        </w:rPr>
        <w:t xml:space="preserve"> bez kropki na końcu. Górny odstęp akapitu powinien być ustawiony na wartość 6 pkt, a dolny 12 pkt, interlinia </w:t>
      </w:r>
      <w:r w:rsidR="00B2384A">
        <w:rPr>
          <w:szCs w:val="20"/>
        </w:rPr>
        <w:t xml:space="preserve">– </w:t>
      </w:r>
      <w:r w:rsidR="001B1516">
        <w:rPr>
          <w:szCs w:val="20"/>
        </w:rPr>
        <w:t>1 wiersz.</w:t>
      </w:r>
      <w:r w:rsidR="000A1ADB">
        <w:rPr>
          <w:szCs w:val="20"/>
        </w:rPr>
        <w:t xml:space="preserve"> </w:t>
      </w:r>
    </w:p>
    <w:p w14:paraId="441FA1CB" w14:textId="77777777" w:rsidR="003C311D" w:rsidRDefault="001B1516" w:rsidP="001B1516">
      <w:pPr>
        <w:rPr>
          <w:szCs w:val="20"/>
        </w:rPr>
      </w:pPr>
      <w:r>
        <w:rPr>
          <w:szCs w:val="20"/>
        </w:rPr>
        <w:t>Pierwszy akapit pod rysunkiem rozpoczynamy odstępem górnym wynoszącym 12 pkt.</w:t>
      </w:r>
    </w:p>
    <w:p w14:paraId="0C8ED40C" w14:textId="25D17085" w:rsidR="003C311D" w:rsidRDefault="00C11EDE" w:rsidP="00C11EDE">
      <w:pPr>
        <w:pStyle w:val="Nagwek3"/>
      </w:pPr>
      <w:r>
        <w:t xml:space="preserve">2.2.6. </w:t>
      </w:r>
      <w:r w:rsidR="003C311D">
        <w:t>Formatowanie wzorów</w:t>
      </w:r>
    </w:p>
    <w:p w14:paraId="5E698808" w14:textId="7E93E39A" w:rsidR="003C311D" w:rsidRDefault="003C311D" w:rsidP="003C311D">
      <w:pPr>
        <w:rPr>
          <w:szCs w:val="20"/>
        </w:rPr>
      </w:pPr>
      <w:r>
        <w:t>Opisując zmienne</w:t>
      </w:r>
      <w:r w:rsidR="00635064">
        <w:t>,</w:t>
      </w:r>
      <w:r>
        <w:t xml:space="preserve"> należy </w:t>
      </w:r>
      <w:r w:rsidR="00635064">
        <w:t xml:space="preserve">stosować </w:t>
      </w:r>
      <w:r>
        <w:t>kursywę</w:t>
      </w:r>
      <w:r w:rsidR="00530355">
        <w:t>,</w:t>
      </w:r>
      <w:r>
        <w:t xml:space="preserve"> </w:t>
      </w:r>
      <w:r w:rsidR="006504CF">
        <w:t xml:space="preserve">np.: </w:t>
      </w:r>
      <w:r>
        <w:rPr>
          <w:i/>
          <w:iCs/>
        </w:rPr>
        <w:t>x</w:t>
      </w:r>
      <w:r>
        <w:t xml:space="preserve">, </w:t>
      </w:r>
      <w:r>
        <w:rPr>
          <w:i/>
          <w:iCs/>
        </w:rPr>
        <w:t>n</w:t>
      </w:r>
      <w:r w:rsidRPr="003C311D">
        <w:rPr>
          <w:i/>
          <w:iCs/>
          <w:sz w:val="18"/>
          <w:szCs w:val="18"/>
          <w:vertAlign w:val="subscript"/>
        </w:rPr>
        <w:t>i</w:t>
      </w:r>
      <w:r>
        <w:t xml:space="preserve">, </w:t>
      </w:r>
      <w:r>
        <w:rPr>
          <w:i/>
          <w:iCs/>
        </w:rPr>
        <w:t>n</w:t>
      </w:r>
      <w:r w:rsidRPr="003C311D">
        <w:rPr>
          <w:i/>
          <w:iCs/>
          <w:sz w:val="18"/>
          <w:szCs w:val="18"/>
          <w:vertAlign w:val="subscript"/>
        </w:rPr>
        <w:t>i</w:t>
      </w:r>
      <w:r w:rsidRPr="00A439E3">
        <w:rPr>
          <w:sz w:val="18"/>
          <w:vertAlign w:val="subscript"/>
        </w:rPr>
        <w:t>+1</w:t>
      </w:r>
      <w:r>
        <w:t xml:space="preserve">, natomiast symbole oznaczające wektory lub macierze należy </w:t>
      </w:r>
      <w:r w:rsidR="00635064">
        <w:t>za</w:t>
      </w:r>
      <w:r>
        <w:t>pis</w:t>
      </w:r>
      <w:r w:rsidR="00635064">
        <w:t>yw</w:t>
      </w:r>
      <w:r>
        <w:t xml:space="preserve">ać </w:t>
      </w:r>
      <w:r w:rsidR="00635064">
        <w:t xml:space="preserve">czcionką </w:t>
      </w:r>
      <w:r>
        <w:t>pogrubi</w:t>
      </w:r>
      <w:r w:rsidR="00635064">
        <w:t>oną</w:t>
      </w:r>
      <w:r w:rsidR="00530355">
        <w:t>,</w:t>
      </w:r>
      <w:r>
        <w:t xml:space="preserve"> </w:t>
      </w:r>
      <w:r w:rsidR="006504CF">
        <w:t xml:space="preserve">np.: </w:t>
      </w:r>
      <w:r w:rsidRPr="00A439E3">
        <w:rPr>
          <w:b/>
          <w:i/>
        </w:rPr>
        <w:t>v</w:t>
      </w:r>
      <w:r>
        <w:t xml:space="preserve">, </w:t>
      </w:r>
      <w:r w:rsidRPr="00A439E3">
        <w:rPr>
          <w:b/>
          <w:i/>
        </w:rPr>
        <w:t>A</w:t>
      </w:r>
      <w:r>
        <w:t xml:space="preserve">. </w:t>
      </w:r>
      <w:r w:rsidR="00635064">
        <w:t>Z</w:t>
      </w:r>
      <w:r>
        <w:t xml:space="preserve">nak minus </w:t>
      </w:r>
      <w:r w:rsidR="00635064">
        <w:t>umieszcza się</w:t>
      </w:r>
      <w:r>
        <w:t xml:space="preserve"> bezpośrednio przed liczbą</w:t>
      </w:r>
      <w:r w:rsidR="00635064">
        <w:t>,</w:t>
      </w:r>
      <w:r>
        <w:t xml:space="preserve"> bez spacji, np.</w:t>
      </w:r>
      <w:r w:rsidR="00635064">
        <w:t>:</w:t>
      </w:r>
      <w:r>
        <w:t xml:space="preserve"> –20. </w:t>
      </w:r>
      <w:r w:rsidR="00635064">
        <w:t xml:space="preserve">Nie należy w tym znaczeniu posługiwać się dywizem (łącznikiem). </w:t>
      </w:r>
      <w:r>
        <w:t xml:space="preserve">Symbole oznaczające stopnie (°) i procenty (%) należy umieszczać bezpośrednio za wartością, której dotyczą, </w:t>
      </w:r>
      <w:r>
        <w:rPr>
          <w:szCs w:val="20"/>
        </w:rPr>
        <w:t>np. odpowiednio</w:t>
      </w:r>
      <w:r w:rsidR="00635064">
        <w:rPr>
          <w:szCs w:val="20"/>
        </w:rPr>
        <w:t>:</w:t>
      </w:r>
      <w:r>
        <w:rPr>
          <w:szCs w:val="20"/>
        </w:rPr>
        <w:t xml:space="preserve"> 25°C i 78%. Podając wartość liczbową i jednostkę miary</w:t>
      </w:r>
      <w:r w:rsidR="00865B2D">
        <w:rPr>
          <w:szCs w:val="20"/>
        </w:rPr>
        <w:t>,</w:t>
      </w:r>
      <w:r>
        <w:rPr>
          <w:szCs w:val="20"/>
        </w:rPr>
        <w:t xml:space="preserve"> należy rozdzielić je spacją, </w:t>
      </w:r>
      <w:r w:rsidR="006504CF">
        <w:rPr>
          <w:szCs w:val="20"/>
        </w:rPr>
        <w:t xml:space="preserve">np.: </w:t>
      </w:r>
      <w:r>
        <w:rPr>
          <w:szCs w:val="20"/>
        </w:rPr>
        <w:t xml:space="preserve">1 V, 10 km. </w:t>
      </w:r>
    </w:p>
    <w:p w14:paraId="1194732D" w14:textId="453A1D54" w:rsidR="003C311D" w:rsidRDefault="003C311D" w:rsidP="003C311D">
      <w:r>
        <w:t xml:space="preserve">Jeśli jest to możliwe, należy unikać wstawiania równań (WSTAW &gt; Równanie) bezpośrednio w tekście akapitu. Jeśli istnieje możliwość zapisania wzoru w sposób czytelny </w:t>
      </w:r>
      <w:r w:rsidR="002B7F2E">
        <w:br/>
      </w:r>
      <w:r>
        <w:t>w jednej linii, należy to zrobić zgodnie z podanym przykładem: 1/2</w:t>
      </w:r>
      <w:r w:rsidRPr="003C311D">
        <w:rPr>
          <w:i/>
          <w:iCs/>
          <w:sz w:val="18"/>
          <w:szCs w:val="18"/>
        </w:rPr>
        <w:t>t</w:t>
      </w:r>
      <w:r w:rsidRPr="00E52C4B">
        <w:rPr>
          <w:sz w:val="18"/>
          <w:szCs w:val="18"/>
          <w:vertAlign w:val="superscript"/>
        </w:rPr>
        <w:t>2</w:t>
      </w:r>
      <w:r>
        <w:rPr>
          <w:sz w:val="13"/>
          <w:szCs w:val="13"/>
        </w:rPr>
        <w:t xml:space="preserve"> </w:t>
      </w:r>
      <w:r>
        <w:t>lub e</w:t>
      </w:r>
      <w:r w:rsidRPr="003C311D">
        <w:rPr>
          <w:sz w:val="18"/>
          <w:szCs w:val="18"/>
          <w:vertAlign w:val="superscript"/>
        </w:rPr>
        <w:t>2</w:t>
      </w:r>
      <w:r w:rsidRPr="003C311D">
        <w:rPr>
          <w:i/>
          <w:iCs/>
          <w:sz w:val="18"/>
          <w:szCs w:val="18"/>
          <w:vertAlign w:val="superscript"/>
        </w:rPr>
        <w:t>x</w:t>
      </w:r>
      <w:r w:rsidRPr="003C311D">
        <w:rPr>
          <w:sz w:val="18"/>
          <w:szCs w:val="18"/>
          <w:vertAlign w:val="superscript"/>
        </w:rPr>
        <w:t>+1</w:t>
      </w:r>
      <w:r>
        <w:t xml:space="preserve">. </w:t>
      </w:r>
      <w:r w:rsidR="008D5DA8">
        <w:t>Dalej powinno się</w:t>
      </w:r>
      <w:r>
        <w:t xml:space="preserve"> </w:t>
      </w:r>
      <w:r w:rsidR="008D5DA8">
        <w:t>wskazać</w:t>
      </w:r>
      <w:r>
        <w:t xml:space="preserve">, co oznaczają poszczególne symbole, </w:t>
      </w:r>
      <w:r w:rsidR="006504CF">
        <w:t xml:space="preserve">np.: </w:t>
      </w:r>
      <w:r w:rsidR="00113D74">
        <w:t>„</w:t>
      </w:r>
      <w:r>
        <w:t xml:space="preserve">gdzie: </w:t>
      </w:r>
      <w:r>
        <w:rPr>
          <w:i/>
          <w:iCs/>
        </w:rPr>
        <w:t xml:space="preserve">t </w:t>
      </w:r>
      <w:r>
        <w:t>– czas [s]</w:t>
      </w:r>
      <w:r w:rsidR="00113D74">
        <w:t>”</w:t>
      </w:r>
      <w:r>
        <w:t xml:space="preserve">. </w:t>
      </w:r>
    </w:p>
    <w:p w14:paraId="071337C7" w14:textId="618409FD" w:rsidR="003C311D" w:rsidRDefault="003C311D" w:rsidP="003C311D">
      <w:r>
        <w:t xml:space="preserve">Wzory, które mogłyby stać się nieczytelne przy zapisie w jednej linii, należy wprowadzić w kolejnym akapicie, </w:t>
      </w:r>
      <w:r w:rsidR="006504CF">
        <w:t xml:space="preserve">np.: </w:t>
      </w:r>
    </w:p>
    <w:p w14:paraId="074F8A23" w14:textId="21800D06" w:rsidR="003C311D" w:rsidRDefault="003C311D">
      <w:pPr>
        <w:pStyle w:val="Default"/>
        <w:tabs>
          <w:tab w:val="center" w:pos="4251"/>
          <w:tab w:val="right" w:pos="8503"/>
        </w:tabs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ab/>
      </w:r>
      <m:oMath>
        <m:r>
          <w:rPr>
            <w:rFonts w:ascii="Cambria Math"/>
            <w:color w:val="auto"/>
            <w:szCs w:val="20"/>
          </w:rPr>
          <m:t>s=</m:t>
        </m:r>
        <m:sSub>
          <m:sSubPr>
            <m:ctrlPr>
              <w:rPr>
                <w:rFonts w:ascii="Cambria Math" w:hAnsi="Cambria Math"/>
                <w:i/>
                <w:color w:val="auto"/>
                <w:szCs w:val="20"/>
              </w:rPr>
            </m:ctrlPr>
          </m:sSubPr>
          <m:e>
            <m:r>
              <w:rPr>
                <w:rFonts w:ascii="Cambria Math"/>
                <w:color w:val="auto"/>
                <w:szCs w:val="20"/>
              </w:rPr>
              <m:t>v</m:t>
            </m:r>
          </m:e>
          <m:sub>
            <m:r>
              <m:rPr>
                <m:sty m:val="p"/>
              </m:rPr>
              <w:rPr>
                <w:rFonts w:ascii="Cambria Math"/>
                <w:color w:val="auto"/>
                <w:szCs w:val="20"/>
              </w:rPr>
              <m:t>0</m:t>
            </m:r>
          </m:sub>
        </m:sSub>
        <m:r>
          <w:rPr>
            <w:rFonts w:ascii="Cambria Math" w:hAnsi="Cambria Math" w:cs="Cambria Math"/>
            <w:color w:val="auto"/>
            <w:szCs w:val="20"/>
          </w:rPr>
          <m:t>⋅</m:t>
        </m:r>
        <m:r>
          <w:rPr>
            <w:rFonts w:ascii="Cambria Math"/>
            <w:color w:val="auto"/>
            <w:szCs w:val="20"/>
          </w:rPr>
          <m:t>t+</m:t>
        </m:r>
        <m:f>
          <m:fPr>
            <m:ctrlPr>
              <w:rPr>
                <w:rFonts w:ascii="Cambria Math" w:hAnsi="Cambria Math"/>
                <w:i/>
                <w:color w:val="auto"/>
                <w:szCs w:val="20"/>
              </w:rPr>
            </m:ctrlPr>
          </m:fPr>
          <m:num>
            <m:r>
              <w:rPr>
                <w:rFonts w:ascii="Cambria Math"/>
                <w:color w:val="auto"/>
                <w:szCs w:val="20"/>
              </w:rPr>
              <m:t>a</m:t>
            </m:r>
            <m:r>
              <w:rPr>
                <w:rFonts w:ascii="Cambria Math" w:hAnsi="Cambria Math" w:cs="Cambria Math"/>
                <w:color w:val="auto"/>
                <w:szCs w:val="20"/>
              </w:rPr>
              <m:t>⋅</m:t>
            </m:r>
            <m:sSup>
              <m:sSupPr>
                <m:ctrlPr>
                  <w:rPr>
                    <w:rFonts w:ascii="Cambria Math" w:hAnsi="Cambria Math"/>
                    <w:i/>
                    <w:color w:val="auto"/>
                    <w:szCs w:val="20"/>
                  </w:rPr>
                </m:ctrlPr>
              </m:sSupPr>
              <m:e>
                <m:r>
                  <w:rPr>
                    <w:rFonts w:ascii="Cambria Math"/>
                    <w:color w:val="auto"/>
                    <w:szCs w:val="20"/>
                  </w:rPr>
                  <m:t>t</m:t>
                </m:r>
              </m:e>
              <m:sup>
                <m:r>
                  <w:rPr>
                    <w:rFonts w:ascii="Cambria Math"/>
                    <w:color w:val="auto"/>
                    <w:szCs w:val="20"/>
                  </w:rPr>
                  <m:t>2</m:t>
                </m:r>
              </m:sup>
            </m:sSup>
          </m:num>
          <m:den>
            <m:r>
              <w:rPr>
                <w:rFonts w:ascii="Cambria Math"/>
                <w:color w:val="auto"/>
                <w:szCs w:val="20"/>
              </w:rPr>
              <m:t>2</m:t>
            </m:r>
          </m:den>
        </m:f>
      </m:oMath>
      <w:r>
        <w:rPr>
          <w:color w:val="auto"/>
          <w:sz w:val="20"/>
          <w:szCs w:val="20"/>
        </w:rPr>
        <w:tab/>
        <w:t>(</w:t>
      </w:r>
      <w:r w:rsidR="00C11EDE">
        <w:rPr>
          <w:color w:val="auto"/>
          <w:sz w:val="20"/>
          <w:szCs w:val="20"/>
        </w:rPr>
        <w:t>2</w:t>
      </w:r>
      <w:r>
        <w:rPr>
          <w:color w:val="auto"/>
          <w:sz w:val="20"/>
          <w:szCs w:val="20"/>
        </w:rPr>
        <w:t xml:space="preserve">.1) </w:t>
      </w:r>
    </w:p>
    <w:p w14:paraId="11732713" w14:textId="77777777" w:rsidR="003C311D" w:rsidRDefault="003C311D" w:rsidP="003C311D">
      <w:pPr>
        <w:ind w:firstLine="0"/>
      </w:pPr>
      <w:r>
        <w:t xml:space="preserve">gdzie: </w:t>
      </w:r>
    </w:p>
    <w:p w14:paraId="09AECCE3" w14:textId="77777777" w:rsidR="003C311D" w:rsidRDefault="003C311D" w:rsidP="00705FD5">
      <w:pPr>
        <w:ind w:left="709" w:firstLine="0"/>
      </w:pPr>
      <w:r>
        <w:rPr>
          <w:i/>
          <w:iCs/>
        </w:rPr>
        <w:t xml:space="preserve">s </w:t>
      </w:r>
      <w:r>
        <w:t xml:space="preserve">– droga w ruchu prostoliniowym, jednostajnie przyspieszonym [m], </w:t>
      </w:r>
    </w:p>
    <w:p w14:paraId="11F6D0CC" w14:textId="7EBEBF63" w:rsidR="003C311D" w:rsidRDefault="000E63DA" w:rsidP="00705FD5">
      <w:pPr>
        <w:ind w:left="709" w:firstLine="0"/>
      </w:pPr>
      <m:oMath>
        <m:sSub>
          <m:sSubPr>
            <m:ctrlPr>
              <w:rPr>
                <w:rFonts w:ascii="Cambria Math" w:hAnsi="Cambria Math"/>
                <w:i/>
                <w:iCs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v</m:t>
            </m:r>
          </m:e>
          <m:sub>
            <m:r>
              <w:rPr>
                <w:rFonts w:ascii="Cambria Math" w:hAnsi="Cambria Math"/>
                <w:szCs w:val="20"/>
              </w:rPr>
              <m:t>0</m:t>
            </m:r>
          </m:sub>
        </m:sSub>
      </m:oMath>
      <w:r w:rsidR="00CD7824" w:rsidRPr="00A439E3">
        <w:rPr>
          <w:i/>
        </w:rPr>
        <w:t xml:space="preserve"> </w:t>
      </w:r>
      <w:r w:rsidR="003C311D">
        <w:t xml:space="preserve">– prędkość początkowa [m/s], </w:t>
      </w:r>
    </w:p>
    <w:p w14:paraId="44B4DBA8" w14:textId="77777777" w:rsidR="003C311D" w:rsidRDefault="003C311D" w:rsidP="00705FD5">
      <w:pPr>
        <w:ind w:left="709" w:firstLine="0"/>
      </w:pPr>
      <w:r>
        <w:rPr>
          <w:i/>
          <w:iCs/>
        </w:rPr>
        <w:t xml:space="preserve">t </w:t>
      </w:r>
      <w:r>
        <w:t xml:space="preserve">– czas poruszania się ciała [s], </w:t>
      </w:r>
    </w:p>
    <w:p w14:paraId="695B82B0" w14:textId="77777777" w:rsidR="003C311D" w:rsidRDefault="003C311D" w:rsidP="00705FD5">
      <w:pPr>
        <w:ind w:left="709" w:firstLine="0"/>
      </w:pPr>
      <w:r>
        <w:rPr>
          <w:i/>
          <w:iCs/>
        </w:rPr>
        <w:t xml:space="preserve">a </w:t>
      </w:r>
      <w:r>
        <w:t>– przyspieszenie [m/s</w:t>
      </w:r>
      <w:r w:rsidRPr="00F40B15">
        <w:rPr>
          <w:sz w:val="18"/>
          <w:szCs w:val="18"/>
          <w:vertAlign w:val="superscript"/>
        </w:rPr>
        <w:t>2</w:t>
      </w:r>
      <w:r>
        <w:t xml:space="preserve">]. </w:t>
      </w:r>
    </w:p>
    <w:p w14:paraId="76B17ECA" w14:textId="5A17F5A2" w:rsidR="007B30AE" w:rsidRPr="00A439E3" w:rsidRDefault="003C311D" w:rsidP="008C3456">
      <w:r w:rsidRPr="00A439E3">
        <w:t xml:space="preserve">Każdy wzór powinien być wyśrodkowany i posiadać po prawej stronie oznaczenie </w:t>
      </w:r>
      <w:r w:rsidR="008D5DA8">
        <w:t>stanowi</w:t>
      </w:r>
      <w:r w:rsidR="008D5DA8" w:rsidRPr="00340EA4">
        <w:t>ące</w:t>
      </w:r>
      <w:r w:rsidR="008D5DA8" w:rsidRPr="00A439E3">
        <w:t xml:space="preserve"> </w:t>
      </w:r>
      <w:r w:rsidRPr="00A439E3">
        <w:t xml:space="preserve">jego </w:t>
      </w:r>
      <w:r w:rsidRPr="00340EA4">
        <w:t>numer</w:t>
      </w:r>
      <w:r w:rsidR="008D5DA8">
        <w:t>,</w:t>
      </w:r>
      <w:r w:rsidRPr="00A439E3">
        <w:t xml:space="preserve"> utworzone z pary nawiasów nieostrych, wewnątrz których znajduje się kolejna liczba poprzedzona numerem rozdziału i kropką. Każdy wzór musi być przywołany </w:t>
      </w:r>
      <w:r w:rsidR="008D5DA8">
        <w:br/>
      </w:r>
      <w:r w:rsidRPr="00A439E3">
        <w:t xml:space="preserve">w tekście pracy, </w:t>
      </w:r>
      <w:r w:rsidR="00BB08F7" w:rsidRPr="00340EA4">
        <w:t>np.</w:t>
      </w:r>
      <w:r w:rsidRPr="00A439E3">
        <w:t xml:space="preserve"> jak w zdaniu: „Zależność (</w:t>
      </w:r>
      <w:r w:rsidR="00010E6A" w:rsidRPr="00A439E3">
        <w:t>2</w:t>
      </w:r>
      <w:r w:rsidRPr="00A439E3">
        <w:t xml:space="preserve">.1) umożliwia oszacowanie </w:t>
      </w:r>
      <w:r w:rsidR="006434B8" w:rsidRPr="00340EA4">
        <w:t>(</w:t>
      </w:r>
      <w:r w:rsidRPr="00340EA4">
        <w:t>…</w:t>
      </w:r>
      <w:r w:rsidR="006434B8" w:rsidRPr="00340EA4">
        <w:t>)</w:t>
      </w:r>
      <w:r w:rsidRPr="00340EA4">
        <w:t>”.</w:t>
      </w:r>
    </w:p>
    <w:p w14:paraId="1259F7F5" w14:textId="64373FBC" w:rsidR="003129B4" w:rsidRPr="00A439E3" w:rsidRDefault="00480BBF" w:rsidP="00480BBF">
      <w:pPr>
        <w:pStyle w:val="Nagwek3"/>
        <w:rPr>
          <w:rFonts w:ascii="Arial" w:hAnsi="Arial"/>
        </w:rPr>
      </w:pPr>
      <w:r w:rsidRPr="00A439E3">
        <w:rPr>
          <w:rFonts w:ascii="Arial" w:hAnsi="Arial"/>
        </w:rPr>
        <w:t xml:space="preserve">2.2.7. </w:t>
      </w:r>
      <w:r w:rsidR="003129B4" w:rsidRPr="00A439E3">
        <w:rPr>
          <w:rFonts w:ascii="Arial" w:hAnsi="Arial"/>
        </w:rPr>
        <w:t>Interpunkcja i estetyka tekstu</w:t>
      </w:r>
    </w:p>
    <w:p w14:paraId="208A2D20" w14:textId="60A0EF59" w:rsidR="003129B4" w:rsidRPr="00A439E3" w:rsidRDefault="003129B4" w:rsidP="003129B4">
      <w:r w:rsidRPr="00A439E3">
        <w:t xml:space="preserve">W pracy powinno się zachować staranność przy stosowaniu znaków interpunkcyjnych, </w:t>
      </w:r>
      <w:r w:rsidR="00237F5D" w:rsidRPr="00A439E3">
        <w:br/>
      </w:r>
      <w:r w:rsidRPr="00A439E3">
        <w:t xml:space="preserve">a także spacji i znaków tabulacji. W przypadku znaków interpunkcyjnych obowiązuje zasada, że </w:t>
      </w:r>
      <w:r w:rsidR="008D5DA8">
        <w:t xml:space="preserve">znaki interpunkcyjne, takie jak </w:t>
      </w:r>
      <w:r w:rsidR="008D5DA8" w:rsidRPr="008D5DA8">
        <w:t>kropka, średnik, przecinek</w:t>
      </w:r>
      <w:r w:rsidR="008D5DA8" w:rsidRPr="00A439E3">
        <w:t xml:space="preserve">, dwukropek, </w:t>
      </w:r>
      <w:r w:rsidR="008D5DA8" w:rsidRPr="008D5DA8">
        <w:t xml:space="preserve">wielokropek, znak </w:t>
      </w:r>
      <w:r w:rsidR="008D5DA8" w:rsidRPr="008D5DA8">
        <w:lastRenderedPageBreak/>
        <w:t xml:space="preserve">zapytania (pytajnik), </w:t>
      </w:r>
      <w:r w:rsidR="008D5DA8">
        <w:t>znak wykrzyknienia (wykrzyknik)</w:t>
      </w:r>
      <w:r w:rsidR="008D5DA8" w:rsidRPr="00A439E3">
        <w:t xml:space="preserve"> i </w:t>
      </w:r>
      <w:r w:rsidR="008D5DA8" w:rsidRPr="008D5DA8">
        <w:t>cudzysłów</w:t>
      </w:r>
      <w:r w:rsidR="008D5DA8">
        <w:t>,</w:t>
      </w:r>
      <w:r w:rsidRPr="00A439E3">
        <w:t xml:space="preserve"> umieszczamy bezpośrednio po poprzedzającym wyrazie, a od następnego wyrazu oddzielamy</w:t>
      </w:r>
      <w:r w:rsidR="008D5DA8" w:rsidRPr="00A439E3">
        <w:t xml:space="preserve"> </w:t>
      </w:r>
      <w:r w:rsidR="008D5DA8">
        <w:t>je</w:t>
      </w:r>
      <w:r w:rsidRPr="00340EA4">
        <w:t xml:space="preserve"> </w:t>
      </w:r>
      <w:r w:rsidRPr="00A439E3">
        <w:t xml:space="preserve">pojedynczą spacją. </w:t>
      </w:r>
      <w:r w:rsidRPr="00340EA4">
        <w:t>N</w:t>
      </w:r>
      <w:r w:rsidR="006504CF" w:rsidRPr="00340EA4">
        <w:t>a przykład:</w:t>
      </w:r>
      <w:r w:rsidRPr="00340EA4">
        <w:t xml:space="preserve"> „Wyraz</w:t>
      </w:r>
      <w:r w:rsidR="00416F17">
        <w:t>…</w:t>
      </w:r>
      <w:r w:rsidR="00416F17" w:rsidRPr="00A439E3">
        <w:t xml:space="preserve"> wyraz</w:t>
      </w:r>
      <w:r w:rsidRPr="00340EA4">
        <w:t>”.</w:t>
      </w:r>
      <w:r w:rsidR="008D5DA8">
        <w:t xml:space="preserve"> W</w:t>
      </w:r>
      <w:r w:rsidR="008D5DA8" w:rsidRPr="002340C9">
        <w:t>stawianie</w:t>
      </w:r>
      <w:r w:rsidR="008D5DA8" w:rsidRPr="00A439E3">
        <w:t xml:space="preserve"> spacji przed tymi znakami</w:t>
      </w:r>
      <w:r w:rsidR="008D5DA8" w:rsidRPr="00340EA4" w:rsidDel="008D5DA8">
        <w:t xml:space="preserve"> </w:t>
      </w:r>
      <w:r w:rsidR="008D5DA8">
        <w:t>jest n</w:t>
      </w:r>
      <w:r w:rsidRPr="00340EA4">
        <w:t>iedopuszczalne</w:t>
      </w:r>
      <w:r w:rsidRPr="00A439E3">
        <w:t>.</w:t>
      </w:r>
    </w:p>
    <w:p w14:paraId="2DCAFA4C" w14:textId="3BC18AE6" w:rsidR="003129B4" w:rsidRPr="00A439E3" w:rsidRDefault="003129B4" w:rsidP="003129B4">
      <w:r w:rsidRPr="00340EA4">
        <w:t>Łącznik</w:t>
      </w:r>
      <w:r w:rsidR="00113D74" w:rsidRPr="00340EA4">
        <w:t>a</w:t>
      </w:r>
      <w:r w:rsidRPr="00340EA4">
        <w:t xml:space="preserve"> (krótk</w:t>
      </w:r>
      <w:r w:rsidR="00113D74" w:rsidRPr="00340EA4">
        <w:t>iej</w:t>
      </w:r>
      <w:r w:rsidRPr="00340EA4">
        <w:t xml:space="preserve"> </w:t>
      </w:r>
      <w:r w:rsidR="00113D74" w:rsidRPr="00340EA4">
        <w:t>kreski</w:t>
      </w:r>
      <w:r w:rsidRPr="00A439E3">
        <w:t xml:space="preserve">) używa się bez spacji, np. do łączenia przymiotników: „analiza techniczno-ekonomiczna”. Natomiast myślnik (długa kreska – półpauza) oddzielony jest pojedynczymi spacjami od poprzedzającego i następującego po nim wyrazu. Myślnik stosuje się </w:t>
      </w:r>
      <w:r w:rsidR="007E0598" w:rsidRPr="00A439E3">
        <w:t xml:space="preserve">najczęściej </w:t>
      </w:r>
      <w:r w:rsidRPr="00A439E3">
        <w:t>przy wtrąceniach w zdaniu oraz przy wyjaśnianiu pojęć, np.: „Myślnik – znak pisarski z grupy znaków interpunkcyjnych w postaci dłuższej, poziomej kreski, położonej w pobliżu średniej linii pisma.”</w:t>
      </w:r>
    </w:p>
    <w:p w14:paraId="5EF103C2" w14:textId="14C320F4" w:rsidR="003129B4" w:rsidRPr="00A439E3" w:rsidRDefault="003129B4" w:rsidP="003129B4">
      <w:r w:rsidRPr="00A439E3">
        <w:t xml:space="preserve">Niedopuszczalne jest powielanie spacji, np. w celu zwiększenia odstępu między wyrazami – edytory tekstu </w:t>
      </w:r>
      <w:r w:rsidR="008D5DA8" w:rsidRPr="00A439E3">
        <w:t>ustawiają szerokość spacji</w:t>
      </w:r>
      <w:r w:rsidR="008D5DA8" w:rsidRPr="00340EA4">
        <w:t xml:space="preserve"> </w:t>
      </w:r>
      <w:r w:rsidRPr="00340EA4">
        <w:t>automatycznie</w:t>
      </w:r>
      <w:r w:rsidR="00113D74" w:rsidRPr="00340EA4">
        <w:t>,</w:t>
      </w:r>
      <w:r w:rsidRPr="00A439E3">
        <w:t xml:space="preserve"> tak by zachować najlepszą czytelność tekstu. Tym bardziej nie należy zastępować znaków tabulacji wielokrotnym wprowadzeniem spacji. Jeśli istnieje uzasadniona potrzeba umieszczenia tekstu w innym miejscu</w:t>
      </w:r>
      <w:r w:rsidR="008D5DA8">
        <w:t>,</w:t>
      </w:r>
      <w:r w:rsidRPr="00A439E3">
        <w:t xml:space="preserve"> niż to wynika ze stylu tekstu, wówczas należy </w:t>
      </w:r>
      <w:r w:rsidRPr="00340EA4">
        <w:t xml:space="preserve">się </w:t>
      </w:r>
      <w:r w:rsidR="008D5DA8" w:rsidRPr="00A439E3">
        <w:t xml:space="preserve">posługiwać </w:t>
      </w:r>
      <w:r w:rsidRPr="00A439E3">
        <w:t xml:space="preserve">znakami tabulacji </w:t>
      </w:r>
      <w:r w:rsidR="008D5DA8">
        <w:t>bądź</w:t>
      </w:r>
      <w:r w:rsidR="008D5DA8" w:rsidRPr="00A439E3">
        <w:t xml:space="preserve"> </w:t>
      </w:r>
      <w:r w:rsidRPr="00A439E3">
        <w:t xml:space="preserve">regulacją wcięcia lub wysunięcia tekstu – odpowiednie kontrolki znajdują się na linijce wyświetlanej nad stroną. </w:t>
      </w:r>
    </w:p>
    <w:p w14:paraId="5F2A149F" w14:textId="06FA4F0D" w:rsidR="003129B4" w:rsidRPr="00A439E3" w:rsidRDefault="003129B4" w:rsidP="003129B4">
      <w:r w:rsidRPr="00A439E3">
        <w:t>Na końcach wierszy nie pozostawiamy spójników i krótkich przyimków, takich jak</w:t>
      </w:r>
      <w:r w:rsidR="00BC53E0">
        <w:t xml:space="preserve"> </w:t>
      </w:r>
      <w:r w:rsidRPr="00A439E3">
        <w:br/>
        <w:t xml:space="preserve">a, i, </w:t>
      </w:r>
      <w:r w:rsidR="007E0598" w:rsidRPr="00A439E3">
        <w:t xml:space="preserve">o, u, </w:t>
      </w:r>
      <w:r w:rsidRPr="00A439E3">
        <w:t>w</w:t>
      </w:r>
      <w:r w:rsidR="007E0598" w:rsidRPr="00A439E3">
        <w:t xml:space="preserve"> czy </w:t>
      </w:r>
      <w:r w:rsidRPr="00A439E3">
        <w:t>z. Do ich przenoszenia zaleca się stosowanie tzw. ręcznego podziału wiersza, który wstawiamy przed wyrazem jednoliterowym, wykorzystując kombinację klawiszy: Shift + Enter.</w:t>
      </w:r>
    </w:p>
    <w:p w14:paraId="6C660E39" w14:textId="4DA52BA5" w:rsidR="006200E9" w:rsidRPr="00A439E3" w:rsidRDefault="006200E9" w:rsidP="003129B4">
      <w:r w:rsidRPr="00A439E3">
        <w:t xml:space="preserve">Czasami zdarza się, że na końcu wiersza znajduje się wielkość liczbowa, a jej </w:t>
      </w:r>
      <w:r w:rsidR="007D6E35" w:rsidRPr="00340EA4">
        <w:t>jednostk</w:t>
      </w:r>
      <w:r w:rsidR="007D6E35">
        <w:t>a</w:t>
      </w:r>
      <w:r w:rsidR="007D6E35" w:rsidRPr="00A439E3">
        <w:t xml:space="preserve"> </w:t>
      </w:r>
      <w:r w:rsidRPr="00A439E3">
        <w:t xml:space="preserve">miary </w:t>
      </w:r>
      <w:r w:rsidR="007D6E35" w:rsidRPr="00340EA4">
        <w:t>został</w:t>
      </w:r>
      <w:r w:rsidR="007D6E35">
        <w:t>a</w:t>
      </w:r>
      <w:r w:rsidR="007D6E35" w:rsidRPr="00340EA4">
        <w:t xml:space="preserve"> przeniesion</w:t>
      </w:r>
      <w:r w:rsidR="007D6E35">
        <w:t>a</w:t>
      </w:r>
      <w:r w:rsidR="007D6E35" w:rsidRPr="00A439E3">
        <w:t xml:space="preserve"> </w:t>
      </w:r>
      <w:r w:rsidRPr="00A439E3">
        <w:t>do następnego wiersza. Aby uniknąć takiej sytuacji</w:t>
      </w:r>
      <w:r w:rsidR="00113D74" w:rsidRPr="00340EA4">
        <w:t>,</w:t>
      </w:r>
      <w:r w:rsidRPr="00A439E3">
        <w:t xml:space="preserve"> można pomiędzy liczbę a </w:t>
      </w:r>
      <w:r w:rsidRPr="00340EA4">
        <w:t>jednostk</w:t>
      </w:r>
      <w:r w:rsidR="007D6E35">
        <w:t>ę</w:t>
      </w:r>
      <w:r w:rsidRPr="00A439E3">
        <w:t xml:space="preserve"> </w:t>
      </w:r>
      <w:r w:rsidR="00EA5C8E" w:rsidRPr="00A439E3">
        <w:t>wstawić</w:t>
      </w:r>
      <w:r w:rsidR="00C710E3" w:rsidRPr="00A439E3">
        <w:t xml:space="preserve"> tzw.</w:t>
      </w:r>
      <w:r w:rsidR="00EA5C8E" w:rsidRPr="00A439E3">
        <w:t xml:space="preserve"> </w:t>
      </w:r>
      <w:r w:rsidR="00C710E3" w:rsidRPr="00A439E3">
        <w:t>twardą</w:t>
      </w:r>
      <w:r w:rsidR="00113D74" w:rsidRPr="00A439E3">
        <w:t xml:space="preserve"> (niełamliwą</w:t>
      </w:r>
      <w:r w:rsidR="00113D74" w:rsidRPr="00340EA4">
        <w:t>)</w:t>
      </w:r>
      <w:r w:rsidR="00C710E3" w:rsidRPr="00340EA4">
        <w:t xml:space="preserve"> </w:t>
      </w:r>
      <w:r w:rsidR="00EA5C8E" w:rsidRPr="00340EA4">
        <w:t>spację,</w:t>
      </w:r>
      <w:r w:rsidR="00EA5C8E" w:rsidRPr="00A439E3">
        <w:t xml:space="preserve"> którą uzyskuje się za pomocą kombinacji klawiszy: </w:t>
      </w:r>
      <w:r w:rsidR="00B92227" w:rsidRPr="00A439E3">
        <w:t>Shift</w:t>
      </w:r>
      <w:r w:rsidR="00B92227">
        <w:t> </w:t>
      </w:r>
      <w:r w:rsidR="00B92227" w:rsidRPr="00340EA4">
        <w:t>+</w:t>
      </w:r>
      <w:r w:rsidR="00B92227">
        <w:t> </w:t>
      </w:r>
      <w:r w:rsidR="00B92227" w:rsidRPr="00A439E3">
        <w:t>Ctrl</w:t>
      </w:r>
      <w:r w:rsidR="00B92227">
        <w:t> </w:t>
      </w:r>
      <w:r w:rsidR="00B92227" w:rsidRPr="00340EA4">
        <w:t>+</w:t>
      </w:r>
      <w:r w:rsidR="00B92227">
        <w:t> </w:t>
      </w:r>
      <w:r w:rsidR="00EA5C8E" w:rsidRPr="00A439E3">
        <w:t>Spacja.</w:t>
      </w:r>
    </w:p>
    <w:p w14:paraId="223C8138" w14:textId="54882AFD" w:rsidR="009A4AAE" w:rsidRPr="00237F5D" w:rsidRDefault="009425E8" w:rsidP="009425E8">
      <w:pPr>
        <w:pStyle w:val="Nagwek3"/>
        <w:rPr>
          <w:rFonts w:ascii="Arial" w:hAnsi="Arial"/>
          <w:spacing w:val="-6"/>
        </w:rPr>
      </w:pPr>
      <w:r w:rsidRPr="00237F5D">
        <w:rPr>
          <w:rFonts w:ascii="Arial" w:hAnsi="Arial"/>
          <w:spacing w:val="-6"/>
        </w:rPr>
        <w:t xml:space="preserve">2.2.8. </w:t>
      </w:r>
      <w:r w:rsidR="00673527" w:rsidRPr="00237F5D">
        <w:rPr>
          <w:rFonts w:ascii="Arial" w:hAnsi="Arial"/>
          <w:spacing w:val="-6"/>
        </w:rPr>
        <w:t>Przypisy</w:t>
      </w:r>
    </w:p>
    <w:p w14:paraId="0635F306" w14:textId="06E601C8" w:rsidR="009A4AAE" w:rsidRPr="00A439E3" w:rsidRDefault="009A4AAE" w:rsidP="009A4AAE">
      <w:r w:rsidRPr="00A439E3">
        <w:t xml:space="preserve">Ewentualne przypisy powinny </w:t>
      </w:r>
      <w:r w:rsidRPr="00340EA4">
        <w:t xml:space="preserve">się </w:t>
      </w:r>
      <w:r w:rsidR="00B92227" w:rsidRPr="00A439E3">
        <w:t xml:space="preserve">znajdować </w:t>
      </w:r>
      <w:r w:rsidRPr="00A439E3">
        <w:t xml:space="preserve">pod kreską, ich oznaczenia to kolejne wartości narastające zgodnie z kolejnością występowania w pracy. </w:t>
      </w:r>
      <w:r w:rsidR="00B35BF0">
        <w:t xml:space="preserve">Numeracja przypisów powinna być ciągła w obrębie rozdziału. </w:t>
      </w:r>
      <w:r w:rsidR="00261B59" w:rsidRPr="00A439E3">
        <w:t>Przypisów nie stosuje się do odwoływania się do źródeł literatury</w:t>
      </w:r>
      <w:r w:rsidR="004E71A4" w:rsidRPr="00A439E3">
        <w:rPr>
          <w:rStyle w:val="Odwoanieprzypisudolnego"/>
        </w:rPr>
        <w:footnoteReference w:id="2"/>
      </w:r>
      <w:r w:rsidR="00857E30" w:rsidRPr="00A439E3">
        <w:t xml:space="preserve"> – prawidłowy sposó</w:t>
      </w:r>
      <w:r w:rsidR="00237F5D" w:rsidRPr="00A439E3">
        <w:t xml:space="preserve">b przywoływania źródeł opisano </w:t>
      </w:r>
      <w:r w:rsidR="00857E30" w:rsidRPr="00A439E3">
        <w:t>w następnym rozdziale.</w:t>
      </w:r>
      <w:r w:rsidR="00673527" w:rsidRPr="00A439E3">
        <w:t xml:space="preserve"> </w:t>
      </w:r>
      <w:r w:rsidRPr="00A439E3">
        <w:t xml:space="preserve">Przypisy wstawiamy korzystając z opcji ODWOŁANIA &gt; </w:t>
      </w:r>
      <w:r w:rsidR="000F7B80" w:rsidRPr="00A439E3">
        <w:t xml:space="preserve">Przypisy dolne &gt; </w:t>
      </w:r>
      <w:r w:rsidRPr="00A439E3">
        <w:t>Wstaw przypis dolny.</w:t>
      </w:r>
    </w:p>
    <w:p w14:paraId="5EB8F110" w14:textId="77777777" w:rsidR="00673527" w:rsidRPr="00A439E3" w:rsidRDefault="00673527" w:rsidP="009A4AAE">
      <w:r w:rsidRPr="00A439E3">
        <w:t>W pracach dyplomowych nie stosuje się przypisów końcowych.</w:t>
      </w:r>
    </w:p>
    <w:p w14:paraId="7804E261" w14:textId="77777777" w:rsidR="00673527" w:rsidRPr="00237F5D" w:rsidRDefault="00673527" w:rsidP="009A4AAE">
      <w:pPr>
        <w:rPr>
          <w:spacing w:val="-6"/>
        </w:rPr>
      </w:pPr>
    </w:p>
    <w:p w14:paraId="6E6D8ED5" w14:textId="77777777" w:rsidR="006D616E" w:rsidRPr="00237F5D" w:rsidRDefault="00264B81" w:rsidP="00264B81">
      <w:pPr>
        <w:ind w:firstLine="0"/>
        <w:rPr>
          <w:spacing w:val="-6"/>
        </w:rPr>
      </w:pPr>
      <w:r w:rsidRPr="00237F5D">
        <w:rPr>
          <w:spacing w:val="-6"/>
          <w:szCs w:val="20"/>
        </w:rPr>
        <w:t xml:space="preserve">-------- </w:t>
      </w:r>
      <w:r w:rsidR="006D616E" w:rsidRPr="00237F5D">
        <w:rPr>
          <w:spacing w:val="-6"/>
        </w:rPr>
        <w:t xml:space="preserve">podział strony -------- </w:t>
      </w:r>
    </w:p>
    <w:p w14:paraId="7C0D7B49" w14:textId="7FEDBAAA" w:rsidR="00DE778E" w:rsidRPr="004B6D8B" w:rsidRDefault="00427959" w:rsidP="00427959">
      <w:pPr>
        <w:pStyle w:val="Nagwek1"/>
        <w:numPr>
          <w:ilvl w:val="0"/>
          <w:numId w:val="0"/>
        </w:numPr>
        <w:ind w:left="426" w:hanging="426"/>
      </w:pPr>
      <w:r>
        <w:lastRenderedPageBreak/>
        <w:t>3.</w:t>
      </w:r>
      <w:r>
        <w:tab/>
      </w:r>
      <w:r w:rsidR="00F5480A">
        <w:t>Odwoływanie się w tekście do źródeł bibliograficznych</w:t>
      </w:r>
    </w:p>
    <w:p w14:paraId="2C3F8DBE" w14:textId="458C8805" w:rsidR="00DE778E" w:rsidRPr="004B6D8B" w:rsidRDefault="00DE778E" w:rsidP="00E704E5">
      <w:r w:rsidRPr="004B6D8B">
        <w:t xml:space="preserve">Podczas pisania pracy kwalifikacyjnej uzasadniamy nasze wybory oraz przywołujemy poglądy innych autorów poprzez odwoływanie się do opublikowanej wcześniej literatury. Wyróżniamy dwa podstawowe sposoby odwoływania się do innych prac. </w:t>
      </w:r>
      <w:r w:rsidR="00113D74">
        <w:t xml:space="preserve">Pierwszym z nich </w:t>
      </w:r>
      <w:r w:rsidRPr="004B6D8B">
        <w:t>jest powoływanie się na wcześniejsze prace</w:t>
      </w:r>
      <w:r w:rsidR="00113D74">
        <w:t>, drugim – cytowanie</w:t>
      </w:r>
      <w:r w:rsidRPr="004B6D8B">
        <w:t>. Pierwszy sposób odzwierciedla streszczenie poglądu lub myśli</w:t>
      </w:r>
      <w:r w:rsidR="00B35BF0">
        <w:t>,</w:t>
      </w:r>
      <w:r w:rsidRPr="004B6D8B">
        <w:t xml:space="preserve"> </w:t>
      </w:r>
      <w:r w:rsidR="00B35BF0">
        <w:t>d</w:t>
      </w:r>
      <w:r w:rsidR="00B35BF0" w:rsidRPr="004B6D8B">
        <w:t xml:space="preserve">rugi </w:t>
      </w:r>
      <w:r w:rsidR="00B35BF0">
        <w:t>zaś</w:t>
      </w:r>
      <w:r w:rsidR="00B35BF0" w:rsidRPr="004B6D8B">
        <w:t xml:space="preserve"> </w:t>
      </w:r>
      <w:r w:rsidRPr="004B6D8B">
        <w:t>polega na dosłownym przytoczeniu tekstu źródłowego czy fragmentu wypowiedzi. Poniżej przedstawiamy szczegółowe zasady odwoływania się do źródeł bi</w:t>
      </w:r>
      <w:r w:rsidR="005E31B1">
        <w:t xml:space="preserve">bliograficznych w tekście pracy, </w:t>
      </w:r>
      <w:r w:rsidR="006761EA">
        <w:t>przygotowane na podstawie</w:t>
      </w:r>
      <w:r w:rsidR="005E31B1">
        <w:t xml:space="preserve"> </w:t>
      </w:r>
      <w:r w:rsidR="006761EA">
        <w:t>standardu</w:t>
      </w:r>
      <w:r w:rsidR="005E31B1">
        <w:t xml:space="preserve"> </w:t>
      </w:r>
      <w:r w:rsidR="00140A10" w:rsidRPr="00340EA4">
        <w:rPr>
          <w:i/>
        </w:rPr>
        <w:t>Publication Manual</w:t>
      </w:r>
      <w:r w:rsidR="005D4682" w:rsidRPr="005D4682">
        <w:t xml:space="preserve"> </w:t>
      </w:r>
      <w:r w:rsidR="005D4682" w:rsidRPr="00340EA4">
        <w:rPr>
          <w:i/>
        </w:rPr>
        <w:t>of the</w:t>
      </w:r>
      <w:r w:rsidR="005D4682" w:rsidRPr="00A439E3">
        <w:rPr>
          <w:i/>
        </w:rPr>
        <w:t xml:space="preserve"> American Psychological Association</w:t>
      </w:r>
      <w:r w:rsidR="005D4682">
        <w:t xml:space="preserve"> (APA)</w:t>
      </w:r>
      <w:r w:rsidR="005E31B1">
        <w:t xml:space="preserve">, </w:t>
      </w:r>
      <w:r w:rsidR="005D4682">
        <w:t>w</w:t>
      </w:r>
      <w:r w:rsidR="005E31B1">
        <w:t>ydanie szóste.</w:t>
      </w:r>
    </w:p>
    <w:p w14:paraId="1D2D6CFF" w14:textId="0DC79748" w:rsidR="00DE778E" w:rsidRPr="004B6D8B" w:rsidRDefault="00427959" w:rsidP="00427959">
      <w:pPr>
        <w:pStyle w:val="Nagwek2"/>
        <w:numPr>
          <w:ilvl w:val="0"/>
          <w:numId w:val="0"/>
        </w:numPr>
      </w:pPr>
      <w:r>
        <w:t xml:space="preserve">3.1. </w:t>
      </w:r>
      <w:r w:rsidR="00DE778E" w:rsidRPr="004B6D8B">
        <w:t>Powoływanie się na</w:t>
      </w:r>
      <w:r w:rsidR="00E704E5">
        <w:t xml:space="preserve"> literaturę </w:t>
      </w:r>
      <w:r w:rsidR="000A1ADB" w:rsidRPr="00A439E3">
        <w:rPr>
          <w:i w:val="0"/>
        </w:rPr>
        <w:t>(</w:t>
      </w:r>
      <w:r w:rsidR="00E704E5">
        <w:t>odsyłacze do prac</w:t>
      </w:r>
      <w:r w:rsidR="000A1ADB" w:rsidRPr="00A439E3">
        <w:rPr>
          <w:i w:val="0"/>
        </w:rPr>
        <w:t>)</w:t>
      </w:r>
    </w:p>
    <w:p w14:paraId="72BB243D" w14:textId="452CD6FE" w:rsidR="00DE778E" w:rsidRPr="004B6D8B" w:rsidRDefault="007D65C6" w:rsidP="00E704E5">
      <w:r>
        <w:t>Chcąc</w:t>
      </w:r>
      <w:r w:rsidR="00DE778E" w:rsidRPr="004B6D8B">
        <w:t xml:space="preserve"> przytoczyć poglądy autora</w:t>
      </w:r>
      <w:r w:rsidR="00113D74">
        <w:t>,</w:t>
      </w:r>
      <w:r w:rsidR="00DE778E" w:rsidRPr="004B6D8B">
        <w:t xml:space="preserve"> możemy zrobić to na dwa sposoby. </w:t>
      </w:r>
      <w:r>
        <w:t>W</w:t>
      </w:r>
      <w:r w:rsidRPr="004B6D8B">
        <w:t xml:space="preserve"> pierwsz</w:t>
      </w:r>
      <w:r>
        <w:t>ym przypadku</w:t>
      </w:r>
      <w:r w:rsidRPr="004B6D8B">
        <w:t xml:space="preserve"> </w:t>
      </w:r>
      <w:r w:rsidR="00DE778E" w:rsidRPr="004B6D8B">
        <w:t xml:space="preserve">w tekście przywołujemy nazwisko autora, w nawiasie podajemy rok publikacji, </w:t>
      </w:r>
      <w:r>
        <w:br/>
      </w:r>
      <w:r w:rsidR="00DE778E" w:rsidRPr="004B6D8B">
        <w:t xml:space="preserve">a następnie poglądy autora. </w:t>
      </w:r>
    </w:p>
    <w:p w14:paraId="106A1B72" w14:textId="77777777" w:rsidR="008B37BF" w:rsidRDefault="00DE778E" w:rsidP="00A439E3">
      <w:pPr>
        <w:spacing w:before="120"/>
      </w:pPr>
      <w:r w:rsidRPr="004B6D8B">
        <w:t>Przykład:</w:t>
      </w:r>
    </w:p>
    <w:p w14:paraId="51AB8B73" w14:textId="77777777" w:rsidR="00DE778E" w:rsidRPr="008B37BF" w:rsidRDefault="00DE778E" w:rsidP="00E704E5">
      <w:pPr>
        <w:rPr>
          <w:sz w:val="18"/>
        </w:rPr>
      </w:pPr>
      <w:r w:rsidRPr="008B37BF">
        <w:rPr>
          <w:sz w:val="18"/>
        </w:rPr>
        <w:t>Warr (1994) przedstawił witaminową koncepcję motywacji do pracy.</w:t>
      </w:r>
    </w:p>
    <w:p w14:paraId="3D11ACF8" w14:textId="64409AD9" w:rsidR="00DE778E" w:rsidRPr="004B6D8B" w:rsidRDefault="00DE778E" w:rsidP="00A439E3">
      <w:pPr>
        <w:spacing w:before="120"/>
      </w:pPr>
      <w:r w:rsidRPr="004B6D8B">
        <w:t>Drugi sposób pomija nazwisko autora, które pojawi się w nawiasie,</w:t>
      </w:r>
      <w:r w:rsidR="00CC4606">
        <w:t xml:space="preserve"> </w:t>
      </w:r>
      <w:r w:rsidR="007D65C6">
        <w:t xml:space="preserve">w którym </w:t>
      </w:r>
      <w:r w:rsidR="00CC4606">
        <w:t>cytowana jest publikacja.</w:t>
      </w:r>
    </w:p>
    <w:p w14:paraId="6A25790A" w14:textId="77777777" w:rsidR="008B37BF" w:rsidRDefault="00DE778E" w:rsidP="00A439E3">
      <w:pPr>
        <w:spacing w:before="120"/>
      </w:pPr>
      <w:r w:rsidRPr="004B6D8B">
        <w:t>Przykład:</w:t>
      </w:r>
    </w:p>
    <w:p w14:paraId="3AA15165" w14:textId="1D81691A" w:rsidR="00DE778E" w:rsidRPr="008B37BF" w:rsidRDefault="00DE778E" w:rsidP="00E704E5">
      <w:pPr>
        <w:rPr>
          <w:sz w:val="18"/>
        </w:rPr>
      </w:pPr>
      <w:r w:rsidRPr="008B37BF">
        <w:rPr>
          <w:sz w:val="18"/>
        </w:rPr>
        <w:t>Witaminowa koncepcja motywacji (Warr, 1994) jest rozwinięciem wcześniejszych koncepcji teoretycznych</w:t>
      </w:r>
      <w:r w:rsidR="007D65C6">
        <w:rPr>
          <w:sz w:val="18"/>
        </w:rPr>
        <w:t>,</w:t>
      </w:r>
      <w:r w:rsidRPr="008B37BF">
        <w:rPr>
          <w:sz w:val="18"/>
        </w:rPr>
        <w:t xml:space="preserve"> takich jak </w:t>
      </w:r>
      <w:r w:rsidR="001D050D">
        <w:rPr>
          <w:sz w:val="18"/>
        </w:rPr>
        <w:t>c</w:t>
      </w:r>
      <w:r w:rsidRPr="008B37BF">
        <w:rPr>
          <w:sz w:val="18"/>
        </w:rPr>
        <w:t>harakterystyka potencjał</w:t>
      </w:r>
      <w:r w:rsidR="001D050D">
        <w:rPr>
          <w:sz w:val="18"/>
        </w:rPr>
        <w:t>u</w:t>
      </w:r>
      <w:r w:rsidRPr="008B37BF">
        <w:rPr>
          <w:sz w:val="18"/>
        </w:rPr>
        <w:t xml:space="preserve"> motywacyjnego pracy (Hackman i Oldham, 1976). </w:t>
      </w:r>
    </w:p>
    <w:p w14:paraId="59BC6495" w14:textId="72EAB846" w:rsidR="00DE778E" w:rsidRPr="004B6D8B" w:rsidRDefault="00DE778E" w:rsidP="00A439E3">
      <w:pPr>
        <w:spacing w:before="120"/>
      </w:pPr>
      <w:r w:rsidRPr="004B6D8B">
        <w:t xml:space="preserve">Poniżej przedstawiamy </w:t>
      </w:r>
      <w:r w:rsidR="007D65C6">
        <w:t xml:space="preserve">więcej </w:t>
      </w:r>
      <w:r w:rsidRPr="004B6D8B">
        <w:t>przykład</w:t>
      </w:r>
      <w:r w:rsidR="007D65C6">
        <w:t>ów</w:t>
      </w:r>
      <w:r w:rsidRPr="004B6D8B">
        <w:t>.</w:t>
      </w:r>
    </w:p>
    <w:p w14:paraId="2B6BA09D" w14:textId="3D329A82" w:rsidR="00DE778E" w:rsidRPr="004B6D8B" w:rsidRDefault="00427959" w:rsidP="00427959">
      <w:pPr>
        <w:pStyle w:val="Nagwek3"/>
      </w:pPr>
      <w:r>
        <w:t xml:space="preserve">3.1.1. </w:t>
      </w:r>
      <w:r w:rsidR="00DE778E" w:rsidRPr="004B6D8B">
        <w:t>Źródłem jest praca jednego autora</w:t>
      </w:r>
    </w:p>
    <w:p w14:paraId="5AFD83DF" w14:textId="31AC5110" w:rsidR="00DE778E" w:rsidRPr="004B6D8B" w:rsidRDefault="00DE778E" w:rsidP="00CC4606">
      <w:r w:rsidRPr="004B6D8B">
        <w:t>Jeśli odwołujemy się do pracy jednego autora</w:t>
      </w:r>
      <w:r w:rsidR="001D050D">
        <w:t>,</w:t>
      </w:r>
      <w:r w:rsidRPr="004B6D8B">
        <w:t xml:space="preserve"> w nawiasie podajemy jego nazwisko </w:t>
      </w:r>
      <w:r w:rsidR="00B70274">
        <w:br/>
      </w:r>
      <w:r w:rsidRPr="004B6D8B">
        <w:t xml:space="preserve">i rok. </w:t>
      </w:r>
    </w:p>
    <w:p w14:paraId="4AB8DDE0" w14:textId="77777777" w:rsidR="008B37BF" w:rsidRDefault="00DE778E" w:rsidP="00A439E3">
      <w:pPr>
        <w:spacing w:before="120"/>
      </w:pPr>
      <w:r w:rsidRPr="004B6D8B">
        <w:t xml:space="preserve">Przykład: </w:t>
      </w:r>
    </w:p>
    <w:p w14:paraId="3124A860" w14:textId="77777777" w:rsidR="00DE778E" w:rsidRPr="008B37BF" w:rsidRDefault="00DE778E" w:rsidP="00CC4606">
      <w:pPr>
        <w:rPr>
          <w:sz w:val="18"/>
        </w:rPr>
      </w:pPr>
      <w:r w:rsidRPr="008B37BF">
        <w:rPr>
          <w:sz w:val="18"/>
        </w:rPr>
        <w:t>Najczęściej samoocenę definiuje się w ujęciu ogólnym (Rosenberg, 1965).</w:t>
      </w:r>
    </w:p>
    <w:p w14:paraId="665C4815" w14:textId="577B67A6" w:rsidR="00DE778E" w:rsidRPr="00A439E3" w:rsidRDefault="00B70274" w:rsidP="00A439E3">
      <w:pPr>
        <w:spacing w:before="120"/>
        <w:rPr>
          <w:sz w:val="18"/>
        </w:rPr>
      </w:pPr>
      <w:r w:rsidRPr="00A439E3">
        <w:t>lub</w:t>
      </w:r>
      <w:r w:rsidR="007417D9">
        <w:rPr>
          <w:sz w:val="18"/>
        </w:rPr>
        <w:t>:</w:t>
      </w:r>
      <w:r w:rsidRPr="00A439E3">
        <w:rPr>
          <w:sz w:val="18"/>
        </w:rPr>
        <w:t xml:space="preserve"> </w:t>
      </w:r>
    </w:p>
    <w:p w14:paraId="7D464C54" w14:textId="3AAEA190" w:rsidR="00DE778E" w:rsidRPr="008B37BF" w:rsidRDefault="00DE778E" w:rsidP="00CC4606">
      <w:pPr>
        <w:rPr>
          <w:sz w:val="18"/>
        </w:rPr>
      </w:pPr>
      <w:r w:rsidRPr="008B37BF">
        <w:rPr>
          <w:sz w:val="18"/>
        </w:rPr>
        <w:t xml:space="preserve">Najczęściej </w:t>
      </w:r>
      <w:r w:rsidR="001D050D">
        <w:rPr>
          <w:sz w:val="18"/>
        </w:rPr>
        <w:t xml:space="preserve">samoocenę </w:t>
      </w:r>
      <w:r w:rsidRPr="008B37BF">
        <w:rPr>
          <w:sz w:val="18"/>
        </w:rPr>
        <w:t>definiuje się w ujęciu ogólnym za</w:t>
      </w:r>
      <w:r w:rsidR="008B37BF">
        <w:rPr>
          <w:sz w:val="18"/>
        </w:rPr>
        <w:t>proponowanym przez Rosenberga (</w:t>
      </w:r>
      <w:r w:rsidRPr="008B37BF">
        <w:rPr>
          <w:sz w:val="18"/>
        </w:rPr>
        <w:t>1965).</w:t>
      </w:r>
    </w:p>
    <w:p w14:paraId="0CEB38A4" w14:textId="400F713B" w:rsidR="00DE778E" w:rsidRPr="00CC4606" w:rsidRDefault="00427959" w:rsidP="00427959">
      <w:pPr>
        <w:pStyle w:val="Nagwek3"/>
      </w:pPr>
      <w:r>
        <w:t xml:space="preserve">3.1.2. </w:t>
      </w:r>
      <w:r w:rsidR="00DE778E" w:rsidRPr="00CC4606">
        <w:t>Źródłem jest praca dwóch autorów</w:t>
      </w:r>
    </w:p>
    <w:p w14:paraId="36E8A473" w14:textId="60EC675F" w:rsidR="00DE778E" w:rsidRPr="004B6D8B" w:rsidRDefault="001D050D" w:rsidP="00CC4606">
      <w:r>
        <w:t xml:space="preserve">Jeśli przywołujemy nazwiska autorów w zdaniu, </w:t>
      </w:r>
      <w:r w:rsidR="00D4559B">
        <w:t xml:space="preserve">to </w:t>
      </w:r>
      <w:r>
        <w:t>powinien je łączyć spójnik „i”.</w:t>
      </w:r>
      <w:r w:rsidR="00DE778E" w:rsidRPr="004B6D8B">
        <w:t xml:space="preserve"> </w:t>
      </w:r>
      <w:r w:rsidR="007417D9">
        <w:t>P</w:t>
      </w:r>
      <w:r w:rsidR="00DE778E" w:rsidRPr="004B6D8B">
        <w:t>rzywołuj</w:t>
      </w:r>
      <w:r w:rsidR="007417D9">
        <w:t>ąc nazwiska</w:t>
      </w:r>
      <w:r w:rsidR="00DE778E" w:rsidRPr="004B6D8B">
        <w:t xml:space="preserve"> w nawiasie, oddzielamy je przecinkiem, a </w:t>
      </w:r>
      <w:r w:rsidR="0085583A">
        <w:t>następnie</w:t>
      </w:r>
      <w:r w:rsidR="0085583A" w:rsidRPr="004B6D8B">
        <w:t xml:space="preserve"> </w:t>
      </w:r>
      <w:r w:rsidR="00DE778E" w:rsidRPr="004B6D8B">
        <w:t xml:space="preserve">podajemy rok publikacji. </w:t>
      </w:r>
    </w:p>
    <w:p w14:paraId="15F9A473" w14:textId="77777777" w:rsidR="008B37BF" w:rsidRDefault="00DE778E" w:rsidP="00A439E3">
      <w:pPr>
        <w:spacing w:before="120"/>
      </w:pPr>
      <w:r w:rsidRPr="004B6D8B">
        <w:t xml:space="preserve">Przykład: </w:t>
      </w:r>
    </w:p>
    <w:p w14:paraId="25268CFF" w14:textId="7213E700" w:rsidR="00DE778E" w:rsidRPr="004B6D8B" w:rsidRDefault="00DE778E" w:rsidP="00CC4606">
      <w:r w:rsidRPr="008B37BF">
        <w:rPr>
          <w:sz w:val="18"/>
        </w:rPr>
        <w:t>Nowe podejście do samooceny</w:t>
      </w:r>
      <w:r w:rsidR="007417D9">
        <w:rPr>
          <w:sz w:val="18"/>
        </w:rPr>
        <w:t>,</w:t>
      </w:r>
      <w:r w:rsidRPr="008B37BF">
        <w:rPr>
          <w:sz w:val="18"/>
        </w:rPr>
        <w:t xml:space="preserve"> łączące cechy osobowościowe oraz emocje i poczucie własnej wartości</w:t>
      </w:r>
      <w:r w:rsidR="007417D9">
        <w:rPr>
          <w:sz w:val="18"/>
        </w:rPr>
        <w:t>,</w:t>
      </w:r>
      <w:r w:rsidRPr="008B37BF">
        <w:rPr>
          <w:sz w:val="18"/>
        </w:rPr>
        <w:t xml:space="preserve"> zaproponowali Judge i Bono (2001).</w:t>
      </w:r>
    </w:p>
    <w:p w14:paraId="52FBD579" w14:textId="73C5C1A5" w:rsidR="00DE778E" w:rsidRPr="00340EA4" w:rsidRDefault="00B70274" w:rsidP="00A439E3">
      <w:pPr>
        <w:spacing w:before="120"/>
      </w:pPr>
      <w:r w:rsidRPr="00A439E3">
        <w:lastRenderedPageBreak/>
        <w:t>lub</w:t>
      </w:r>
      <w:r w:rsidR="007417D9">
        <w:t>:</w:t>
      </w:r>
    </w:p>
    <w:p w14:paraId="22395DB3" w14:textId="77777777" w:rsidR="00DE778E" w:rsidRPr="008B37BF" w:rsidRDefault="00DE778E" w:rsidP="00CC4606">
      <w:pPr>
        <w:rPr>
          <w:sz w:val="18"/>
        </w:rPr>
      </w:pPr>
      <w:r w:rsidRPr="008B37BF">
        <w:rPr>
          <w:sz w:val="18"/>
        </w:rPr>
        <w:t>Nowe podejście do samooceny łączy cechy osobowościowe oraz emocje i poczucie własnej wartości (Judge, Bono, 2001).</w:t>
      </w:r>
    </w:p>
    <w:p w14:paraId="0DCC4E3C" w14:textId="75A6D6E5" w:rsidR="00DE778E" w:rsidRPr="00CC4606" w:rsidRDefault="00A253A0" w:rsidP="00A253A0">
      <w:pPr>
        <w:pStyle w:val="Nagwek3"/>
      </w:pPr>
      <w:r>
        <w:t xml:space="preserve">3.1.3. </w:t>
      </w:r>
      <w:r w:rsidR="00DE778E" w:rsidRPr="00CC4606">
        <w:t>Źródłem jest praca trzech, czterech lub pięciu autorów</w:t>
      </w:r>
    </w:p>
    <w:p w14:paraId="71E1FBBB" w14:textId="1E5621E4" w:rsidR="00DE778E" w:rsidRPr="004B6D8B" w:rsidRDefault="007417D9" w:rsidP="00CC4606">
      <w:r>
        <w:t>Cytując pracę mającą</w:t>
      </w:r>
      <w:r w:rsidR="00E65DBD">
        <w:t xml:space="preserve"> trze</w:t>
      </w:r>
      <w:r>
        <w:t>ch</w:t>
      </w:r>
      <w:r w:rsidR="00E65DBD">
        <w:t>, cztere</w:t>
      </w:r>
      <w:r>
        <w:t>ch</w:t>
      </w:r>
      <w:r w:rsidR="00DE778E" w:rsidRPr="004B6D8B">
        <w:t xml:space="preserve"> lub pięci</w:t>
      </w:r>
      <w:r>
        <w:t xml:space="preserve">u </w:t>
      </w:r>
      <w:r w:rsidR="00DE778E" w:rsidRPr="004B6D8B">
        <w:t>autor</w:t>
      </w:r>
      <w:r>
        <w:t>ów</w:t>
      </w:r>
      <w:r w:rsidR="001D050D">
        <w:t>,</w:t>
      </w:r>
      <w:r w:rsidR="00DE778E" w:rsidRPr="004B6D8B">
        <w:t xml:space="preserve"> </w:t>
      </w:r>
      <w:r w:rsidRPr="004B6D8B">
        <w:t xml:space="preserve">wymieniamy </w:t>
      </w:r>
      <w:r w:rsidR="00DE778E" w:rsidRPr="004B6D8B">
        <w:t xml:space="preserve">ich nazwiska po przecinku (w nawiasie) lub przed ostatnim nazwiskiem stosujemy spójnik </w:t>
      </w:r>
      <w:r w:rsidR="00E65DBD">
        <w:t>„</w:t>
      </w:r>
      <w:r w:rsidR="00DE778E" w:rsidRPr="004B6D8B">
        <w:t>i</w:t>
      </w:r>
      <w:r w:rsidR="00E65DBD">
        <w:t>”</w:t>
      </w:r>
      <w:r w:rsidR="00DE778E" w:rsidRPr="004B6D8B">
        <w:t xml:space="preserve"> (w sytuacji gdy wymieniamy nazwiska w zdaniu). </w:t>
      </w:r>
    </w:p>
    <w:p w14:paraId="05832E06" w14:textId="77777777" w:rsidR="008B37BF" w:rsidRDefault="00DE778E" w:rsidP="00A439E3">
      <w:pPr>
        <w:spacing w:before="120"/>
      </w:pPr>
      <w:r w:rsidRPr="004B6D8B">
        <w:t>Przykład:</w:t>
      </w:r>
    </w:p>
    <w:p w14:paraId="14893DAD" w14:textId="695EEDA9" w:rsidR="00DE778E" w:rsidRPr="008B37BF" w:rsidRDefault="00AF3B55" w:rsidP="00CC4606">
      <w:pPr>
        <w:rPr>
          <w:sz w:val="18"/>
        </w:rPr>
      </w:pPr>
      <w:r w:rsidRPr="008B37BF">
        <w:rPr>
          <w:sz w:val="18"/>
        </w:rPr>
        <w:t>(</w:t>
      </w:r>
      <w:r w:rsidR="00BD0AB1" w:rsidRPr="008B37BF">
        <w:rPr>
          <w:sz w:val="18"/>
        </w:rPr>
        <w:t>...</w:t>
      </w:r>
      <w:r w:rsidRPr="008B37BF">
        <w:rPr>
          <w:sz w:val="18"/>
        </w:rPr>
        <w:t>)</w:t>
      </w:r>
      <w:r w:rsidR="00BD0AB1" w:rsidRPr="008B37BF">
        <w:rPr>
          <w:sz w:val="18"/>
        </w:rPr>
        <w:t xml:space="preserve"> n</w:t>
      </w:r>
      <w:r w:rsidR="00DE778E" w:rsidRPr="008B37BF">
        <w:rPr>
          <w:sz w:val="18"/>
        </w:rPr>
        <w:t>atomiast do oceny poczucia własnej skuteczności stosujemy skalę Ogólnego Poczucia Własnej Skuteczności</w:t>
      </w:r>
      <w:r w:rsidR="00D109C4">
        <w:rPr>
          <w:sz w:val="18"/>
        </w:rPr>
        <w:t>,</w:t>
      </w:r>
      <w:r w:rsidR="00DE778E" w:rsidRPr="008B37BF">
        <w:rPr>
          <w:sz w:val="18"/>
        </w:rPr>
        <w:t xml:space="preserve"> korzystając z wersji internetowej (Schwarz</w:t>
      </w:r>
      <w:r w:rsidR="001D050D">
        <w:rPr>
          <w:sz w:val="18"/>
        </w:rPr>
        <w:t>er</w:t>
      </w:r>
      <w:r w:rsidR="00DE778E" w:rsidRPr="008B37BF">
        <w:rPr>
          <w:sz w:val="18"/>
        </w:rPr>
        <w:t xml:space="preserve">, </w:t>
      </w:r>
      <w:r w:rsidR="001D050D">
        <w:rPr>
          <w:sz w:val="18"/>
        </w:rPr>
        <w:t>Ł</w:t>
      </w:r>
      <w:r w:rsidR="00DE778E" w:rsidRPr="008B37BF">
        <w:rPr>
          <w:sz w:val="18"/>
        </w:rPr>
        <w:t>uszczy</w:t>
      </w:r>
      <w:r w:rsidR="001D050D">
        <w:rPr>
          <w:sz w:val="18"/>
        </w:rPr>
        <w:t>ń</w:t>
      </w:r>
      <w:r w:rsidR="00DE778E" w:rsidRPr="008B37BF">
        <w:rPr>
          <w:sz w:val="18"/>
        </w:rPr>
        <w:t>ska, Gut</w:t>
      </w:r>
      <w:r w:rsidR="001D050D">
        <w:rPr>
          <w:sz w:val="18"/>
        </w:rPr>
        <w:t>i</w:t>
      </w:r>
      <w:r w:rsidR="001D050D" w:rsidRPr="001D050D">
        <w:rPr>
          <w:sz w:val="18"/>
        </w:rPr>
        <w:t>é</w:t>
      </w:r>
      <w:r w:rsidR="00DE778E" w:rsidRPr="008B37BF">
        <w:rPr>
          <w:sz w:val="18"/>
        </w:rPr>
        <w:t>rrez-Do</w:t>
      </w:r>
      <w:r w:rsidR="001D050D" w:rsidRPr="001D050D">
        <w:rPr>
          <w:sz w:val="18"/>
        </w:rPr>
        <w:t>ñ</w:t>
      </w:r>
      <w:r w:rsidR="00DE778E" w:rsidRPr="008B37BF">
        <w:rPr>
          <w:sz w:val="18"/>
        </w:rPr>
        <w:t>a, 2005)</w:t>
      </w:r>
      <w:r w:rsidRPr="008B37BF">
        <w:rPr>
          <w:sz w:val="18"/>
        </w:rPr>
        <w:t>.</w:t>
      </w:r>
    </w:p>
    <w:p w14:paraId="700FD0BD" w14:textId="1A36F047" w:rsidR="00BD0AB1" w:rsidRPr="00340EA4" w:rsidRDefault="00BD0AB1" w:rsidP="00A439E3">
      <w:pPr>
        <w:spacing w:before="120"/>
      </w:pPr>
      <w:r w:rsidRPr="00A439E3">
        <w:t>lub</w:t>
      </w:r>
      <w:r w:rsidR="00D109C4" w:rsidRPr="00340EA4">
        <w:t>:</w:t>
      </w:r>
    </w:p>
    <w:p w14:paraId="29C7DA06" w14:textId="47CCAA54" w:rsidR="00DE778E" w:rsidRPr="008B37BF" w:rsidRDefault="00AF3B55" w:rsidP="00CC4606">
      <w:pPr>
        <w:rPr>
          <w:sz w:val="18"/>
        </w:rPr>
      </w:pPr>
      <w:r w:rsidRPr="008B37BF">
        <w:rPr>
          <w:sz w:val="18"/>
        </w:rPr>
        <w:t>(</w:t>
      </w:r>
      <w:r w:rsidR="00BD0AB1" w:rsidRPr="008B37BF">
        <w:rPr>
          <w:sz w:val="18"/>
        </w:rPr>
        <w:t>...</w:t>
      </w:r>
      <w:r w:rsidRPr="008B37BF">
        <w:rPr>
          <w:sz w:val="18"/>
        </w:rPr>
        <w:t>)</w:t>
      </w:r>
      <w:r w:rsidR="00BD0AB1" w:rsidRPr="008B37BF">
        <w:rPr>
          <w:sz w:val="18"/>
        </w:rPr>
        <w:t xml:space="preserve"> natomiast </w:t>
      </w:r>
      <w:r w:rsidR="00DE778E" w:rsidRPr="008B37BF">
        <w:rPr>
          <w:sz w:val="18"/>
        </w:rPr>
        <w:t>do oceny poczucia własnej skuteczności stosujemy skalę Ogólnego Poczucia Własnej Skuteczności</w:t>
      </w:r>
      <w:r w:rsidR="00D109C4">
        <w:rPr>
          <w:sz w:val="18"/>
        </w:rPr>
        <w:t>,</w:t>
      </w:r>
      <w:r w:rsidR="00DE778E" w:rsidRPr="008B37BF">
        <w:rPr>
          <w:sz w:val="18"/>
        </w:rPr>
        <w:t xml:space="preserve"> korzystając z wersji internetowej autorstwa Schwarz</w:t>
      </w:r>
      <w:r w:rsidR="001D050D">
        <w:rPr>
          <w:sz w:val="18"/>
        </w:rPr>
        <w:t>era</w:t>
      </w:r>
      <w:r w:rsidR="00DE778E" w:rsidRPr="008B37BF">
        <w:rPr>
          <w:sz w:val="18"/>
        </w:rPr>
        <w:t xml:space="preserve">, </w:t>
      </w:r>
      <w:r w:rsidR="001D050D">
        <w:rPr>
          <w:sz w:val="18"/>
        </w:rPr>
        <w:t>Łuszczyń</w:t>
      </w:r>
      <w:r w:rsidR="001D050D" w:rsidRPr="008B37BF">
        <w:rPr>
          <w:sz w:val="18"/>
        </w:rPr>
        <w:t xml:space="preserve">skiej </w:t>
      </w:r>
      <w:r w:rsidR="00DE778E" w:rsidRPr="008B37BF">
        <w:rPr>
          <w:sz w:val="18"/>
        </w:rPr>
        <w:t xml:space="preserve">i </w:t>
      </w:r>
      <w:r w:rsidR="001D050D" w:rsidRPr="008B37BF">
        <w:rPr>
          <w:sz w:val="18"/>
        </w:rPr>
        <w:t>Gut</w:t>
      </w:r>
      <w:r w:rsidR="00CB374A">
        <w:rPr>
          <w:sz w:val="18"/>
        </w:rPr>
        <w:t>i</w:t>
      </w:r>
      <w:r w:rsidR="001D050D" w:rsidRPr="001D050D">
        <w:rPr>
          <w:sz w:val="18"/>
        </w:rPr>
        <w:t>é</w:t>
      </w:r>
      <w:r w:rsidR="001D050D" w:rsidRPr="008B37BF">
        <w:rPr>
          <w:sz w:val="18"/>
        </w:rPr>
        <w:t>rrez</w:t>
      </w:r>
      <w:r w:rsidR="00E26B4E">
        <w:rPr>
          <w:sz w:val="18"/>
        </w:rPr>
        <w:t>a</w:t>
      </w:r>
      <w:r w:rsidR="001D050D" w:rsidRPr="008B37BF">
        <w:rPr>
          <w:sz w:val="18"/>
        </w:rPr>
        <w:t>-Do</w:t>
      </w:r>
      <w:r w:rsidR="001D050D" w:rsidRPr="001D050D">
        <w:rPr>
          <w:sz w:val="18"/>
        </w:rPr>
        <w:t>ñ</w:t>
      </w:r>
      <w:r w:rsidR="001D050D">
        <w:rPr>
          <w:sz w:val="18"/>
        </w:rPr>
        <w:t>i</w:t>
      </w:r>
      <w:r w:rsidR="001D050D" w:rsidRPr="008B37BF" w:rsidDel="001D050D">
        <w:rPr>
          <w:sz w:val="18"/>
        </w:rPr>
        <w:t xml:space="preserve"> </w:t>
      </w:r>
      <w:r w:rsidR="00DE778E" w:rsidRPr="008B37BF">
        <w:rPr>
          <w:sz w:val="18"/>
        </w:rPr>
        <w:t>(2005).</w:t>
      </w:r>
    </w:p>
    <w:p w14:paraId="7303D94A" w14:textId="379EE3D1" w:rsidR="00DE778E" w:rsidRPr="00CC4606" w:rsidRDefault="00A253A0" w:rsidP="00A253A0">
      <w:pPr>
        <w:pStyle w:val="Nagwek3"/>
      </w:pPr>
      <w:r>
        <w:t xml:space="preserve">3.1.4. </w:t>
      </w:r>
      <w:r w:rsidR="00DE778E" w:rsidRPr="00CC4606">
        <w:t>Źródłem jest praca sześciu i więcej autorów</w:t>
      </w:r>
    </w:p>
    <w:p w14:paraId="75B3E62A" w14:textId="1F903A13" w:rsidR="00DE778E" w:rsidRPr="004B6D8B" w:rsidRDefault="00E26B4E" w:rsidP="00CC4606">
      <w:r>
        <w:t>Jeśli cytowana praca ma</w:t>
      </w:r>
      <w:r w:rsidRPr="004B6D8B">
        <w:t xml:space="preserve"> </w:t>
      </w:r>
      <w:r w:rsidR="00DE778E" w:rsidRPr="004B6D8B">
        <w:t>sześciu lub więcej</w:t>
      </w:r>
      <w:r w:rsidRPr="00E26B4E">
        <w:t xml:space="preserve"> </w:t>
      </w:r>
      <w:r w:rsidRPr="004B6D8B">
        <w:t>autorów</w:t>
      </w:r>
      <w:r w:rsidR="00443F7D">
        <w:t>,</w:t>
      </w:r>
      <w:r w:rsidR="00DE778E" w:rsidRPr="004B6D8B">
        <w:t xml:space="preserve"> to p</w:t>
      </w:r>
      <w:r>
        <w:t>odaj</w:t>
      </w:r>
      <w:r w:rsidR="00DE778E" w:rsidRPr="004B6D8B">
        <w:t xml:space="preserve">emy wyłącznie nazwisko pierwszego autora i dodajemy skrót </w:t>
      </w:r>
      <w:r w:rsidR="00AD187A">
        <w:t>„</w:t>
      </w:r>
      <w:r w:rsidR="00DE778E" w:rsidRPr="004B6D8B">
        <w:t>i in.</w:t>
      </w:r>
      <w:r w:rsidR="00AD187A">
        <w:t>”</w:t>
      </w:r>
      <w:r w:rsidR="00DE778E" w:rsidRPr="004B6D8B">
        <w:t xml:space="preserve"> oznaczający </w:t>
      </w:r>
      <w:r>
        <w:t>pozostałych</w:t>
      </w:r>
      <w:r w:rsidRPr="004B6D8B">
        <w:t xml:space="preserve"> </w:t>
      </w:r>
      <w:r w:rsidR="00DE778E" w:rsidRPr="004B6D8B">
        <w:t>współautorów oraz oczywiście rok publikacji.</w:t>
      </w:r>
    </w:p>
    <w:p w14:paraId="1191C3E2" w14:textId="77777777" w:rsidR="008B37BF" w:rsidRDefault="00DE778E" w:rsidP="00A439E3">
      <w:pPr>
        <w:spacing w:before="120"/>
      </w:pPr>
      <w:r w:rsidRPr="004B6D8B">
        <w:t>Przykład:</w:t>
      </w:r>
    </w:p>
    <w:p w14:paraId="20147ADD" w14:textId="2B5C52DC" w:rsidR="00DE778E" w:rsidRPr="008B37BF" w:rsidRDefault="00DE778E" w:rsidP="00CC4606">
      <w:pPr>
        <w:rPr>
          <w:sz w:val="18"/>
        </w:rPr>
      </w:pPr>
      <w:r w:rsidRPr="008B37BF">
        <w:rPr>
          <w:sz w:val="18"/>
        </w:rPr>
        <w:t xml:space="preserve">Według opinii </w:t>
      </w:r>
      <w:r w:rsidRPr="008B37BF">
        <w:rPr>
          <w:color w:val="222222"/>
          <w:sz w:val="18"/>
          <w:shd w:val="clear" w:color="auto" w:fill="FFFFFF"/>
        </w:rPr>
        <w:t>Kornitzer</w:t>
      </w:r>
      <w:r w:rsidR="009E764E">
        <w:rPr>
          <w:color w:val="222222"/>
          <w:sz w:val="18"/>
          <w:shd w:val="clear" w:color="auto" w:fill="FFFFFF"/>
        </w:rPr>
        <w:t>a</w:t>
      </w:r>
      <w:r w:rsidRPr="008B37BF">
        <w:rPr>
          <w:sz w:val="18"/>
        </w:rPr>
        <w:t xml:space="preserve"> i in. (1983) skrajne podejście do </w:t>
      </w:r>
      <w:r w:rsidR="00AD187A" w:rsidRPr="008B37BF">
        <w:rPr>
          <w:sz w:val="18"/>
        </w:rPr>
        <w:t>(</w:t>
      </w:r>
      <w:r w:rsidRPr="008B37BF">
        <w:rPr>
          <w:sz w:val="18"/>
        </w:rPr>
        <w:t>…</w:t>
      </w:r>
      <w:r w:rsidR="00AD187A" w:rsidRPr="008B37BF">
        <w:rPr>
          <w:sz w:val="18"/>
        </w:rPr>
        <w:t>)</w:t>
      </w:r>
      <w:r w:rsidR="00E26B4E">
        <w:rPr>
          <w:sz w:val="18"/>
        </w:rPr>
        <w:t>.</w:t>
      </w:r>
    </w:p>
    <w:p w14:paraId="4CBA27E2" w14:textId="7BE0ED06" w:rsidR="00AD187A" w:rsidRPr="00340EA4" w:rsidRDefault="00AD187A" w:rsidP="00AD187A">
      <w:r w:rsidRPr="00A439E3">
        <w:t>lub</w:t>
      </w:r>
      <w:r w:rsidR="00E26B4E">
        <w:t>:</w:t>
      </w:r>
    </w:p>
    <w:p w14:paraId="1C98DA67" w14:textId="77777777" w:rsidR="00DE778E" w:rsidRPr="008B37BF" w:rsidRDefault="00DE778E" w:rsidP="00CC4606">
      <w:pPr>
        <w:rPr>
          <w:sz w:val="18"/>
        </w:rPr>
      </w:pPr>
      <w:r w:rsidRPr="008B37BF">
        <w:rPr>
          <w:sz w:val="18"/>
        </w:rPr>
        <w:t>Stosowanie modelowania równań strukturalnych jest zaawansowaną techniką, dzięki której możemy pominąć ograniczenia technik prostszych (</w:t>
      </w:r>
      <w:r w:rsidRPr="008B37BF">
        <w:rPr>
          <w:color w:val="222222"/>
          <w:sz w:val="18"/>
          <w:shd w:val="clear" w:color="auto" w:fill="FFFFFF"/>
        </w:rPr>
        <w:t>Kornitzer</w:t>
      </w:r>
      <w:r w:rsidR="008B37BF">
        <w:rPr>
          <w:sz w:val="18"/>
        </w:rPr>
        <w:t xml:space="preserve"> i in., 1983).</w:t>
      </w:r>
    </w:p>
    <w:p w14:paraId="2EFF57F8" w14:textId="5FDDA024" w:rsidR="00DE778E" w:rsidRPr="00CC4606" w:rsidRDefault="00A253A0" w:rsidP="00A253A0">
      <w:pPr>
        <w:pStyle w:val="Nagwek3"/>
      </w:pPr>
      <w:r>
        <w:t xml:space="preserve">3.1.5. </w:t>
      </w:r>
      <w:r w:rsidR="00DE778E" w:rsidRPr="00CC4606">
        <w:t>Podsumowanie i przypadki szczególne</w:t>
      </w:r>
    </w:p>
    <w:p w14:paraId="14DE8190" w14:textId="77777777" w:rsidR="00DE778E" w:rsidRPr="004B6D8B" w:rsidRDefault="00DE778E" w:rsidP="00CC4606">
      <w:r w:rsidRPr="004B6D8B">
        <w:t>Zasady i przypadki szczególne:</w:t>
      </w:r>
    </w:p>
    <w:p w14:paraId="371D3B31" w14:textId="77777777" w:rsidR="00DE778E" w:rsidRPr="004B6D8B" w:rsidRDefault="00DE778E" w:rsidP="00CC4606">
      <w:pPr>
        <w:pStyle w:val="Wypunktowanie"/>
      </w:pPr>
      <w:r w:rsidRPr="004B6D8B">
        <w:t>nazwiska autorów oddzielamy przecinkiem;</w:t>
      </w:r>
    </w:p>
    <w:p w14:paraId="7774A462" w14:textId="5555B3BE" w:rsidR="00DE778E" w:rsidRPr="004B6D8B" w:rsidRDefault="000E4F51" w:rsidP="00CC4606">
      <w:pPr>
        <w:pStyle w:val="Wypunktowanie"/>
      </w:pPr>
      <w:r>
        <w:t xml:space="preserve">zawarte </w:t>
      </w:r>
      <w:r w:rsidRPr="004B6D8B">
        <w:t xml:space="preserve">w nawiasie </w:t>
      </w:r>
      <w:r w:rsidR="00DE778E" w:rsidRPr="004B6D8B">
        <w:t xml:space="preserve">cytowania </w:t>
      </w:r>
      <w:r w:rsidRPr="004B6D8B">
        <w:t xml:space="preserve">wielu prac </w:t>
      </w:r>
      <w:r>
        <w:t>roz</w:t>
      </w:r>
      <w:r w:rsidR="00DE778E" w:rsidRPr="004B6D8B">
        <w:t xml:space="preserve">dzielamy średnikiem, a ich kolejność podajemy według porządku alfabetycznego </w:t>
      </w:r>
      <w:r>
        <w:t xml:space="preserve">w odniesieniu do </w:t>
      </w:r>
      <w:r w:rsidR="00DE778E" w:rsidRPr="004B6D8B">
        <w:t>nazwisk pierwsz</w:t>
      </w:r>
      <w:r>
        <w:t>ych</w:t>
      </w:r>
      <w:r w:rsidR="00DE778E" w:rsidRPr="004B6D8B">
        <w:t xml:space="preserve"> autor</w:t>
      </w:r>
      <w:r>
        <w:t>ów</w:t>
      </w:r>
      <w:r w:rsidR="00DE778E" w:rsidRPr="004B6D8B">
        <w:t xml:space="preserve">; </w:t>
      </w:r>
    </w:p>
    <w:p w14:paraId="50D33EC8" w14:textId="713E4D47" w:rsidR="00DE778E" w:rsidRPr="004B6D8B" w:rsidRDefault="00DE778E" w:rsidP="00CC4606">
      <w:pPr>
        <w:pStyle w:val="Wypunktowanie"/>
      </w:pPr>
      <w:r w:rsidRPr="004B6D8B">
        <w:t xml:space="preserve">jeśli odwołanie do źródła </w:t>
      </w:r>
      <w:r w:rsidR="000E4F51">
        <w:t>znajduje się</w:t>
      </w:r>
      <w:r w:rsidR="000E4F51" w:rsidRPr="004B6D8B">
        <w:t xml:space="preserve"> </w:t>
      </w:r>
      <w:r w:rsidRPr="004B6D8B">
        <w:t xml:space="preserve">na końcu zdania, to </w:t>
      </w:r>
      <w:r w:rsidR="000E4F51" w:rsidRPr="004B6D8B">
        <w:t xml:space="preserve">kropkę </w:t>
      </w:r>
      <w:r w:rsidRPr="004B6D8B">
        <w:t>stawiamy</w:t>
      </w:r>
      <w:r w:rsidR="000E4F51" w:rsidRPr="000E4F51">
        <w:t xml:space="preserve"> </w:t>
      </w:r>
      <w:r w:rsidR="000E4F51" w:rsidRPr="004B6D8B">
        <w:t>dopiero po nawiasie</w:t>
      </w:r>
      <w:r w:rsidRPr="004B6D8B">
        <w:t xml:space="preserve">; </w:t>
      </w:r>
    </w:p>
    <w:p w14:paraId="531C702C" w14:textId="7E279BF1" w:rsidR="00DE778E" w:rsidRPr="004B6D8B" w:rsidRDefault="00DE778E" w:rsidP="00CC4606">
      <w:pPr>
        <w:pStyle w:val="Wypunktowanie"/>
      </w:pPr>
      <w:r w:rsidRPr="004B6D8B">
        <w:t>kilka prac tego samego autora, które zostały opublikowane w różnych latach</w:t>
      </w:r>
      <w:r w:rsidR="00443F7D">
        <w:t>,</w:t>
      </w:r>
      <w:r w:rsidRPr="004B6D8B">
        <w:t xml:space="preserve"> podajemy </w:t>
      </w:r>
      <w:r w:rsidR="000E4F51">
        <w:t xml:space="preserve">w kolejności </w:t>
      </w:r>
      <w:r w:rsidRPr="004B6D8B">
        <w:t>od najstarszej do najnowszej</w:t>
      </w:r>
      <w:r w:rsidR="000E4F51">
        <w:t>,</w:t>
      </w:r>
      <w:r w:rsidRPr="004B6D8B">
        <w:t xml:space="preserve"> </w:t>
      </w:r>
      <w:r w:rsidR="006504CF">
        <w:t xml:space="preserve">np.: </w:t>
      </w:r>
      <w:r w:rsidRPr="004B6D8B">
        <w:t xml:space="preserve">(Sikorski, 2010, 2011); </w:t>
      </w:r>
    </w:p>
    <w:p w14:paraId="050828F2" w14:textId="2AFD06CF" w:rsidR="00DE778E" w:rsidRPr="004B6D8B" w:rsidRDefault="000E4F51" w:rsidP="00CC4606">
      <w:pPr>
        <w:pStyle w:val="Wypunktowanie"/>
      </w:pPr>
      <w:r>
        <w:t xml:space="preserve">jeśli </w:t>
      </w:r>
      <w:r w:rsidRPr="004B6D8B">
        <w:t>w tym samym roku został</w:t>
      </w:r>
      <w:r>
        <w:t>o</w:t>
      </w:r>
      <w:r w:rsidRPr="004B6D8B">
        <w:t xml:space="preserve"> opublikowan</w:t>
      </w:r>
      <w:r>
        <w:t>ych</w:t>
      </w:r>
      <w:r w:rsidRPr="004B6D8B">
        <w:t xml:space="preserve"> </w:t>
      </w:r>
      <w:r w:rsidR="00DE778E" w:rsidRPr="004B6D8B">
        <w:t>kilka prac</w:t>
      </w:r>
      <w:r>
        <w:t xml:space="preserve"> danego</w:t>
      </w:r>
      <w:r w:rsidR="00DE778E" w:rsidRPr="004B6D8B">
        <w:t xml:space="preserve"> autora, należy </w:t>
      </w:r>
      <w:r>
        <w:t xml:space="preserve">je </w:t>
      </w:r>
      <w:r w:rsidR="00DE778E" w:rsidRPr="004B6D8B">
        <w:t>dodatkowo oznaczyć literami a, b, c</w:t>
      </w:r>
      <w:r>
        <w:t xml:space="preserve">, </w:t>
      </w:r>
      <w:r w:rsidR="006504CF">
        <w:t xml:space="preserve">np.: </w:t>
      </w:r>
      <w:r>
        <w:t>(</w:t>
      </w:r>
      <w:r w:rsidR="00A253A0">
        <w:t>Sikorski, 2011a; Sikorski, 20</w:t>
      </w:r>
      <w:r w:rsidR="00DE778E" w:rsidRPr="004B6D8B">
        <w:t>11b);</w:t>
      </w:r>
    </w:p>
    <w:p w14:paraId="798B2942" w14:textId="77777777" w:rsidR="00941B1E" w:rsidRDefault="00941B1E">
      <w:pPr>
        <w:spacing w:line="240" w:lineRule="auto"/>
        <w:ind w:firstLine="0"/>
        <w:jc w:val="left"/>
      </w:pPr>
      <w:r>
        <w:br w:type="page"/>
      </w:r>
    </w:p>
    <w:p w14:paraId="2517810A" w14:textId="7F49C953" w:rsidR="00DE778E" w:rsidRPr="004B6D8B" w:rsidRDefault="00DE778E" w:rsidP="00CC4606">
      <w:pPr>
        <w:pStyle w:val="Wypunktowanie"/>
      </w:pPr>
      <w:r w:rsidRPr="004B6D8B">
        <w:lastRenderedPageBreak/>
        <w:t>zdarza się, że odwołujemy się do prac dwó</w:t>
      </w:r>
      <w:r w:rsidR="00CC4606">
        <w:t>ch autorów o tym samym nazwisku</w:t>
      </w:r>
      <w:r w:rsidR="000E4F51">
        <w:t xml:space="preserve"> – </w:t>
      </w:r>
      <w:r w:rsidR="000E4F51">
        <w:br/>
      </w:r>
      <w:r w:rsidR="00CC4606">
        <w:t>w</w:t>
      </w:r>
      <w:r w:rsidRPr="004B6D8B">
        <w:t xml:space="preserve"> </w:t>
      </w:r>
      <w:r w:rsidR="000E4F51" w:rsidRPr="004B6D8B">
        <w:t>t</w:t>
      </w:r>
      <w:r w:rsidR="000E4F51">
        <w:t>aki</w:t>
      </w:r>
      <w:r w:rsidR="000E4F51" w:rsidRPr="004B6D8B">
        <w:t xml:space="preserve">m </w:t>
      </w:r>
      <w:r w:rsidRPr="004B6D8B">
        <w:t xml:space="preserve">przypadku należy zawsze poprzedzić </w:t>
      </w:r>
      <w:r w:rsidR="000E4F51" w:rsidRPr="004B6D8B">
        <w:t>nazwisk</w:t>
      </w:r>
      <w:r w:rsidR="000E4F51">
        <w:t>o</w:t>
      </w:r>
      <w:r w:rsidR="000E4F51" w:rsidRPr="004B6D8B">
        <w:t xml:space="preserve"> </w:t>
      </w:r>
      <w:r w:rsidRPr="004B6D8B">
        <w:t>inicjał</w:t>
      </w:r>
      <w:r w:rsidR="000E4F51">
        <w:t>ami</w:t>
      </w:r>
      <w:r w:rsidRPr="004B6D8B">
        <w:t xml:space="preserve"> imi</w:t>
      </w:r>
      <w:r w:rsidR="000E4F51">
        <w:t>on,</w:t>
      </w:r>
      <w:r w:rsidRPr="004B6D8B">
        <w:t xml:space="preserve"> </w:t>
      </w:r>
      <w:r w:rsidR="006504CF">
        <w:t xml:space="preserve">np.: </w:t>
      </w:r>
      <w:r w:rsidR="000E4F51">
        <w:br/>
      </w:r>
      <w:r w:rsidRPr="004B6D8B">
        <w:t xml:space="preserve">J. Wachowicz (2010) oraz K. Wachowicz i Brzozowska (1995) albo (J. Wachowicz, 2010; K. Wachowicz, Brzozowska, 1995). </w:t>
      </w:r>
    </w:p>
    <w:p w14:paraId="47FD7FFC" w14:textId="3F9FB71A" w:rsidR="00BD0AB1" w:rsidRDefault="00DE778E" w:rsidP="00A439E3">
      <w:pPr>
        <w:spacing w:before="120"/>
      </w:pPr>
      <w:r w:rsidRPr="004B6D8B">
        <w:t>Podsumowanie</w:t>
      </w:r>
      <w:r w:rsidR="00094A1D">
        <w:t xml:space="preserve"> powyższych zasad</w:t>
      </w:r>
      <w:r w:rsidRPr="004B6D8B">
        <w:t xml:space="preserve"> przedstawiono w tabeli </w:t>
      </w:r>
      <w:r w:rsidR="00A253A0">
        <w:t>3</w:t>
      </w:r>
      <w:r w:rsidR="00BD0AB1">
        <w:t>.1</w:t>
      </w:r>
      <w:r w:rsidRPr="004B6D8B">
        <w:t xml:space="preserve">. </w:t>
      </w:r>
    </w:p>
    <w:p w14:paraId="6323BD03" w14:textId="1A911E4A" w:rsidR="00DE778E" w:rsidRPr="004E71A4" w:rsidRDefault="00DE778E" w:rsidP="00CC4606">
      <w:pPr>
        <w:pStyle w:val="Tytutabeli"/>
      </w:pPr>
      <w:r w:rsidRPr="004E71A4">
        <w:t>Tabela</w:t>
      </w:r>
      <w:r w:rsidR="00CC4606" w:rsidRPr="004E71A4">
        <w:t xml:space="preserve"> </w:t>
      </w:r>
      <w:r w:rsidR="00A253A0">
        <w:t>3</w:t>
      </w:r>
      <w:r w:rsidR="00CC4606" w:rsidRPr="004E71A4">
        <w:t>.1</w:t>
      </w:r>
      <w:r w:rsidRPr="004E71A4">
        <w:t>. Odsyłanie do źródeł w tekście – podsumowanie</w:t>
      </w: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1674"/>
        <w:gridCol w:w="1697"/>
        <w:gridCol w:w="1686"/>
        <w:gridCol w:w="1714"/>
        <w:gridCol w:w="1614"/>
      </w:tblGrid>
      <w:tr w:rsidR="00DE778E" w:rsidRPr="00CC4606" w14:paraId="1B6A7AF7" w14:textId="77777777" w:rsidTr="00A439E3">
        <w:tc>
          <w:tcPr>
            <w:tcW w:w="1689" w:type="dxa"/>
            <w:vAlign w:val="center"/>
          </w:tcPr>
          <w:p w14:paraId="6D170D74" w14:textId="77777777" w:rsidR="00DE778E" w:rsidRPr="00CC4606" w:rsidRDefault="00DE778E" w:rsidP="002C169F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czba autorów pracy</w:t>
            </w:r>
          </w:p>
        </w:tc>
        <w:tc>
          <w:tcPr>
            <w:tcW w:w="1725" w:type="dxa"/>
            <w:vAlign w:val="center"/>
          </w:tcPr>
          <w:p w14:paraId="286C1487" w14:textId="77777777" w:rsidR="00DE778E" w:rsidRPr="00CC4606" w:rsidRDefault="00DE778E" w:rsidP="002C169F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Pierwszy odsyłacz w tekście</w:t>
            </w:r>
          </w:p>
        </w:tc>
        <w:tc>
          <w:tcPr>
            <w:tcW w:w="1715" w:type="dxa"/>
            <w:vAlign w:val="center"/>
          </w:tcPr>
          <w:p w14:paraId="555C3C69" w14:textId="77777777" w:rsidR="00DE778E" w:rsidRPr="00CC4606" w:rsidRDefault="00DE778E" w:rsidP="002C169F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Kolejny odsyłacz w tekście</w:t>
            </w:r>
          </w:p>
        </w:tc>
        <w:tc>
          <w:tcPr>
            <w:tcW w:w="1741" w:type="dxa"/>
            <w:vAlign w:val="center"/>
          </w:tcPr>
          <w:p w14:paraId="4E8658EB" w14:textId="77777777" w:rsidR="00DE778E" w:rsidRPr="00CC4606" w:rsidRDefault="00DE778E" w:rsidP="002C169F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Pierwszy odsyłacz w tekście podany w nawiasie</w:t>
            </w:r>
          </w:p>
        </w:tc>
        <w:tc>
          <w:tcPr>
            <w:tcW w:w="1635" w:type="dxa"/>
            <w:vAlign w:val="center"/>
          </w:tcPr>
          <w:p w14:paraId="130E01DF" w14:textId="77777777" w:rsidR="00DE778E" w:rsidRPr="00CC4606" w:rsidRDefault="00DE778E" w:rsidP="002C169F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Kolejny odsyłacz w tekście podany w nawiasie</w:t>
            </w:r>
          </w:p>
        </w:tc>
      </w:tr>
      <w:tr w:rsidR="00DE778E" w:rsidRPr="004B6D8B" w14:paraId="43EE665F" w14:textId="77777777" w:rsidTr="00A439E3">
        <w:tc>
          <w:tcPr>
            <w:tcW w:w="1689" w:type="dxa"/>
          </w:tcPr>
          <w:p w14:paraId="5EFC1CFC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Jeden autor</w:t>
            </w:r>
          </w:p>
        </w:tc>
        <w:tc>
          <w:tcPr>
            <w:tcW w:w="1725" w:type="dxa"/>
          </w:tcPr>
          <w:p w14:paraId="08F0E5CA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 (2013)</w:t>
            </w:r>
          </w:p>
        </w:tc>
        <w:tc>
          <w:tcPr>
            <w:tcW w:w="1715" w:type="dxa"/>
          </w:tcPr>
          <w:p w14:paraId="1CAC1BA0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 (2013)</w:t>
            </w:r>
          </w:p>
        </w:tc>
        <w:tc>
          <w:tcPr>
            <w:tcW w:w="1741" w:type="dxa"/>
          </w:tcPr>
          <w:p w14:paraId="11AC872B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, 2013)</w:t>
            </w:r>
          </w:p>
        </w:tc>
        <w:tc>
          <w:tcPr>
            <w:tcW w:w="1635" w:type="dxa"/>
          </w:tcPr>
          <w:p w14:paraId="22CA3F62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, 2013)</w:t>
            </w:r>
          </w:p>
        </w:tc>
      </w:tr>
      <w:tr w:rsidR="00DE778E" w:rsidRPr="004B6D8B" w14:paraId="65A20CA9" w14:textId="77777777" w:rsidTr="00A439E3">
        <w:tc>
          <w:tcPr>
            <w:tcW w:w="1689" w:type="dxa"/>
          </w:tcPr>
          <w:p w14:paraId="2BDA2733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Dwóch autorów</w:t>
            </w:r>
          </w:p>
        </w:tc>
        <w:tc>
          <w:tcPr>
            <w:tcW w:w="1725" w:type="dxa"/>
          </w:tcPr>
          <w:p w14:paraId="6B1E9D73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, Łopatowska (2011)</w:t>
            </w:r>
          </w:p>
        </w:tc>
        <w:tc>
          <w:tcPr>
            <w:tcW w:w="1715" w:type="dxa"/>
          </w:tcPr>
          <w:p w14:paraId="108B4163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, Łopatowska (2011)</w:t>
            </w:r>
          </w:p>
        </w:tc>
        <w:tc>
          <w:tcPr>
            <w:tcW w:w="1741" w:type="dxa"/>
          </w:tcPr>
          <w:p w14:paraId="49582923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, Łopatowska, 2011)</w:t>
            </w:r>
          </w:p>
        </w:tc>
        <w:tc>
          <w:tcPr>
            <w:tcW w:w="1635" w:type="dxa"/>
          </w:tcPr>
          <w:p w14:paraId="562F0A11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, Łopatowska, 2011)</w:t>
            </w:r>
          </w:p>
        </w:tc>
      </w:tr>
      <w:tr w:rsidR="00DE778E" w:rsidRPr="004B6D8B" w14:paraId="6843A899" w14:textId="77777777" w:rsidTr="00BD0AB1">
        <w:tc>
          <w:tcPr>
            <w:tcW w:w="1689" w:type="dxa"/>
          </w:tcPr>
          <w:p w14:paraId="14CC8B1C" w14:textId="4C43BD2C" w:rsidR="00DE778E" w:rsidRPr="00CC4606" w:rsidRDefault="00FF5983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d t</w:t>
            </w:r>
            <w:r w:rsidR="00DE778E" w:rsidRPr="00CC4606">
              <w:rPr>
                <w:rFonts w:cs="Arial"/>
                <w:sz w:val="18"/>
                <w:szCs w:val="18"/>
              </w:rPr>
              <w:t>rzech do pięciu autorów</w:t>
            </w:r>
          </w:p>
        </w:tc>
        <w:tc>
          <w:tcPr>
            <w:tcW w:w="1725" w:type="dxa"/>
          </w:tcPr>
          <w:p w14:paraId="0601713D" w14:textId="5DBD14FA" w:rsidR="00DE778E" w:rsidRPr="00CC4606" w:rsidRDefault="00DE778E" w:rsidP="00340EA4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, Łopatowska</w:t>
            </w:r>
            <w:r w:rsidR="00FF5983">
              <w:rPr>
                <w:rFonts w:cs="Arial"/>
                <w:sz w:val="18"/>
                <w:szCs w:val="18"/>
              </w:rPr>
              <w:t xml:space="preserve"> i</w:t>
            </w:r>
            <w:r w:rsidR="00FF5983" w:rsidRPr="00CC4606">
              <w:rPr>
                <w:rFonts w:cs="Arial"/>
                <w:sz w:val="18"/>
                <w:szCs w:val="18"/>
              </w:rPr>
              <w:t xml:space="preserve"> </w:t>
            </w:r>
            <w:r w:rsidRPr="00CC4606">
              <w:rPr>
                <w:rFonts w:cs="Arial"/>
                <w:sz w:val="18"/>
                <w:szCs w:val="18"/>
              </w:rPr>
              <w:t>Wirkus (2012)</w:t>
            </w:r>
          </w:p>
        </w:tc>
        <w:tc>
          <w:tcPr>
            <w:tcW w:w="1715" w:type="dxa"/>
          </w:tcPr>
          <w:p w14:paraId="0061F041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 i in. (2012)</w:t>
            </w:r>
          </w:p>
        </w:tc>
        <w:tc>
          <w:tcPr>
            <w:tcW w:w="1741" w:type="dxa"/>
          </w:tcPr>
          <w:p w14:paraId="484A9ED7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, Łopatowska, Wirkus, 2012)</w:t>
            </w:r>
          </w:p>
        </w:tc>
        <w:tc>
          <w:tcPr>
            <w:tcW w:w="1635" w:type="dxa"/>
          </w:tcPr>
          <w:p w14:paraId="71BC84E8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 i in., 2012)</w:t>
            </w:r>
          </w:p>
        </w:tc>
      </w:tr>
      <w:tr w:rsidR="00DE778E" w:rsidRPr="004B6D8B" w14:paraId="523E5868" w14:textId="77777777" w:rsidTr="00A439E3">
        <w:tc>
          <w:tcPr>
            <w:tcW w:w="1689" w:type="dxa"/>
          </w:tcPr>
          <w:p w14:paraId="06A7DA37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 xml:space="preserve">Sześciu i więcej autorów </w:t>
            </w:r>
          </w:p>
        </w:tc>
        <w:tc>
          <w:tcPr>
            <w:tcW w:w="1725" w:type="dxa"/>
          </w:tcPr>
          <w:p w14:paraId="706B2148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 i in. (2010)</w:t>
            </w:r>
          </w:p>
        </w:tc>
        <w:tc>
          <w:tcPr>
            <w:tcW w:w="1715" w:type="dxa"/>
          </w:tcPr>
          <w:p w14:paraId="58E8B4ED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Lis i in. (2010)</w:t>
            </w:r>
          </w:p>
        </w:tc>
        <w:tc>
          <w:tcPr>
            <w:tcW w:w="1741" w:type="dxa"/>
          </w:tcPr>
          <w:p w14:paraId="7271C5FB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 i in., 2010)</w:t>
            </w:r>
          </w:p>
        </w:tc>
        <w:tc>
          <w:tcPr>
            <w:tcW w:w="1635" w:type="dxa"/>
          </w:tcPr>
          <w:p w14:paraId="11C51EE1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Lis i in., 2010)</w:t>
            </w:r>
          </w:p>
        </w:tc>
      </w:tr>
      <w:tr w:rsidR="00DE778E" w:rsidRPr="004B6D8B" w14:paraId="0340B573" w14:textId="77777777" w:rsidTr="00A439E3">
        <w:tc>
          <w:tcPr>
            <w:tcW w:w="1689" w:type="dxa"/>
          </w:tcPr>
          <w:p w14:paraId="3CD2703D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Autorzy o tym samym nazwisku</w:t>
            </w:r>
          </w:p>
        </w:tc>
        <w:tc>
          <w:tcPr>
            <w:tcW w:w="1725" w:type="dxa"/>
          </w:tcPr>
          <w:p w14:paraId="7028A18F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 xml:space="preserve">A. Lis, K. Lis (2014) </w:t>
            </w:r>
          </w:p>
        </w:tc>
        <w:tc>
          <w:tcPr>
            <w:tcW w:w="1715" w:type="dxa"/>
          </w:tcPr>
          <w:p w14:paraId="61CADD23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A. Lis, K. Lis (2014)</w:t>
            </w:r>
          </w:p>
        </w:tc>
        <w:tc>
          <w:tcPr>
            <w:tcW w:w="1741" w:type="dxa"/>
          </w:tcPr>
          <w:p w14:paraId="3E928106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A. Lis, K. Lis, 2014)</w:t>
            </w:r>
          </w:p>
        </w:tc>
        <w:tc>
          <w:tcPr>
            <w:tcW w:w="1635" w:type="dxa"/>
          </w:tcPr>
          <w:p w14:paraId="156C9FF2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A. Lis, K. Lis, 2014)</w:t>
            </w:r>
          </w:p>
        </w:tc>
      </w:tr>
      <w:tr w:rsidR="00DE778E" w:rsidRPr="004B6D8B" w14:paraId="53B52024" w14:textId="77777777" w:rsidTr="00A439E3">
        <w:tc>
          <w:tcPr>
            <w:tcW w:w="1689" w:type="dxa"/>
          </w:tcPr>
          <w:p w14:paraId="647DA889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Prace jednego autora z różnych lat</w:t>
            </w:r>
          </w:p>
        </w:tc>
        <w:tc>
          <w:tcPr>
            <w:tcW w:w="1725" w:type="dxa"/>
          </w:tcPr>
          <w:p w14:paraId="43B76C9C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Sikorski (2010, 2012)</w:t>
            </w:r>
          </w:p>
        </w:tc>
        <w:tc>
          <w:tcPr>
            <w:tcW w:w="1715" w:type="dxa"/>
          </w:tcPr>
          <w:p w14:paraId="6ECE692C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Sikorski (2010, 2012)</w:t>
            </w:r>
          </w:p>
        </w:tc>
        <w:tc>
          <w:tcPr>
            <w:tcW w:w="1741" w:type="dxa"/>
          </w:tcPr>
          <w:p w14:paraId="7FA5A847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Sikorski, 2010, 2012)</w:t>
            </w:r>
          </w:p>
        </w:tc>
        <w:tc>
          <w:tcPr>
            <w:tcW w:w="1635" w:type="dxa"/>
          </w:tcPr>
          <w:p w14:paraId="1135B032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Sikorski, 2010, 2012)</w:t>
            </w:r>
          </w:p>
        </w:tc>
      </w:tr>
      <w:tr w:rsidR="00DE778E" w:rsidRPr="004B6D8B" w14:paraId="106D8E2D" w14:textId="77777777" w:rsidTr="00A439E3">
        <w:tc>
          <w:tcPr>
            <w:tcW w:w="1689" w:type="dxa"/>
          </w:tcPr>
          <w:p w14:paraId="669EE4D6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Prace jednego autora z tego samego roku</w:t>
            </w:r>
          </w:p>
        </w:tc>
        <w:tc>
          <w:tcPr>
            <w:tcW w:w="1725" w:type="dxa"/>
          </w:tcPr>
          <w:p w14:paraId="78BDC4D3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Sikorski (2010a, 2010b)</w:t>
            </w:r>
          </w:p>
        </w:tc>
        <w:tc>
          <w:tcPr>
            <w:tcW w:w="1715" w:type="dxa"/>
          </w:tcPr>
          <w:p w14:paraId="2334BFC0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Sikorski (2010a, 2010b)</w:t>
            </w:r>
          </w:p>
        </w:tc>
        <w:tc>
          <w:tcPr>
            <w:tcW w:w="1741" w:type="dxa"/>
          </w:tcPr>
          <w:p w14:paraId="39ACEE36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Sikorski, 2010a, 2010b)</w:t>
            </w:r>
          </w:p>
        </w:tc>
        <w:tc>
          <w:tcPr>
            <w:tcW w:w="1635" w:type="dxa"/>
          </w:tcPr>
          <w:p w14:paraId="3A3B4FB4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Sikorski, 2010a, 2010b)</w:t>
            </w:r>
          </w:p>
        </w:tc>
      </w:tr>
      <w:tr w:rsidR="00DE778E" w:rsidRPr="004B6D8B" w14:paraId="7AD6843F" w14:textId="77777777" w:rsidTr="00B26320">
        <w:tc>
          <w:tcPr>
            <w:tcW w:w="1689" w:type="dxa"/>
          </w:tcPr>
          <w:p w14:paraId="55F40965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Prace różnych autorów w jednym nawiasie</w:t>
            </w:r>
          </w:p>
        </w:tc>
        <w:tc>
          <w:tcPr>
            <w:tcW w:w="1725" w:type="dxa"/>
            <w:vAlign w:val="center"/>
          </w:tcPr>
          <w:p w14:paraId="0E19589D" w14:textId="39DAAC6A" w:rsidR="00DE778E" w:rsidRPr="00CC4606" w:rsidRDefault="00FF5983" w:rsidP="00B26320">
            <w:pPr>
              <w:spacing w:line="240" w:lineRule="auto"/>
              <w:ind w:firstLine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–</w:t>
            </w:r>
          </w:p>
        </w:tc>
        <w:tc>
          <w:tcPr>
            <w:tcW w:w="1715" w:type="dxa"/>
            <w:vAlign w:val="center"/>
          </w:tcPr>
          <w:p w14:paraId="7D69283E" w14:textId="15152013" w:rsidR="00DE778E" w:rsidRPr="00CC4606" w:rsidRDefault="00FF5983" w:rsidP="00B26320">
            <w:pPr>
              <w:spacing w:line="240" w:lineRule="auto"/>
              <w:ind w:firstLine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–</w:t>
            </w:r>
          </w:p>
        </w:tc>
        <w:tc>
          <w:tcPr>
            <w:tcW w:w="1741" w:type="dxa"/>
          </w:tcPr>
          <w:p w14:paraId="4639CEFB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Garnik, 2008; Sikorski, 2012)</w:t>
            </w:r>
          </w:p>
        </w:tc>
        <w:tc>
          <w:tcPr>
            <w:tcW w:w="1635" w:type="dxa"/>
          </w:tcPr>
          <w:p w14:paraId="32C641C9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Garnik, 2008; Sikorski, 2012)</w:t>
            </w:r>
          </w:p>
        </w:tc>
      </w:tr>
      <w:tr w:rsidR="001041DA" w:rsidRPr="004B6D8B" w14:paraId="15746E61" w14:textId="77777777" w:rsidTr="001041DA">
        <w:trPr>
          <w:trHeight w:val="349"/>
        </w:trPr>
        <w:tc>
          <w:tcPr>
            <w:tcW w:w="8505" w:type="dxa"/>
            <w:gridSpan w:val="5"/>
            <w:vAlign w:val="center"/>
          </w:tcPr>
          <w:p w14:paraId="129C68FD" w14:textId="667C29E7" w:rsidR="001041DA" w:rsidRPr="00CC4606" w:rsidRDefault="001041DA" w:rsidP="001041DA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Instytucja jako autor</w:t>
            </w:r>
          </w:p>
        </w:tc>
      </w:tr>
      <w:tr w:rsidR="00DE778E" w:rsidRPr="004B6D8B" w14:paraId="18BD5152" w14:textId="77777777" w:rsidTr="00A439E3">
        <w:tc>
          <w:tcPr>
            <w:tcW w:w="1689" w:type="dxa"/>
          </w:tcPr>
          <w:p w14:paraId="2EBB491E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Instytucja znana pod powszechnie akceptowanym skrótem</w:t>
            </w:r>
          </w:p>
        </w:tc>
        <w:tc>
          <w:tcPr>
            <w:tcW w:w="1725" w:type="dxa"/>
          </w:tcPr>
          <w:p w14:paraId="61F0E17B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 xml:space="preserve">Wydział Zarządzania </w:t>
            </w:r>
            <w:r w:rsidR="00AB5EE1">
              <w:rPr>
                <w:rFonts w:cs="Arial"/>
                <w:sz w:val="18"/>
                <w:szCs w:val="18"/>
              </w:rPr>
              <w:br/>
            </w:r>
            <w:r w:rsidRPr="00CC4606">
              <w:rPr>
                <w:rFonts w:cs="Arial"/>
                <w:sz w:val="18"/>
                <w:szCs w:val="18"/>
              </w:rPr>
              <w:t>i Ekonomii (WZiE, 2014)</w:t>
            </w:r>
          </w:p>
        </w:tc>
        <w:tc>
          <w:tcPr>
            <w:tcW w:w="1715" w:type="dxa"/>
          </w:tcPr>
          <w:p w14:paraId="710726DD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WZiE (2014)</w:t>
            </w:r>
          </w:p>
        </w:tc>
        <w:tc>
          <w:tcPr>
            <w:tcW w:w="1741" w:type="dxa"/>
          </w:tcPr>
          <w:p w14:paraId="3A6ADDCD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 xml:space="preserve">(Wydział Zarządzania </w:t>
            </w:r>
            <w:r w:rsidR="00AB5EE1">
              <w:rPr>
                <w:rFonts w:cs="Arial"/>
                <w:sz w:val="18"/>
                <w:szCs w:val="18"/>
              </w:rPr>
              <w:br/>
            </w:r>
            <w:r w:rsidRPr="00CC4606">
              <w:rPr>
                <w:rFonts w:cs="Arial"/>
                <w:sz w:val="18"/>
                <w:szCs w:val="18"/>
              </w:rPr>
              <w:t>i Ekonomii [WZiE], 2014)</w:t>
            </w:r>
          </w:p>
        </w:tc>
        <w:tc>
          <w:tcPr>
            <w:tcW w:w="1635" w:type="dxa"/>
          </w:tcPr>
          <w:p w14:paraId="30CBE282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WZiE, 2014)</w:t>
            </w:r>
          </w:p>
        </w:tc>
      </w:tr>
      <w:tr w:rsidR="00DE778E" w:rsidRPr="004B6D8B" w14:paraId="6137B396" w14:textId="77777777" w:rsidTr="00A439E3">
        <w:tc>
          <w:tcPr>
            <w:tcW w:w="1689" w:type="dxa"/>
          </w:tcPr>
          <w:p w14:paraId="31E58431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Instytucja – pełna nazwa</w:t>
            </w:r>
          </w:p>
        </w:tc>
        <w:tc>
          <w:tcPr>
            <w:tcW w:w="1725" w:type="dxa"/>
          </w:tcPr>
          <w:p w14:paraId="4D0D17A1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Politechnika Gdańska (2014)</w:t>
            </w:r>
          </w:p>
        </w:tc>
        <w:tc>
          <w:tcPr>
            <w:tcW w:w="1715" w:type="dxa"/>
          </w:tcPr>
          <w:p w14:paraId="0A504E70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Politechnika Gdańska (2014)</w:t>
            </w:r>
          </w:p>
        </w:tc>
        <w:tc>
          <w:tcPr>
            <w:tcW w:w="1741" w:type="dxa"/>
          </w:tcPr>
          <w:p w14:paraId="45DDD516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Politechnika Gdańska, 2014)</w:t>
            </w:r>
          </w:p>
        </w:tc>
        <w:tc>
          <w:tcPr>
            <w:tcW w:w="1635" w:type="dxa"/>
          </w:tcPr>
          <w:p w14:paraId="6A4481E2" w14:textId="77777777" w:rsidR="00DE778E" w:rsidRPr="00CC4606" w:rsidRDefault="00DE778E" w:rsidP="00CC4606">
            <w:pPr>
              <w:spacing w:line="240" w:lineRule="auto"/>
              <w:ind w:firstLine="0"/>
              <w:jc w:val="left"/>
              <w:rPr>
                <w:rFonts w:cs="Arial"/>
                <w:sz w:val="18"/>
                <w:szCs w:val="18"/>
              </w:rPr>
            </w:pPr>
            <w:r w:rsidRPr="00CC4606">
              <w:rPr>
                <w:rFonts w:cs="Arial"/>
                <w:sz w:val="18"/>
                <w:szCs w:val="18"/>
              </w:rPr>
              <w:t>(Politechnika Gdańska, 2014)</w:t>
            </w:r>
          </w:p>
        </w:tc>
      </w:tr>
    </w:tbl>
    <w:p w14:paraId="30F15E54" w14:textId="44607B2E" w:rsidR="00DE778E" w:rsidRPr="00BD0AB1" w:rsidRDefault="006C2FEC" w:rsidP="00BD0AB1">
      <w:pPr>
        <w:spacing w:before="120"/>
        <w:ind w:firstLine="0"/>
        <w:rPr>
          <w:sz w:val="18"/>
        </w:rPr>
      </w:pPr>
      <w:r w:rsidRPr="00A439E3">
        <w:rPr>
          <w:i/>
          <w:sz w:val="18"/>
        </w:rPr>
        <w:t>Źródło</w:t>
      </w:r>
      <w:r w:rsidR="00DE778E" w:rsidRPr="00BD0AB1">
        <w:rPr>
          <w:sz w:val="18"/>
        </w:rPr>
        <w:t xml:space="preserve">: </w:t>
      </w:r>
      <w:r w:rsidRPr="00BD0AB1">
        <w:rPr>
          <w:sz w:val="18"/>
        </w:rPr>
        <w:t>opracowanie</w:t>
      </w:r>
      <w:r w:rsidR="00DE778E" w:rsidRPr="00BD0AB1">
        <w:rPr>
          <w:sz w:val="18"/>
        </w:rPr>
        <w:t xml:space="preserve"> własne na podstawie</w:t>
      </w:r>
      <w:r w:rsidR="009E764E">
        <w:rPr>
          <w:sz w:val="18"/>
        </w:rPr>
        <w:t>: Harasimczuk, Cieciuch (2012)</w:t>
      </w:r>
      <w:r w:rsidR="00D134CB">
        <w:rPr>
          <w:sz w:val="18"/>
        </w:rPr>
        <w:t>.</w:t>
      </w:r>
      <w:r w:rsidR="00DE778E" w:rsidRPr="00BD0AB1">
        <w:rPr>
          <w:sz w:val="18"/>
        </w:rPr>
        <w:t xml:space="preserve"> </w:t>
      </w:r>
    </w:p>
    <w:p w14:paraId="36BC9861" w14:textId="2E32CA42" w:rsidR="00DE778E" w:rsidRPr="00BD0AB1" w:rsidRDefault="00A37F5F" w:rsidP="00A37F5F">
      <w:pPr>
        <w:pStyle w:val="Nagwek2"/>
        <w:numPr>
          <w:ilvl w:val="0"/>
          <w:numId w:val="0"/>
        </w:numPr>
      </w:pPr>
      <w:r>
        <w:t xml:space="preserve">3.2. </w:t>
      </w:r>
      <w:r w:rsidR="00DE778E" w:rsidRPr="00BD0AB1">
        <w:t>Odwołania pośrednie</w:t>
      </w:r>
    </w:p>
    <w:p w14:paraId="7C2E8F3C" w14:textId="0C628ACF" w:rsidR="00DE778E" w:rsidRPr="004B6D8B" w:rsidRDefault="00DE778E" w:rsidP="00BD0AB1">
      <w:r w:rsidRPr="004B6D8B">
        <w:t xml:space="preserve">Odwoływanie się do źródeł wtórnych (tzw. odwołania pośrednie) nie jest </w:t>
      </w:r>
      <w:r w:rsidR="00CB4C3B">
        <w:t>za</w:t>
      </w:r>
      <w:r w:rsidRPr="004B6D8B">
        <w:t xml:space="preserve">lecane. Jeśli jednak </w:t>
      </w:r>
      <w:r w:rsidR="00FF5983">
        <w:t>natrafimy na</w:t>
      </w:r>
      <w:r w:rsidR="00FF5983" w:rsidRPr="004B6D8B">
        <w:t xml:space="preserve"> </w:t>
      </w:r>
      <w:r w:rsidRPr="004B6D8B">
        <w:t>inter</w:t>
      </w:r>
      <w:r w:rsidR="00FF5983">
        <w:t>e</w:t>
      </w:r>
      <w:r w:rsidRPr="004B6D8B">
        <w:t xml:space="preserve">sującą koncepcję jednego </w:t>
      </w:r>
      <w:r w:rsidR="00CB4C3B" w:rsidRPr="004B6D8B">
        <w:t xml:space="preserve">autora </w:t>
      </w:r>
      <w:r w:rsidRPr="004B6D8B">
        <w:t xml:space="preserve">w publikacji innego i nie jesteśmy </w:t>
      </w:r>
      <w:r w:rsidR="00FF5983">
        <w:br/>
      </w:r>
      <w:r w:rsidRPr="004B6D8B">
        <w:t>w stanie dotrzeć do oryginału</w:t>
      </w:r>
      <w:r w:rsidR="00764C17">
        <w:t>,</w:t>
      </w:r>
      <w:r w:rsidRPr="004B6D8B">
        <w:t xml:space="preserve"> to wyjątkowo możemy uwzględnić takie cytowanie w tekście pracy. </w:t>
      </w:r>
    </w:p>
    <w:p w14:paraId="2139F460" w14:textId="77777777" w:rsidR="008B37BF" w:rsidRDefault="00DE778E" w:rsidP="00A439E3">
      <w:pPr>
        <w:spacing w:before="120"/>
      </w:pPr>
      <w:r w:rsidRPr="004B6D8B">
        <w:t xml:space="preserve">Przykład: </w:t>
      </w:r>
    </w:p>
    <w:p w14:paraId="4760B8DA" w14:textId="77777777" w:rsidR="00DE778E" w:rsidRPr="008B37BF" w:rsidRDefault="00DE778E" w:rsidP="00BD0AB1">
      <w:pPr>
        <w:rPr>
          <w:sz w:val="18"/>
        </w:rPr>
      </w:pPr>
      <w:r w:rsidRPr="008B37BF">
        <w:rPr>
          <w:sz w:val="18"/>
        </w:rPr>
        <w:t>Warr (1994, za Bonk, Retowski, 2013) zaproponował model witaminowy.</w:t>
      </w:r>
    </w:p>
    <w:p w14:paraId="64A062F4" w14:textId="6D860B22" w:rsidR="00DE778E" w:rsidRPr="00BD0AB1" w:rsidRDefault="00A37F5F" w:rsidP="00A37F5F">
      <w:pPr>
        <w:pStyle w:val="Nagwek2"/>
        <w:numPr>
          <w:ilvl w:val="0"/>
          <w:numId w:val="0"/>
        </w:numPr>
      </w:pPr>
      <w:r>
        <w:t xml:space="preserve">3.3. </w:t>
      </w:r>
      <w:r w:rsidR="00DE778E" w:rsidRPr="00BD0AB1">
        <w:t>Powoływanie się na informację uzyskaną osobiście</w:t>
      </w:r>
    </w:p>
    <w:p w14:paraId="780109B9" w14:textId="0EBA68A0" w:rsidR="00DE778E" w:rsidRPr="004B6D8B" w:rsidRDefault="00FF5983" w:rsidP="00BD0AB1">
      <w:r w:rsidRPr="004B6D8B">
        <w:t>Je</w:t>
      </w:r>
      <w:r>
        <w:t>że</w:t>
      </w:r>
      <w:r w:rsidRPr="004B6D8B">
        <w:t xml:space="preserve">li </w:t>
      </w:r>
      <w:r w:rsidR="00DE778E" w:rsidRPr="004B6D8B">
        <w:t>w pracy chcemy przywołać poglądy autora, o których dowiedzieliśmy się od niego w bezpośredniej rozmowie lub podczas wykładu</w:t>
      </w:r>
      <w:r w:rsidR="00764C17">
        <w:t>,</w:t>
      </w:r>
      <w:r w:rsidR="00DE778E" w:rsidRPr="004B6D8B">
        <w:t xml:space="preserve"> to podajemy w tekście pracy inicjał</w:t>
      </w:r>
      <w:r w:rsidR="008670A0">
        <w:t xml:space="preserve"> jego imienia i nazwisko</w:t>
      </w:r>
      <w:r w:rsidR="00DE778E" w:rsidRPr="004B6D8B">
        <w:t xml:space="preserve"> oraz datę uzyskania tej informacji.</w:t>
      </w:r>
    </w:p>
    <w:p w14:paraId="5ADEEB4D" w14:textId="77777777" w:rsidR="00060B22" w:rsidRDefault="00DE778E" w:rsidP="00A439E3">
      <w:pPr>
        <w:spacing w:before="120"/>
        <w:rPr>
          <w:sz w:val="18"/>
        </w:rPr>
      </w:pPr>
      <w:r w:rsidRPr="004B6D8B">
        <w:t xml:space="preserve">Przykład: </w:t>
      </w:r>
    </w:p>
    <w:p w14:paraId="34F5D4CC" w14:textId="77777777" w:rsidR="00DE778E" w:rsidRPr="00060B22" w:rsidRDefault="00DE778E" w:rsidP="00BD0AB1">
      <w:pPr>
        <w:rPr>
          <w:sz w:val="18"/>
        </w:rPr>
      </w:pPr>
      <w:r w:rsidRPr="00060B22">
        <w:rPr>
          <w:sz w:val="18"/>
        </w:rPr>
        <w:t>Metoda chronometrażu została przedstawiona podczas wykładu z Organizacji Procesów Pracy (komunikacja osobista J. Grabosz, 18 maja 2014).</w:t>
      </w:r>
    </w:p>
    <w:p w14:paraId="55F15832" w14:textId="204C75E7" w:rsidR="00DE778E" w:rsidRPr="00340EA4" w:rsidRDefault="00D63FD6" w:rsidP="00BD0AB1">
      <w:r w:rsidRPr="00A439E3">
        <w:lastRenderedPageBreak/>
        <w:t>lub</w:t>
      </w:r>
      <w:r w:rsidR="00FF5983" w:rsidRPr="00340EA4">
        <w:t>:</w:t>
      </w:r>
    </w:p>
    <w:p w14:paraId="26D157F3" w14:textId="77777777" w:rsidR="00DE778E" w:rsidRPr="008B37BF" w:rsidRDefault="00DE778E" w:rsidP="00BD0AB1">
      <w:pPr>
        <w:rPr>
          <w:sz w:val="18"/>
        </w:rPr>
      </w:pPr>
      <w:r w:rsidRPr="008B37BF">
        <w:rPr>
          <w:sz w:val="18"/>
        </w:rPr>
        <w:t>Zdaniem J. Grabosza (komunikacja osobista, 18 maja 2014) lider zespołu jest odpowiedzialny za komunikację zespołu z otoczeniem zewnętrznym.</w:t>
      </w:r>
    </w:p>
    <w:p w14:paraId="4827BA54" w14:textId="4A660A4B" w:rsidR="00DE778E" w:rsidRPr="00BD0AB1" w:rsidRDefault="00A37F5F" w:rsidP="00A37F5F">
      <w:pPr>
        <w:pStyle w:val="Nagwek2"/>
        <w:numPr>
          <w:ilvl w:val="0"/>
          <w:numId w:val="0"/>
        </w:numPr>
      </w:pPr>
      <w:r>
        <w:t xml:space="preserve">3.4. </w:t>
      </w:r>
      <w:r w:rsidR="00DE778E" w:rsidRPr="00BD0AB1">
        <w:t>Odsyłacze do źródeł internetowych</w:t>
      </w:r>
    </w:p>
    <w:p w14:paraId="3723F312" w14:textId="302CA4E7" w:rsidR="00BA0D59" w:rsidRDefault="00605E48" w:rsidP="00BA0D59">
      <w:r>
        <w:t>Powołując się</w:t>
      </w:r>
      <w:r w:rsidR="00BA0D59" w:rsidRPr="00BA0D59">
        <w:t xml:space="preserve"> na informacje ze </w:t>
      </w:r>
      <w:r>
        <w:t>źródeł internetowych</w:t>
      </w:r>
      <w:r w:rsidR="00FF5983">
        <w:t>,</w:t>
      </w:r>
      <w:r w:rsidR="00BA0D59" w:rsidRPr="00BA0D59">
        <w:t xml:space="preserve"> należy podać nazwisko autora </w:t>
      </w:r>
      <w:r>
        <w:t>oraz</w:t>
      </w:r>
      <w:r w:rsidR="00BA0D59" w:rsidRPr="00BA0D59">
        <w:t xml:space="preserve"> rok publikacji. </w:t>
      </w:r>
      <w:r>
        <w:t>W przypadku brak</w:t>
      </w:r>
      <w:r w:rsidR="00FF5983">
        <w:t>u</w:t>
      </w:r>
      <w:r>
        <w:t xml:space="preserve"> informacji o autorze</w:t>
      </w:r>
      <w:r w:rsidR="00BA0D59" w:rsidRPr="00BA0D59">
        <w:t xml:space="preserve"> </w:t>
      </w:r>
      <w:r>
        <w:t xml:space="preserve">należy </w:t>
      </w:r>
      <w:r w:rsidR="00BA0D59" w:rsidRPr="00BA0D59">
        <w:t>poda</w:t>
      </w:r>
      <w:r>
        <w:t>ć</w:t>
      </w:r>
      <w:r w:rsidR="00BA0D59" w:rsidRPr="00BA0D59">
        <w:t xml:space="preserve"> tytuł i rok publikacji. </w:t>
      </w:r>
      <w:r w:rsidR="00FF5983">
        <w:t>Jeśli natomiast</w:t>
      </w:r>
      <w:r w:rsidR="00BA0D59" w:rsidRPr="00BA0D59">
        <w:t xml:space="preserve"> brak</w:t>
      </w:r>
      <w:r w:rsidR="00FF5983">
        <w:t xml:space="preserve"> jest</w:t>
      </w:r>
      <w:r w:rsidR="00BA0D59" w:rsidRPr="00BA0D59">
        <w:t xml:space="preserve"> roku </w:t>
      </w:r>
      <w:r>
        <w:t>publikacji</w:t>
      </w:r>
      <w:r w:rsidR="00FF5983">
        <w:t>,</w:t>
      </w:r>
      <w:r w:rsidR="00BA0D59" w:rsidRPr="00BA0D59">
        <w:t xml:space="preserve"> podajemy tytuł </w:t>
      </w:r>
      <w:r w:rsidR="00BA0D59">
        <w:t xml:space="preserve">i </w:t>
      </w:r>
      <w:r w:rsidR="00BA0D59" w:rsidRPr="00BA0D59">
        <w:t>datę pobrania z Internetu</w:t>
      </w:r>
      <w:r w:rsidR="00D25ADA">
        <w:t>.</w:t>
      </w:r>
    </w:p>
    <w:p w14:paraId="7930C91C" w14:textId="77777777" w:rsidR="008B37BF" w:rsidRDefault="00D25ADA" w:rsidP="00A439E3">
      <w:pPr>
        <w:spacing w:before="120"/>
      </w:pPr>
      <w:r>
        <w:t xml:space="preserve">Przykład: </w:t>
      </w:r>
    </w:p>
    <w:p w14:paraId="5FA033A0" w14:textId="73D462C5" w:rsidR="00E20464" w:rsidRDefault="00B76334" w:rsidP="00D25ADA">
      <w:pPr>
        <w:rPr>
          <w:sz w:val="18"/>
          <w:szCs w:val="20"/>
        </w:rPr>
      </w:pPr>
      <w:r w:rsidRPr="008B37BF">
        <w:rPr>
          <w:sz w:val="18"/>
          <w:szCs w:val="20"/>
        </w:rPr>
        <w:t xml:space="preserve">Tematyka ta została podjęta w artykule </w:t>
      </w:r>
      <w:r w:rsidRPr="00A439E3">
        <w:rPr>
          <w:i/>
          <w:sz w:val="18"/>
        </w:rPr>
        <w:t>Zaufanie jako podstawa w e-commerce</w:t>
      </w:r>
      <w:r w:rsidRPr="008B37BF">
        <w:rPr>
          <w:i/>
          <w:sz w:val="18"/>
          <w:szCs w:val="20"/>
        </w:rPr>
        <w:t xml:space="preserve"> </w:t>
      </w:r>
      <w:r w:rsidR="00BA0D59" w:rsidRPr="008B37BF">
        <w:rPr>
          <w:sz w:val="18"/>
          <w:szCs w:val="20"/>
        </w:rPr>
        <w:t>(20</w:t>
      </w:r>
      <w:r w:rsidR="00930A17" w:rsidRPr="008B37BF">
        <w:rPr>
          <w:sz w:val="18"/>
          <w:szCs w:val="20"/>
        </w:rPr>
        <w:t>1</w:t>
      </w:r>
      <w:r w:rsidRPr="008B37BF">
        <w:rPr>
          <w:sz w:val="18"/>
          <w:szCs w:val="20"/>
        </w:rPr>
        <w:t>0</w:t>
      </w:r>
      <w:r w:rsidR="00BA0D59" w:rsidRPr="008B37BF">
        <w:rPr>
          <w:sz w:val="18"/>
          <w:szCs w:val="20"/>
        </w:rPr>
        <w:t>)</w:t>
      </w:r>
      <w:r w:rsidR="00CB62E3">
        <w:rPr>
          <w:sz w:val="18"/>
          <w:szCs w:val="20"/>
        </w:rPr>
        <w:t>.</w:t>
      </w:r>
    </w:p>
    <w:p w14:paraId="1E3318AA" w14:textId="77777777" w:rsidR="001960A8" w:rsidRDefault="001960A8" w:rsidP="00D25ADA">
      <w:pPr>
        <w:rPr>
          <w:sz w:val="18"/>
          <w:szCs w:val="20"/>
        </w:rPr>
      </w:pPr>
    </w:p>
    <w:p w14:paraId="034C636A" w14:textId="31253137" w:rsidR="001960A8" w:rsidRPr="00BD0AB1" w:rsidRDefault="001960A8" w:rsidP="001960A8">
      <w:pPr>
        <w:pStyle w:val="Nagwek2"/>
        <w:numPr>
          <w:ilvl w:val="0"/>
          <w:numId w:val="0"/>
        </w:numPr>
      </w:pPr>
      <w:r>
        <w:t>3.5. Narzędzia generatywnej sztucznej inteligencji</w:t>
      </w:r>
    </w:p>
    <w:p w14:paraId="36E7AEEB" w14:textId="30E1CE17" w:rsidR="001960A8" w:rsidRDefault="001960A8" w:rsidP="001960A8">
      <w:pPr>
        <w:rPr>
          <w:lang w:eastAsia="en-GB"/>
        </w:rPr>
      </w:pPr>
      <w:r>
        <w:rPr>
          <w:lang w:eastAsia="en-GB"/>
        </w:rPr>
        <w:t xml:space="preserve">Jeżeli </w:t>
      </w:r>
      <w:r w:rsidR="00400F9E">
        <w:rPr>
          <w:lang w:eastAsia="en-GB"/>
        </w:rPr>
        <w:t xml:space="preserve">źródłem, na które się powołujemy, </w:t>
      </w:r>
      <w:r w:rsidR="00456A97">
        <w:rPr>
          <w:lang w:eastAsia="en-GB"/>
        </w:rPr>
        <w:t>są treści</w:t>
      </w:r>
      <w:r w:rsidR="00400F9E">
        <w:rPr>
          <w:lang w:eastAsia="en-GB"/>
        </w:rPr>
        <w:t xml:space="preserve">, kod lub obrazy </w:t>
      </w:r>
      <w:r>
        <w:rPr>
          <w:lang w:eastAsia="en-GB"/>
        </w:rPr>
        <w:t>wygenerowane za pomocą narzędzi generatywnej</w:t>
      </w:r>
      <w:r w:rsidR="00400F9E">
        <w:rPr>
          <w:lang w:eastAsia="en-GB"/>
        </w:rPr>
        <w:t xml:space="preserve"> sztucznej inteligencji (GenAI</w:t>
      </w:r>
      <w:r>
        <w:rPr>
          <w:lang w:eastAsia="en-GB"/>
        </w:rPr>
        <w:t xml:space="preserve">), np. dużych modeli językowych takich jak ChatGPT, </w:t>
      </w:r>
      <w:r w:rsidR="00456A97">
        <w:rPr>
          <w:lang w:eastAsia="en-GB"/>
        </w:rPr>
        <w:t xml:space="preserve">należy powoływać się na nie zgodnie z obowiązującymi na Politechnice Gdańskiej wytycznymi </w:t>
      </w:r>
      <w:r w:rsidR="00400F9E">
        <w:rPr>
          <w:lang w:eastAsia="en-GB"/>
        </w:rPr>
        <w:t>(Rektor Politechniki Gdańskiej, 2024</w:t>
      </w:r>
      <w:r w:rsidR="00E17F44">
        <w:rPr>
          <w:lang w:eastAsia="en-GB"/>
        </w:rPr>
        <w:t>a</w:t>
      </w:r>
      <w:r w:rsidR="00400F9E">
        <w:rPr>
          <w:lang w:eastAsia="en-GB"/>
        </w:rPr>
        <w:t>)</w:t>
      </w:r>
      <w:r w:rsidR="00E17F44">
        <w:rPr>
          <w:lang w:eastAsia="en-GB"/>
        </w:rPr>
        <w:t>. Duż</w:t>
      </w:r>
      <w:r w:rsidR="001203B7">
        <w:rPr>
          <w:lang w:eastAsia="en-GB"/>
        </w:rPr>
        <w:t>e</w:t>
      </w:r>
      <w:r w:rsidR="00E17F44">
        <w:rPr>
          <w:lang w:eastAsia="en-GB"/>
        </w:rPr>
        <w:t xml:space="preserve"> model</w:t>
      </w:r>
      <w:r w:rsidR="001203B7">
        <w:rPr>
          <w:lang w:eastAsia="en-GB"/>
        </w:rPr>
        <w:t>e</w:t>
      </w:r>
      <w:r w:rsidR="00E17F44">
        <w:rPr>
          <w:lang w:eastAsia="en-GB"/>
        </w:rPr>
        <w:t xml:space="preserve"> językow</w:t>
      </w:r>
      <w:r w:rsidR="001203B7">
        <w:rPr>
          <w:lang w:eastAsia="en-GB"/>
        </w:rPr>
        <w:t>e</w:t>
      </w:r>
      <w:r w:rsidR="00E17F44">
        <w:rPr>
          <w:lang w:eastAsia="en-GB"/>
        </w:rPr>
        <w:t xml:space="preserve"> i inne podobne algorytmy nie spełniają kryteriów autorstwa</w:t>
      </w:r>
      <w:r w:rsidR="00CE1A6D">
        <w:rPr>
          <w:lang w:eastAsia="en-GB"/>
        </w:rPr>
        <w:t>, zatem</w:t>
      </w:r>
      <w:r w:rsidR="00E17F44">
        <w:rPr>
          <w:lang w:eastAsia="en-GB"/>
        </w:rPr>
        <w:t xml:space="preserve"> w </w:t>
      </w:r>
      <w:r w:rsidR="00CE1A6D">
        <w:rPr>
          <w:lang w:eastAsia="en-GB"/>
        </w:rPr>
        <w:t xml:space="preserve">omawianym </w:t>
      </w:r>
      <w:r w:rsidR="00E17F44">
        <w:rPr>
          <w:lang w:eastAsia="en-GB"/>
        </w:rPr>
        <w:t xml:space="preserve">przypadku </w:t>
      </w:r>
      <w:r w:rsidR="00CE1A6D">
        <w:rPr>
          <w:lang w:eastAsia="en-GB"/>
        </w:rPr>
        <w:t xml:space="preserve">jako autora wskazać należy autorów modelu lub algorytmu, na przykład </w:t>
      </w:r>
      <w:r w:rsidR="00C61833">
        <w:rPr>
          <w:lang w:eastAsia="en-GB"/>
        </w:rPr>
        <w:t>organizację</w:t>
      </w:r>
      <w:r w:rsidR="00CE1A6D">
        <w:rPr>
          <w:lang w:eastAsia="en-GB"/>
        </w:rPr>
        <w:t xml:space="preserve"> odpowiedzialną za jego stworzenie.</w:t>
      </w:r>
    </w:p>
    <w:p w14:paraId="16D09B68" w14:textId="77777777" w:rsidR="001960A8" w:rsidRDefault="001960A8" w:rsidP="001960A8">
      <w:pPr>
        <w:spacing w:before="120"/>
      </w:pPr>
      <w:r>
        <w:t xml:space="preserve">Przykład: </w:t>
      </w:r>
    </w:p>
    <w:p w14:paraId="2577ACEC" w14:textId="70AF60B3" w:rsidR="00400F9E" w:rsidRDefault="001960A8" w:rsidP="009D7E8A">
      <w:pPr>
        <w:rPr>
          <w:sz w:val="18"/>
          <w:szCs w:val="20"/>
        </w:rPr>
      </w:pPr>
      <w:r>
        <w:rPr>
          <w:sz w:val="18"/>
          <w:szCs w:val="20"/>
        </w:rPr>
        <w:t xml:space="preserve">ChatGPT, </w:t>
      </w:r>
      <w:r w:rsidR="00400F9E">
        <w:rPr>
          <w:sz w:val="18"/>
          <w:szCs w:val="20"/>
        </w:rPr>
        <w:t>po otrzymaniu polecenia</w:t>
      </w:r>
      <w:r w:rsidR="00093393">
        <w:rPr>
          <w:sz w:val="18"/>
          <w:szCs w:val="20"/>
        </w:rPr>
        <w:t xml:space="preserve"> „</w:t>
      </w:r>
      <w:r w:rsidR="00400F9E" w:rsidRPr="00400F9E">
        <w:rPr>
          <w:sz w:val="18"/>
          <w:szCs w:val="20"/>
        </w:rPr>
        <w:t>Napisz w około 50 słowach, czym są narzędzia GenAI potencjalnie wysokiego stopnia ingeren</w:t>
      </w:r>
      <w:r w:rsidR="00400F9E">
        <w:rPr>
          <w:sz w:val="18"/>
          <w:szCs w:val="20"/>
        </w:rPr>
        <w:t>cji</w:t>
      </w:r>
      <w:r w:rsidR="00093393">
        <w:rPr>
          <w:sz w:val="18"/>
          <w:szCs w:val="20"/>
        </w:rPr>
        <w:t xml:space="preserve">”, </w:t>
      </w:r>
      <w:r w:rsidR="00400F9E">
        <w:rPr>
          <w:sz w:val="18"/>
          <w:szCs w:val="20"/>
        </w:rPr>
        <w:t>wygenerował następujący tekst</w:t>
      </w:r>
      <w:r w:rsidR="00093393">
        <w:rPr>
          <w:sz w:val="18"/>
          <w:szCs w:val="20"/>
        </w:rPr>
        <w:t>:</w:t>
      </w:r>
    </w:p>
    <w:p w14:paraId="77691285" w14:textId="29790F46" w:rsidR="00093393" w:rsidRPr="00890B04" w:rsidRDefault="00400F9E" w:rsidP="00890B04">
      <w:pPr>
        <w:ind w:left="709" w:firstLine="0"/>
        <w:rPr>
          <w:sz w:val="18"/>
          <w:szCs w:val="20"/>
        </w:rPr>
      </w:pPr>
      <w:r w:rsidRPr="00400F9E">
        <w:rPr>
          <w:color w:val="000000"/>
          <w:sz w:val="18"/>
          <w:shd w:val="clear" w:color="auto" w:fill="FFFFFF"/>
        </w:rPr>
        <w:t>Narzędzia GenAI potencjalnie wysokiego stopnia ingerencji to systemy generatywnej sztucznej inteligencji, które aktywnie kształtują końcowy rezultat, znacząco zmieniając istniejące treści lub tworząc nowe. Ich wpływ jest głęboki i obejmuje procesy twórcze, analityczne czy projektowe, często przejmując większą kontrolę nad strukturą, stylem lub zawartością materiału.</w:t>
      </w:r>
      <w:r>
        <w:rPr>
          <w:color w:val="000000"/>
          <w:sz w:val="18"/>
          <w:shd w:val="clear" w:color="auto" w:fill="FFFFFF"/>
        </w:rPr>
        <w:t xml:space="preserve"> </w:t>
      </w:r>
      <w:r>
        <w:rPr>
          <w:sz w:val="18"/>
          <w:szCs w:val="20"/>
        </w:rPr>
        <w:t>(OpenAI,</w:t>
      </w:r>
      <w:r w:rsidR="00E17F44">
        <w:rPr>
          <w:sz w:val="18"/>
          <w:szCs w:val="20"/>
        </w:rPr>
        <w:t> </w:t>
      </w:r>
      <w:r>
        <w:rPr>
          <w:sz w:val="18"/>
          <w:szCs w:val="20"/>
        </w:rPr>
        <w:t>2025)</w:t>
      </w:r>
    </w:p>
    <w:p w14:paraId="1FE97617" w14:textId="2B5092FF" w:rsidR="00930A17" w:rsidRDefault="00001FE9" w:rsidP="00A37F5F">
      <w:pPr>
        <w:pStyle w:val="Nagwek2"/>
        <w:numPr>
          <w:ilvl w:val="0"/>
          <w:numId w:val="0"/>
        </w:numPr>
      </w:pPr>
      <w:r>
        <w:t>3.</w:t>
      </w:r>
      <w:r w:rsidR="001960A8">
        <w:t>6</w:t>
      </w:r>
      <w:r>
        <w:t xml:space="preserve">. </w:t>
      </w:r>
      <w:r w:rsidR="00A40D7B">
        <w:t>Korzystanie z menedżerów bibliografii</w:t>
      </w:r>
    </w:p>
    <w:p w14:paraId="5A641896" w14:textId="35DE1907" w:rsidR="00A40D7B" w:rsidRDefault="003410B3" w:rsidP="00A40D7B">
      <w:r>
        <w:t>Stosowanie jednolitego stylu odwoływania się do innych prac wymaga szczególnej staranności i</w:t>
      </w:r>
      <w:r w:rsidR="002543CC">
        <w:t xml:space="preserve"> –</w:t>
      </w:r>
      <w:r>
        <w:t xml:space="preserve"> jak pokazują to przytoczone powyżej przykłady</w:t>
      </w:r>
      <w:r w:rsidR="002543CC">
        <w:t xml:space="preserve"> –</w:t>
      </w:r>
      <w:r>
        <w:t xml:space="preserve"> nie jest proste. W tej sytuacji pomocne może się okazać stosowanie tzw. menedżerów bibliografii, które pełnią kilka funkcji:</w:t>
      </w:r>
    </w:p>
    <w:p w14:paraId="4D10103A" w14:textId="77777777" w:rsidR="003410B3" w:rsidRDefault="00DE4D37" w:rsidP="00A439E3">
      <w:pPr>
        <w:pStyle w:val="Wypunktowanie"/>
      </w:pPr>
      <w:r>
        <w:t>umożliwiają formatowanie odwołań zgodnie z przyjętym standardem – istnieje bardzo wiele standardów cytowania i często autor jest zobligowany (np. przez wydawcę) do stosowania określonego standardu (tzw. stylu cytowania); menedżer bibliografii umożliwia zatem wybór określonego standardu;</w:t>
      </w:r>
    </w:p>
    <w:p w14:paraId="7C4B63D3" w14:textId="2472E5F4" w:rsidR="00DE4D37" w:rsidRDefault="00DE4D37" w:rsidP="00A439E3">
      <w:pPr>
        <w:pStyle w:val="Wypunktowanie"/>
      </w:pPr>
      <w:r>
        <w:t xml:space="preserve">pozwalają zarządzać zbiorem bibliografii związanej z tematyką omawianą w pracy – </w:t>
      </w:r>
      <w:r w:rsidR="003E566C">
        <w:t>autor, dokonując przeglądu literatury</w:t>
      </w:r>
      <w:r w:rsidR="00F35BDF">
        <w:t>,</w:t>
      </w:r>
      <w:r w:rsidR="003E566C">
        <w:t xml:space="preserve"> wprowadza opisy przeczytanych pozycji do menedżera, by później za pomocą prostego wyboru (np.</w:t>
      </w:r>
      <w:r w:rsidR="00F35BDF">
        <w:t xml:space="preserve"> przy użyciu</w:t>
      </w:r>
      <w:r w:rsidR="003E566C">
        <w:t xml:space="preserve"> </w:t>
      </w:r>
      <w:r w:rsidR="00F35BDF">
        <w:t>myszki</w:t>
      </w:r>
      <w:r w:rsidR="003E566C">
        <w:t xml:space="preserve">) wstawić odwołanie do nich w swojej pracy; </w:t>
      </w:r>
    </w:p>
    <w:p w14:paraId="73417EEC" w14:textId="68C7E790" w:rsidR="00F53A17" w:rsidRDefault="003E566C" w:rsidP="00A439E3">
      <w:pPr>
        <w:pStyle w:val="Wypunktowanie"/>
      </w:pPr>
      <w:r>
        <w:lastRenderedPageBreak/>
        <w:t>ułatwiają sprawdzanie kompletności opisów bibliograficznych</w:t>
      </w:r>
      <w:r w:rsidR="00F53A17">
        <w:t xml:space="preserve"> –</w:t>
      </w:r>
      <w:r w:rsidRPr="003E566C">
        <w:t xml:space="preserve"> </w:t>
      </w:r>
      <w:r>
        <w:t xml:space="preserve">dzięki sformalizowaniu wprowadzania pozycji literatury można </w:t>
      </w:r>
      <w:r w:rsidR="00F35BDF">
        <w:t xml:space="preserve">łatwo </w:t>
      </w:r>
      <w:r>
        <w:t xml:space="preserve">sprawdzić, czy </w:t>
      </w:r>
      <w:r w:rsidR="00F35BDF">
        <w:t xml:space="preserve">wprowadzone zostały </w:t>
      </w:r>
      <w:r>
        <w:t>wszystkie elementy opisu bibliograficznego (autor, rok, tytuł, wydawca itd.);</w:t>
      </w:r>
    </w:p>
    <w:p w14:paraId="32AF2BE1" w14:textId="580B6883" w:rsidR="00DE4D37" w:rsidRDefault="00DE4D37" w:rsidP="00A439E3">
      <w:pPr>
        <w:pStyle w:val="Wypunktowanie"/>
      </w:pPr>
      <w:r>
        <w:t xml:space="preserve">tworzą </w:t>
      </w:r>
      <w:r w:rsidR="003E566C">
        <w:t xml:space="preserve">automatyczny </w:t>
      </w:r>
      <w:r>
        <w:t>spis literatury na podstawie źródeł wykorzystanych w pracy</w:t>
      </w:r>
      <w:r w:rsidR="003E566C">
        <w:t xml:space="preserve"> – w spisie literatury znajdują się wyłącznie te pozycje, do których autor odwołuje się </w:t>
      </w:r>
      <w:r w:rsidR="003E566C">
        <w:br/>
        <w:t xml:space="preserve">w pracy; usunięcie z tekstu wszystkich odwołań do określonej pozycji literatury </w:t>
      </w:r>
      <w:r w:rsidR="00D1643C">
        <w:t xml:space="preserve">automatycznie </w:t>
      </w:r>
      <w:r w:rsidR="003E566C">
        <w:t xml:space="preserve">powoduje </w:t>
      </w:r>
      <w:r w:rsidR="00D1643C">
        <w:t>jej usunięcie ze spisu znajdującego się na końcu pracy.</w:t>
      </w:r>
    </w:p>
    <w:p w14:paraId="0533323B" w14:textId="2EBE95CD" w:rsidR="005306CA" w:rsidRDefault="005306CA" w:rsidP="005306CA">
      <w:r>
        <w:t>Edytory tekstu, takie jak MS</w:t>
      </w:r>
      <w:r w:rsidR="00F35BDF">
        <w:t> </w:t>
      </w:r>
      <w:r>
        <w:t>Word</w:t>
      </w:r>
      <w:r w:rsidR="00F35BDF">
        <w:t>,</w:t>
      </w:r>
      <w:r>
        <w:t xml:space="preserve"> posiadają </w:t>
      </w:r>
      <w:r w:rsidR="00F35BDF">
        <w:t xml:space="preserve">wbudowanego </w:t>
      </w:r>
      <w:r>
        <w:t>menedżer</w:t>
      </w:r>
      <w:r w:rsidR="00F35BDF">
        <w:t>a</w:t>
      </w:r>
      <w:r>
        <w:t xml:space="preserve"> bibliografii, który </w:t>
      </w:r>
      <w:r w:rsidR="00F35BDF">
        <w:t xml:space="preserve">został w skrócie omówiony </w:t>
      </w:r>
      <w:r>
        <w:t xml:space="preserve">w załączniku 1. Istnieją również zewnętrzne aplikacje (programy) służące do zarządzania bibliografią, które dodatkowo </w:t>
      </w:r>
      <w:r w:rsidR="00F35BDF">
        <w:t xml:space="preserve">są wyposażone w </w:t>
      </w:r>
      <w:r>
        <w:t xml:space="preserve">funkcję importowania opisów bibliograficznych ze stron internetowych, baz danych czy też bezpośrednio z dokumentów </w:t>
      </w:r>
      <w:r>
        <w:br/>
        <w:t>w wersji elektronicznej. Do najpopularniejszych tego typu aplikacji należą Mendeley, Zotero</w:t>
      </w:r>
      <w:r w:rsidR="006A422D">
        <w:t xml:space="preserve"> oraz EndNote.</w:t>
      </w:r>
    </w:p>
    <w:p w14:paraId="181AAC98" w14:textId="77777777" w:rsidR="003E566C" w:rsidRPr="003410B3" w:rsidRDefault="003E566C" w:rsidP="003E566C">
      <w:pPr>
        <w:pStyle w:val="Numerowanie"/>
        <w:ind w:left="1068"/>
      </w:pPr>
    </w:p>
    <w:p w14:paraId="525C0EAC" w14:textId="77777777" w:rsidR="00E20464" w:rsidRDefault="00E20464" w:rsidP="00E20464">
      <w:pPr>
        <w:pStyle w:val="Akapitzlist"/>
        <w:ind w:left="360" w:firstLine="0"/>
      </w:pPr>
      <w:r w:rsidRPr="00E20464">
        <w:rPr>
          <w:szCs w:val="20"/>
        </w:rPr>
        <w:t xml:space="preserve">-------- </w:t>
      </w:r>
      <w:r>
        <w:t xml:space="preserve">podział strony -------- </w:t>
      </w:r>
    </w:p>
    <w:p w14:paraId="30ABB2F4" w14:textId="3EFDD75B" w:rsidR="00DE778E" w:rsidRPr="002C169F" w:rsidRDefault="005661EE" w:rsidP="005661EE">
      <w:pPr>
        <w:pStyle w:val="Nagwek1"/>
        <w:numPr>
          <w:ilvl w:val="0"/>
          <w:numId w:val="0"/>
        </w:numPr>
        <w:ind w:left="426" w:hanging="426"/>
      </w:pPr>
      <w:r>
        <w:lastRenderedPageBreak/>
        <w:t>4.</w:t>
      </w:r>
      <w:r>
        <w:tab/>
      </w:r>
      <w:r w:rsidR="00DE778E" w:rsidRPr="002C169F">
        <w:t>Cytowania</w:t>
      </w:r>
    </w:p>
    <w:p w14:paraId="45FD05A5" w14:textId="0AC535F4" w:rsidR="00DE778E" w:rsidRPr="004B6D8B" w:rsidRDefault="00DE778E" w:rsidP="002C169F">
      <w:r w:rsidRPr="004B6D8B">
        <w:t xml:space="preserve">W przypadku </w:t>
      </w:r>
      <w:r w:rsidR="00764C17">
        <w:t>dosłownego powoływania</w:t>
      </w:r>
      <w:r w:rsidRPr="004B6D8B">
        <w:t xml:space="preserve"> się na słowa innych autorów, w przeciwieństwie do parafrazowania, za każdym razem należy podać nazwisko autora, rok publikacji i strony, na k</w:t>
      </w:r>
      <w:r w:rsidR="006C2FEC">
        <w:t>t</w:t>
      </w:r>
      <w:r w:rsidRPr="004B6D8B">
        <w:t>órych znajduj</w:t>
      </w:r>
      <w:r w:rsidR="003A5EC0">
        <w:t>ą</w:t>
      </w:r>
      <w:r w:rsidRPr="004B6D8B">
        <w:t xml:space="preserve"> się </w:t>
      </w:r>
      <w:r w:rsidR="003A5EC0">
        <w:t>cytowane</w:t>
      </w:r>
      <w:r w:rsidRPr="004B6D8B">
        <w:t xml:space="preserve"> </w:t>
      </w:r>
      <w:r w:rsidR="003A5EC0">
        <w:t>słowa</w:t>
      </w:r>
      <w:r w:rsidRPr="004B6D8B">
        <w:t>. W przypadku źródeł, k</w:t>
      </w:r>
      <w:r w:rsidR="006C2FEC">
        <w:t>t</w:t>
      </w:r>
      <w:r w:rsidRPr="004B6D8B">
        <w:t>óre nie posiadają numerów stron</w:t>
      </w:r>
      <w:r w:rsidR="00764C17">
        <w:t>,</w:t>
      </w:r>
      <w:r w:rsidR="006C2FEC">
        <w:t xml:space="preserve"> </w:t>
      </w:r>
      <w:r w:rsidRPr="004B6D8B">
        <w:t>podajemy num</w:t>
      </w:r>
      <w:r w:rsidR="006C2FEC">
        <w:t>er akapitu</w:t>
      </w:r>
      <w:r w:rsidR="00764C17">
        <w:t>,</w:t>
      </w:r>
      <w:r w:rsidR="006C2FEC">
        <w:t xml:space="preserve"> w którym występuje </w:t>
      </w:r>
      <w:r w:rsidRPr="004B6D8B">
        <w:t xml:space="preserve">cytowana kwestia. Oczywiście wszystkie cytowane źródła umieszczamy </w:t>
      </w:r>
      <w:r w:rsidR="00764C17" w:rsidRPr="004B6D8B">
        <w:t xml:space="preserve">również </w:t>
      </w:r>
      <w:r w:rsidRPr="004B6D8B">
        <w:t xml:space="preserve">w spisie literatury. </w:t>
      </w:r>
    </w:p>
    <w:p w14:paraId="05F78A1A" w14:textId="04C05CA0" w:rsidR="00DE778E" w:rsidRPr="004B6D8B" w:rsidRDefault="00DE778E" w:rsidP="002C169F">
      <w:r w:rsidRPr="004B6D8B">
        <w:t>Jeśli cytat ma mniej niż 40 słów</w:t>
      </w:r>
      <w:r w:rsidR="00764C17">
        <w:t>,</w:t>
      </w:r>
      <w:r w:rsidRPr="004B6D8B">
        <w:t xml:space="preserve"> </w:t>
      </w:r>
      <w:r w:rsidR="002A0BF6">
        <w:t>ujmujemy</w:t>
      </w:r>
      <w:r w:rsidR="002A0BF6" w:rsidRPr="004B6D8B">
        <w:t xml:space="preserve"> </w:t>
      </w:r>
      <w:r w:rsidRPr="004B6D8B">
        <w:t xml:space="preserve">go </w:t>
      </w:r>
      <w:r w:rsidR="002A0BF6">
        <w:t xml:space="preserve">w </w:t>
      </w:r>
      <w:r w:rsidR="006C2FEC" w:rsidRPr="004B6D8B">
        <w:t>cudzysł</w:t>
      </w:r>
      <w:r w:rsidR="002A0BF6">
        <w:t>ó</w:t>
      </w:r>
      <w:r w:rsidR="006C2FEC" w:rsidRPr="004B6D8B">
        <w:t>w</w:t>
      </w:r>
      <w:r w:rsidRPr="004B6D8B">
        <w:t>. Ponownie</w:t>
      </w:r>
      <w:r w:rsidR="00002840">
        <w:t>,</w:t>
      </w:r>
      <w:r w:rsidRPr="004B6D8B">
        <w:t xml:space="preserve"> jak w przypadku odwoływania się do źródeł, k</w:t>
      </w:r>
      <w:r w:rsidR="006C2FEC">
        <w:t>t</w:t>
      </w:r>
      <w:r w:rsidRPr="004B6D8B">
        <w:t xml:space="preserve">óre parafrazujemy lub </w:t>
      </w:r>
      <w:r w:rsidR="006C2FEC" w:rsidRPr="004B6D8B">
        <w:t>streszczamy</w:t>
      </w:r>
      <w:r w:rsidRPr="004B6D8B">
        <w:t xml:space="preserve">, możemy </w:t>
      </w:r>
      <w:r w:rsidR="006C2FEC" w:rsidRPr="004B6D8B">
        <w:t>zrobić</w:t>
      </w:r>
      <w:r w:rsidRPr="004B6D8B">
        <w:t xml:space="preserve"> to w dwojaki sposób. Po pierwsze</w:t>
      </w:r>
      <w:r w:rsidR="00764C17">
        <w:t>,</w:t>
      </w:r>
      <w:r w:rsidRPr="004B6D8B">
        <w:t xml:space="preserve"> przywołuj</w:t>
      </w:r>
      <w:r w:rsidR="002A0BF6">
        <w:t>emy</w:t>
      </w:r>
      <w:r w:rsidRPr="004B6D8B">
        <w:t xml:space="preserve"> nazwisko autora i </w:t>
      </w:r>
      <w:r w:rsidR="002A0BF6" w:rsidRPr="004B6D8B">
        <w:t xml:space="preserve">jego </w:t>
      </w:r>
      <w:r w:rsidRPr="004B6D8B">
        <w:t>cytowany pogląd</w:t>
      </w:r>
      <w:r w:rsidR="002A0BF6" w:rsidRPr="002A0BF6">
        <w:t xml:space="preserve"> </w:t>
      </w:r>
      <w:r w:rsidR="002A0BF6" w:rsidRPr="004B6D8B">
        <w:t>w zdaniu</w:t>
      </w:r>
      <w:r w:rsidRPr="004B6D8B">
        <w:t>.</w:t>
      </w:r>
      <w:r w:rsidR="003A5EC0">
        <w:t xml:space="preserve"> Na p</w:t>
      </w:r>
      <w:r w:rsidR="003A5EC0" w:rsidRPr="004B6D8B">
        <w:t>rzykład:</w:t>
      </w:r>
    </w:p>
    <w:p w14:paraId="4BA8F10E" w14:textId="75B5F473" w:rsidR="00DE778E" w:rsidRPr="007F3484" w:rsidRDefault="00DE778E" w:rsidP="00417D85">
      <w:pPr>
        <w:rPr>
          <w:sz w:val="18"/>
        </w:rPr>
      </w:pPr>
      <w:r w:rsidRPr="007F3484">
        <w:rPr>
          <w:sz w:val="18"/>
        </w:rPr>
        <w:t xml:space="preserve">Interpretując wyniki badań własnych, Robbins i in. (2003) stwierdzili, że </w:t>
      </w:r>
      <w:r w:rsidR="007F3484" w:rsidRPr="007F3484">
        <w:rPr>
          <w:rFonts w:cs="Arial"/>
          <w:sz w:val="18"/>
        </w:rPr>
        <w:t>„</w:t>
      </w:r>
      <w:r w:rsidRPr="007F3484">
        <w:rPr>
          <w:sz w:val="18"/>
        </w:rPr>
        <w:t xml:space="preserve">istotne statystycznie są </w:t>
      </w:r>
      <w:r w:rsidR="00FB4AA8" w:rsidRPr="00FB4AA8">
        <w:rPr>
          <w:sz w:val="18"/>
        </w:rPr>
        <w:t xml:space="preserve">umiarkowane </w:t>
      </w:r>
      <w:r w:rsidRPr="007F3484">
        <w:rPr>
          <w:sz w:val="18"/>
        </w:rPr>
        <w:t>współzależności pomiędzy wszystkimi badanymi zmiennymi, z wyłączeniem wysokości zarobków</w:t>
      </w:r>
      <w:r w:rsidR="007F3484" w:rsidRPr="007F3484">
        <w:rPr>
          <w:rFonts w:cs="Arial"/>
          <w:sz w:val="18"/>
        </w:rPr>
        <w:t>”</w:t>
      </w:r>
      <w:r w:rsidRPr="007F3484">
        <w:rPr>
          <w:sz w:val="18"/>
        </w:rPr>
        <w:t xml:space="preserve"> (s. 25), co jest też zgodne z poglądem autorów prezentowanej pracy.</w:t>
      </w:r>
    </w:p>
    <w:p w14:paraId="180859AD" w14:textId="291B3185" w:rsidR="007F3484" w:rsidRDefault="00DE778E" w:rsidP="00A439E3">
      <w:pPr>
        <w:spacing w:before="240"/>
      </w:pPr>
      <w:r w:rsidRPr="004B6D8B">
        <w:t>Po drugie</w:t>
      </w:r>
      <w:r w:rsidR="00764C17">
        <w:t>,</w:t>
      </w:r>
      <w:r w:rsidRPr="004B6D8B">
        <w:t xml:space="preserve"> nie przywoł</w:t>
      </w:r>
      <w:r w:rsidR="002A0BF6">
        <w:t>ujemy</w:t>
      </w:r>
      <w:r w:rsidRPr="004B6D8B">
        <w:t xml:space="preserve"> nazwisk</w:t>
      </w:r>
      <w:r w:rsidR="002A0BF6">
        <w:t>a</w:t>
      </w:r>
      <w:r w:rsidRPr="004B6D8B">
        <w:t xml:space="preserve"> autor</w:t>
      </w:r>
      <w:r w:rsidR="002A0BF6">
        <w:t>a w zdaniu</w:t>
      </w:r>
      <w:r w:rsidRPr="004B6D8B">
        <w:t xml:space="preserve">, </w:t>
      </w:r>
      <w:r w:rsidR="002A0BF6" w:rsidRPr="004B6D8B">
        <w:t xml:space="preserve">wtedy </w:t>
      </w:r>
      <w:r w:rsidRPr="004B6D8B">
        <w:t xml:space="preserve">jednak należy </w:t>
      </w:r>
      <w:r w:rsidR="002C169F" w:rsidRPr="004B6D8B">
        <w:t>podać</w:t>
      </w:r>
      <w:r w:rsidRPr="004B6D8B">
        <w:t xml:space="preserve"> je </w:t>
      </w:r>
      <w:r w:rsidR="002A0BF6">
        <w:br/>
      </w:r>
      <w:r w:rsidRPr="004B6D8B">
        <w:t xml:space="preserve">w nawiasie. Przykład: </w:t>
      </w:r>
    </w:p>
    <w:p w14:paraId="136511B9" w14:textId="0BBC54BD" w:rsidR="00DE778E" w:rsidRPr="007F3484" w:rsidRDefault="00DE778E" w:rsidP="00417D85">
      <w:pPr>
        <w:rPr>
          <w:sz w:val="18"/>
        </w:rPr>
      </w:pPr>
      <w:r w:rsidRPr="007F3484">
        <w:rPr>
          <w:sz w:val="18"/>
        </w:rPr>
        <w:t xml:space="preserve">Wyniki opublikowanych badań pokazały, że </w:t>
      </w:r>
      <w:r w:rsidR="00876881">
        <w:rPr>
          <w:sz w:val="18"/>
        </w:rPr>
        <w:t>„</w:t>
      </w:r>
      <w:r w:rsidRPr="007F3484">
        <w:rPr>
          <w:sz w:val="18"/>
        </w:rPr>
        <w:t>istotne statystycznie są umiarkowane współzależności pomiędzy wszystkimi badanymi zmiennymi, z wyłączeniem wysokości zarobków</w:t>
      </w:r>
      <w:r w:rsidR="00876881">
        <w:rPr>
          <w:rFonts w:cs="Arial"/>
          <w:sz w:val="18"/>
        </w:rPr>
        <w:t>”</w:t>
      </w:r>
      <w:r w:rsidRPr="007F3484">
        <w:rPr>
          <w:sz w:val="18"/>
        </w:rPr>
        <w:t xml:space="preserve"> (Robbins i in., 2003, </w:t>
      </w:r>
      <w:r w:rsidR="00220260">
        <w:rPr>
          <w:sz w:val="18"/>
        </w:rPr>
        <w:br/>
      </w:r>
      <w:r w:rsidRPr="007F3484">
        <w:rPr>
          <w:sz w:val="18"/>
        </w:rPr>
        <w:t>s. 25).</w:t>
      </w:r>
    </w:p>
    <w:p w14:paraId="2765B1D0" w14:textId="51FC90D8" w:rsidR="00DE778E" w:rsidRPr="004B6D8B" w:rsidRDefault="00DE778E" w:rsidP="007F3484">
      <w:pPr>
        <w:spacing w:before="240"/>
      </w:pPr>
      <w:r w:rsidRPr="004B6D8B">
        <w:t>Jeśli cytat, który chcemy umieścić</w:t>
      </w:r>
      <w:r w:rsidR="006B25BA">
        <w:t>,</w:t>
      </w:r>
      <w:r w:rsidRPr="004B6D8B">
        <w:t xml:space="preserve"> </w:t>
      </w:r>
      <w:r w:rsidR="008F7DBA">
        <w:t>składa się z więcej niż</w:t>
      </w:r>
      <w:r w:rsidR="008F7DBA" w:rsidRPr="004B6D8B">
        <w:t xml:space="preserve"> </w:t>
      </w:r>
      <w:r w:rsidRPr="004B6D8B">
        <w:t xml:space="preserve">40 słów, należy wyróżnić go poprzez </w:t>
      </w:r>
      <w:r w:rsidR="00093393">
        <w:t xml:space="preserve">wyraźne </w:t>
      </w:r>
      <w:r w:rsidRPr="004B6D8B">
        <w:t>wcięcie</w:t>
      </w:r>
      <w:r w:rsidR="00093393">
        <w:t xml:space="preserve"> („cytat blokowy”)</w:t>
      </w:r>
      <w:r w:rsidRPr="004B6D8B">
        <w:t xml:space="preserve">. W tym przypadku nie musimy stosować </w:t>
      </w:r>
      <w:r w:rsidR="00BD0AB1" w:rsidRPr="004B6D8B">
        <w:t>cudzysłowu</w:t>
      </w:r>
      <w:r w:rsidRPr="004B6D8B">
        <w:t xml:space="preserve">. </w:t>
      </w:r>
    </w:p>
    <w:p w14:paraId="0363369B" w14:textId="77777777" w:rsidR="007F3484" w:rsidRDefault="00DE778E" w:rsidP="002C169F">
      <w:r w:rsidRPr="004B6D8B">
        <w:t xml:space="preserve">Przykład: </w:t>
      </w:r>
    </w:p>
    <w:p w14:paraId="14F85D8C" w14:textId="35FA928F" w:rsidR="00093393" w:rsidRPr="00890B04" w:rsidRDefault="00DC3810" w:rsidP="00890B04">
      <w:pPr>
        <w:rPr>
          <w:color w:val="000000"/>
          <w:sz w:val="18"/>
          <w:shd w:val="clear" w:color="auto" w:fill="FFFFFF"/>
        </w:rPr>
      </w:pPr>
      <w:r>
        <w:rPr>
          <w:sz w:val="18"/>
        </w:rPr>
        <w:t xml:space="preserve">Wytyczne wprowadzone na Politechnice Gdańskiej w następujący sposób </w:t>
      </w:r>
      <w:r w:rsidR="00E81311">
        <w:rPr>
          <w:sz w:val="18"/>
        </w:rPr>
        <w:t>opisują</w:t>
      </w:r>
      <w:r>
        <w:rPr>
          <w:sz w:val="18"/>
        </w:rPr>
        <w:t xml:space="preserve"> narzędzia sztucznej inteligencji potencjalnie wysokiego stopnia ingerencji</w:t>
      </w:r>
      <w:r w:rsidR="00E81311">
        <w:rPr>
          <w:sz w:val="18"/>
        </w:rPr>
        <w:t xml:space="preserve"> oraz ich wykorzystanie</w:t>
      </w:r>
      <w:r w:rsidR="00CE1A6D">
        <w:rPr>
          <w:sz w:val="18"/>
        </w:rPr>
        <w:t>:</w:t>
      </w:r>
    </w:p>
    <w:p w14:paraId="1D7FA7F2" w14:textId="3C52BD3D" w:rsidR="00DC3810" w:rsidRPr="007F3484" w:rsidRDefault="00DC3810" w:rsidP="00890B04">
      <w:pPr>
        <w:ind w:left="709" w:firstLine="0"/>
        <w:rPr>
          <w:color w:val="000000"/>
          <w:sz w:val="18"/>
          <w:shd w:val="clear" w:color="auto" w:fill="FFFFFF"/>
        </w:rPr>
      </w:pPr>
      <w:r>
        <w:rPr>
          <w:color w:val="000000"/>
          <w:sz w:val="18"/>
          <w:shd w:val="clear" w:color="auto" w:fill="FFFFFF"/>
        </w:rPr>
        <w:t>Narzędzia GenAI, które generują treści, kod i obrazy (także audiowizualne) są uważane w niniejszych wytycznych za narzędzia charakteryzujące się wysokim poziomem ingerencji w proces twórczy</w:t>
      </w:r>
      <w:r w:rsidR="00647297" w:rsidRPr="007F3484">
        <w:rPr>
          <w:color w:val="000000"/>
          <w:sz w:val="18"/>
          <w:shd w:val="clear" w:color="auto" w:fill="FFFFFF"/>
        </w:rPr>
        <w:t>.</w:t>
      </w:r>
      <w:r>
        <w:rPr>
          <w:color w:val="000000"/>
          <w:sz w:val="18"/>
          <w:shd w:val="clear" w:color="auto" w:fill="FFFFFF"/>
        </w:rPr>
        <w:t xml:space="preserve"> Efekt użycia tych narzędzi można włączać do pracy, gdy spełnione są łącznie trzy wymagania:</w:t>
      </w:r>
      <w:r w:rsidR="007B2422">
        <w:rPr>
          <w:color w:val="000000"/>
          <w:sz w:val="18"/>
          <w:shd w:val="clear" w:color="auto" w:fill="FFFFFF"/>
        </w:rPr>
        <w:t xml:space="preserve"> </w:t>
      </w:r>
      <w:r>
        <w:rPr>
          <w:color w:val="000000"/>
          <w:sz w:val="18"/>
          <w:shd w:val="clear" w:color="auto" w:fill="FFFFFF"/>
        </w:rPr>
        <w:t>Świadome korzystanie. (</w:t>
      </w:r>
      <w:r w:rsidR="00456A97" w:rsidRPr="004B6D8B">
        <w:t>…</w:t>
      </w:r>
      <w:r w:rsidR="007B2422">
        <w:rPr>
          <w:color w:val="000000"/>
          <w:sz w:val="18"/>
          <w:shd w:val="clear" w:color="auto" w:fill="FFFFFF"/>
        </w:rPr>
        <w:t xml:space="preserve">) </w:t>
      </w:r>
      <w:r>
        <w:rPr>
          <w:color w:val="000000"/>
          <w:sz w:val="18"/>
          <w:shd w:val="clear" w:color="auto" w:fill="FFFFFF"/>
        </w:rPr>
        <w:t>Przejrzyste wykorzystanie. (</w:t>
      </w:r>
      <w:r w:rsidR="00456A97" w:rsidRPr="004B6D8B">
        <w:t>…</w:t>
      </w:r>
      <w:r>
        <w:rPr>
          <w:color w:val="000000"/>
          <w:sz w:val="18"/>
          <w:shd w:val="clear" w:color="auto" w:fill="FFFFFF"/>
        </w:rPr>
        <w:t>) Użycie etyczne. W przypadku wykorzystania efektów pracy narzędzi GenAI obowiązuje odpowiednie oświadczenie (</w:t>
      </w:r>
      <w:r w:rsidR="00456A97" w:rsidRPr="004B6D8B">
        <w:t>…</w:t>
      </w:r>
      <w:r>
        <w:rPr>
          <w:color w:val="000000"/>
          <w:sz w:val="18"/>
          <w:shd w:val="clear" w:color="auto" w:fill="FFFFFF"/>
        </w:rPr>
        <w:t>)</w:t>
      </w:r>
      <w:r w:rsidR="007B2422">
        <w:rPr>
          <w:color w:val="000000"/>
          <w:sz w:val="18"/>
          <w:shd w:val="clear" w:color="auto" w:fill="FFFFFF"/>
        </w:rPr>
        <w:t xml:space="preserve"> Naruszenie tej polityki jest uznane za naruszenie zasad uczciwości akademickiej.</w:t>
      </w:r>
      <w:r w:rsidR="00CE1A6D">
        <w:rPr>
          <w:color w:val="000000"/>
          <w:sz w:val="18"/>
          <w:shd w:val="clear" w:color="auto" w:fill="FFFFFF"/>
        </w:rPr>
        <w:t xml:space="preserve"> (Rektor Politechniki Gdańskiej, 2024a</w:t>
      </w:r>
      <w:r w:rsidR="00E81311">
        <w:rPr>
          <w:color w:val="000000"/>
          <w:sz w:val="18"/>
          <w:shd w:val="clear" w:color="auto" w:fill="FFFFFF"/>
        </w:rPr>
        <w:t>, s. 3</w:t>
      </w:r>
      <w:r w:rsidR="00CE1A6D">
        <w:rPr>
          <w:color w:val="000000"/>
          <w:sz w:val="18"/>
          <w:shd w:val="clear" w:color="auto" w:fill="FFFFFF"/>
        </w:rPr>
        <w:t>)</w:t>
      </w:r>
    </w:p>
    <w:p w14:paraId="76CB1462" w14:textId="128ADC18" w:rsidR="00DE778E" w:rsidRPr="004B6D8B" w:rsidRDefault="006B25BA" w:rsidP="007F3484">
      <w:pPr>
        <w:spacing w:before="240"/>
      </w:pPr>
      <w:r>
        <w:rPr>
          <w:color w:val="000000"/>
          <w:shd w:val="clear" w:color="auto" w:fill="FFFFFF"/>
        </w:rPr>
        <w:t>Może się zdarzyć, że</w:t>
      </w:r>
      <w:r w:rsidRPr="004B6D8B">
        <w:rPr>
          <w:color w:val="000000"/>
          <w:shd w:val="clear" w:color="auto" w:fill="FFFFFF"/>
        </w:rPr>
        <w:t xml:space="preserve"> </w:t>
      </w:r>
      <w:r w:rsidR="00DE778E" w:rsidRPr="004B6D8B">
        <w:rPr>
          <w:color w:val="000000"/>
          <w:shd w:val="clear" w:color="auto" w:fill="FFFFFF"/>
        </w:rPr>
        <w:t>cytat pochodzi ze źród</w:t>
      </w:r>
      <w:r w:rsidR="001248B5">
        <w:rPr>
          <w:color w:val="000000"/>
          <w:shd w:val="clear" w:color="auto" w:fill="FFFFFF"/>
        </w:rPr>
        <w:t>ła</w:t>
      </w:r>
      <w:r w:rsidR="00DE778E" w:rsidRPr="004B6D8B">
        <w:rPr>
          <w:color w:val="000000"/>
          <w:shd w:val="clear" w:color="auto" w:fill="FFFFFF"/>
        </w:rPr>
        <w:t xml:space="preserve"> </w:t>
      </w:r>
      <w:r w:rsidR="001248B5">
        <w:rPr>
          <w:color w:val="000000"/>
          <w:shd w:val="clear" w:color="auto" w:fill="FFFFFF"/>
        </w:rPr>
        <w:t>internetowego</w:t>
      </w:r>
      <w:r w:rsidR="001248B5" w:rsidRPr="004B6D8B">
        <w:rPr>
          <w:color w:val="000000"/>
          <w:shd w:val="clear" w:color="auto" w:fill="FFFFFF"/>
        </w:rPr>
        <w:t xml:space="preserve"> </w:t>
      </w:r>
      <w:r w:rsidR="00DE778E" w:rsidRPr="004B6D8B">
        <w:rPr>
          <w:color w:val="000000"/>
          <w:shd w:val="clear" w:color="auto" w:fill="FFFFFF"/>
        </w:rPr>
        <w:t>i nie ma autorów</w:t>
      </w:r>
      <w:r w:rsidR="00647297">
        <w:rPr>
          <w:color w:val="000000"/>
          <w:shd w:val="clear" w:color="auto" w:fill="FFFFFF"/>
        </w:rPr>
        <w:t xml:space="preserve"> ani</w:t>
      </w:r>
      <w:r w:rsidR="00DE778E" w:rsidRPr="004B6D8B">
        <w:rPr>
          <w:color w:val="000000"/>
          <w:shd w:val="clear" w:color="auto" w:fill="FFFFFF"/>
        </w:rPr>
        <w:t xml:space="preserve"> numerów stron</w:t>
      </w:r>
      <w:r w:rsidR="001248B5">
        <w:rPr>
          <w:color w:val="000000"/>
          <w:shd w:val="clear" w:color="auto" w:fill="FFFFFF"/>
        </w:rPr>
        <w:t xml:space="preserve"> –</w:t>
      </w:r>
      <w:r w:rsidR="00DE778E" w:rsidRPr="004B6D8B">
        <w:rPr>
          <w:color w:val="000000"/>
          <w:shd w:val="clear" w:color="auto" w:fill="FFFFFF"/>
        </w:rPr>
        <w:t xml:space="preserve"> w takim przypadku podajemy numer </w:t>
      </w:r>
      <w:r w:rsidR="00647297">
        <w:rPr>
          <w:color w:val="000000"/>
          <w:shd w:val="clear" w:color="auto" w:fill="FFFFFF"/>
        </w:rPr>
        <w:t>akapitu:</w:t>
      </w:r>
    </w:p>
    <w:p w14:paraId="67D9E7E4" w14:textId="10371F79" w:rsidR="00DE778E" w:rsidRPr="001A765F" w:rsidRDefault="00DE778E" w:rsidP="00890B04">
      <w:pPr>
        <w:ind w:left="709" w:firstLine="0"/>
        <w:rPr>
          <w:color w:val="000000"/>
          <w:sz w:val="18"/>
          <w:shd w:val="clear" w:color="auto" w:fill="FFFFFF"/>
        </w:rPr>
      </w:pPr>
      <w:r w:rsidRPr="00890B04">
        <w:rPr>
          <w:color w:val="000000"/>
          <w:sz w:val="18"/>
          <w:shd w:val="clear" w:color="auto" w:fill="FFFFFF"/>
          <w:lang w:val="en-GB"/>
        </w:rPr>
        <w:t>The narrative literature review suggests that weak retention rates, high turnover, heavy workloads, low staffing levels and/or staffing shortages conspire to create a difficult working environment for health professionals, one in which they may struggle to provide high-quality care and which may also contribute to health professional burnout</w:t>
      </w:r>
      <w:r w:rsidR="00647297" w:rsidRPr="00890B04">
        <w:rPr>
          <w:color w:val="000000"/>
          <w:sz w:val="18"/>
          <w:shd w:val="clear" w:color="auto" w:fill="FFFFFF"/>
          <w:lang w:val="en-GB"/>
        </w:rPr>
        <w:t>.</w:t>
      </w:r>
      <w:r w:rsidRPr="00890B04">
        <w:rPr>
          <w:color w:val="000000"/>
          <w:sz w:val="18"/>
          <w:shd w:val="clear" w:color="auto" w:fill="FFFFFF"/>
          <w:lang w:val="en-GB"/>
        </w:rPr>
        <w:t xml:space="preserve"> </w:t>
      </w:r>
      <w:r w:rsidRPr="001A765F">
        <w:rPr>
          <w:color w:val="000000"/>
          <w:sz w:val="18"/>
          <w:shd w:val="clear" w:color="auto" w:fill="FFFFFF"/>
        </w:rPr>
        <w:t>(</w:t>
      </w:r>
      <w:r w:rsidR="00647297" w:rsidRPr="001A765F">
        <w:rPr>
          <w:color w:val="000000"/>
          <w:sz w:val="18"/>
          <w:shd w:val="clear" w:color="auto" w:fill="FFFFFF"/>
        </w:rPr>
        <w:t>akapit</w:t>
      </w:r>
      <w:r w:rsidRPr="001A765F">
        <w:rPr>
          <w:color w:val="000000"/>
          <w:sz w:val="18"/>
          <w:shd w:val="clear" w:color="auto" w:fill="FFFFFF"/>
        </w:rPr>
        <w:t xml:space="preserve"> 5).</w:t>
      </w:r>
    </w:p>
    <w:p w14:paraId="2DA1F79C" w14:textId="2DBF2BD7" w:rsidR="00DE778E" w:rsidRPr="004B6D8B" w:rsidRDefault="00DE778E" w:rsidP="007C7D3A">
      <w:pPr>
        <w:spacing w:before="240"/>
      </w:pPr>
      <w:r w:rsidRPr="004B6D8B">
        <w:t xml:space="preserve">Jeśli chcemy </w:t>
      </w:r>
      <w:r w:rsidR="001248B5">
        <w:t>p</w:t>
      </w:r>
      <w:r w:rsidRPr="004B6D8B">
        <w:t>ominąć pewien fragment cytowanego tekstu</w:t>
      </w:r>
      <w:r w:rsidR="006B25BA">
        <w:t>,</w:t>
      </w:r>
      <w:r w:rsidRPr="004B6D8B">
        <w:t xml:space="preserve"> to stosujemy </w:t>
      </w:r>
      <w:r w:rsidR="00647297">
        <w:t>wielokropek umieszczony w nawiasach okrągłych</w:t>
      </w:r>
      <w:r w:rsidRPr="004B6D8B">
        <w:t xml:space="preserve"> </w:t>
      </w:r>
      <w:r w:rsidR="00844A9E">
        <w:t>„</w:t>
      </w:r>
      <w:r w:rsidRPr="004B6D8B">
        <w:t>(…)</w:t>
      </w:r>
      <w:r w:rsidR="00844A9E">
        <w:t>”</w:t>
      </w:r>
      <w:r w:rsidRPr="004B6D8B">
        <w:t xml:space="preserve">. </w:t>
      </w:r>
    </w:p>
    <w:p w14:paraId="1A6FF36B" w14:textId="4CF6D0B5" w:rsidR="003A5EC0" w:rsidRPr="00A439E3" w:rsidRDefault="00E20464" w:rsidP="00A439E3">
      <w:pPr>
        <w:ind w:firstLine="0"/>
        <w:rPr>
          <w:rFonts w:asciiTheme="majorHAnsi" w:eastAsiaTheme="majorEastAsia" w:hAnsiTheme="majorHAnsi"/>
          <w:b/>
          <w:caps/>
          <w:sz w:val="24"/>
        </w:rPr>
      </w:pPr>
      <w:r w:rsidRPr="003A5EC0">
        <w:rPr>
          <w:szCs w:val="20"/>
        </w:rPr>
        <w:t xml:space="preserve">-------- </w:t>
      </w:r>
      <w:r>
        <w:t>podział strony --------</w:t>
      </w:r>
    </w:p>
    <w:p w14:paraId="53DA1E65" w14:textId="33B19249" w:rsidR="007974DA" w:rsidRDefault="0078250E" w:rsidP="0078250E">
      <w:pPr>
        <w:pStyle w:val="Nagwek1"/>
        <w:numPr>
          <w:ilvl w:val="0"/>
          <w:numId w:val="0"/>
        </w:numPr>
        <w:ind w:left="426" w:hanging="426"/>
      </w:pPr>
      <w:r>
        <w:lastRenderedPageBreak/>
        <w:t>5.</w:t>
      </w:r>
      <w:r>
        <w:tab/>
      </w:r>
      <w:r w:rsidR="00F5480A">
        <w:t>Podsumowanie</w:t>
      </w:r>
    </w:p>
    <w:p w14:paraId="71CCF051" w14:textId="77777777" w:rsidR="00651CEF" w:rsidRPr="00651CEF" w:rsidRDefault="00651CEF" w:rsidP="00651CEF">
      <w:pPr>
        <w:autoSpaceDE w:val="0"/>
        <w:autoSpaceDN w:val="0"/>
        <w:adjustRightInd w:val="0"/>
        <w:spacing w:line="240" w:lineRule="auto"/>
        <w:ind w:firstLine="0"/>
        <w:jc w:val="left"/>
        <w:rPr>
          <w:rFonts w:eastAsia="Calibri" w:cs="Arial"/>
          <w:color w:val="000000"/>
          <w:sz w:val="24"/>
          <w:szCs w:val="24"/>
        </w:rPr>
      </w:pPr>
    </w:p>
    <w:p w14:paraId="5E2C3548" w14:textId="171EC88A" w:rsidR="00651CEF" w:rsidRDefault="006B25BA" w:rsidP="00651CEF">
      <w:r>
        <w:t xml:space="preserve">Zarówno </w:t>
      </w:r>
      <w:r w:rsidR="00651CEF">
        <w:t>praca dyplomowa</w:t>
      </w:r>
      <w:r>
        <w:t>,</w:t>
      </w:r>
      <w:r w:rsidR="00651CEF">
        <w:t xml:space="preserve"> jak i projekt dyplomowy muszą </w:t>
      </w:r>
      <w:r w:rsidR="00384EBC">
        <w:t xml:space="preserve">zawierać </w:t>
      </w:r>
      <w:r w:rsidR="00651CEF">
        <w:t xml:space="preserve">rozdział zatytułowany </w:t>
      </w:r>
      <w:r w:rsidR="00651CEF">
        <w:rPr>
          <w:b/>
          <w:bCs/>
        </w:rPr>
        <w:t>Podsumowanie</w:t>
      </w:r>
      <w:r w:rsidR="00651CEF">
        <w:rPr>
          <w:i/>
          <w:iCs/>
        </w:rPr>
        <w:t>.</w:t>
      </w:r>
      <w:r w:rsidR="00651CEF">
        <w:t xml:space="preserve"> Rozdział </w:t>
      </w:r>
      <w:r w:rsidR="00384EBC">
        <w:t xml:space="preserve">ten </w:t>
      </w:r>
      <w:r w:rsidR="00651CEF">
        <w:t xml:space="preserve">powinien zostać umieszczony przed </w:t>
      </w:r>
      <w:r w:rsidR="00651CEF">
        <w:rPr>
          <w:b/>
          <w:bCs/>
        </w:rPr>
        <w:t>Spisem literatury</w:t>
      </w:r>
      <w:r w:rsidR="00651CEF" w:rsidRPr="00A439E3">
        <w:t>.</w:t>
      </w:r>
    </w:p>
    <w:p w14:paraId="6104EDAF" w14:textId="2E549369" w:rsidR="00651CEF" w:rsidRPr="00651CEF" w:rsidRDefault="00651CEF" w:rsidP="00651CEF">
      <w:pPr>
        <w:rPr>
          <w:rFonts w:eastAsia="Calibri" w:cs="Arial"/>
          <w:color w:val="000000"/>
          <w:szCs w:val="20"/>
        </w:rPr>
      </w:pPr>
      <w:r w:rsidRPr="00651CEF">
        <w:rPr>
          <w:rFonts w:eastAsia="Calibri" w:cs="Arial"/>
          <w:color w:val="000000"/>
          <w:szCs w:val="20"/>
        </w:rPr>
        <w:t xml:space="preserve">W </w:t>
      </w:r>
      <w:r w:rsidRPr="00651CEF">
        <w:rPr>
          <w:rFonts w:eastAsia="Calibri" w:cs="Arial"/>
          <w:b/>
          <w:bCs/>
          <w:color w:val="000000"/>
          <w:szCs w:val="20"/>
        </w:rPr>
        <w:t>Podsumowaniu</w:t>
      </w:r>
      <w:r w:rsidRPr="00A439E3">
        <w:rPr>
          <w:rFonts w:eastAsia="Calibri"/>
          <w:color w:val="000000"/>
        </w:rPr>
        <w:t xml:space="preserve"> </w:t>
      </w:r>
      <w:r>
        <w:rPr>
          <w:rFonts w:eastAsia="Calibri" w:cs="Arial"/>
          <w:color w:val="000000"/>
          <w:szCs w:val="20"/>
        </w:rPr>
        <w:t xml:space="preserve">autor </w:t>
      </w:r>
      <w:r w:rsidRPr="00651CEF">
        <w:rPr>
          <w:rFonts w:eastAsia="Calibri" w:cs="Arial"/>
          <w:color w:val="000000"/>
          <w:szCs w:val="20"/>
        </w:rPr>
        <w:t xml:space="preserve">opisuje </w:t>
      </w:r>
      <w:r w:rsidR="00384EBC" w:rsidRPr="00651CEF">
        <w:rPr>
          <w:rFonts w:eastAsia="Calibri" w:cs="Arial"/>
          <w:color w:val="000000"/>
          <w:szCs w:val="20"/>
        </w:rPr>
        <w:t xml:space="preserve">w sposób zwięzły i uporządkowany </w:t>
      </w:r>
      <w:r w:rsidRPr="00651CEF">
        <w:rPr>
          <w:rFonts w:eastAsia="Calibri" w:cs="Arial"/>
          <w:color w:val="000000"/>
          <w:szCs w:val="20"/>
        </w:rPr>
        <w:t xml:space="preserve">uzyskane efekty </w:t>
      </w:r>
      <w:r w:rsidR="00220260">
        <w:rPr>
          <w:rFonts w:eastAsia="Calibri" w:cs="Arial"/>
          <w:color w:val="000000"/>
          <w:szCs w:val="20"/>
        </w:rPr>
        <w:t>oraz</w:t>
      </w:r>
      <w:r w:rsidR="00220260" w:rsidRPr="00651CEF">
        <w:rPr>
          <w:rFonts w:eastAsia="Calibri" w:cs="Arial"/>
          <w:color w:val="000000"/>
          <w:szCs w:val="20"/>
        </w:rPr>
        <w:t xml:space="preserve"> </w:t>
      </w:r>
      <w:r w:rsidRPr="00651CEF">
        <w:rPr>
          <w:rFonts w:eastAsia="Calibri" w:cs="Arial"/>
          <w:color w:val="000000"/>
          <w:szCs w:val="20"/>
        </w:rPr>
        <w:t>osiągnięcia i/lub wyniki badań, odnosząc się do celu i założeń pracy</w:t>
      </w:r>
      <w:r w:rsidR="00220260">
        <w:rPr>
          <w:rFonts w:eastAsia="Calibri" w:cs="Arial"/>
          <w:color w:val="000000"/>
          <w:szCs w:val="20"/>
        </w:rPr>
        <w:t>, a także</w:t>
      </w:r>
      <w:r w:rsidRPr="00651CEF">
        <w:rPr>
          <w:rFonts w:eastAsia="Calibri" w:cs="Arial"/>
          <w:color w:val="000000"/>
          <w:szCs w:val="20"/>
        </w:rPr>
        <w:t xml:space="preserve"> osiągnięć opisanych w poszczególnych rozdziałach. Interpretuje i formułuje wnioski z przeprowadzonych działań. Ponadto w rozdziale tym należy opisać</w:t>
      </w:r>
      <w:r w:rsidR="009F61CF">
        <w:rPr>
          <w:rFonts w:eastAsia="Calibri" w:cs="Arial"/>
          <w:color w:val="000000"/>
          <w:szCs w:val="20"/>
        </w:rPr>
        <w:t>,</w:t>
      </w:r>
      <w:r w:rsidRPr="00651CEF">
        <w:rPr>
          <w:rFonts w:eastAsia="Calibri" w:cs="Arial"/>
          <w:color w:val="000000"/>
          <w:szCs w:val="20"/>
        </w:rPr>
        <w:t xml:space="preserve"> jakie czynności </w:t>
      </w:r>
      <w:r w:rsidR="00384EBC">
        <w:rPr>
          <w:rFonts w:eastAsia="Calibri" w:cs="Arial"/>
          <w:color w:val="000000"/>
          <w:szCs w:val="20"/>
        </w:rPr>
        <w:t>trzeba</w:t>
      </w:r>
      <w:r w:rsidR="00384EBC" w:rsidRPr="00651CEF">
        <w:rPr>
          <w:rFonts w:eastAsia="Calibri" w:cs="Arial"/>
          <w:color w:val="000000"/>
          <w:szCs w:val="20"/>
        </w:rPr>
        <w:t xml:space="preserve"> </w:t>
      </w:r>
      <w:r w:rsidRPr="00651CEF">
        <w:rPr>
          <w:rFonts w:eastAsia="Calibri" w:cs="Arial"/>
          <w:color w:val="000000"/>
          <w:szCs w:val="20"/>
        </w:rPr>
        <w:t>zrealizować, jeśli prace nad tematem byłyby kontynuowane</w:t>
      </w:r>
      <w:r w:rsidR="00384EBC">
        <w:rPr>
          <w:rFonts w:eastAsia="Calibri" w:cs="Arial"/>
          <w:color w:val="000000"/>
          <w:szCs w:val="20"/>
        </w:rPr>
        <w:t>,</w:t>
      </w:r>
      <w:r w:rsidRPr="00651CEF">
        <w:rPr>
          <w:rFonts w:eastAsia="Calibri" w:cs="Arial"/>
          <w:color w:val="000000"/>
          <w:szCs w:val="20"/>
        </w:rPr>
        <w:t xml:space="preserve"> lub co należy poprawić, jeżeli wyniki </w:t>
      </w:r>
      <w:r w:rsidR="00384EBC">
        <w:rPr>
          <w:rFonts w:eastAsia="Calibri" w:cs="Arial"/>
          <w:color w:val="000000"/>
          <w:szCs w:val="20"/>
        </w:rPr>
        <w:t>okaza</w:t>
      </w:r>
      <w:r w:rsidRPr="00651CEF">
        <w:rPr>
          <w:rFonts w:eastAsia="Calibri" w:cs="Arial"/>
          <w:color w:val="000000"/>
          <w:szCs w:val="20"/>
        </w:rPr>
        <w:t xml:space="preserve">ły </w:t>
      </w:r>
      <w:r w:rsidR="00384EBC">
        <w:rPr>
          <w:rFonts w:eastAsia="Calibri" w:cs="Arial"/>
          <w:color w:val="000000"/>
          <w:szCs w:val="20"/>
        </w:rPr>
        <w:t xml:space="preserve">się </w:t>
      </w:r>
      <w:r w:rsidRPr="00651CEF">
        <w:rPr>
          <w:rFonts w:eastAsia="Calibri" w:cs="Arial"/>
          <w:color w:val="000000"/>
          <w:szCs w:val="20"/>
        </w:rPr>
        <w:t xml:space="preserve">niezadowalające. </w:t>
      </w:r>
    </w:p>
    <w:p w14:paraId="151F4D4F" w14:textId="77777777" w:rsidR="007974DA" w:rsidRDefault="007974DA" w:rsidP="007974DA"/>
    <w:p w14:paraId="6CE59767" w14:textId="77777777" w:rsidR="00E20464" w:rsidRDefault="00E20464" w:rsidP="00E20464">
      <w:pPr>
        <w:pStyle w:val="Akapitzlist"/>
        <w:ind w:left="360" w:firstLine="0"/>
      </w:pPr>
      <w:r w:rsidRPr="00E20464">
        <w:rPr>
          <w:szCs w:val="20"/>
        </w:rPr>
        <w:t xml:space="preserve">-------- </w:t>
      </w:r>
      <w:r>
        <w:t xml:space="preserve">podział strony -------- </w:t>
      </w:r>
    </w:p>
    <w:p w14:paraId="3EEE441A" w14:textId="77777777" w:rsidR="007974DA" w:rsidRDefault="007974DA" w:rsidP="007974DA"/>
    <w:p w14:paraId="55B772AF" w14:textId="57DE832D" w:rsidR="00DE778E" w:rsidRDefault="00DE778E" w:rsidP="00A844BD">
      <w:pPr>
        <w:pStyle w:val="Nagwekdodatkowy"/>
      </w:pPr>
      <w:r w:rsidRPr="002C169F">
        <w:lastRenderedPageBreak/>
        <w:t>S</w:t>
      </w:r>
      <w:r w:rsidR="003A5EC0">
        <w:t>pis</w:t>
      </w:r>
      <w:r w:rsidRPr="002C169F">
        <w:t xml:space="preserve"> </w:t>
      </w:r>
      <w:r w:rsidR="003A5EC0">
        <w:t>literatury</w:t>
      </w:r>
    </w:p>
    <w:p w14:paraId="79B78A39" w14:textId="1CA430F8" w:rsidR="009B5192" w:rsidRPr="009B5192" w:rsidRDefault="009B5192" w:rsidP="009B5192">
      <w:r>
        <w:t>Niniejszy rozdział podaje</w:t>
      </w:r>
      <w:r w:rsidR="009F61CF">
        <w:t>,</w:t>
      </w:r>
      <w:r>
        <w:t xml:space="preserve"> w jaki sposób należy formatować informację bibliograficzną pozycji umieszczonych w spisie literatury, zależnie od rodzaju źródła.</w:t>
      </w:r>
    </w:p>
    <w:p w14:paraId="113EA711" w14:textId="2CF24BA4" w:rsidR="00DE778E" w:rsidRPr="002C169F" w:rsidRDefault="00DE778E" w:rsidP="00C55FED">
      <w:pPr>
        <w:pStyle w:val="Nagwek2"/>
        <w:numPr>
          <w:ilvl w:val="0"/>
          <w:numId w:val="0"/>
        </w:numPr>
      </w:pPr>
      <w:r w:rsidRPr="002C169F">
        <w:t xml:space="preserve">Książki </w:t>
      </w:r>
    </w:p>
    <w:p w14:paraId="2B9C027B" w14:textId="220D09C2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Książka</w:t>
      </w:r>
    </w:p>
    <w:p w14:paraId="1B17F137" w14:textId="77777777" w:rsidR="00DE778E" w:rsidRPr="004B6D8B" w:rsidRDefault="00BC0E83" w:rsidP="00BE1BBE">
      <w:pPr>
        <w:pStyle w:val="Pozycjabibliografii"/>
      </w:pPr>
      <w:r>
        <w:t>Nazwisko</w:t>
      </w:r>
      <w:r w:rsidR="00DE778E" w:rsidRPr="004B6D8B">
        <w:t xml:space="preserve">, I. (rok). </w:t>
      </w:r>
      <w:r w:rsidR="00DE778E" w:rsidRPr="004B6D8B">
        <w:rPr>
          <w:i/>
        </w:rPr>
        <w:t>Tytuł.</w:t>
      </w:r>
      <w:r w:rsidR="00DE778E" w:rsidRPr="004B6D8B">
        <w:t xml:space="preserve"> Miejsce wydania: Wydawnictwo.</w:t>
      </w:r>
    </w:p>
    <w:p w14:paraId="008D9E3B" w14:textId="77777777" w:rsidR="00DE778E" w:rsidRPr="004B6D8B" w:rsidRDefault="00DE778E" w:rsidP="00BE1BBE">
      <w:pPr>
        <w:pStyle w:val="Pozycjabibliografii"/>
      </w:pPr>
      <w:r w:rsidRPr="001B1516">
        <w:rPr>
          <w:lang w:val="en-GB"/>
        </w:rPr>
        <w:t xml:space="preserve">Hall, R. E., Taylor, J. B. (2010). </w:t>
      </w:r>
      <w:r w:rsidRPr="0041648D">
        <w:rPr>
          <w:i/>
        </w:rPr>
        <w:t>Makroekonomia</w:t>
      </w:r>
      <w:r w:rsidRPr="004B6D8B">
        <w:t xml:space="preserve">. Warszawa: Wydawnictwo Naukowe PWN. </w:t>
      </w:r>
    </w:p>
    <w:p w14:paraId="53FBE957" w14:textId="42852165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Książka pod redakcją</w:t>
      </w:r>
    </w:p>
    <w:p w14:paraId="02339962" w14:textId="77777777" w:rsidR="00DE778E" w:rsidRPr="004B6D8B" w:rsidRDefault="00DE778E" w:rsidP="00BE1BBE">
      <w:pPr>
        <w:pStyle w:val="Pozycjabibliografii"/>
      </w:pPr>
      <w:r w:rsidRPr="004B6D8B">
        <w:t xml:space="preserve">Nazwisko, I. (red.). (rok). </w:t>
      </w:r>
      <w:r w:rsidRPr="004B6D8B">
        <w:rPr>
          <w:i/>
        </w:rPr>
        <w:t>Tytuł.</w:t>
      </w:r>
      <w:r w:rsidRPr="004B6D8B">
        <w:t xml:space="preserve"> Miejsce wydania: Wydawnictwo.</w:t>
      </w:r>
    </w:p>
    <w:p w14:paraId="108FFD53" w14:textId="3E80A91D" w:rsidR="00DE778E" w:rsidRPr="004B6D8B" w:rsidRDefault="00DE778E" w:rsidP="00BE1BBE">
      <w:pPr>
        <w:pStyle w:val="Pozycjabibliografii"/>
      </w:pPr>
      <w:r w:rsidRPr="004B6D8B">
        <w:t>Beksiak, J. (red.).</w:t>
      </w:r>
      <w:r w:rsidR="008474AD" w:rsidRPr="008474AD">
        <w:t xml:space="preserve"> </w:t>
      </w:r>
      <w:r w:rsidR="008474AD" w:rsidRPr="004B6D8B">
        <w:t xml:space="preserve">(2001). </w:t>
      </w:r>
      <w:r w:rsidRPr="004B6D8B">
        <w:rPr>
          <w:i/>
        </w:rPr>
        <w:t>Ekonomia.</w:t>
      </w:r>
      <w:r w:rsidRPr="004B6D8B">
        <w:t xml:space="preserve"> Warszawa: Wydawnictwo Naukowe PWN.</w:t>
      </w:r>
      <w:r w:rsidR="000A1ADB">
        <w:t xml:space="preserve"> </w:t>
      </w:r>
    </w:p>
    <w:p w14:paraId="7EF61FE2" w14:textId="23AFD9A3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Rozdział w monografii</w:t>
      </w:r>
    </w:p>
    <w:p w14:paraId="433223ED" w14:textId="2C3D03C7" w:rsidR="00DE778E" w:rsidRPr="004B6D8B" w:rsidRDefault="00DE778E" w:rsidP="00BE1BBE">
      <w:pPr>
        <w:pStyle w:val="Pozycjabibliografii"/>
      </w:pPr>
      <w:r w:rsidRPr="004B6D8B">
        <w:t xml:space="preserve">Nazwisko, I. (rok). Tytuł rozdziału. W: I. Nazwisko (red.). </w:t>
      </w:r>
      <w:r w:rsidRPr="004B6D8B">
        <w:rPr>
          <w:i/>
        </w:rPr>
        <w:t>Tytuł monografii</w:t>
      </w:r>
      <w:r w:rsidRPr="004B6D8B">
        <w:t xml:space="preserve"> (strona początku – strona końca rozdziału</w:t>
      </w:r>
      <w:r w:rsidR="00220260">
        <w:t>, rozdzielone półpauzą bez spacji</w:t>
      </w:r>
      <w:r w:rsidRPr="004B6D8B">
        <w:t xml:space="preserve">). Miejsce wydania: Wydawnictwo. </w:t>
      </w:r>
    </w:p>
    <w:p w14:paraId="75991AA1" w14:textId="3BC6C0A9" w:rsidR="00DE778E" w:rsidRPr="004B6D8B" w:rsidRDefault="00DE778E" w:rsidP="00BE1BBE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Sikorski, W, (2010). Projektowanie w praktyce inżynierskiej. W: A. Nosowski (red.). </w:t>
      </w:r>
      <w:r w:rsidRPr="004B6D8B">
        <w:rPr>
          <w:i/>
          <w:lang w:eastAsia="en-GB"/>
        </w:rPr>
        <w:t>Nowoczesne projektowanie</w:t>
      </w:r>
      <w:r w:rsidRPr="004B6D8B">
        <w:rPr>
          <w:lang w:eastAsia="en-GB"/>
        </w:rPr>
        <w:t xml:space="preserve"> (s. 23</w:t>
      </w:r>
      <w:r w:rsidR="00220260">
        <w:rPr>
          <w:lang w:eastAsia="en-GB"/>
        </w:rPr>
        <w:t>–</w:t>
      </w:r>
      <w:r w:rsidRPr="004B6D8B">
        <w:rPr>
          <w:lang w:eastAsia="en-GB"/>
        </w:rPr>
        <w:t xml:space="preserve">67). Poznań: WWWNet. </w:t>
      </w:r>
    </w:p>
    <w:p w14:paraId="0D9F8309" w14:textId="0C3E362E" w:rsidR="00DE778E" w:rsidRPr="00844A9E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844A9E">
        <w:t>Rozdział w monografii wychodzącej seryjnie</w:t>
      </w:r>
    </w:p>
    <w:p w14:paraId="3B729D27" w14:textId="1BC4F179" w:rsidR="00DE778E" w:rsidRPr="004B6D8B" w:rsidRDefault="00DE778E" w:rsidP="00BE1BBE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</w:t>
      </w:r>
      <w:r w:rsidR="00BC0E83">
        <w:rPr>
          <w:lang w:eastAsia="en-GB"/>
        </w:rPr>
        <w:t>I</w:t>
      </w:r>
      <w:r w:rsidRPr="004B6D8B">
        <w:rPr>
          <w:lang w:eastAsia="en-GB"/>
        </w:rPr>
        <w:t xml:space="preserve">. (rok). Tytuł rozdziału. W: </w:t>
      </w:r>
      <w:r w:rsidR="00BC0E83">
        <w:rPr>
          <w:lang w:eastAsia="en-GB"/>
        </w:rPr>
        <w:t>I</w:t>
      </w:r>
      <w:r w:rsidRPr="004B6D8B">
        <w:rPr>
          <w:lang w:eastAsia="en-GB"/>
        </w:rPr>
        <w:t>. Nazwisko (red.).</w:t>
      </w:r>
      <w:r w:rsidR="00220260">
        <w:rPr>
          <w:lang w:eastAsia="en-GB"/>
        </w:rPr>
        <w:t xml:space="preserve"> </w:t>
      </w:r>
      <w:r w:rsidRPr="004B6D8B">
        <w:rPr>
          <w:i/>
          <w:iCs/>
          <w:lang w:eastAsia="en-GB"/>
        </w:rPr>
        <w:t>Tytuł książki: numer</w:t>
      </w:r>
      <w:r w:rsidR="009B01EA">
        <w:rPr>
          <w:i/>
          <w:iCs/>
          <w:lang w:eastAsia="en-GB"/>
        </w:rPr>
        <w:t xml:space="preserve"> tomu</w:t>
      </w:r>
      <w:r w:rsidRPr="004B6D8B">
        <w:rPr>
          <w:i/>
          <w:iCs/>
          <w:lang w:eastAsia="en-GB"/>
        </w:rPr>
        <w:t xml:space="preserve">. </w:t>
      </w:r>
      <w:r w:rsidR="008742DD">
        <w:rPr>
          <w:i/>
          <w:iCs/>
          <w:lang w:eastAsia="en-GB"/>
        </w:rPr>
        <w:t>Tytuł</w:t>
      </w:r>
      <w:r w:rsidR="008742DD" w:rsidRPr="004B6D8B">
        <w:rPr>
          <w:i/>
          <w:iCs/>
          <w:lang w:eastAsia="en-GB"/>
        </w:rPr>
        <w:t xml:space="preserve"> </w:t>
      </w:r>
      <w:r w:rsidR="009B01EA">
        <w:rPr>
          <w:i/>
          <w:iCs/>
          <w:lang w:eastAsia="en-GB"/>
        </w:rPr>
        <w:t>t</w:t>
      </w:r>
      <w:r w:rsidR="00220260" w:rsidRPr="004B6D8B">
        <w:rPr>
          <w:i/>
          <w:iCs/>
          <w:lang w:eastAsia="en-GB"/>
        </w:rPr>
        <w:t>omu</w:t>
      </w:r>
      <w:r w:rsidR="00220260">
        <w:rPr>
          <w:lang w:eastAsia="en-GB"/>
        </w:rPr>
        <w:t xml:space="preserve"> </w:t>
      </w:r>
      <w:r w:rsidRPr="004B6D8B">
        <w:rPr>
          <w:lang w:eastAsia="en-GB"/>
        </w:rPr>
        <w:t>(s. xxx</w:t>
      </w:r>
      <w:r w:rsidR="00A868A8">
        <w:rPr>
          <w:lang w:eastAsia="en-GB"/>
        </w:rPr>
        <w:t>–</w:t>
      </w:r>
      <w:r w:rsidRPr="004B6D8B">
        <w:rPr>
          <w:lang w:eastAsia="en-GB"/>
        </w:rPr>
        <w:t>xxx). Miejsce wydania: Wydawnictwo.</w:t>
      </w:r>
    </w:p>
    <w:p w14:paraId="3703B371" w14:textId="6D7062BB" w:rsidR="00DE778E" w:rsidRPr="004B6D8B" w:rsidRDefault="00DE778E" w:rsidP="00BE1BBE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Studenski, R. (1984). Cel, metoda i procedura oceniania pracowników. W: Z. Ratajczak (red.). </w:t>
      </w:r>
      <w:r w:rsidRPr="004B6D8B">
        <w:rPr>
          <w:i/>
          <w:iCs/>
          <w:lang w:eastAsia="en-GB"/>
        </w:rPr>
        <w:t xml:space="preserve">Psychologiczne problemy funkcjonowania człowieka w sytuacji pracy: 4. Psychologiczne podstawy oceniania pracowników </w:t>
      </w:r>
      <w:r w:rsidRPr="004B6D8B">
        <w:rPr>
          <w:lang w:eastAsia="en-GB"/>
        </w:rPr>
        <w:t>(s. 161</w:t>
      </w:r>
      <w:r w:rsidR="009B01EA">
        <w:rPr>
          <w:lang w:eastAsia="en-GB"/>
        </w:rPr>
        <w:t>–</w:t>
      </w:r>
      <w:r w:rsidRPr="004B6D8B">
        <w:rPr>
          <w:lang w:eastAsia="en-GB"/>
        </w:rPr>
        <w:t>167). Katowice: Uniwersytet Śląski.</w:t>
      </w:r>
    </w:p>
    <w:p w14:paraId="2407BA76" w14:textId="10A870BE" w:rsidR="00DE778E" w:rsidRPr="00844A9E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844A9E">
        <w:t>Książka bez autora</w:t>
      </w:r>
    </w:p>
    <w:p w14:paraId="5789147C" w14:textId="7777777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i/>
          <w:iCs/>
          <w:lang w:eastAsia="en-GB"/>
        </w:rPr>
        <w:t>Tytuł</w:t>
      </w:r>
      <w:r w:rsidRPr="004B6D8B">
        <w:rPr>
          <w:lang w:eastAsia="en-GB"/>
        </w:rPr>
        <w:t xml:space="preserve"> (rok). Miejscowość: Wydawca.</w:t>
      </w:r>
    </w:p>
    <w:p w14:paraId="40E3CE29" w14:textId="77777777" w:rsidR="00DE778E" w:rsidRPr="004B6D8B" w:rsidRDefault="00DE778E" w:rsidP="007C0252">
      <w:pPr>
        <w:pStyle w:val="Pozycjabibliografii"/>
        <w:rPr>
          <w:bCs/>
          <w:lang w:eastAsia="en-GB"/>
        </w:rPr>
      </w:pPr>
      <w:r w:rsidRPr="004B6D8B">
        <w:rPr>
          <w:bCs/>
          <w:i/>
          <w:lang w:eastAsia="en-GB"/>
        </w:rPr>
        <w:t>To nie jest książka</w:t>
      </w:r>
      <w:r w:rsidRPr="004B6D8B">
        <w:rPr>
          <w:bCs/>
          <w:lang w:eastAsia="en-GB"/>
        </w:rPr>
        <w:t xml:space="preserve"> (2011). Warszawa: NarBook.</w:t>
      </w:r>
    </w:p>
    <w:p w14:paraId="1629284F" w14:textId="28F9E052" w:rsidR="00DE778E" w:rsidRPr="00C55FED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C55FED">
        <w:t>Autorem jest instytucja</w:t>
      </w:r>
    </w:p>
    <w:p w14:paraId="43FC1BEA" w14:textId="151F8594" w:rsidR="00DE778E" w:rsidRPr="001A765F" w:rsidRDefault="007C0252" w:rsidP="007C0252">
      <w:pPr>
        <w:pStyle w:val="Pozycjabibliografii"/>
      </w:pPr>
      <w:r w:rsidRPr="001A765F">
        <w:t>Instytucja</w:t>
      </w:r>
      <w:r w:rsidR="00B205BF" w:rsidRPr="001A765F">
        <w:rPr>
          <w:lang w:eastAsia="en-GB"/>
        </w:rPr>
        <w:t>.</w:t>
      </w:r>
      <w:r w:rsidR="00DE778E" w:rsidRPr="001A765F">
        <w:t xml:space="preserve"> (rok).</w:t>
      </w:r>
      <w:r w:rsidR="008742DD" w:rsidRPr="001A765F">
        <w:rPr>
          <w:lang w:eastAsia="en-GB"/>
        </w:rPr>
        <w:t xml:space="preserve"> </w:t>
      </w:r>
      <w:r w:rsidR="00DE778E" w:rsidRPr="001A765F">
        <w:rPr>
          <w:i/>
        </w:rPr>
        <w:t>Tytuł.</w:t>
      </w:r>
      <w:r w:rsidR="00DE778E" w:rsidRPr="001A765F">
        <w:t xml:space="preserve"> Miejscowość: Wydawca.</w:t>
      </w:r>
    </w:p>
    <w:p w14:paraId="39C7C935" w14:textId="755445CB" w:rsidR="00DE778E" w:rsidRPr="00A439E3" w:rsidRDefault="00DE778E" w:rsidP="007C0252">
      <w:pPr>
        <w:pStyle w:val="Pozycjabibliografii"/>
        <w:rPr>
          <w:lang w:val="en-GB"/>
        </w:rPr>
      </w:pPr>
      <w:r w:rsidRPr="003A2E0D">
        <w:rPr>
          <w:lang w:val="en-GB" w:eastAsia="en-GB"/>
        </w:rPr>
        <w:t>WHO/ILO</w:t>
      </w:r>
      <w:r w:rsidR="00394852">
        <w:rPr>
          <w:lang w:val="en-GB" w:eastAsia="en-GB"/>
        </w:rPr>
        <w:t>.</w:t>
      </w:r>
      <w:r w:rsidRPr="003A2E0D">
        <w:rPr>
          <w:lang w:val="en-GB" w:eastAsia="en-GB"/>
        </w:rPr>
        <w:t xml:space="preserve"> (2000). </w:t>
      </w:r>
      <w:r w:rsidRPr="001B1516">
        <w:rPr>
          <w:i/>
          <w:iCs/>
          <w:lang w:val="en-GB" w:eastAsia="en-GB"/>
        </w:rPr>
        <w:t xml:space="preserve">Mental health and work: impact, issues and good practices. </w:t>
      </w:r>
      <w:r w:rsidRPr="00A439E3">
        <w:rPr>
          <w:i/>
          <w:lang w:val="en-GB"/>
        </w:rPr>
        <w:t>Monograph.</w:t>
      </w:r>
      <w:r w:rsidR="008742DD" w:rsidRPr="00B205BF">
        <w:rPr>
          <w:lang w:val="en-GB" w:eastAsia="en-GB"/>
        </w:rPr>
        <w:t xml:space="preserve"> </w:t>
      </w:r>
      <w:r w:rsidRPr="00A439E3">
        <w:rPr>
          <w:lang w:val="en-GB"/>
        </w:rPr>
        <w:t>Geneva: WHO</w:t>
      </w:r>
    </w:p>
    <w:p w14:paraId="407ED0FE" w14:textId="3E13BB18" w:rsidR="00DE778E" w:rsidRPr="00844A9E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1A765F">
        <w:t>Fragment ze słownika lub enc</w:t>
      </w:r>
      <w:r w:rsidRPr="00844A9E">
        <w:t>yklopedii</w:t>
      </w:r>
    </w:p>
    <w:p w14:paraId="5C2478D6" w14:textId="15FD4B9B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</w:t>
      </w:r>
      <w:r w:rsidR="00BC0E83">
        <w:rPr>
          <w:lang w:eastAsia="en-GB"/>
        </w:rPr>
        <w:t>I</w:t>
      </w:r>
      <w:r w:rsidRPr="004B6D8B">
        <w:rPr>
          <w:lang w:eastAsia="en-GB"/>
        </w:rPr>
        <w:t xml:space="preserve">. (rok). Hasło. W: </w:t>
      </w:r>
      <w:r w:rsidR="008742DD">
        <w:rPr>
          <w:i/>
          <w:iCs/>
          <w:lang w:eastAsia="en-GB"/>
        </w:rPr>
        <w:t>Tytuł</w:t>
      </w:r>
      <w:r w:rsidR="008742DD" w:rsidRPr="004B6D8B">
        <w:rPr>
          <w:i/>
          <w:iCs/>
          <w:lang w:eastAsia="en-GB"/>
        </w:rPr>
        <w:t xml:space="preserve"> </w:t>
      </w:r>
      <w:r w:rsidRPr="004B6D8B">
        <w:rPr>
          <w:i/>
          <w:iCs/>
          <w:lang w:eastAsia="en-GB"/>
        </w:rPr>
        <w:t>słownika</w:t>
      </w:r>
      <w:r w:rsidRPr="004B6D8B">
        <w:rPr>
          <w:lang w:eastAsia="en-GB"/>
        </w:rPr>
        <w:t xml:space="preserve"> (tom numer, s. xx). Miejscowość: Wydawca.</w:t>
      </w:r>
    </w:p>
    <w:p w14:paraId="7E3C9E67" w14:textId="7777777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Bartkowski, A. (1987). Sztuka. W: </w:t>
      </w:r>
      <w:r w:rsidRPr="00A439E3">
        <w:rPr>
          <w:i/>
        </w:rPr>
        <w:t>Encyklopedia Powszechna PWN</w:t>
      </w:r>
      <w:r w:rsidRPr="004B6D8B">
        <w:rPr>
          <w:lang w:eastAsia="en-GB"/>
        </w:rPr>
        <w:t xml:space="preserve"> (t. 4, s. 385). Warszawa: PWN. </w:t>
      </w:r>
    </w:p>
    <w:p w14:paraId="7695CE80" w14:textId="77777777" w:rsidR="00DE778E" w:rsidRPr="004B6D8B" w:rsidRDefault="00DE778E" w:rsidP="00DE778E">
      <w:pPr>
        <w:shd w:val="clear" w:color="auto" w:fill="FFFFFF"/>
        <w:spacing w:after="120" w:line="240" w:lineRule="auto"/>
        <w:rPr>
          <w:rFonts w:ascii="Times New Roman" w:hAnsi="Times New Roman"/>
          <w:color w:val="222222"/>
          <w:sz w:val="24"/>
          <w:szCs w:val="24"/>
          <w:lang w:eastAsia="en-GB"/>
        </w:rPr>
      </w:pPr>
    </w:p>
    <w:p w14:paraId="6C1FF2B8" w14:textId="314A4284" w:rsidR="00DE778E" w:rsidRPr="002C169F" w:rsidRDefault="00DE778E" w:rsidP="00C55FED">
      <w:pPr>
        <w:pStyle w:val="Nagwek2"/>
        <w:numPr>
          <w:ilvl w:val="0"/>
          <w:numId w:val="0"/>
        </w:numPr>
      </w:pPr>
      <w:r w:rsidRPr="002C169F">
        <w:t xml:space="preserve">Artykuły </w:t>
      </w:r>
    </w:p>
    <w:p w14:paraId="20AF5E2E" w14:textId="0EDD0FFC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Artykuł</w:t>
      </w:r>
    </w:p>
    <w:p w14:paraId="02BCBC64" w14:textId="0DBBB6CF" w:rsidR="00DE778E" w:rsidRPr="004B6D8B" w:rsidRDefault="00DE778E" w:rsidP="007C0252">
      <w:pPr>
        <w:pStyle w:val="Pozycjabibliografii"/>
      </w:pPr>
      <w:r w:rsidRPr="004B6D8B">
        <w:t>Nazwisko, I</w:t>
      </w:r>
      <w:r w:rsidR="00BC0E83">
        <w:t>.</w:t>
      </w:r>
      <w:r w:rsidRPr="004B6D8B">
        <w:t xml:space="preserve">, Nazwisko, I. (rok). Tytuł artykułu. </w:t>
      </w:r>
      <w:r w:rsidRPr="004B6D8B">
        <w:rPr>
          <w:i/>
        </w:rPr>
        <w:t xml:space="preserve">Tytuł </w:t>
      </w:r>
      <w:r w:rsidR="008742DD">
        <w:rPr>
          <w:i/>
        </w:rPr>
        <w:t>c</w:t>
      </w:r>
      <w:r w:rsidR="008742DD" w:rsidRPr="004B6D8B">
        <w:rPr>
          <w:i/>
        </w:rPr>
        <w:t>zasopisma</w:t>
      </w:r>
      <w:r w:rsidRPr="004B6D8B">
        <w:rPr>
          <w:i/>
        </w:rPr>
        <w:t>, nr rocznika</w:t>
      </w:r>
      <w:r w:rsidRPr="004B6D8B">
        <w:t>(nr zeszytu), strona początku – strona końca</w:t>
      </w:r>
      <w:r w:rsidR="008742DD">
        <w:t xml:space="preserve"> </w:t>
      </w:r>
      <w:r w:rsidR="008742DD" w:rsidRPr="004B6D8B">
        <w:t>rozdziału</w:t>
      </w:r>
      <w:r w:rsidR="008742DD">
        <w:t>, rozdzielone półpauzą bez spacji</w:t>
      </w:r>
      <w:r w:rsidRPr="004B6D8B">
        <w:t xml:space="preserve">. </w:t>
      </w:r>
    </w:p>
    <w:p w14:paraId="1D940C37" w14:textId="059AB814" w:rsidR="00DE778E" w:rsidRPr="00F22F1E" w:rsidRDefault="00DE778E" w:rsidP="007C0252">
      <w:pPr>
        <w:pStyle w:val="Pozycjabibliografii"/>
        <w:rPr>
          <w:color w:val="222222"/>
          <w:lang w:val="en-GB"/>
        </w:rPr>
      </w:pPr>
      <w:r w:rsidRPr="00F22F1E">
        <w:rPr>
          <w:color w:val="222222"/>
          <w:lang w:val="en-GB"/>
        </w:rPr>
        <w:lastRenderedPageBreak/>
        <w:t>Warr, P. (1994). A conceptual framework for the study of work and mental health.</w:t>
      </w:r>
      <w:r w:rsidR="008742DD">
        <w:rPr>
          <w:color w:val="222222"/>
          <w:lang w:val="en-GB"/>
        </w:rPr>
        <w:t xml:space="preserve"> </w:t>
      </w:r>
      <w:r w:rsidRPr="00F22F1E">
        <w:rPr>
          <w:i/>
          <w:iCs/>
          <w:color w:val="222222"/>
          <w:lang w:val="en-GB"/>
        </w:rPr>
        <w:t>Work &amp; Stress</w:t>
      </w:r>
      <w:r w:rsidRPr="00F22F1E">
        <w:rPr>
          <w:color w:val="222222"/>
          <w:lang w:val="en-GB"/>
        </w:rPr>
        <w:t>,</w:t>
      </w:r>
      <w:r w:rsidR="008742DD">
        <w:rPr>
          <w:color w:val="222222"/>
          <w:lang w:val="en-GB"/>
        </w:rPr>
        <w:t xml:space="preserve"> </w:t>
      </w:r>
      <w:r w:rsidRPr="00F22F1E">
        <w:rPr>
          <w:i/>
          <w:iCs/>
          <w:color w:val="222222"/>
          <w:lang w:val="en-GB"/>
        </w:rPr>
        <w:t>8</w:t>
      </w:r>
      <w:r w:rsidRPr="00F22F1E">
        <w:rPr>
          <w:color w:val="222222"/>
          <w:lang w:val="en-GB"/>
        </w:rPr>
        <w:t>(2), 84</w:t>
      </w:r>
      <w:r w:rsidR="008742DD">
        <w:rPr>
          <w:color w:val="222222"/>
          <w:lang w:val="en-GB"/>
        </w:rPr>
        <w:t>–</w:t>
      </w:r>
      <w:r w:rsidRPr="00F22F1E">
        <w:rPr>
          <w:color w:val="222222"/>
          <w:lang w:val="en-GB"/>
        </w:rPr>
        <w:t>97.</w:t>
      </w:r>
    </w:p>
    <w:p w14:paraId="53A56330" w14:textId="360AF9DD" w:rsidR="00DE778E" w:rsidRPr="004B6D8B" w:rsidRDefault="00DE778E" w:rsidP="007C0252">
      <w:pPr>
        <w:pStyle w:val="Pozycjabibliografii"/>
      </w:pPr>
      <w:r w:rsidRPr="00F22F1E">
        <w:rPr>
          <w:color w:val="222222"/>
          <w:lang w:val="en-GB"/>
        </w:rPr>
        <w:t>Judge, T. A., Bon</w:t>
      </w:r>
      <w:r w:rsidRPr="001B1516">
        <w:rPr>
          <w:color w:val="222222"/>
          <w:lang w:val="en-GB"/>
        </w:rPr>
        <w:t>o, J. E. (2001). Relationship of core self-evaluations traits</w:t>
      </w:r>
      <w:r w:rsidR="008742DD">
        <w:rPr>
          <w:color w:val="222222"/>
          <w:lang w:val="en-GB"/>
        </w:rPr>
        <w:t xml:space="preserve"> – </w:t>
      </w:r>
      <w:r w:rsidRPr="001B1516">
        <w:rPr>
          <w:color w:val="222222"/>
          <w:lang w:val="en-GB"/>
        </w:rPr>
        <w:t>self-esteem, generalized self-efficacy, locus of control, and emotional stability</w:t>
      </w:r>
      <w:r w:rsidR="008742DD">
        <w:rPr>
          <w:color w:val="222222"/>
          <w:lang w:val="en-GB"/>
        </w:rPr>
        <w:t xml:space="preserve"> – </w:t>
      </w:r>
      <w:r w:rsidRPr="001B1516">
        <w:rPr>
          <w:color w:val="222222"/>
          <w:lang w:val="en-GB"/>
        </w:rPr>
        <w:t>with job satisfaction and job performance: A meta-analysis.</w:t>
      </w:r>
      <w:r w:rsidR="008742DD">
        <w:rPr>
          <w:color w:val="222222"/>
          <w:lang w:val="en-GB"/>
        </w:rPr>
        <w:t xml:space="preserve"> </w:t>
      </w:r>
      <w:r w:rsidRPr="004B6D8B">
        <w:rPr>
          <w:i/>
          <w:iCs/>
          <w:color w:val="222222"/>
        </w:rPr>
        <w:t xml:space="preserve">Journal of </w:t>
      </w:r>
      <w:r w:rsidR="008742DD">
        <w:rPr>
          <w:i/>
          <w:iCs/>
          <w:color w:val="222222"/>
        </w:rPr>
        <w:t>A</w:t>
      </w:r>
      <w:r w:rsidRPr="004B6D8B">
        <w:rPr>
          <w:i/>
          <w:iCs/>
          <w:color w:val="222222"/>
        </w:rPr>
        <w:t>pplied Psychology</w:t>
      </w:r>
      <w:r w:rsidRPr="004B6D8B">
        <w:rPr>
          <w:color w:val="222222"/>
        </w:rPr>
        <w:t>,</w:t>
      </w:r>
      <w:r w:rsidR="008742DD">
        <w:rPr>
          <w:color w:val="222222"/>
        </w:rPr>
        <w:t xml:space="preserve"> </w:t>
      </w:r>
      <w:r w:rsidRPr="004B6D8B">
        <w:rPr>
          <w:i/>
          <w:iCs/>
          <w:color w:val="222222"/>
        </w:rPr>
        <w:t>86</w:t>
      </w:r>
      <w:r w:rsidRPr="004B6D8B">
        <w:rPr>
          <w:color w:val="222222"/>
        </w:rPr>
        <w:t>(1), 80</w:t>
      </w:r>
      <w:r w:rsidR="008742DD">
        <w:rPr>
          <w:color w:val="222222"/>
        </w:rPr>
        <w:t>–</w:t>
      </w:r>
      <w:r w:rsidRPr="004B6D8B">
        <w:rPr>
          <w:color w:val="222222"/>
        </w:rPr>
        <w:t>92.</w:t>
      </w:r>
    </w:p>
    <w:p w14:paraId="0ADB04AE" w14:textId="702BD8B5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Artykuł, któr</w:t>
      </w:r>
      <w:r w:rsidR="008742DD">
        <w:t>y ma więcej niż sześciu</w:t>
      </w:r>
      <w:r w:rsidRPr="004B6D8B">
        <w:t xml:space="preserve"> autorów </w:t>
      </w:r>
    </w:p>
    <w:p w14:paraId="0F4F2B54" w14:textId="60B2EB21" w:rsidR="00DE778E" w:rsidRPr="00A439E3" w:rsidRDefault="00DE778E" w:rsidP="007C0252">
      <w:pPr>
        <w:pStyle w:val="Pozycjabibliografii"/>
        <w:rPr>
          <w:lang w:val="en-GB"/>
        </w:rPr>
      </w:pPr>
      <w:r w:rsidRPr="001B1516">
        <w:rPr>
          <w:lang w:val="en-GB"/>
        </w:rPr>
        <w:t>Kornitzer, M., Dramaix, M., Thilly, C., De Backer, G., Kittel, F., Graffar, M., …</w:t>
      </w:r>
      <w:r w:rsidR="008742DD">
        <w:rPr>
          <w:lang w:val="en-GB"/>
        </w:rPr>
        <w:t>,</w:t>
      </w:r>
      <w:r w:rsidRPr="001B1516">
        <w:rPr>
          <w:lang w:val="en-GB"/>
        </w:rPr>
        <w:t xml:space="preserve"> Vuylsteek, K. (1983). Belgian heart disease prevention project: incidence and mortality results.</w:t>
      </w:r>
      <w:r w:rsidR="008742DD">
        <w:rPr>
          <w:lang w:val="en-GB"/>
        </w:rPr>
        <w:t xml:space="preserve"> </w:t>
      </w:r>
      <w:r w:rsidRPr="00A439E3">
        <w:rPr>
          <w:i/>
          <w:lang w:val="en-GB"/>
        </w:rPr>
        <w:t>The Lancet</w:t>
      </w:r>
      <w:r w:rsidRPr="00A439E3">
        <w:rPr>
          <w:lang w:val="en-GB"/>
        </w:rPr>
        <w:t>,</w:t>
      </w:r>
      <w:r w:rsidR="008742DD" w:rsidRPr="00FB637E">
        <w:rPr>
          <w:lang w:val="en-GB"/>
        </w:rPr>
        <w:t xml:space="preserve"> </w:t>
      </w:r>
      <w:r w:rsidRPr="00A439E3">
        <w:rPr>
          <w:i/>
          <w:lang w:val="en-GB"/>
        </w:rPr>
        <w:t>321</w:t>
      </w:r>
      <w:r w:rsidRPr="00A439E3">
        <w:rPr>
          <w:lang w:val="en-GB"/>
        </w:rPr>
        <w:t>(8333), 1066</w:t>
      </w:r>
      <w:r w:rsidR="008742DD" w:rsidRPr="00FB637E">
        <w:rPr>
          <w:lang w:val="en-GB"/>
        </w:rPr>
        <w:t>–</w:t>
      </w:r>
      <w:r w:rsidRPr="00A439E3">
        <w:rPr>
          <w:lang w:val="en-GB"/>
        </w:rPr>
        <w:t>1070.</w:t>
      </w:r>
    </w:p>
    <w:p w14:paraId="6B3DFE1E" w14:textId="6F1AA909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Artykuł z numerem DOI</w:t>
      </w:r>
    </w:p>
    <w:p w14:paraId="444AC57A" w14:textId="6CD3BE18" w:rsidR="00DE778E" w:rsidRPr="001B1516" w:rsidRDefault="00DE778E" w:rsidP="007C0252">
      <w:pPr>
        <w:pStyle w:val="Pozycjabibliografii"/>
        <w:rPr>
          <w:lang w:val="en-GB"/>
        </w:rPr>
      </w:pPr>
      <w:r w:rsidRPr="004B6D8B">
        <w:t xml:space="preserve">Nazwisko, I, Nazwisko, I. (rok). Tytuł artykułu. </w:t>
      </w:r>
      <w:r w:rsidRPr="004B6D8B">
        <w:rPr>
          <w:i/>
        </w:rPr>
        <w:t xml:space="preserve">Tytuł </w:t>
      </w:r>
      <w:r w:rsidR="008742DD">
        <w:rPr>
          <w:i/>
        </w:rPr>
        <w:t>c</w:t>
      </w:r>
      <w:r w:rsidRPr="004B6D8B">
        <w:rPr>
          <w:i/>
        </w:rPr>
        <w:t>zasopisma, nr rocznika</w:t>
      </w:r>
      <w:r w:rsidRPr="004B6D8B">
        <w:t>(nr zeszytu), strona początku – strona końca</w:t>
      </w:r>
      <w:r w:rsidR="008742DD">
        <w:t xml:space="preserve"> </w:t>
      </w:r>
      <w:r w:rsidR="008742DD" w:rsidRPr="004B6D8B">
        <w:t>rozdziału</w:t>
      </w:r>
      <w:r w:rsidR="008742DD">
        <w:t>, rozdzielone półpauzą bez spacji</w:t>
      </w:r>
      <w:r w:rsidRPr="004B6D8B">
        <w:t xml:space="preserve">. </w:t>
      </w:r>
      <w:r w:rsidRPr="001B1516">
        <w:rPr>
          <w:lang w:val="en-GB"/>
        </w:rPr>
        <w:t xml:space="preserve">DOI:11111111. </w:t>
      </w:r>
    </w:p>
    <w:p w14:paraId="0386A779" w14:textId="58EB9E9A" w:rsidR="00DE778E" w:rsidRPr="004B6D8B" w:rsidRDefault="00DE778E" w:rsidP="007C0252">
      <w:pPr>
        <w:pStyle w:val="Pozycjabibliografii"/>
      </w:pPr>
      <w:r w:rsidRPr="001B1516">
        <w:rPr>
          <w:lang w:val="en-GB"/>
        </w:rPr>
        <w:t>Siegrist, J., Starke, D., Chandola, T., Godin, I., Marmot, M., Niedhammer, I., Peter, R. (2004). The measurement of effort-reward imbalance at work: European comparisons.</w:t>
      </w:r>
      <w:r w:rsidR="008742DD">
        <w:rPr>
          <w:i/>
          <w:iCs/>
          <w:lang w:val="en-GB"/>
        </w:rPr>
        <w:t xml:space="preserve"> </w:t>
      </w:r>
      <w:r w:rsidRPr="004B6D8B">
        <w:rPr>
          <w:i/>
          <w:iCs/>
        </w:rPr>
        <w:t>Social Science &amp; Medicine</w:t>
      </w:r>
      <w:r w:rsidR="008742DD" w:rsidRPr="004B6D8B">
        <w:rPr>
          <w:i/>
          <w:iCs/>
        </w:rPr>
        <w:t>,</w:t>
      </w:r>
      <w:r w:rsidR="008742DD">
        <w:rPr>
          <w:i/>
          <w:iCs/>
        </w:rPr>
        <w:t xml:space="preserve"> </w:t>
      </w:r>
      <w:r w:rsidRPr="004B6D8B">
        <w:rPr>
          <w:i/>
          <w:iCs/>
        </w:rPr>
        <w:t>58</w:t>
      </w:r>
      <w:r w:rsidRPr="004B6D8B">
        <w:rPr>
          <w:iCs/>
        </w:rPr>
        <w:t>(</w:t>
      </w:r>
      <w:r w:rsidRPr="004B6D8B">
        <w:t>8), 1483</w:t>
      </w:r>
      <w:r w:rsidR="008742DD">
        <w:t>–</w:t>
      </w:r>
      <w:r w:rsidRPr="004B6D8B">
        <w:t>1499. DOI: 10.1016/S0277-9536(03)00351-4</w:t>
      </w:r>
    </w:p>
    <w:p w14:paraId="5FD391BD" w14:textId="7316972C" w:rsidR="00DE778E" w:rsidRPr="00844A9E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844A9E">
        <w:t>Artykuł pochodzący z czasopisma popularnego</w:t>
      </w:r>
    </w:p>
    <w:p w14:paraId="528AF61F" w14:textId="44B26241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</w:t>
      </w:r>
      <w:r w:rsidR="00BC0E83">
        <w:rPr>
          <w:lang w:eastAsia="en-GB"/>
        </w:rPr>
        <w:t>I</w:t>
      </w:r>
      <w:r w:rsidRPr="004B6D8B">
        <w:rPr>
          <w:lang w:eastAsia="en-GB"/>
        </w:rPr>
        <w:t xml:space="preserve">. (rok, miesiąc). Tytuł. </w:t>
      </w:r>
      <w:r w:rsidR="008742DD">
        <w:rPr>
          <w:i/>
          <w:iCs/>
          <w:lang w:eastAsia="en-GB"/>
        </w:rPr>
        <w:t>Tytuł</w:t>
      </w:r>
      <w:r w:rsidR="008742DD" w:rsidRPr="004B6D8B">
        <w:rPr>
          <w:i/>
          <w:iCs/>
          <w:lang w:eastAsia="en-GB"/>
        </w:rPr>
        <w:t xml:space="preserve"> </w:t>
      </w:r>
      <w:r w:rsidRPr="004B6D8B">
        <w:rPr>
          <w:i/>
          <w:iCs/>
          <w:lang w:eastAsia="en-GB"/>
        </w:rPr>
        <w:t>czasopisma, numer tomu,</w:t>
      </w:r>
      <w:r w:rsidRPr="004B6D8B">
        <w:rPr>
          <w:lang w:eastAsia="en-GB"/>
        </w:rPr>
        <w:t xml:space="preserve"> strony.</w:t>
      </w:r>
    </w:p>
    <w:p w14:paraId="3810E3C5" w14:textId="0BA4D225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>Wright, K. (2002, 11). Czas życia.</w:t>
      </w:r>
      <w:r w:rsidR="008742DD">
        <w:rPr>
          <w:lang w:eastAsia="en-GB"/>
        </w:rPr>
        <w:t xml:space="preserve"> </w:t>
      </w:r>
      <w:r w:rsidRPr="004B6D8B">
        <w:rPr>
          <w:i/>
          <w:iCs/>
          <w:lang w:eastAsia="en-GB"/>
        </w:rPr>
        <w:t xml:space="preserve">Świat Nauki, 135, </w:t>
      </w:r>
      <w:r w:rsidRPr="004B6D8B">
        <w:rPr>
          <w:lang w:eastAsia="en-GB"/>
        </w:rPr>
        <w:t>40</w:t>
      </w:r>
      <w:r w:rsidR="008742DD">
        <w:rPr>
          <w:lang w:eastAsia="en-GB"/>
        </w:rPr>
        <w:t>–</w:t>
      </w:r>
      <w:r w:rsidRPr="004B6D8B">
        <w:rPr>
          <w:lang w:eastAsia="en-GB"/>
        </w:rPr>
        <w:t>47.</w:t>
      </w:r>
    </w:p>
    <w:p w14:paraId="7AFED49B" w14:textId="29AAD7B2" w:rsidR="00DE778E" w:rsidRPr="00844A9E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844A9E">
        <w:t>Artykuł pochodzący z dziennika</w:t>
      </w:r>
    </w:p>
    <w:p w14:paraId="1D2F288F" w14:textId="0D5D87E1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</w:t>
      </w:r>
      <w:r w:rsidR="00BC0E83">
        <w:rPr>
          <w:lang w:eastAsia="en-GB"/>
        </w:rPr>
        <w:t>I</w:t>
      </w:r>
      <w:r w:rsidRPr="004B6D8B">
        <w:rPr>
          <w:lang w:eastAsia="en-GB"/>
        </w:rPr>
        <w:t>. (rok, dzień miesiąc). Tytuł.</w:t>
      </w:r>
      <w:r w:rsidR="008742DD">
        <w:rPr>
          <w:lang w:eastAsia="en-GB"/>
        </w:rPr>
        <w:t xml:space="preserve"> </w:t>
      </w:r>
      <w:r w:rsidR="008742DD">
        <w:rPr>
          <w:i/>
          <w:iCs/>
          <w:lang w:eastAsia="en-GB"/>
        </w:rPr>
        <w:t xml:space="preserve">Tytuł </w:t>
      </w:r>
      <w:r w:rsidRPr="004B6D8B">
        <w:rPr>
          <w:i/>
          <w:iCs/>
          <w:lang w:eastAsia="en-GB"/>
        </w:rPr>
        <w:t>gazety,</w:t>
      </w:r>
      <w:r w:rsidRPr="004B6D8B">
        <w:rPr>
          <w:lang w:eastAsia="en-GB"/>
        </w:rPr>
        <w:t xml:space="preserve"> s. xx</w:t>
      </w:r>
      <w:r w:rsidR="008742DD">
        <w:rPr>
          <w:lang w:eastAsia="en-GB"/>
        </w:rPr>
        <w:t>–</w:t>
      </w:r>
      <w:r w:rsidRPr="004B6D8B">
        <w:rPr>
          <w:lang w:eastAsia="en-GB"/>
        </w:rPr>
        <w:t>xx.</w:t>
      </w:r>
    </w:p>
    <w:p w14:paraId="3533BF4E" w14:textId="7777777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Kondratowicz A. (2003, 3 października). „S” kontra McDonald’s. </w:t>
      </w:r>
      <w:r w:rsidRPr="004B6D8B">
        <w:rPr>
          <w:i/>
          <w:iCs/>
          <w:lang w:eastAsia="en-GB"/>
        </w:rPr>
        <w:t>Gazeta Wyborcza,</w:t>
      </w:r>
      <w:r w:rsidRPr="004B6D8B">
        <w:rPr>
          <w:lang w:eastAsia="en-GB"/>
        </w:rPr>
        <w:t xml:space="preserve"> s. 9.</w:t>
      </w:r>
    </w:p>
    <w:p w14:paraId="1D3EE682" w14:textId="77777777" w:rsidR="00DE778E" w:rsidRPr="002C169F" w:rsidRDefault="00DE778E" w:rsidP="00C55FED">
      <w:pPr>
        <w:pStyle w:val="Nagwek2"/>
        <w:numPr>
          <w:ilvl w:val="0"/>
          <w:numId w:val="0"/>
        </w:numPr>
      </w:pPr>
      <w:r w:rsidRPr="002C169F">
        <w:t xml:space="preserve">Materiały niepublikowane </w:t>
      </w:r>
    </w:p>
    <w:p w14:paraId="111DD488" w14:textId="2A32529D" w:rsidR="00DE778E" w:rsidRPr="004B6D8B" w:rsidRDefault="008742DD" w:rsidP="002E2EA0">
      <w:pPr>
        <w:pStyle w:val="Nagwek3"/>
        <w:numPr>
          <w:ilvl w:val="2"/>
          <w:numId w:val="3"/>
        </w:numPr>
        <w:ind w:left="284" w:hanging="284"/>
      </w:pPr>
      <w:r>
        <w:t>M</w:t>
      </w:r>
      <w:r w:rsidR="00DE778E" w:rsidRPr="004B6D8B">
        <w:t>aszynopis</w:t>
      </w:r>
      <w:r w:rsidRPr="008742DD">
        <w:t xml:space="preserve"> </w:t>
      </w:r>
      <w:r>
        <w:t>n</w:t>
      </w:r>
      <w:r w:rsidRPr="004B6D8B">
        <w:t>iepublikowany</w:t>
      </w:r>
      <w:r w:rsidR="00DE778E" w:rsidRPr="004B6D8B">
        <w:t>, nieprzesłany do publikacji</w:t>
      </w:r>
    </w:p>
    <w:p w14:paraId="406F2DF0" w14:textId="6798189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</w:t>
      </w:r>
      <w:r w:rsidR="00BC0E83">
        <w:rPr>
          <w:lang w:eastAsia="en-GB"/>
        </w:rPr>
        <w:t>I</w:t>
      </w:r>
      <w:r w:rsidRPr="004B6D8B">
        <w:rPr>
          <w:lang w:eastAsia="en-GB"/>
        </w:rPr>
        <w:t xml:space="preserve">. (rok). </w:t>
      </w:r>
      <w:r w:rsidRPr="004B6D8B">
        <w:rPr>
          <w:i/>
          <w:iCs/>
          <w:lang w:eastAsia="en-GB"/>
        </w:rPr>
        <w:t>Tytuł maszynopisu.</w:t>
      </w:r>
      <w:r w:rsidRPr="004B6D8B">
        <w:rPr>
          <w:lang w:eastAsia="en-GB"/>
        </w:rPr>
        <w:t xml:space="preserve"> Niepublikowany maszynopis, Nazwa </w:t>
      </w:r>
      <w:r w:rsidR="008742DD">
        <w:rPr>
          <w:lang w:eastAsia="en-GB"/>
        </w:rPr>
        <w:t>i</w:t>
      </w:r>
      <w:r w:rsidRPr="004B6D8B">
        <w:rPr>
          <w:lang w:eastAsia="en-GB"/>
        </w:rPr>
        <w:t>nstytucji.</w:t>
      </w:r>
    </w:p>
    <w:p w14:paraId="04422370" w14:textId="7777777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Basińska, B. (2002). </w:t>
      </w:r>
      <w:r w:rsidRPr="004B6D8B">
        <w:rPr>
          <w:i/>
          <w:iCs/>
          <w:lang w:eastAsia="en-GB"/>
        </w:rPr>
        <w:t>Koncepcje stresu w pracy.</w:t>
      </w:r>
      <w:r w:rsidRPr="004B6D8B">
        <w:rPr>
          <w:lang w:eastAsia="en-GB"/>
        </w:rPr>
        <w:t xml:space="preserve"> Niepublikowany maszynopis, Politechnika Gdańska.</w:t>
      </w:r>
    </w:p>
    <w:p w14:paraId="78562B98" w14:textId="6F88A07F" w:rsidR="00DE778E" w:rsidRPr="004B6D8B" w:rsidRDefault="007927BF" w:rsidP="002E2EA0">
      <w:pPr>
        <w:pStyle w:val="Nagwek3"/>
        <w:numPr>
          <w:ilvl w:val="2"/>
          <w:numId w:val="3"/>
        </w:numPr>
        <w:ind w:left="284" w:hanging="284"/>
      </w:pPr>
      <w:r w:rsidRPr="004B6D8B">
        <w:t>Niepublikowany</w:t>
      </w:r>
      <w:r w:rsidR="00DE778E" w:rsidRPr="004B6D8B">
        <w:t xml:space="preserve"> maszynopis przyjęty do druku</w:t>
      </w:r>
    </w:p>
    <w:p w14:paraId="1CD350FE" w14:textId="67822989" w:rsidR="00DE778E" w:rsidRPr="004B6D8B" w:rsidRDefault="00DE778E" w:rsidP="007C0252">
      <w:pPr>
        <w:pStyle w:val="Pozycjabibliografii"/>
        <w:rPr>
          <w:i/>
          <w:iCs/>
          <w:lang w:eastAsia="en-GB"/>
        </w:rPr>
      </w:pPr>
      <w:r w:rsidRPr="004B6D8B">
        <w:rPr>
          <w:lang w:eastAsia="en-GB"/>
        </w:rPr>
        <w:t xml:space="preserve">Nazwisko, </w:t>
      </w:r>
      <w:r w:rsidR="00BC0E83">
        <w:rPr>
          <w:lang w:eastAsia="en-GB"/>
        </w:rPr>
        <w:t>I</w:t>
      </w:r>
      <w:r w:rsidRPr="004B6D8B">
        <w:rPr>
          <w:lang w:eastAsia="en-GB"/>
        </w:rPr>
        <w:t xml:space="preserve">. (w druku). Tytuł maszynopisu. </w:t>
      </w:r>
      <w:r w:rsidR="008742DD">
        <w:rPr>
          <w:i/>
          <w:iCs/>
          <w:lang w:eastAsia="en-GB"/>
        </w:rPr>
        <w:t>Tytuł</w:t>
      </w:r>
      <w:r w:rsidR="008742DD" w:rsidRPr="004B6D8B">
        <w:rPr>
          <w:i/>
          <w:iCs/>
          <w:lang w:eastAsia="en-GB"/>
        </w:rPr>
        <w:t xml:space="preserve"> </w:t>
      </w:r>
      <w:r w:rsidRPr="004B6D8B">
        <w:rPr>
          <w:i/>
          <w:iCs/>
          <w:lang w:eastAsia="en-GB"/>
        </w:rPr>
        <w:t>czasopisma.</w:t>
      </w:r>
    </w:p>
    <w:p w14:paraId="71D6F3F7" w14:textId="7777777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Roztocka, A. H. (w druku). Zastosowanie analizy czynnikowej w badaniach marketingowych. </w:t>
      </w:r>
      <w:r w:rsidRPr="004B6D8B">
        <w:rPr>
          <w:i/>
          <w:lang w:eastAsia="en-GB"/>
        </w:rPr>
        <w:t>Badania Operacyjne i Decyzje.</w:t>
      </w:r>
      <w:r w:rsidRPr="004B6D8B">
        <w:rPr>
          <w:lang w:eastAsia="en-GB"/>
        </w:rPr>
        <w:t xml:space="preserve"> </w:t>
      </w:r>
    </w:p>
    <w:p w14:paraId="5E5A46CF" w14:textId="77777777" w:rsidR="00DE778E" w:rsidRPr="002C169F" w:rsidRDefault="00DE778E" w:rsidP="00C55FED">
      <w:pPr>
        <w:pStyle w:val="Nagwek2"/>
        <w:numPr>
          <w:ilvl w:val="0"/>
          <w:numId w:val="0"/>
        </w:numPr>
      </w:pPr>
      <w:r w:rsidRPr="002C169F">
        <w:t xml:space="preserve">Materiały dostępne on-line </w:t>
      </w:r>
    </w:p>
    <w:p w14:paraId="485B6B9C" w14:textId="6320F24D" w:rsidR="00DE778E" w:rsidRPr="004B6D8B" w:rsidRDefault="00DE778E" w:rsidP="002C169F">
      <w:pPr>
        <w:rPr>
          <w:lang w:eastAsia="en-GB"/>
        </w:rPr>
      </w:pPr>
      <w:r w:rsidRPr="004B6D8B">
        <w:rPr>
          <w:lang w:eastAsia="en-GB"/>
        </w:rPr>
        <w:t xml:space="preserve">W przypadku gdy w spisie literatury chcemy zamieścić materiały dostępne w </w:t>
      </w:r>
      <w:r w:rsidR="002C169F" w:rsidRPr="004B6D8B">
        <w:rPr>
          <w:lang w:eastAsia="en-GB"/>
        </w:rPr>
        <w:t>Internecie</w:t>
      </w:r>
      <w:r w:rsidR="000E422E">
        <w:rPr>
          <w:lang w:eastAsia="en-GB"/>
        </w:rPr>
        <w:t>,</w:t>
      </w:r>
      <w:r w:rsidRPr="004B6D8B">
        <w:rPr>
          <w:lang w:eastAsia="en-GB"/>
        </w:rPr>
        <w:t xml:space="preserve"> postępujemy </w:t>
      </w:r>
      <w:r w:rsidR="008742DD">
        <w:rPr>
          <w:lang w:eastAsia="en-GB"/>
        </w:rPr>
        <w:t>podobnie jak przy</w:t>
      </w:r>
      <w:r w:rsidRPr="004B6D8B">
        <w:rPr>
          <w:lang w:eastAsia="en-GB"/>
        </w:rPr>
        <w:t xml:space="preserve"> źród</w:t>
      </w:r>
      <w:r w:rsidR="008742DD">
        <w:rPr>
          <w:lang w:eastAsia="en-GB"/>
        </w:rPr>
        <w:t>łach</w:t>
      </w:r>
      <w:r w:rsidRPr="004B6D8B">
        <w:rPr>
          <w:lang w:eastAsia="en-GB"/>
        </w:rPr>
        <w:t xml:space="preserve"> drukowanych. Jednak zamiast wydawnictwa podajemy ścieżkę dostępu</w:t>
      </w:r>
      <w:r w:rsidR="008742DD">
        <w:rPr>
          <w:lang w:eastAsia="en-GB"/>
        </w:rPr>
        <w:t>,</w:t>
      </w:r>
      <w:r w:rsidRPr="004B6D8B">
        <w:rPr>
          <w:lang w:eastAsia="en-GB"/>
        </w:rPr>
        <w:t xml:space="preserve"> nie kończąc jej kropką.</w:t>
      </w:r>
    </w:p>
    <w:p w14:paraId="763C1589" w14:textId="4B8C04D5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Artykuł</w:t>
      </w:r>
    </w:p>
    <w:p w14:paraId="7A132F1D" w14:textId="7777777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I. (data). Tytuł artykułu. </w:t>
      </w:r>
      <w:r w:rsidRPr="00317C1F">
        <w:rPr>
          <w:i/>
          <w:lang w:eastAsia="en-GB"/>
        </w:rPr>
        <w:t>T</w:t>
      </w:r>
      <w:r w:rsidRPr="00317C1F">
        <w:rPr>
          <w:i/>
          <w:iCs/>
          <w:lang w:eastAsia="en-GB"/>
        </w:rPr>
        <w:t>ytuł</w:t>
      </w:r>
      <w:r w:rsidRPr="004B6D8B">
        <w:rPr>
          <w:i/>
          <w:iCs/>
          <w:lang w:eastAsia="en-GB"/>
        </w:rPr>
        <w:t xml:space="preserve"> czasopisma </w:t>
      </w:r>
      <w:r w:rsidRPr="004B6D8B">
        <w:rPr>
          <w:lang w:eastAsia="en-GB"/>
        </w:rPr>
        <w:t>[on-line]. Dostępne: ścieżka</w:t>
      </w:r>
    </w:p>
    <w:p w14:paraId="4D035F99" w14:textId="55A2376C" w:rsidR="00DE778E" w:rsidRPr="004B6D8B" w:rsidRDefault="008742DD" w:rsidP="002C169F">
      <w:pPr>
        <w:rPr>
          <w:lang w:eastAsia="en-GB"/>
        </w:rPr>
      </w:pPr>
      <w:r>
        <w:rPr>
          <w:lang w:eastAsia="en-GB"/>
        </w:rPr>
        <w:t>N</w:t>
      </w:r>
      <w:r w:rsidR="00DE778E" w:rsidRPr="004B6D8B">
        <w:rPr>
          <w:lang w:eastAsia="en-GB"/>
        </w:rPr>
        <w:t>ie podajemy stron!</w:t>
      </w:r>
    </w:p>
    <w:p w14:paraId="1577585C" w14:textId="4B35051F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t>Rozdział z książki/materiałów:</w:t>
      </w:r>
    </w:p>
    <w:p w14:paraId="1E858ADB" w14:textId="77777777" w:rsidR="00DE778E" w:rsidRPr="004B6D8B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</w:t>
      </w:r>
      <w:r w:rsidR="00BC0E83">
        <w:rPr>
          <w:lang w:eastAsia="en-GB"/>
        </w:rPr>
        <w:t>I</w:t>
      </w:r>
      <w:r w:rsidRPr="004B6D8B">
        <w:rPr>
          <w:lang w:eastAsia="en-GB"/>
        </w:rPr>
        <w:t>. (data)</w:t>
      </w:r>
      <w:r w:rsidR="00BC0E83">
        <w:rPr>
          <w:lang w:eastAsia="en-GB"/>
        </w:rPr>
        <w:t>.</w:t>
      </w:r>
      <w:r w:rsidRPr="004B6D8B">
        <w:rPr>
          <w:lang w:eastAsia="en-GB"/>
        </w:rPr>
        <w:t xml:space="preserve"> Tytuł rozdziału. W: </w:t>
      </w:r>
      <w:r w:rsidRPr="004B6D8B">
        <w:rPr>
          <w:i/>
          <w:iCs/>
          <w:lang w:eastAsia="en-GB"/>
        </w:rPr>
        <w:t>Tytuł materiałów</w:t>
      </w:r>
      <w:r w:rsidRPr="004B6D8B">
        <w:rPr>
          <w:lang w:eastAsia="en-GB"/>
        </w:rPr>
        <w:t xml:space="preserve"> [on-line]. Dostępne: ścieżka</w:t>
      </w:r>
    </w:p>
    <w:p w14:paraId="042CA757" w14:textId="4C125CC3" w:rsidR="00DE778E" w:rsidRPr="004B6D8B" w:rsidRDefault="00DE778E" w:rsidP="002E2EA0">
      <w:pPr>
        <w:pStyle w:val="Nagwek3"/>
        <w:numPr>
          <w:ilvl w:val="2"/>
          <w:numId w:val="3"/>
        </w:numPr>
        <w:ind w:left="284" w:hanging="284"/>
      </w:pPr>
      <w:r w:rsidRPr="004B6D8B">
        <w:lastRenderedPageBreak/>
        <w:t>Materiały dostępne on-line:</w:t>
      </w:r>
    </w:p>
    <w:p w14:paraId="401C556D" w14:textId="4D32B430" w:rsidR="00DE778E" w:rsidRDefault="00DE778E" w:rsidP="007C0252">
      <w:pPr>
        <w:pStyle w:val="Pozycjabibliografii"/>
        <w:rPr>
          <w:lang w:eastAsia="en-GB"/>
        </w:rPr>
      </w:pPr>
      <w:r w:rsidRPr="004B6D8B">
        <w:rPr>
          <w:lang w:eastAsia="en-GB"/>
        </w:rPr>
        <w:t xml:space="preserve">Nazwisko, </w:t>
      </w:r>
      <w:r w:rsidR="00C61833">
        <w:rPr>
          <w:lang w:eastAsia="en-GB"/>
        </w:rPr>
        <w:t>I</w:t>
      </w:r>
      <w:r w:rsidRPr="004B6D8B">
        <w:rPr>
          <w:lang w:eastAsia="en-GB"/>
        </w:rPr>
        <w:t xml:space="preserve">. (data). </w:t>
      </w:r>
      <w:r w:rsidRPr="004B6D8B">
        <w:rPr>
          <w:i/>
          <w:lang w:eastAsia="en-GB"/>
        </w:rPr>
        <w:t>Tytuł materiałów</w:t>
      </w:r>
      <w:r w:rsidRPr="004B6D8B">
        <w:rPr>
          <w:lang w:eastAsia="en-GB"/>
        </w:rPr>
        <w:t xml:space="preserve"> [on-line]. Dostępne: ścieżka</w:t>
      </w:r>
    </w:p>
    <w:p w14:paraId="63F741E5" w14:textId="1377B3EA" w:rsidR="001960A8" w:rsidRPr="002C169F" w:rsidRDefault="001960A8" w:rsidP="001960A8">
      <w:pPr>
        <w:pStyle w:val="Nagwek2"/>
        <w:numPr>
          <w:ilvl w:val="0"/>
          <w:numId w:val="0"/>
        </w:numPr>
      </w:pPr>
      <w:r>
        <w:t xml:space="preserve">Treści wygenerowane </w:t>
      </w:r>
      <w:r w:rsidR="00197C95">
        <w:t>z wykorzystaniem narzędzi</w:t>
      </w:r>
      <w:r>
        <w:t xml:space="preserve"> generatywnej sztucznej inteligencji</w:t>
      </w:r>
      <w:r w:rsidRPr="002C169F">
        <w:t xml:space="preserve"> </w:t>
      </w:r>
    </w:p>
    <w:p w14:paraId="7C45945C" w14:textId="79A8A19E" w:rsidR="001203B7" w:rsidRDefault="001203B7" w:rsidP="001203B7">
      <w:pPr>
        <w:rPr>
          <w:lang w:eastAsia="en-GB"/>
        </w:rPr>
      </w:pPr>
      <w:r>
        <w:rPr>
          <w:lang w:eastAsia="en-GB"/>
        </w:rPr>
        <w:t xml:space="preserve">Zgodnie z wytycznymi obowiązującymi na Politechnice Gdańskiej (Rektor Politechniki Gdańskiej, 2024b) na końcu spisu literatury należy </w:t>
      </w:r>
      <w:r w:rsidR="00530DDC">
        <w:rPr>
          <w:lang w:eastAsia="en-GB"/>
        </w:rPr>
        <w:t>umieścić informacje</w:t>
      </w:r>
      <w:r w:rsidR="009D7E8A">
        <w:rPr>
          <w:lang w:eastAsia="en-GB"/>
        </w:rPr>
        <w:t xml:space="preserve"> o </w:t>
      </w:r>
      <w:r>
        <w:rPr>
          <w:lang w:eastAsia="en-GB"/>
        </w:rPr>
        <w:t>treści</w:t>
      </w:r>
      <w:r w:rsidR="009D7E8A">
        <w:rPr>
          <w:lang w:eastAsia="en-GB"/>
        </w:rPr>
        <w:t>ach</w:t>
      </w:r>
      <w:r>
        <w:rPr>
          <w:lang w:eastAsia="en-GB"/>
        </w:rPr>
        <w:t xml:space="preserve"> </w:t>
      </w:r>
      <w:r w:rsidR="009D7E8A">
        <w:rPr>
          <w:lang w:eastAsia="en-GB"/>
        </w:rPr>
        <w:t>wygenerowanych</w:t>
      </w:r>
      <w:r>
        <w:rPr>
          <w:lang w:eastAsia="en-GB"/>
        </w:rPr>
        <w:t xml:space="preserve"> z użyciem narzędzi GenAI o potencjalnie dużym stopniu ingerencji</w:t>
      </w:r>
      <w:r w:rsidR="00530DDC">
        <w:rPr>
          <w:lang w:eastAsia="en-GB"/>
        </w:rPr>
        <w:t>.</w:t>
      </w:r>
      <w:r w:rsidR="00C61833">
        <w:rPr>
          <w:lang w:eastAsia="en-GB"/>
        </w:rPr>
        <w:t xml:space="preserve"> Jako autora wskazać należy </w:t>
      </w:r>
      <w:r w:rsidR="00197C95">
        <w:rPr>
          <w:lang w:eastAsia="en-GB"/>
        </w:rPr>
        <w:t>twórców</w:t>
      </w:r>
      <w:r w:rsidR="00C61833">
        <w:rPr>
          <w:lang w:eastAsia="en-GB"/>
        </w:rPr>
        <w:t xml:space="preserve"> modelu lub algorytmu, na przykład organizację odpowiedzialną za jego stworzenie.</w:t>
      </w:r>
    </w:p>
    <w:p w14:paraId="66629B4C" w14:textId="73987BC1" w:rsidR="00C61833" w:rsidRDefault="00C61833" w:rsidP="00890B04">
      <w:pPr>
        <w:ind w:firstLine="0"/>
        <w:rPr>
          <w:lang w:eastAsia="en-GB"/>
        </w:rPr>
      </w:pPr>
      <w:r>
        <w:rPr>
          <w:lang w:eastAsia="en-GB"/>
        </w:rPr>
        <w:t xml:space="preserve">Nazwa organizacji lub Nazwisko, I. (rok). </w:t>
      </w:r>
      <w:r w:rsidRPr="00890B04">
        <w:rPr>
          <w:i/>
          <w:lang w:eastAsia="en-GB"/>
        </w:rPr>
        <w:t>Nazwa narzędzia</w:t>
      </w:r>
      <w:r w:rsidRPr="009D7E8A">
        <w:rPr>
          <w:lang w:eastAsia="en-GB"/>
        </w:rPr>
        <w:t xml:space="preserve"> </w:t>
      </w:r>
      <w:r>
        <w:rPr>
          <w:lang w:eastAsia="en-GB"/>
        </w:rPr>
        <w:t>(wersja z dzień miesiąc) [Typ narzędzia].</w:t>
      </w:r>
      <w:r w:rsidR="009D7E8A">
        <w:rPr>
          <w:lang w:eastAsia="en-GB"/>
        </w:rPr>
        <w:t xml:space="preserve"> ścieżka</w:t>
      </w:r>
      <w:r>
        <w:rPr>
          <w:lang w:eastAsia="en-GB"/>
        </w:rPr>
        <w:t xml:space="preserve"> </w:t>
      </w:r>
    </w:p>
    <w:p w14:paraId="43ACC053" w14:textId="3BD080CB" w:rsidR="00C61833" w:rsidRDefault="00C61833" w:rsidP="00890B04">
      <w:pPr>
        <w:ind w:firstLine="0"/>
        <w:rPr>
          <w:lang w:eastAsia="en-GB"/>
        </w:rPr>
      </w:pPr>
      <w:r>
        <w:rPr>
          <w:lang w:eastAsia="en-GB"/>
        </w:rPr>
        <w:t>OpenAI. (2025</w:t>
      </w:r>
      <w:r w:rsidRPr="00C61833">
        <w:rPr>
          <w:lang w:eastAsia="en-GB"/>
        </w:rPr>
        <w:t xml:space="preserve">). </w:t>
      </w:r>
      <w:r w:rsidRPr="00890B04">
        <w:rPr>
          <w:i/>
          <w:lang w:eastAsia="en-GB"/>
        </w:rPr>
        <w:t>ChatGPT</w:t>
      </w:r>
      <w:r w:rsidRPr="00C61833">
        <w:rPr>
          <w:lang w:eastAsia="en-GB"/>
        </w:rPr>
        <w:t xml:space="preserve"> (</w:t>
      </w:r>
      <w:r>
        <w:rPr>
          <w:lang w:eastAsia="en-GB"/>
        </w:rPr>
        <w:t>wersja z 9 stycznia</w:t>
      </w:r>
      <w:r w:rsidRPr="00C61833">
        <w:rPr>
          <w:lang w:eastAsia="en-GB"/>
        </w:rPr>
        <w:t>) [</w:t>
      </w:r>
      <w:r>
        <w:rPr>
          <w:lang w:eastAsia="en-GB"/>
        </w:rPr>
        <w:t>Duży model językowy</w:t>
      </w:r>
      <w:r w:rsidRPr="00C61833">
        <w:rPr>
          <w:lang w:eastAsia="en-GB"/>
        </w:rPr>
        <w:t>]. https://chat.openai.com/chat</w:t>
      </w:r>
    </w:p>
    <w:p w14:paraId="1A05FF81" w14:textId="0BC47787" w:rsidR="00DE778E" w:rsidRPr="002C169F" w:rsidRDefault="00DE778E" w:rsidP="00C55FED">
      <w:pPr>
        <w:pStyle w:val="Nagwek2"/>
        <w:numPr>
          <w:ilvl w:val="0"/>
          <w:numId w:val="0"/>
        </w:numPr>
      </w:pPr>
      <w:r w:rsidRPr="002C169F">
        <w:t>Układ bibliografii w spisie</w:t>
      </w:r>
      <w:r w:rsidR="00640600">
        <w:t xml:space="preserve"> literatury</w:t>
      </w:r>
    </w:p>
    <w:p w14:paraId="7327C796" w14:textId="414D78A1" w:rsidR="00DE778E" w:rsidRDefault="00DE778E" w:rsidP="002C169F">
      <w:pPr>
        <w:rPr>
          <w:lang w:eastAsia="en-GB"/>
        </w:rPr>
      </w:pPr>
      <w:r w:rsidRPr="004B6D8B">
        <w:rPr>
          <w:lang w:eastAsia="en-GB"/>
        </w:rPr>
        <w:t xml:space="preserve">Kolejność pozycji literatury </w:t>
      </w:r>
      <w:r w:rsidR="008742DD">
        <w:rPr>
          <w:lang w:eastAsia="en-GB"/>
        </w:rPr>
        <w:t xml:space="preserve">określa </w:t>
      </w:r>
      <w:r w:rsidRPr="004B6D8B">
        <w:rPr>
          <w:lang w:eastAsia="en-GB"/>
        </w:rPr>
        <w:t>porząd</w:t>
      </w:r>
      <w:r w:rsidR="008742DD">
        <w:rPr>
          <w:lang w:eastAsia="en-GB"/>
        </w:rPr>
        <w:t>e</w:t>
      </w:r>
      <w:r w:rsidRPr="004B6D8B">
        <w:rPr>
          <w:lang w:eastAsia="en-GB"/>
        </w:rPr>
        <w:t>k alfabetyczn</w:t>
      </w:r>
      <w:r w:rsidR="008742DD">
        <w:rPr>
          <w:lang w:eastAsia="en-GB"/>
        </w:rPr>
        <w:t>y</w:t>
      </w:r>
      <w:r w:rsidRPr="004B6D8B">
        <w:rPr>
          <w:lang w:eastAsia="en-GB"/>
        </w:rPr>
        <w:t xml:space="preserve"> nazwisk autorów</w:t>
      </w:r>
      <w:r w:rsidR="00CA7713">
        <w:rPr>
          <w:lang w:eastAsia="en-GB"/>
        </w:rPr>
        <w:t>; przy czym ewentualne treści wygenerowane przez GenAI umieszczamy na końcu spisu literatury.</w:t>
      </w:r>
      <w:r w:rsidRPr="004B6D8B">
        <w:rPr>
          <w:lang w:eastAsia="en-GB"/>
        </w:rPr>
        <w:t xml:space="preserve"> Jeśli </w:t>
      </w:r>
      <w:r w:rsidR="00742C94">
        <w:rPr>
          <w:lang w:eastAsia="en-GB"/>
        </w:rPr>
        <w:br/>
      </w:r>
      <w:r w:rsidR="008742DD">
        <w:rPr>
          <w:lang w:eastAsia="en-GB"/>
        </w:rPr>
        <w:t>w wykazie znajduje się</w:t>
      </w:r>
      <w:r w:rsidRPr="004B6D8B">
        <w:rPr>
          <w:lang w:eastAsia="en-GB"/>
        </w:rPr>
        <w:t xml:space="preserve"> kilka prac tego samego autora</w:t>
      </w:r>
      <w:r w:rsidR="000E422E">
        <w:rPr>
          <w:lang w:eastAsia="en-GB"/>
        </w:rPr>
        <w:t>,</w:t>
      </w:r>
      <w:r w:rsidRPr="004B6D8B">
        <w:rPr>
          <w:lang w:eastAsia="en-GB"/>
        </w:rPr>
        <w:t xml:space="preserve"> to podajemy je w kolejności chronologicznej od najstarszej do najnowszej</w:t>
      </w:r>
      <w:r w:rsidR="001203B7">
        <w:rPr>
          <w:lang w:eastAsia="en-GB"/>
        </w:rPr>
        <w:t>.</w:t>
      </w:r>
      <w:r w:rsidRPr="004B6D8B">
        <w:rPr>
          <w:lang w:eastAsia="en-GB"/>
        </w:rPr>
        <w:t xml:space="preserve"> Jeśli </w:t>
      </w:r>
      <w:r w:rsidR="008742DD">
        <w:rPr>
          <w:lang w:eastAsia="en-GB"/>
        </w:rPr>
        <w:t>występują prace</w:t>
      </w:r>
      <w:r w:rsidRPr="004B6D8B">
        <w:rPr>
          <w:lang w:eastAsia="en-GB"/>
        </w:rPr>
        <w:t xml:space="preserve"> różnych autorów o tym samym nazwisku, to decyduje kolejność alfabetyczn</w:t>
      </w:r>
      <w:r w:rsidR="008742DD">
        <w:rPr>
          <w:lang w:eastAsia="en-GB"/>
        </w:rPr>
        <w:t>a inicjałów</w:t>
      </w:r>
      <w:r w:rsidRPr="004B6D8B">
        <w:rPr>
          <w:lang w:eastAsia="en-GB"/>
        </w:rPr>
        <w:t xml:space="preserve"> ich imion. Jeśli autorem pracy jest instytucja</w:t>
      </w:r>
      <w:r w:rsidR="008742DD">
        <w:rPr>
          <w:lang w:eastAsia="en-GB"/>
        </w:rPr>
        <w:t>,</w:t>
      </w:r>
      <w:r w:rsidR="005B1E1E">
        <w:rPr>
          <w:lang w:eastAsia="en-GB"/>
        </w:rPr>
        <w:t xml:space="preserve"> </w:t>
      </w:r>
      <w:r w:rsidRPr="004B6D8B">
        <w:rPr>
          <w:lang w:eastAsia="en-GB"/>
        </w:rPr>
        <w:t xml:space="preserve">postępujemy tak jak w przypadku nazwisk autorów. </w:t>
      </w:r>
    </w:p>
    <w:p w14:paraId="5820A985" w14:textId="77777777" w:rsidR="00B76BD0" w:rsidRDefault="00B76BD0" w:rsidP="002C169F">
      <w:pPr>
        <w:rPr>
          <w:lang w:eastAsia="en-GB"/>
        </w:rPr>
      </w:pPr>
      <w:r>
        <w:rPr>
          <w:lang w:eastAsia="en-GB"/>
        </w:rPr>
        <w:t>Akapity zawierające poszczególne pozycje literatury powinny być sformatowane następująco:</w:t>
      </w:r>
    </w:p>
    <w:p w14:paraId="78144009" w14:textId="0FC67C3B" w:rsidR="00B76BD0" w:rsidRPr="00B76BD0" w:rsidRDefault="00B76BD0" w:rsidP="00B76BD0">
      <w:pPr>
        <w:pStyle w:val="Wypunktowanie"/>
        <w:rPr>
          <w:lang w:eastAsia="en-GB"/>
        </w:rPr>
      </w:pPr>
      <w:r>
        <w:rPr>
          <w:szCs w:val="20"/>
        </w:rPr>
        <w:t>dla każdej pozycji bibliograficznej interlini</w:t>
      </w:r>
      <w:r w:rsidR="005B1E1E">
        <w:rPr>
          <w:szCs w:val="20"/>
        </w:rPr>
        <w:t>a</w:t>
      </w:r>
      <w:r>
        <w:rPr>
          <w:szCs w:val="20"/>
        </w:rPr>
        <w:t>: 1 wiersz</w:t>
      </w:r>
      <w:r w:rsidR="005B1E1E">
        <w:rPr>
          <w:szCs w:val="20"/>
        </w:rPr>
        <w:t>,</w:t>
      </w:r>
    </w:p>
    <w:p w14:paraId="3BE9889D" w14:textId="4C98982F" w:rsidR="00B76BD0" w:rsidRPr="00B76BD0" w:rsidRDefault="00B76BD0" w:rsidP="00B76BD0">
      <w:pPr>
        <w:pStyle w:val="Wypunktowanie"/>
        <w:rPr>
          <w:lang w:eastAsia="en-GB"/>
        </w:rPr>
      </w:pPr>
      <w:r>
        <w:rPr>
          <w:szCs w:val="20"/>
        </w:rPr>
        <w:t>odstępy dla akapitu: górny</w:t>
      </w:r>
      <w:r w:rsidR="005B1E1E">
        <w:rPr>
          <w:szCs w:val="20"/>
        </w:rPr>
        <w:t>:</w:t>
      </w:r>
      <w:r>
        <w:rPr>
          <w:szCs w:val="20"/>
        </w:rPr>
        <w:t xml:space="preserve"> 0 pkt, dolny</w:t>
      </w:r>
      <w:r w:rsidR="005B1E1E">
        <w:rPr>
          <w:szCs w:val="20"/>
        </w:rPr>
        <w:t>:</w:t>
      </w:r>
      <w:r>
        <w:rPr>
          <w:szCs w:val="20"/>
        </w:rPr>
        <w:t xml:space="preserve"> 6 pkt</w:t>
      </w:r>
      <w:r w:rsidR="005B1E1E">
        <w:rPr>
          <w:szCs w:val="20"/>
        </w:rPr>
        <w:t>,</w:t>
      </w:r>
    </w:p>
    <w:p w14:paraId="092AC5E1" w14:textId="6E1B3717" w:rsidR="00B76BD0" w:rsidRPr="004B6D8B" w:rsidRDefault="00B76BD0" w:rsidP="00B76BD0">
      <w:pPr>
        <w:pStyle w:val="Wypunktowanie"/>
        <w:rPr>
          <w:lang w:eastAsia="en-GB"/>
        </w:rPr>
      </w:pPr>
      <w:r>
        <w:rPr>
          <w:szCs w:val="20"/>
        </w:rPr>
        <w:t>wysunięcie pierwszego wiersza: 1,2</w:t>
      </w:r>
      <w:r w:rsidR="007C0252">
        <w:rPr>
          <w:szCs w:val="20"/>
        </w:rPr>
        <w:t>5</w:t>
      </w:r>
      <w:r w:rsidR="00DE0D12">
        <w:rPr>
          <w:szCs w:val="20"/>
        </w:rPr>
        <w:t xml:space="preserve"> </w:t>
      </w:r>
      <w:r>
        <w:rPr>
          <w:szCs w:val="20"/>
        </w:rPr>
        <w:t>cm</w:t>
      </w:r>
      <w:r w:rsidR="005B1E1E">
        <w:rPr>
          <w:szCs w:val="20"/>
        </w:rPr>
        <w:t>.</w:t>
      </w:r>
    </w:p>
    <w:p w14:paraId="48F61038" w14:textId="745739EC" w:rsidR="00DE778E" w:rsidRPr="004B6D8B" w:rsidRDefault="00DE778E" w:rsidP="002C169F">
      <w:pPr>
        <w:rPr>
          <w:lang w:eastAsia="en-GB"/>
        </w:rPr>
      </w:pPr>
      <w:r w:rsidRPr="004B6D8B">
        <w:rPr>
          <w:lang w:eastAsia="en-GB"/>
        </w:rPr>
        <w:t>Poniżej</w:t>
      </w:r>
      <w:r w:rsidR="001D70FD">
        <w:rPr>
          <w:lang w:eastAsia="en-GB"/>
        </w:rPr>
        <w:t xml:space="preserve"> podano</w:t>
      </w:r>
      <w:r w:rsidRPr="004B6D8B">
        <w:rPr>
          <w:lang w:eastAsia="en-GB"/>
        </w:rPr>
        <w:t xml:space="preserve"> przykładowy spis bibliograficzny:</w:t>
      </w:r>
    </w:p>
    <w:p w14:paraId="22D91920" w14:textId="77777777" w:rsidR="00844A9E" w:rsidRDefault="00844A9E" w:rsidP="002C169F">
      <w:pPr>
        <w:rPr>
          <w:shd w:val="clear" w:color="auto" w:fill="FFFFFF"/>
        </w:rPr>
      </w:pPr>
    </w:p>
    <w:p w14:paraId="7DA59FDC" w14:textId="189116F6" w:rsidR="00DE778E" w:rsidRPr="004B6D8B" w:rsidRDefault="00DE778E" w:rsidP="007C0252">
      <w:pPr>
        <w:pStyle w:val="Pozycjabibliografii"/>
      </w:pPr>
      <w:r w:rsidRPr="007C0252">
        <w:t>Bonk</w:t>
      </w:r>
      <w:r w:rsidRPr="004B6D8B">
        <w:t>, E., Retowski, S. (2013). Emerytura</w:t>
      </w:r>
      <w:r w:rsidR="00BC0E83">
        <w:t xml:space="preserve"> – </w:t>
      </w:r>
      <w:r w:rsidRPr="004B6D8B">
        <w:t xml:space="preserve">ulga czy udręka? Postrzeganie emerytury na przykładzie słuchaczy Uniwersytetów Trzeciego Wieku. </w:t>
      </w:r>
      <w:r w:rsidRPr="004B6D8B">
        <w:rPr>
          <w:i/>
          <w:iCs/>
        </w:rPr>
        <w:t>Gerontologia Polska</w:t>
      </w:r>
      <w:r w:rsidR="001D70FD" w:rsidRPr="004B6D8B">
        <w:t>,</w:t>
      </w:r>
      <w:r w:rsidR="001D70FD">
        <w:t xml:space="preserve"> </w:t>
      </w:r>
      <w:r w:rsidRPr="004B6D8B">
        <w:rPr>
          <w:i/>
          <w:iCs/>
        </w:rPr>
        <w:t>21</w:t>
      </w:r>
      <w:r w:rsidRPr="004B6D8B">
        <w:t xml:space="preserve">(1), </w:t>
      </w:r>
      <w:r w:rsidR="00742C94">
        <w:br/>
      </w:r>
      <w:r w:rsidRPr="004B6D8B">
        <w:t>25</w:t>
      </w:r>
      <w:r w:rsidR="001D70FD">
        <w:t>–</w:t>
      </w:r>
      <w:r w:rsidRPr="004B6D8B">
        <w:t>31.</w:t>
      </w:r>
    </w:p>
    <w:p w14:paraId="55F2C6D0" w14:textId="1FF64D97" w:rsidR="00DE778E" w:rsidRPr="004B6D8B" w:rsidRDefault="00317C1F" w:rsidP="007C0252">
      <w:pPr>
        <w:pStyle w:val="Pozycjabibliografii"/>
      </w:pPr>
      <w:r>
        <w:t>CIOP</w:t>
      </w:r>
      <w:r w:rsidR="00B205BF">
        <w:t>.</w:t>
      </w:r>
      <w:r w:rsidR="00DE778E" w:rsidRPr="004B6D8B">
        <w:t xml:space="preserve"> (2010). </w:t>
      </w:r>
      <w:r w:rsidR="00DE778E" w:rsidRPr="00BC0E83">
        <w:rPr>
          <w:i/>
        </w:rPr>
        <w:t>Standardy bezpieczeństwa</w:t>
      </w:r>
      <w:r w:rsidR="00DE778E" w:rsidRPr="004B6D8B">
        <w:t xml:space="preserve">. Warszawa: CIOP. </w:t>
      </w:r>
    </w:p>
    <w:p w14:paraId="5DC1F832" w14:textId="112A899A" w:rsidR="00DE778E" w:rsidRPr="001B1516" w:rsidRDefault="00DE778E" w:rsidP="007C0252">
      <w:pPr>
        <w:pStyle w:val="Pozycjabibliografii"/>
        <w:rPr>
          <w:lang w:val="en-GB"/>
        </w:rPr>
      </w:pPr>
      <w:r w:rsidRPr="004B6D8B">
        <w:t xml:space="preserve">Fiedor, B. (2010). Kryzys gospodarczy a kryzys ekonomii jako nauki. </w:t>
      </w:r>
      <w:r w:rsidRPr="001A765F">
        <w:rPr>
          <w:i/>
          <w:lang w:val="en-GB"/>
        </w:rPr>
        <w:t>Ekonomista</w:t>
      </w:r>
      <w:r w:rsidRPr="001A765F">
        <w:rPr>
          <w:lang w:val="en-GB"/>
        </w:rPr>
        <w:t>,</w:t>
      </w:r>
      <w:r w:rsidRPr="001A765F">
        <w:rPr>
          <w:i/>
          <w:lang w:val="en-GB"/>
        </w:rPr>
        <w:t xml:space="preserve"> 4,</w:t>
      </w:r>
      <w:r w:rsidRPr="001A765F">
        <w:rPr>
          <w:lang w:val="en-GB"/>
        </w:rPr>
        <w:t xml:space="preserve"> 4</w:t>
      </w:r>
      <w:r w:rsidRPr="001B1516">
        <w:rPr>
          <w:lang w:val="en-GB"/>
        </w:rPr>
        <w:t>53</w:t>
      </w:r>
      <w:r w:rsidR="001D70FD">
        <w:rPr>
          <w:lang w:val="en-GB"/>
        </w:rPr>
        <w:t>–</w:t>
      </w:r>
      <w:r w:rsidRPr="001B1516">
        <w:rPr>
          <w:lang w:val="en-GB"/>
        </w:rPr>
        <w:t>466.</w:t>
      </w:r>
    </w:p>
    <w:p w14:paraId="755B7FCF" w14:textId="1B95F088" w:rsidR="00DE778E" w:rsidRPr="00A439E3" w:rsidRDefault="00DE778E" w:rsidP="007C0252">
      <w:pPr>
        <w:pStyle w:val="Pozycjabibliografii"/>
      </w:pPr>
      <w:r w:rsidRPr="001B1516">
        <w:rPr>
          <w:lang w:val="en-GB"/>
        </w:rPr>
        <w:t>Hackman, J. R., Oldham, G. R. (1976). Motivation through the design of work: Test of a theory.</w:t>
      </w:r>
      <w:r w:rsidR="001D70FD">
        <w:rPr>
          <w:lang w:val="en-GB"/>
        </w:rPr>
        <w:t xml:space="preserve"> </w:t>
      </w:r>
      <w:r w:rsidRPr="00A439E3">
        <w:rPr>
          <w:i/>
        </w:rPr>
        <w:t xml:space="preserve">Organizational </w:t>
      </w:r>
      <w:r w:rsidR="00EA5214" w:rsidRPr="00941B1E">
        <w:rPr>
          <w:i/>
          <w:iCs/>
        </w:rPr>
        <w:t>Behavior</w:t>
      </w:r>
      <w:r w:rsidR="00EA5214" w:rsidRPr="00A439E3">
        <w:rPr>
          <w:i/>
        </w:rPr>
        <w:t xml:space="preserve"> </w:t>
      </w:r>
      <w:r w:rsidRPr="00A439E3">
        <w:rPr>
          <w:i/>
        </w:rPr>
        <w:t xml:space="preserve">and </w:t>
      </w:r>
      <w:r w:rsidR="00EA5214" w:rsidRPr="00941B1E">
        <w:rPr>
          <w:i/>
          <w:iCs/>
        </w:rPr>
        <w:t>Human Performance</w:t>
      </w:r>
      <w:r w:rsidRPr="00941B1E">
        <w:t>,</w:t>
      </w:r>
      <w:r w:rsidR="001D70FD" w:rsidRPr="00941B1E">
        <w:t xml:space="preserve"> </w:t>
      </w:r>
      <w:r w:rsidRPr="00A439E3">
        <w:rPr>
          <w:i/>
        </w:rPr>
        <w:t>16</w:t>
      </w:r>
      <w:r w:rsidRPr="00A439E3">
        <w:t>(2), 250</w:t>
      </w:r>
      <w:r w:rsidR="00EA5214" w:rsidRPr="00941B1E">
        <w:t>–</w:t>
      </w:r>
      <w:r w:rsidRPr="00A439E3">
        <w:t>279.</w:t>
      </w:r>
    </w:p>
    <w:p w14:paraId="06B816A7" w14:textId="29DE0EC3" w:rsidR="00C63F45" w:rsidRPr="00941B1E" w:rsidRDefault="00C63F45" w:rsidP="00C63F45">
      <w:pPr>
        <w:pStyle w:val="Pozycjabibliografii"/>
      </w:pPr>
      <w:r w:rsidRPr="00941B1E">
        <w:t xml:space="preserve">Harasimczuk, J, Cieciuch, J. (2012). </w:t>
      </w:r>
      <w:r w:rsidRPr="00941B1E">
        <w:rPr>
          <w:i/>
        </w:rPr>
        <w:t>Podstawowe standardy edytorskie naukowych tekstów psychologicznych w języku polskim na podstawie reguł APA</w:t>
      </w:r>
      <w:r>
        <w:t xml:space="preserve">, </w:t>
      </w:r>
      <w:r w:rsidR="00C42B49">
        <w:t>Warszawa: Liberi Libri,</w:t>
      </w:r>
    </w:p>
    <w:p w14:paraId="52432CBF" w14:textId="63E46ADD" w:rsidR="00DE778E" w:rsidRPr="001B1516" w:rsidRDefault="00DE778E" w:rsidP="007C0252">
      <w:pPr>
        <w:pStyle w:val="Pozycjabibliografii"/>
        <w:rPr>
          <w:lang w:val="en-GB"/>
        </w:rPr>
      </w:pPr>
      <w:r w:rsidRPr="00C63F45">
        <w:rPr>
          <w:lang w:val="en-GB"/>
        </w:rPr>
        <w:t xml:space="preserve">Jeurissen, T., Nyklíček, I. (2001). </w:t>
      </w:r>
      <w:r w:rsidRPr="001B1516">
        <w:rPr>
          <w:lang w:val="en-GB"/>
        </w:rPr>
        <w:t>Testing the Vitamin Model of job stress in Dutch health care workers.</w:t>
      </w:r>
      <w:r w:rsidR="00E53BA8">
        <w:rPr>
          <w:lang w:val="en-GB"/>
        </w:rPr>
        <w:t xml:space="preserve"> </w:t>
      </w:r>
      <w:r w:rsidRPr="001B1516">
        <w:rPr>
          <w:i/>
          <w:iCs/>
          <w:lang w:val="en-GB"/>
        </w:rPr>
        <w:t>Work &amp; Stress</w:t>
      </w:r>
      <w:r w:rsidR="00EA5214" w:rsidRPr="001B1516">
        <w:rPr>
          <w:lang w:val="en-GB"/>
        </w:rPr>
        <w:t>,</w:t>
      </w:r>
      <w:r w:rsidR="00EA5214">
        <w:rPr>
          <w:lang w:val="en-GB"/>
        </w:rPr>
        <w:t xml:space="preserve"> </w:t>
      </w:r>
      <w:r w:rsidRPr="001B1516">
        <w:rPr>
          <w:i/>
          <w:iCs/>
          <w:lang w:val="en-GB"/>
        </w:rPr>
        <w:t>15</w:t>
      </w:r>
      <w:r w:rsidRPr="001B1516">
        <w:rPr>
          <w:lang w:val="en-GB"/>
        </w:rPr>
        <w:t>(3), 254</w:t>
      </w:r>
      <w:r w:rsidR="00EA5214">
        <w:rPr>
          <w:lang w:val="en-GB"/>
        </w:rPr>
        <w:t>–</w:t>
      </w:r>
      <w:r w:rsidRPr="001B1516">
        <w:rPr>
          <w:lang w:val="en-GB"/>
        </w:rPr>
        <w:t>264.</w:t>
      </w:r>
    </w:p>
    <w:p w14:paraId="761881A9" w14:textId="4B35B375" w:rsidR="00DE778E" w:rsidRPr="001B1516" w:rsidRDefault="00DE778E" w:rsidP="007C0252">
      <w:pPr>
        <w:pStyle w:val="Pozycjabibliografii"/>
        <w:rPr>
          <w:lang w:val="en-GB"/>
        </w:rPr>
      </w:pPr>
      <w:r w:rsidRPr="001B1516">
        <w:rPr>
          <w:lang w:val="en-GB"/>
        </w:rPr>
        <w:t>Judge, T. A., Bono, J. E. (2001). Relationship of core self-evaluations traits</w:t>
      </w:r>
      <w:r w:rsidR="0080727F">
        <w:rPr>
          <w:lang w:val="en-GB"/>
        </w:rPr>
        <w:t xml:space="preserve"> – </w:t>
      </w:r>
      <w:r w:rsidRPr="001B1516">
        <w:rPr>
          <w:lang w:val="en-GB"/>
        </w:rPr>
        <w:t>self-esteem, generalized self-efficacy, locus of control, and emotional stability</w:t>
      </w:r>
      <w:r w:rsidR="0080727F">
        <w:rPr>
          <w:lang w:val="en-GB"/>
        </w:rPr>
        <w:t xml:space="preserve"> – </w:t>
      </w:r>
      <w:r w:rsidRPr="001B1516">
        <w:rPr>
          <w:lang w:val="en-GB"/>
        </w:rPr>
        <w:t>with job satisfaction and job performance: A meta-analysis</w:t>
      </w:r>
      <w:r w:rsidR="0080727F" w:rsidRPr="001B1516">
        <w:rPr>
          <w:lang w:val="en-GB"/>
        </w:rPr>
        <w:t>.</w:t>
      </w:r>
      <w:r w:rsidR="0080727F">
        <w:rPr>
          <w:lang w:val="en-GB"/>
        </w:rPr>
        <w:t xml:space="preserve"> </w:t>
      </w:r>
      <w:r w:rsidRPr="001B1516">
        <w:rPr>
          <w:i/>
          <w:iCs/>
          <w:lang w:val="en-GB"/>
        </w:rPr>
        <w:t xml:space="preserve">Journal of </w:t>
      </w:r>
      <w:r w:rsidR="00E53BA8">
        <w:rPr>
          <w:i/>
          <w:iCs/>
          <w:lang w:val="en-GB"/>
        </w:rPr>
        <w:t>A</w:t>
      </w:r>
      <w:r w:rsidRPr="001B1516">
        <w:rPr>
          <w:i/>
          <w:iCs/>
          <w:lang w:val="en-GB"/>
        </w:rPr>
        <w:t>pplied Psychology</w:t>
      </w:r>
      <w:r w:rsidR="00E53BA8" w:rsidRPr="001B1516">
        <w:rPr>
          <w:lang w:val="en-GB"/>
        </w:rPr>
        <w:t>,</w:t>
      </w:r>
      <w:r w:rsidR="00E53BA8">
        <w:rPr>
          <w:lang w:val="en-GB"/>
        </w:rPr>
        <w:t xml:space="preserve"> </w:t>
      </w:r>
      <w:r w:rsidRPr="001B1516">
        <w:rPr>
          <w:i/>
          <w:iCs/>
          <w:lang w:val="en-GB"/>
        </w:rPr>
        <w:t>86</w:t>
      </w:r>
      <w:r w:rsidRPr="001B1516">
        <w:rPr>
          <w:lang w:val="en-GB"/>
        </w:rPr>
        <w:t>(1), 80</w:t>
      </w:r>
      <w:r w:rsidR="0080727F">
        <w:rPr>
          <w:lang w:val="en-GB"/>
        </w:rPr>
        <w:t>–</w:t>
      </w:r>
      <w:r w:rsidRPr="001B1516">
        <w:rPr>
          <w:lang w:val="en-GB"/>
        </w:rPr>
        <w:t>92.</w:t>
      </w:r>
    </w:p>
    <w:p w14:paraId="25332E47" w14:textId="55B2E44A" w:rsidR="00DE778E" w:rsidRPr="00A439E3" w:rsidRDefault="00DE778E" w:rsidP="007C0252">
      <w:pPr>
        <w:pStyle w:val="Pozycjabibliografii"/>
        <w:rPr>
          <w:lang w:val="en-GB"/>
        </w:rPr>
      </w:pPr>
      <w:r w:rsidRPr="001B1516">
        <w:rPr>
          <w:lang w:val="en-GB"/>
        </w:rPr>
        <w:lastRenderedPageBreak/>
        <w:t>Kornitzer, M., Dramaix, M., Thilly, C., De Backer, G., Kittel, F., Graffar, M., …</w:t>
      </w:r>
      <w:r w:rsidR="0080727F">
        <w:rPr>
          <w:lang w:val="en-GB"/>
        </w:rPr>
        <w:t>,</w:t>
      </w:r>
      <w:r w:rsidRPr="001B1516">
        <w:rPr>
          <w:lang w:val="en-GB"/>
        </w:rPr>
        <w:t xml:space="preserve"> Vuylsteek, K. (1983). Belgian heart disease prevention project: incidence and mortality results</w:t>
      </w:r>
      <w:r w:rsidR="0080727F" w:rsidRPr="001B1516">
        <w:rPr>
          <w:lang w:val="en-GB"/>
        </w:rPr>
        <w:t>.</w:t>
      </w:r>
      <w:r w:rsidR="0080727F">
        <w:rPr>
          <w:lang w:val="en-GB"/>
        </w:rPr>
        <w:t xml:space="preserve"> </w:t>
      </w:r>
      <w:r w:rsidRPr="00A439E3">
        <w:rPr>
          <w:i/>
          <w:lang w:val="en-GB"/>
        </w:rPr>
        <w:t>The Lancet</w:t>
      </w:r>
      <w:r w:rsidR="0080727F" w:rsidRPr="00A439E3">
        <w:rPr>
          <w:lang w:val="en-GB"/>
        </w:rPr>
        <w:t>,</w:t>
      </w:r>
      <w:r w:rsidR="0080727F" w:rsidRPr="00FB637E">
        <w:rPr>
          <w:lang w:val="en-GB"/>
        </w:rPr>
        <w:t xml:space="preserve"> </w:t>
      </w:r>
      <w:r w:rsidRPr="00A439E3">
        <w:rPr>
          <w:i/>
          <w:lang w:val="en-GB"/>
        </w:rPr>
        <w:t>321</w:t>
      </w:r>
      <w:r w:rsidRPr="00A439E3">
        <w:rPr>
          <w:lang w:val="en-GB"/>
        </w:rPr>
        <w:t>(8333), 1066</w:t>
      </w:r>
      <w:r w:rsidR="0080727F" w:rsidRPr="00FB637E">
        <w:rPr>
          <w:lang w:val="en-GB"/>
        </w:rPr>
        <w:t>–</w:t>
      </w:r>
      <w:r w:rsidRPr="00A439E3">
        <w:rPr>
          <w:lang w:val="en-GB"/>
        </w:rPr>
        <w:t>1070.</w:t>
      </w:r>
    </w:p>
    <w:p w14:paraId="45CA34E2" w14:textId="77777777" w:rsidR="00DC66D0" w:rsidRDefault="00DC66D0" w:rsidP="00DC66D0">
      <w:pPr>
        <w:pStyle w:val="Pozycjabibliografii"/>
      </w:pPr>
      <w:r w:rsidRPr="00941B1E">
        <w:t xml:space="preserve">Pawluk, K. (2001). </w:t>
      </w:r>
      <w:r w:rsidRPr="007977E1">
        <w:rPr>
          <w:i/>
        </w:rPr>
        <w:t>Jak pisać teksty techniczne poprawnie</w:t>
      </w:r>
      <w:r w:rsidRPr="007977E1">
        <w:t xml:space="preserve"> [on-line]. </w:t>
      </w:r>
      <w:r>
        <w:t xml:space="preserve">Dostępne: </w:t>
      </w:r>
      <w:r w:rsidRPr="00A14FD2">
        <w:t>https://sep.com.pl/opracowania/Jak%20pisac%20teksty%20techniczne.pdf</w:t>
      </w:r>
      <w:r w:rsidRPr="007977E1">
        <w:t xml:space="preserve"> </w:t>
      </w:r>
    </w:p>
    <w:p w14:paraId="795B8FCD" w14:textId="5EBFEC50" w:rsidR="00DC66D0" w:rsidRPr="007977E1" w:rsidRDefault="00DC66D0" w:rsidP="00DC66D0">
      <w:pPr>
        <w:pStyle w:val="Pozycjabibliografii"/>
      </w:pPr>
      <w:r>
        <w:t>Politechnika Gdańska</w:t>
      </w:r>
      <w:r w:rsidR="00394852">
        <w:t>.</w:t>
      </w:r>
      <w:r>
        <w:t xml:space="preserve"> (2013). </w:t>
      </w:r>
      <w:r w:rsidRPr="00941B1E">
        <w:rPr>
          <w:i/>
        </w:rPr>
        <w:t>Księga identyfikacji wizualnej</w:t>
      </w:r>
      <w:r>
        <w:t xml:space="preserve"> [on-line]. Dostępne: </w:t>
      </w:r>
      <w:r w:rsidRPr="00DC66D0">
        <w:t>https://pg.edu.pl/documents/10607/18545618/pg-brandmanual-040_PG.pdf</w:t>
      </w:r>
      <w:r>
        <w:t xml:space="preserve"> </w:t>
      </w:r>
    </w:p>
    <w:p w14:paraId="4FDF809E" w14:textId="77777777" w:rsidR="00530DDC" w:rsidRDefault="00530DDC" w:rsidP="00530DDC">
      <w:pPr>
        <w:pStyle w:val="Pozycjabibliografii"/>
        <w:rPr>
          <w:szCs w:val="20"/>
        </w:rPr>
      </w:pPr>
      <w:r>
        <w:rPr>
          <w:szCs w:val="20"/>
        </w:rPr>
        <w:t xml:space="preserve">Rektor Politechniki Gdańskiej. (2014). </w:t>
      </w:r>
      <w:r w:rsidRPr="00ED133C">
        <w:rPr>
          <w:szCs w:val="20"/>
        </w:rPr>
        <w:t xml:space="preserve">Zarządzenie Rektora Politechniki Gdańskiej nr </w:t>
      </w:r>
      <w:r>
        <w:rPr>
          <w:szCs w:val="20"/>
        </w:rPr>
        <w:t>17/2014</w:t>
      </w:r>
      <w:r w:rsidRPr="00ED133C">
        <w:rPr>
          <w:szCs w:val="20"/>
        </w:rPr>
        <w:t xml:space="preserve"> </w:t>
      </w:r>
      <w:r>
        <w:rPr>
          <w:szCs w:val="20"/>
        </w:rPr>
        <w:br/>
      </w:r>
      <w:r w:rsidRPr="00ED133C">
        <w:rPr>
          <w:szCs w:val="20"/>
        </w:rPr>
        <w:t xml:space="preserve">z </w:t>
      </w:r>
      <w:r>
        <w:rPr>
          <w:szCs w:val="20"/>
        </w:rPr>
        <w:t>1</w:t>
      </w:r>
      <w:r w:rsidRPr="00ED133C">
        <w:rPr>
          <w:szCs w:val="20"/>
        </w:rPr>
        <w:t xml:space="preserve"> </w:t>
      </w:r>
      <w:r>
        <w:rPr>
          <w:szCs w:val="20"/>
        </w:rPr>
        <w:t>kwietnia 2014</w:t>
      </w:r>
      <w:r w:rsidRPr="00ED133C">
        <w:rPr>
          <w:szCs w:val="20"/>
        </w:rPr>
        <w:t xml:space="preserve"> r.</w:t>
      </w:r>
      <w:r w:rsidRPr="005E205D">
        <w:t xml:space="preserve"> </w:t>
      </w:r>
      <w:r w:rsidRPr="005E205D">
        <w:rPr>
          <w:szCs w:val="20"/>
        </w:rPr>
        <w:t>w spraw</w:t>
      </w:r>
      <w:r>
        <w:rPr>
          <w:szCs w:val="20"/>
        </w:rPr>
        <w:t>ie</w:t>
      </w:r>
      <w:r w:rsidRPr="005E205D">
        <w:rPr>
          <w:szCs w:val="20"/>
        </w:rPr>
        <w:t xml:space="preserve"> wprowadzenia wytycznych i wymagań edytorskich dla autorów prac dyplomowych lub projektów dyplomowych realizowanych na studiach wyż</w:t>
      </w:r>
      <w:r>
        <w:rPr>
          <w:szCs w:val="20"/>
        </w:rPr>
        <w:t>szych na Politechnice Gdańskiej.</w:t>
      </w:r>
    </w:p>
    <w:p w14:paraId="7FE9FEC0" w14:textId="5F91EC04" w:rsidR="00456A97" w:rsidRPr="004B6D8B" w:rsidRDefault="00456A97" w:rsidP="00456A97">
      <w:pPr>
        <w:pStyle w:val="Pozycjabibliografii"/>
      </w:pPr>
      <w:r>
        <w:rPr>
          <w:szCs w:val="20"/>
        </w:rPr>
        <w:t>Rektor Politechniki Gdańskiej. (2024</w:t>
      </w:r>
      <w:r w:rsidR="001203B7">
        <w:rPr>
          <w:szCs w:val="20"/>
        </w:rPr>
        <w:t>a</w:t>
      </w:r>
      <w:r>
        <w:rPr>
          <w:szCs w:val="20"/>
        </w:rPr>
        <w:t>). Pismo okólne</w:t>
      </w:r>
      <w:r w:rsidRPr="00ED133C">
        <w:rPr>
          <w:szCs w:val="20"/>
        </w:rPr>
        <w:t xml:space="preserve"> Rektora Politechniki Gdańskiej nr </w:t>
      </w:r>
      <w:r>
        <w:rPr>
          <w:szCs w:val="20"/>
        </w:rPr>
        <w:t>29</w:t>
      </w:r>
      <w:r w:rsidRPr="00ED133C">
        <w:rPr>
          <w:szCs w:val="20"/>
        </w:rPr>
        <w:t>/20</w:t>
      </w:r>
      <w:r>
        <w:rPr>
          <w:szCs w:val="20"/>
        </w:rPr>
        <w:t>24</w:t>
      </w:r>
      <w:r w:rsidRPr="00ED133C">
        <w:rPr>
          <w:szCs w:val="20"/>
        </w:rPr>
        <w:t xml:space="preserve"> </w:t>
      </w:r>
      <w:r>
        <w:rPr>
          <w:szCs w:val="20"/>
        </w:rPr>
        <w:br/>
      </w:r>
      <w:r w:rsidRPr="00ED133C">
        <w:rPr>
          <w:szCs w:val="20"/>
        </w:rPr>
        <w:t xml:space="preserve">z </w:t>
      </w:r>
      <w:r>
        <w:rPr>
          <w:szCs w:val="20"/>
        </w:rPr>
        <w:t>19</w:t>
      </w:r>
      <w:r w:rsidRPr="00ED133C">
        <w:rPr>
          <w:szCs w:val="20"/>
        </w:rPr>
        <w:t xml:space="preserve"> </w:t>
      </w:r>
      <w:r>
        <w:rPr>
          <w:szCs w:val="20"/>
        </w:rPr>
        <w:t>sierpnia 2024</w:t>
      </w:r>
      <w:r w:rsidRPr="00ED133C">
        <w:rPr>
          <w:szCs w:val="20"/>
        </w:rPr>
        <w:t xml:space="preserve"> r. w</w:t>
      </w:r>
      <w:r>
        <w:rPr>
          <w:szCs w:val="20"/>
        </w:rPr>
        <w:t xml:space="preserve"> sprawie zmiany Załącznika do Pisma okólnego Rektora Politechniki Gdańskiej nr 24/2024 z 24 czerwca 2024 r. w sprawie ustalenia wytycznych dotyczących stosowania narzędzi generatywnej sztucznej inteligencji na Politechnice Gdańskiej w procesie kształcenia.</w:t>
      </w:r>
    </w:p>
    <w:p w14:paraId="4EDF1851" w14:textId="7C1840D2" w:rsidR="00456A97" w:rsidRPr="004B6D8B" w:rsidRDefault="00456A97" w:rsidP="00456A97">
      <w:pPr>
        <w:pStyle w:val="Pozycjabibliografii"/>
      </w:pPr>
      <w:r>
        <w:rPr>
          <w:szCs w:val="20"/>
        </w:rPr>
        <w:t>Rektor Politechniki Gdańskiej. (2024</w:t>
      </w:r>
      <w:r w:rsidR="001203B7">
        <w:rPr>
          <w:szCs w:val="20"/>
        </w:rPr>
        <w:t>b</w:t>
      </w:r>
      <w:r>
        <w:rPr>
          <w:szCs w:val="20"/>
        </w:rPr>
        <w:t xml:space="preserve">). </w:t>
      </w:r>
      <w:r w:rsidRPr="00ED133C">
        <w:rPr>
          <w:szCs w:val="20"/>
        </w:rPr>
        <w:t xml:space="preserve">Zarządzenie Rektora Politechniki Gdańskiej nr </w:t>
      </w:r>
      <w:r>
        <w:rPr>
          <w:szCs w:val="20"/>
        </w:rPr>
        <w:t>45</w:t>
      </w:r>
      <w:r w:rsidRPr="00ED133C">
        <w:rPr>
          <w:szCs w:val="20"/>
        </w:rPr>
        <w:t>/20</w:t>
      </w:r>
      <w:r>
        <w:rPr>
          <w:szCs w:val="20"/>
        </w:rPr>
        <w:t>24</w:t>
      </w:r>
      <w:r w:rsidRPr="00ED133C">
        <w:rPr>
          <w:szCs w:val="20"/>
        </w:rPr>
        <w:t xml:space="preserve"> </w:t>
      </w:r>
      <w:r>
        <w:rPr>
          <w:szCs w:val="20"/>
        </w:rPr>
        <w:br/>
      </w:r>
      <w:r w:rsidRPr="00ED133C">
        <w:rPr>
          <w:szCs w:val="20"/>
        </w:rPr>
        <w:t xml:space="preserve">z </w:t>
      </w:r>
      <w:r>
        <w:rPr>
          <w:szCs w:val="20"/>
        </w:rPr>
        <w:t>15</w:t>
      </w:r>
      <w:r w:rsidRPr="00ED133C">
        <w:rPr>
          <w:szCs w:val="20"/>
        </w:rPr>
        <w:t xml:space="preserve"> </w:t>
      </w:r>
      <w:r>
        <w:rPr>
          <w:szCs w:val="20"/>
        </w:rPr>
        <w:t>listopada 2024</w:t>
      </w:r>
      <w:r w:rsidRPr="00ED133C">
        <w:rPr>
          <w:szCs w:val="20"/>
        </w:rPr>
        <w:t xml:space="preserve"> r. w</w:t>
      </w:r>
      <w:r>
        <w:rPr>
          <w:szCs w:val="20"/>
        </w:rPr>
        <w:t xml:space="preserve"> sprawie </w:t>
      </w:r>
      <w:r w:rsidRPr="00ED133C">
        <w:rPr>
          <w:szCs w:val="20"/>
        </w:rPr>
        <w:t>wprowadzenia wytycznych dla autorów prac dyplomowych i projektów dyplomowych realizowanych na studiach wyższych na Politechnice Gdańsk</w:t>
      </w:r>
      <w:r>
        <w:rPr>
          <w:szCs w:val="20"/>
        </w:rPr>
        <w:t>iej, pisanych w języku polskim lub</w:t>
      </w:r>
      <w:r w:rsidRPr="00ED133C">
        <w:rPr>
          <w:szCs w:val="20"/>
        </w:rPr>
        <w:t xml:space="preserve"> angielskim</w:t>
      </w:r>
      <w:r>
        <w:rPr>
          <w:szCs w:val="20"/>
        </w:rPr>
        <w:t>.</w:t>
      </w:r>
    </w:p>
    <w:p w14:paraId="3A86D765" w14:textId="020C8482" w:rsidR="00DE778E" w:rsidRPr="001B1516" w:rsidRDefault="00DE778E" w:rsidP="007C0252">
      <w:pPr>
        <w:pStyle w:val="Pozycjabibliografii"/>
        <w:rPr>
          <w:lang w:val="en-GB"/>
        </w:rPr>
      </w:pPr>
      <w:r w:rsidRPr="001B1516">
        <w:rPr>
          <w:lang w:val="en-GB"/>
        </w:rPr>
        <w:t xml:space="preserve">Rosenberg, M. (1965). </w:t>
      </w:r>
      <w:r w:rsidRPr="001B1516">
        <w:rPr>
          <w:i/>
          <w:lang w:val="en-GB"/>
        </w:rPr>
        <w:t>Society and the adolescent self-image.</w:t>
      </w:r>
      <w:r w:rsidRPr="001B1516">
        <w:rPr>
          <w:lang w:val="en-GB"/>
        </w:rPr>
        <w:t xml:space="preserve"> Princeton, NJ: Princeton University Press.</w:t>
      </w:r>
    </w:p>
    <w:p w14:paraId="6202004D" w14:textId="4041CCB5" w:rsidR="00DE778E" w:rsidRPr="001B1516" w:rsidRDefault="00DE778E" w:rsidP="007C0252">
      <w:pPr>
        <w:pStyle w:val="Pozycjabibliografii"/>
        <w:rPr>
          <w:lang w:val="en-GB"/>
        </w:rPr>
      </w:pPr>
      <w:r w:rsidRPr="001B1516">
        <w:rPr>
          <w:lang w:val="en-GB"/>
        </w:rPr>
        <w:t>Warr, P. (1987).</w:t>
      </w:r>
      <w:r w:rsidR="0080727F">
        <w:rPr>
          <w:lang w:val="en-GB"/>
        </w:rPr>
        <w:t xml:space="preserve"> </w:t>
      </w:r>
      <w:r w:rsidRPr="001B1516">
        <w:rPr>
          <w:i/>
          <w:iCs/>
          <w:lang w:val="en-GB"/>
        </w:rPr>
        <w:t>Work, unemployment, and mental health</w:t>
      </w:r>
      <w:r w:rsidRPr="001B1516">
        <w:rPr>
          <w:lang w:val="en-GB"/>
        </w:rPr>
        <w:t>. Oxford University Press.</w:t>
      </w:r>
    </w:p>
    <w:p w14:paraId="01D2762C" w14:textId="45A4E5F2" w:rsidR="00DE778E" w:rsidRDefault="00DE778E" w:rsidP="007C0252">
      <w:pPr>
        <w:pStyle w:val="Pozycjabibliografii"/>
      </w:pPr>
      <w:r w:rsidRPr="001B1516">
        <w:rPr>
          <w:lang w:val="en-GB"/>
        </w:rPr>
        <w:t>Warr, P. (1994). A conceptual framework for the study of work and mental health.</w:t>
      </w:r>
      <w:r w:rsidR="0080727F">
        <w:rPr>
          <w:lang w:val="en-GB"/>
        </w:rPr>
        <w:t xml:space="preserve"> </w:t>
      </w:r>
      <w:r w:rsidRPr="004B6D8B">
        <w:rPr>
          <w:i/>
          <w:iCs/>
        </w:rPr>
        <w:t>Work &amp; Stress</w:t>
      </w:r>
      <w:r w:rsidRPr="004B6D8B">
        <w:t>,</w:t>
      </w:r>
      <w:r w:rsidR="0080727F">
        <w:t xml:space="preserve"> </w:t>
      </w:r>
      <w:r w:rsidRPr="004B6D8B">
        <w:rPr>
          <w:i/>
          <w:iCs/>
        </w:rPr>
        <w:t>8</w:t>
      </w:r>
      <w:r w:rsidRPr="004B6D8B">
        <w:t>(2), 84</w:t>
      </w:r>
      <w:r w:rsidR="0080727F">
        <w:t>–</w:t>
      </w:r>
      <w:r w:rsidRPr="004B6D8B">
        <w:t>97.</w:t>
      </w:r>
    </w:p>
    <w:p w14:paraId="020C348E" w14:textId="62165CD6" w:rsidR="002E10D6" w:rsidRDefault="00906E34" w:rsidP="00C55FED">
      <w:pPr>
        <w:pStyle w:val="Nagwekdodatkowy"/>
        <w:divId w:val="582880560"/>
        <w:rPr>
          <w:noProof/>
        </w:rPr>
      </w:pPr>
      <w:r>
        <w:rPr>
          <w:noProof/>
        </w:rPr>
        <w:lastRenderedPageBreak/>
        <w:t xml:space="preserve">Wykaz </w:t>
      </w:r>
      <w:r w:rsidR="009C50AA">
        <w:rPr>
          <w:noProof/>
        </w:rPr>
        <w:t>rysunków</w:t>
      </w:r>
    </w:p>
    <w:p w14:paraId="2948D267" w14:textId="77777777" w:rsidR="009C50AA" w:rsidRDefault="009C50AA" w:rsidP="009C50AA">
      <w:pPr>
        <w:divId w:val="582880560"/>
      </w:pPr>
    </w:p>
    <w:p w14:paraId="69BC8756" w14:textId="77777777" w:rsidR="009C50AA" w:rsidRPr="00B056EA" w:rsidRDefault="009C50AA" w:rsidP="009C50AA">
      <w:pPr>
        <w:ind w:firstLine="0"/>
        <w:divId w:val="582880560"/>
        <w:rPr>
          <w:szCs w:val="20"/>
        </w:rPr>
      </w:pPr>
      <w:r w:rsidRPr="00B056EA">
        <w:rPr>
          <w:szCs w:val="20"/>
        </w:rPr>
        <w:t xml:space="preserve">-------- podział strony -------- </w:t>
      </w:r>
    </w:p>
    <w:p w14:paraId="00A0E336" w14:textId="77777777" w:rsidR="009C50AA" w:rsidRDefault="009C50AA" w:rsidP="009C50AA">
      <w:pPr>
        <w:divId w:val="582880560"/>
      </w:pPr>
    </w:p>
    <w:p w14:paraId="3739307C" w14:textId="38DAA8DD" w:rsidR="009C50AA" w:rsidRPr="009C50AA" w:rsidRDefault="00906E34" w:rsidP="00C55FED">
      <w:pPr>
        <w:pStyle w:val="Nagwekdodatkowy"/>
        <w:divId w:val="582880560"/>
      </w:pPr>
      <w:r>
        <w:lastRenderedPageBreak/>
        <w:t>Wykaz</w:t>
      </w:r>
      <w:r w:rsidRPr="009C50AA">
        <w:t xml:space="preserve"> </w:t>
      </w:r>
      <w:r>
        <w:t>tabel</w:t>
      </w:r>
    </w:p>
    <w:p w14:paraId="2805E2C9" w14:textId="77777777" w:rsidR="009C50AA" w:rsidRPr="009C50AA" w:rsidRDefault="009C50AA" w:rsidP="009C50AA">
      <w:pPr>
        <w:divId w:val="582880560"/>
      </w:pPr>
    </w:p>
    <w:p w14:paraId="04DA00E1" w14:textId="77777777" w:rsidR="009C50AA" w:rsidRPr="00B056EA" w:rsidRDefault="009C50AA" w:rsidP="009C50AA">
      <w:pPr>
        <w:ind w:firstLine="0"/>
        <w:rPr>
          <w:szCs w:val="20"/>
        </w:rPr>
      </w:pPr>
      <w:r w:rsidRPr="00B056EA">
        <w:rPr>
          <w:szCs w:val="20"/>
        </w:rPr>
        <w:t xml:space="preserve">-------- podział strony -------- </w:t>
      </w:r>
    </w:p>
    <w:p w14:paraId="3A6072A2" w14:textId="77777777" w:rsidR="001D227A" w:rsidRDefault="001D227A" w:rsidP="006D616E"/>
    <w:p w14:paraId="211A81DA" w14:textId="37D776F6" w:rsidR="009C50AA" w:rsidRPr="009C50AA" w:rsidRDefault="002312B5" w:rsidP="00C55FED">
      <w:pPr>
        <w:pStyle w:val="Nagwekdodatkowy"/>
      </w:pPr>
      <w:r>
        <w:lastRenderedPageBreak/>
        <w:t>Z</w:t>
      </w:r>
      <w:r w:rsidR="0071002C">
        <w:t>ałącznik</w:t>
      </w:r>
      <w:r>
        <w:t>i</w:t>
      </w:r>
    </w:p>
    <w:p w14:paraId="10F4493C" w14:textId="77777777" w:rsidR="009C50AA" w:rsidRDefault="009C50AA" w:rsidP="009C50AA"/>
    <w:p w14:paraId="06AA4FC1" w14:textId="77777777" w:rsidR="009C50AA" w:rsidRPr="00B056EA" w:rsidRDefault="009C50AA" w:rsidP="009C50AA">
      <w:pPr>
        <w:ind w:firstLine="0"/>
        <w:rPr>
          <w:szCs w:val="20"/>
        </w:rPr>
      </w:pPr>
      <w:r w:rsidRPr="00B056EA">
        <w:rPr>
          <w:szCs w:val="20"/>
        </w:rPr>
        <w:t xml:space="preserve">-------- podział strony -------- </w:t>
      </w:r>
    </w:p>
    <w:p w14:paraId="4EC24121" w14:textId="411FBC17" w:rsidR="00076D59" w:rsidRDefault="00D134CB" w:rsidP="00C55FED">
      <w:pPr>
        <w:pStyle w:val="Nagwekdodatkowy"/>
      </w:pPr>
      <w:r>
        <w:lastRenderedPageBreak/>
        <w:t xml:space="preserve">Załącznik </w:t>
      </w:r>
      <w:r w:rsidR="00076D59">
        <w:t xml:space="preserve">1 </w:t>
      </w:r>
      <w:r w:rsidR="00D41794">
        <w:br/>
      </w:r>
      <w:r w:rsidR="00076D59">
        <w:t>Zarządzanie źródłami w MS Word</w:t>
      </w:r>
    </w:p>
    <w:p w14:paraId="0D497AAA" w14:textId="77777777" w:rsidR="00076D59" w:rsidRPr="00076D59" w:rsidRDefault="00076D59" w:rsidP="00076D59"/>
    <w:p w14:paraId="56F37FE8" w14:textId="14D6E5CC" w:rsidR="00076D59" w:rsidRDefault="00076D59" w:rsidP="00076D59">
      <w:r>
        <w:t xml:space="preserve">W edytorach tekstu MS Word </w:t>
      </w:r>
      <w:r w:rsidR="00980AA3">
        <w:t>(</w:t>
      </w:r>
      <w:r w:rsidR="00D11AF5">
        <w:t xml:space="preserve">od wersji </w:t>
      </w:r>
      <w:r>
        <w:t>2007</w:t>
      </w:r>
      <w:r w:rsidR="00980AA3">
        <w:t>)</w:t>
      </w:r>
      <w:r w:rsidR="00D11AF5">
        <w:t xml:space="preserve"> na karcie Odwołania, w panelu Cytaty </w:t>
      </w:r>
      <w:r w:rsidR="002F01B0">
        <w:br/>
      </w:r>
      <w:r w:rsidR="00D11AF5">
        <w:t xml:space="preserve">i bibliografia </w:t>
      </w:r>
      <w:r w:rsidR="00041AA8">
        <w:t>umieszczono</w:t>
      </w:r>
      <w:r w:rsidR="00D11AF5">
        <w:t xml:space="preserve"> </w:t>
      </w:r>
      <w:r>
        <w:t>menedżer</w:t>
      </w:r>
      <w:r w:rsidR="000E422E">
        <w:t>a</w:t>
      </w:r>
      <w:r>
        <w:t xml:space="preserve"> bibliografii:</w:t>
      </w:r>
    </w:p>
    <w:p w14:paraId="567ED14E" w14:textId="77777777" w:rsidR="00076D59" w:rsidRDefault="00AB710E" w:rsidP="007856ED">
      <w:pPr>
        <w:spacing w:before="240"/>
        <w:ind w:firstLine="0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587B9114" wp14:editId="3A20665C">
                <wp:extent cx="5400136" cy="711200"/>
                <wp:effectExtent l="19050" t="19050" r="10160" b="12700"/>
                <wp:docPr id="14" name="Grupa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136" cy="711200"/>
                          <a:chOff x="0" y="95250"/>
                          <a:chExt cx="5400136" cy="711200"/>
                        </a:xfrm>
                        <a:effectLst/>
                      </wpg:grpSpPr>
                      <pic:pic xmlns:pic="http://schemas.openxmlformats.org/drawingml/2006/picture">
                        <pic:nvPicPr>
                          <pic:cNvPr id="9" name="Obraz 9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7811"/>
                            <a:ext cx="5400136" cy="690152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rgbClr val="00B0F0"/>
                            </a:solidFill>
                          </a:ln>
                        </pic:spPr>
                      </pic:pic>
                      <wps:wsp>
                        <wps:cNvPr id="13" name="Dowolny kształt 13"/>
                        <wps:cNvSpPr/>
                        <wps:spPr>
                          <a:xfrm flipH="1">
                            <a:off x="2305012" y="95250"/>
                            <a:ext cx="1267301" cy="711200"/>
                          </a:xfrm>
                          <a:custGeom>
                            <a:avLst/>
                            <a:gdLst>
                              <a:gd name="connsiteX0" fmla="*/ 0 w 1552755"/>
                              <a:gd name="connsiteY0" fmla="*/ 0 h 940279"/>
                              <a:gd name="connsiteX1" fmla="*/ 0 w 1552755"/>
                              <a:gd name="connsiteY1" fmla="*/ 250166 h 940279"/>
                              <a:gd name="connsiteX2" fmla="*/ 232913 w 1552755"/>
                              <a:gd name="connsiteY2" fmla="*/ 250166 h 940279"/>
                              <a:gd name="connsiteX3" fmla="*/ 232913 w 1552755"/>
                              <a:gd name="connsiteY3" fmla="*/ 940279 h 940279"/>
                              <a:gd name="connsiteX4" fmla="*/ 1552755 w 1552755"/>
                              <a:gd name="connsiteY4" fmla="*/ 940279 h 940279"/>
                              <a:gd name="connsiteX5" fmla="*/ 1552755 w 1552755"/>
                              <a:gd name="connsiteY5" fmla="*/ 207034 h 940279"/>
                              <a:gd name="connsiteX6" fmla="*/ 612476 w 1552755"/>
                              <a:gd name="connsiteY6" fmla="*/ 207034 h 940279"/>
                              <a:gd name="connsiteX7" fmla="*/ 612476 w 1552755"/>
                              <a:gd name="connsiteY7" fmla="*/ 0 h 940279"/>
                              <a:gd name="connsiteX8" fmla="*/ 0 w 1552755"/>
                              <a:gd name="connsiteY8" fmla="*/ 0 h 940279"/>
                              <a:gd name="connsiteX0" fmla="*/ 0 w 1552755"/>
                              <a:gd name="connsiteY0" fmla="*/ 0 h 957070"/>
                              <a:gd name="connsiteX1" fmla="*/ 0 w 1552755"/>
                              <a:gd name="connsiteY1" fmla="*/ 250166 h 957070"/>
                              <a:gd name="connsiteX2" fmla="*/ 232913 w 1552755"/>
                              <a:gd name="connsiteY2" fmla="*/ 250166 h 957070"/>
                              <a:gd name="connsiteX3" fmla="*/ 232913 w 1552755"/>
                              <a:gd name="connsiteY3" fmla="*/ 940279 h 957070"/>
                              <a:gd name="connsiteX4" fmla="*/ 1411320 w 1552755"/>
                              <a:gd name="connsiteY4" fmla="*/ 957070 h 957070"/>
                              <a:gd name="connsiteX5" fmla="*/ 1552755 w 1552755"/>
                              <a:gd name="connsiteY5" fmla="*/ 207034 h 957070"/>
                              <a:gd name="connsiteX6" fmla="*/ 612476 w 1552755"/>
                              <a:gd name="connsiteY6" fmla="*/ 207034 h 957070"/>
                              <a:gd name="connsiteX7" fmla="*/ 612476 w 1552755"/>
                              <a:gd name="connsiteY7" fmla="*/ 0 h 957070"/>
                              <a:gd name="connsiteX8" fmla="*/ 0 w 1552755"/>
                              <a:gd name="connsiteY8" fmla="*/ 0 h 957070"/>
                              <a:gd name="connsiteX0" fmla="*/ 0 w 1411320"/>
                              <a:gd name="connsiteY0" fmla="*/ 0 h 957070"/>
                              <a:gd name="connsiteX1" fmla="*/ 0 w 1411320"/>
                              <a:gd name="connsiteY1" fmla="*/ 250166 h 957070"/>
                              <a:gd name="connsiteX2" fmla="*/ 232913 w 1411320"/>
                              <a:gd name="connsiteY2" fmla="*/ 250166 h 957070"/>
                              <a:gd name="connsiteX3" fmla="*/ 232913 w 1411320"/>
                              <a:gd name="connsiteY3" fmla="*/ 940279 h 957070"/>
                              <a:gd name="connsiteX4" fmla="*/ 1411320 w 1411320"/>
                              <a:gd name="connsiteY4" fmla="*/ 957070 h 957070"/>
                              <a:gd name="connsiteX5" fmla="*/ 1411320 w 1411320"/>
                              <a:gd name="connsiteY5" fmla="*/ 215430 h 957070"/>
                              <a:gd name="connsiteX6" fmla="*/ 612476 w 1411320"/>
                              <a:gd name="connsiteY6" fmla="*/ 207034 h 957070"/>
                              <a:gd name="connsiteX7" fmla="*/ 612476 w 1411320"/>
                              <a:gd name="connsiteY7" fmla="*/ 0 h 957070"/>
                              <a:gd name="connsiteX8" fmla="*/ 0 w 1411320"/>
                              <a:gd name="connsiteY8" fmla="*/ 0 h 957070"/>
                              <a:gd name="connsiteX0" fmla="*/ 0 w 1411320"/>
                              <a:gd name="connsiteY0" fmla="*/ 0 h 940279"/>
                              <a:gd name="connsiteX1" fmla="*/ 0 w 1411320"/>
                              <a:gd name="connsiteY1" fmla="*/ 250166 h 940279"/>
                              <a:gd name="connsiteX2" fmla="*/ 232913 w 1411320"/>
                              <a:gd name="connsiteY2" fmla="*/ 250166 h 940279"/>
                              <a:gd name="connsiteX3" fmla="*/ 232913 w 1411320"/>
                              <a:gd name="connsiteY3" fmla="*/ 940279 h 940279"/>
                              <a:gd name="connsiteX4" fmla="*/ 1411320 w 1411320"/>
                              <a:gd name="connsiteY4" fmla="*/ 940279 h 940279"/>
                              <a:gd name="connsiteX5" fmla="*/ 1411320 w 1411320"/>
                              <a:gd name="connsiteY5" fmla="*/ 215430 h 940279"/>
                              <a:gd name="connsiteX6" fmla="*/ 612476 w 1411320"/>
                              <a:gd name="connsiteY6" fmla="*/ 207034 h 940279"/>
                              <a:gd name="connsiteX7" fmla="*/ 612476 w 1411320"/>
                              <a:gd name="connsiteY7" fmla="*/ 0 h 940279"/>
                              <a:gd name="connsiteX8" fmla="*/ 0 w 1411320"/>
                              <a:gd name="connsiteY8" fmla="*/ 0 h 940279"/>
                              <a:gd name="connsiteX0" fmla="*/ 0 w 1411320"/>
                              <a:gd name="connsiteY0" fmla="*/ 0 h 940279"/>
                              <a:gd name="connsiteX1" fmla="*/ 0 w 1411320"/>
                              <a:gd name="connsiteY1" fmla="*/ 250166 h 940279"/>
                              <a:gd name="connsiteX2" fmla="*/ 232913 w 1411320"/>
                              <a:gd name="connsiteY2" fmla="*/ 250166 h 940279"/>
                              <a:gd name="connsiteX3" fmla="*/ 232913 w 1411320"/>
                              <a:gd name="connsiteY3" fmla="*/ 940279 h 940279"/>
                              <a:gd name="connsiteX4" fmla="*/ 1411320 w 1411320"/>
                              <a:gd name="connsiteY4" fmla="*/ 940279 h 940279"/>
                              <a:gd name="connsiteX5" fmla="*/ 1411320 w 1411320"/>
                              <a:gd name="connsiteY5" fmla="*/ 207035 h 940279"/>
                              <a:gd name="connsiteX6" fmla="*/ 612476 w 1411320"/>
                              <a:gd name="connsiteY6" fmla="*/ 207034 h 940279"/>
                              <a:gd name="connsiteX7" fmla="*/ 612476 w 1411320"/>
                              <a:gd name="connsiteY7" fmla="*/ 0 h 940279"/>
                              <a:gd name="connsiteX8" fmla="*/ 0 w 1411320"/>
                              <a:gd name="connsiteY8" fmla="*/ 0 h 9402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411320" h="940279">
                                <a:moveTo>
                                  <a:pt x="0" y="0"/>
                                </a:moveTo>
                                <a:lnTo>
                                  <a:pt x="0" y="250166"/>
                                </a:lnTo>
                                <a:lnTo>
                                  <a:pt x="232913" y="250166"/>
                                </a:lnTo>
                                <a:lnTo>
                                  <a:pt x="232913" y="940279"/>
                                </a:lnTo>
                                <a:lnTo>
                                  <a:pt x="1411320" y="940279"/>
                                </a:lnTo>
                                <a:lnTo>
                                  <a:pt x="1411320" y="207035"/>
                                </a:lnTo>
                                <a:lnTo>
                                  <a:pt x="612476" y="207034"/>
                                </a:lnTo>
                                <a:lnTo>
                                  <a:pt x="612476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FF0000">
                                <a:alpha val="5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37FC2E6" id="Grupa 14" o:spid="_x0000_s1026" style="width:425.2pt;height:56pt;mso-position-horizontal-relative:char;mso-position-vertical-relative:line" coordorigin=",952" coordsize="54001,71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">
                <v:shape id="Obraz 9" o:spid="_x0000_s1027" type="#_x0000_t75" style="position:absolute;top:1078;width:54001;height:69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sqZfCAAAA2gAAAA8AAABkcnMvZG93bnJldi54bWxEj81qwzAQhO+BvoPYQi+hkdNCSZ0owTgN&#10;7bVOcshtsTa2ibUykuqft48KhR6HmfmG2exG04qenG8sK1guEhDEpdUNVwpOx8PzCoQPyBpby6Rg&#10;Ig+77cNsg6m2A39TX4RKRAj7FBXUIXSplL6syaBf2I44elfrDIYoXSW1wyHCTStfkuRNGmw4LtTY&#10;UV5TeSt+jAI/93JFE+aXPX24z/OUFa/HSqmnxzFbgwg0hv/wX/tLK3iH3yvxBsjtH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oLKmXwgAAANoAAAAPAAAAAAAAAAAAAAAAAJ8C&#10;AABkcnMvZG93bnJldi54bWxQSwUGAAAAAAQABAD3AAAAjgMAAAAA&#10;" stroked="t" strokecolor="#00b0f0" strokeweight=".25pt">
                  <v:imagedata r:id="rId26" o:title=""/>
                  <v:path arrowok="t"/>
                </v:shape>
                <v:shape id="Dowolny kształt 13" o:spid="_x0000_s1028" style="position:absolute;left:23050;top:952;width:12673;height:7112;flip:x;visibility:visible;mso-wrap-style:square;v-text-anchor:middle" coordsize="1411320,9402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8FVV8IA&#10;AADbAAAADwAAAGRycy9kb3ducmV2LnhtbESP3YrCMBCF7xd8hzCCd2tqBdFqKqtQEcELfx5gaMam&#10;bDMpTdT69psFwbsZzvnOnFmte9uIB3W+dqxgMk5AEJdO11wpuF6K7zkIH5A1No5JwYs8rPPB1woz&#10;7Z58osc5VCKGsM9QgQmhzaT0pSGLfuxa4qjdXGcxxLWrpO7wGcNtI9MkmUmLNccLBlvaGip/z3cb&#10;a6R7k2i/TdODbKfHzeJ4KXYLpUbD/mcJIlAfPuY3vdeRm8L/L3EAmf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wVVXwgAAANsAAAAPAAAAAAAAAAAAAAAAAJgCAABkcnMvZG93&#10;bnJldi54bWxQSwUGAAAAAAQABAD1AAAAhwMAAAAA&#10;" path="m,l,250166r232913,l232913,940279r1178407,l1411320,207035r-798844,-1l612476,,,xe" filled="f" strokecolor="red" strokeweight="3pt">
                  <v:stroke opacity="32896f"/>
                  <v:path arrowok="t" o:connecttype="custom" o:connectlocs="0,0;0,189218;209145,189218;209145,711200;1267301,711200;1267301,156595;549976,156595;549976,0;0,0" o:connectangles="0,0,0,0,0,0,0,0,0"/>
                </v:shape>
                <w10:anchorlock/>
              </v:group>
            </w:pict>
          </mc:Fallback>
        </mc:AlternateContent>
      </w:r>
    </w:p>
    <w:p w14:paraId="5A3077FF" w14:textId="439A9823" w:rsidR="00CA5146" w:rsidRDefault="00AB710E" w:rsidP="00CA5146">
      <w:pPr>
        <w:spacing w:after="240"/>
      </w:pPr>
      <w:r>
        <w:t>Aby wprowadzać nowe pozycje literatury lub dodawać je do aktualnego dokumentu</w:t>
      </w:r>
      <w:r w:rsidR="000E422E">
        <w:t>,</w:t>
      </w:r>
      <w:r>
        <w:t xml:space="preserve"> należy za pomocą przycisku Zarządzaj źródłami uruchomić okno Menedżer źródeł:</w:t>
      </w:r>
    </w:p>
    <w:p w14:paraId="1078699A" w14:textId="77777777" w:rsidR="00CA5146" w:rsidRDefault="00AB710E" w:rsidP="00CA5146">
      <w:pPr>
        <w:spacing w:after="240"/>
        <w:rPr>
          <w:noProof/>
        </w:rPr>
      </w:pPr>
      <w:r w:rsidRPr="00AB710E">
        <w:rPr>
          <w:noProof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2BD2AEB7" wp14:editId="3976FD6C">
                <wp:extent cx="1535502" cy="811094"/>
                <wp:effectExtent l="19050" t="19050" r="26670" b="27305"/>
                <wp:docPr id="17" name="Grupa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5502" cy="811094"/>
                          <a:chOff x="0" y="4206"/>
                          <a:chExt cx="1535502" cy="811094"/>
                        </a:xfrm>
                        <a:effectLst/>
                      </wpg:grpSpPr>
                      <pic:pic xmlns:pic="http://schemas.openxmlformats.org/drawingml/2006/picture">
                        <pic:nvPicPr>
                          <pic:cNvPr id="15" name="Obraz 15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09"/>
                            <a:ext cx="1535502" cy="811091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0B0F0"/>
                            </a:solidFill>
                          </a:ln>
                        </pic:spPr>
                      </pic:pic>
                      <wps:wsp>
                        <wps:cNvPr id="16" name="Prostokąt 16"/>
                        <wps:cNvSpPr/>
                        <wps:spPr>
                          <a:xfrm>
                            <a:off x="330200" y="4206"/>
                            <a:ext cx="1205230" cy="23722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FF0000">
                                <a:alpha val="5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26735BD" id="Grupa 17" o:spid="_x0000_s1026" style="width:120.9pt;height:63.85pt;mso-position-horizontal-relative:char;mso-position-vertical-relative:line" coordorigin=",42" coordsize="15355,81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">
                <v:shape id="Obraz 15" o:spid="_x0000_s1027" type="#_x0000_t75" style="position:absolute;top:42;width:15355;height:81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RZTQ7DAAAA2wAAAA8AAABkcnMvZG93bnJldi54bWxEj0+LwjAQxe8LfocwgpdF0xVcpBpFBGHB&#10;i+sf9Dg0Y1tMJiWJtX57IyzsbYb33m/ezJedNaIlH2rHCr5GGQjiwumaSwXHw2Y4BREiskbjmBQ8&#10;KcBy0fuYY67dg3+p3cdSJAiHHBVUMTa5lKGoyGIYuYY4aVfnLca0+lJqj48Et0aOs+xbWqw5Xaiw&#10;oXVFxW1/t2/KdnxsvdmZsIvnw2rzObmc7koN+t1qBiJSF//Nf+kfnepP4P1LGkAuX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9FlNDsMAAADbAAAADwAAAAAAAAAAAAAAAACf&#10;AgAAZHJzL2Rvd25yZXYueG1sUEsFBgAAAAAEAAQA9wAAAI8DAAAAAA==&#10;" stroked="t" strokecolor="#00b0f0" strokeweight=".25pt">
                  <v:imagedata r:id="rId28" o:title=""/>
                  <v:path arrowok="t"/>
                </v:shape>
                <v:rect id="Prostokąt 16" o:spid="_x0000_s1028" style="position:absolute;left:3302;top:42;width:12052;height:23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0XY8EA&#10;AADbAAAADwAAAGRycy9kb3ducmV2LnhtbERPTWvCQBC9F/wPywje6sYKVqOriFARSw/VXrwN2TEJ&#10;yc6G7KjJv3cLhd7m8T5ntelcre7UhtKzgck4AUWceVtybuDn/PE6BxUE2WLtmQz0FGCzHrysMLX+&#10;wd90P0muYgiHFA0UIk2qdcgKchjGviGO3NW3DiXCNte2xUcMd7V+S5KZdlhybCiwoV1BWXW6OQNz&#10;me7KSs798d1dvhb7yvWftDdmNOy2S1BCnfyL/9wHG+fP4PeXeIBeP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tF2PBAAAA2wAAAA8AAAAAAAAAAAAAAAAAmAIAAGRycy9kb3du&#10;cmV2LnhtbFBLBQYAAAAABAAEAPUAAACGAwAAAAA=&#10;" filled="f" strokecolor="red" strokeweight="3pt">
                  <v:stroke opacity="32896f"/>
                </v:rect>
                <w10:anchorlock/>
              </v:group>
            </w:pict>
          </mc:Fallback>
        </mc:AlternateContent>
      </w:r>
      <w:r w:rsidRPr="00AB710E">
        <w:rPr>
          <w:noProof/>
        </w:rPr>
        <w:t xml:space="preserve"> </w:t>
      </w:r>
    </w:p>
    <w:p w14:paraId="7677E500" w14:textId="5BC7DE88" w:rsidR="00CA5146" w:rsidRDefault="00CA5146" w:rsidP="00CA5146">
      <w:pPr>
        <w:spacing w:after="240"/>
        <w:rPr>
          <w:noProof/>
        </w:rPr>
      </w:pPr>
      <w:r>
        <w:rPr>
          <w:noProof/>
        </w:rPr>
        <w:t xml:space="preserve">W oknie Menedżera źródeł dostępne są dwie listy: lista główna – zawierająca wszystkie źródła wprowadzone przez użytkownika </w:t>
      </w:r>
      <w:r w:rsidR="00742C94">
        <w:rPr>
          <w:noProof/>
        </w:rPr>
        <w:t xml:space="preserve">– </w:t>
      </w:r>
      <w:r>
        <w:rPr>
          <w:noProof/>
        </w:rPr>
        <w:t xml:space="preserve">oraz lista bieżąca </w:t>
      </w:r>
      <w:r w:rsidR="00742C94">
        <w:rPr>
          <w:noProof/>
        </w:rPr>
        <w:t xml:space="preserve">– </w:t>
      </w:r>
      <w:r>
        <w:rPr>
          <w:noProof/>
        </w:rPr>
        <w:t xml:space="preserve">przypisana do aktualnie edytowanego dokumentu. </w:t>
      </w:r>
    </w:p>
    <w:p w14:paraId="709929B5" w14:textId="77777777" w:rsidR="00AB710E" w:rsidRDefault="00AB710E" w:rsidP="00CA5146">
      <w:pPr>
        <w:spacing w:after="240"/>
        <w:ind w:firstLine="0"/>
      </w:pPr>
      <w:r>
        <w:rPr>
          <w:noProof/>
        </w:rPr>
        <w:drawing>
          <wp:inline distT="0" distB="0" distL="0" distR="0" wp14:anchorId="361F1D0F" wp14:editId="2699E8A7">
            <wp:extent cx="5399405" cy="2716654"/>
            <wp:effectExtent l="0" t="0" r="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71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1F692" w14:textId="133A8A4B" w:rsidR="00AB710E" w:rsidRDefault="00CA5146" w:rsidP="00AB710E">
      <w:r>
        <w:t>Poszczególne pozycje literatury można kopiować pomiędzy obiema listami. Można je również usuwać z list</w:t>
      </w:r>
      <w:r w:rsidR="005E4600">
        <w:t>,</w:t>
      </w:r>
      <w:r>
        <w:t xml:space="preserve"> a także dodawać nowe pozycje lub edytować pozycje wprowadzone wcześniej.</w:t>
      </w:r>
      <w:r w:rsidR="00CE3B33">
        <w:t xml:space="preserve"> Aby wprowadzić nową pozycję</w:t>
      </w:r>
      <w:r w:rsidR="005E4600">
        <w:t>,</w:t>
      </w:r>
      <w:r w:rsidR="00CE3B33">
        <w:t xml:space="preserve"> należy wybrać przycisk Nowe</w:t>
      </w:r>
      <w:r w:rsidR="00742C94">
        <w:t>…</w:t>
      </w:r>
      <w:r w:rsidR="00CE3B33">
        <w:t>.</w:t>
      </w:r>
      <w:r w:rsidR="00DD30A6">
        <w:t xml:space="preserve"> Na kolejnej ilustracji przedstawiono przykładowy widok okna Tworzenie źródła (w tym przykładzie źródłem jest książka).</w:t>
      </w:r>
    </w:p>
    <w:p w14:paraId="7DBD1594" w14:textId="77777777" w:rsidR="00CE3B33" w:rsidRDefault="00CE3B33" w:rsidP="00CE3B33">
      <w:pPr>
        <w:ind w:firstLine="0"/>
      </w:pPr>
      <w:r>
        <w:rPr>
          <w:noProof/>
        </w:rPr>
        <w:lastRenderedPageBreak/>
        <w:drawing>
          <wp:inline distT="0" distB="0" distL="0" distR="0" wp14:anchorId="46B66757" wp14:editId="173B8577">
            <wp:extent cx="5399405" cy="1818007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1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C719" w14:textId="55C2BB34" w:rsidR="00797085" w:rsidRDefault="007860A4" w:rsidP="00D15DAB">
      <w:pPr>
        <w:spacing w:before="240"/>
      </w:pPr>
      <w:r>
        <w:t xml:space="preserve">Należy </w:t>
      </w:r>
      <w:r w:rsidR="00B758A2">
        <w:t xml:space="preserve">wybrać typ źródła, a następnie </w:t>
      </w:r>
      <w:r>
        <w:t xml:space="preserve">wypełnić wszystkie pola formularza umieszczonego w oknie, zgodnie z danymi bibliograficznymi wprowadzanego źródła </w:t>
      </w:r>
      <w:r w:rsidR="00742C94">
        <w:br/>
      </w:r>
      <w:r>
        <w:t>(w przypadku książek dane te są zwykle umieszczone na odwrotnej karcie strony tytułowej</w:t>
      </w:r>
      <w:r w:rsidR="00742C94">
        <w:t>, czyli stronie redakcyjnej</w:t>
      </w:r>
      <w:r>
        <w:t xml:space="preserve">). </w:t>
      </w:r>
      <w:r w:rsidR="00797085">
        <w:t xml:space="preserve">Przycisk Edytuj znajdujący się obok pola Autor służy do wprowadzania imion i nazwisk autorów. Można je również wprowadzać bezpośrednio w polu Autor, pamiętając </w:t>
      </w:r>
      <w:r w:rsidR="00742C94">
        <w:br/>
      </w:r>
      <w:r w:rsidR="00797085">
        <w:t xml:space="preserve">o zasadzie, że najpierw podaje się </w:t>
      </w:r>
      <w:r w:rsidR="00742C94">
        <w:t>nazwisko</w:t>
      </w:r>
      <w:r w:rsidR="00797085">
        <w:t>, a następnie po przecinku imiona autora. Nazwiska i imiona kolejnych autorów oddziela się średnikiem.</w:t>
      </w:r>
    </w:p>
    <w:p w14:paraId="2B6FFF7F" w14:textId="77777777" w:rsidR="00AF2970" w:rsidRDefault="00B758A2" w:rsidP="00797085">
      <w:r>
        <w:t>Układ pól formularza zależy od typu źródła.</w:t>
      </w:r>
      <w:r w:rsidR="000E5572">
        <w:t xml:space="preserve"> Nowe źródło zostaje dodane zarówno do listy bieżącej, jak i do listy głównej.</w:t>
      </w:r>
    </w:p>
    <w:p w14:paraId="02A976D2" w14:textId="77777777" w:rsidR="000E5572" w:rsidRDefault="000E5572" w:rsidP="00AF2970">
      <w:r>
        <w:t>Edycja źródeł istniejących już w spisie dokonywana jest w takim samym oknie jak poprzednio:</w:t>
      </w:r>
    </w:p>
    <w:p w14:paraId="3A3FF4EF" w14:textId="77777777" w:rsidR="000E5572" w:rsidRDefault="000E5572" w:rsidP="00D15DAB">
      <w:pPr>
        <w:spacing w:before="240"/>
        <w:ind w:firstLine="0"/>
      </w:pPr>
      <w:r>
        <w:rPr>
          <w:noProof/>
        </w:rPr>
        <w:drawing>
          <wp:inline distT="0" distB="0" distL="0" distR="0" wp14:anchorId="53429F8B" wp14:editId="07ADF0AC">
            <wp:extent cx="5399405" cy="2106704"/>
            <wp:effectExtent l="0" t="0" r="0" b="8255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106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459D4" w14:textId="2321E585" w:rsidR="00170357" w:rsidRDefault="00D134CB" w:rsidP="00D41794">
      <w:pPr>
        <w:pStyle w:val="Nagwekdodatkowy"/>
      </w:pPr>
      <w:r>
        <w:lastRenderedPageBreak/>
        <w:t xml:space="preserve">Załącznik </w:t>
      </w:r>
      <w:r w:rsidR="00170357">
        <w:t xml:space="preserve">2 </w:t>
      </w:r>
      <w:r w:rsidR="00D41794">
        <w:br/>
      </w:r>
      <w:r w:rsidR="00170357">
        <w:t>Wybór stylu cytowani</w:t>
      </w:r>
      <w:r w:rsidR="00010CD7">
        <w:t>a i wstawianie odwołań do tekstu</w:t>
      </w:r>
    </w:p>
    <w:p w14:paraId="3617052A" w14:textId="77777777" w:rsidR="00010CD7" w:rsidRDefault="00FE3A8D" w:rsidP="00FE3A8D">
      <w:pPr>
        <w:spacing w:after="240"/>
      </w:pPr>
      <w:r>
        <w:t>Wyboru stylu dokonuje się p</w:t>
      </w:r>
      <w:r w:rsidR="00D16298">
        <w:t>oprzez wybranie go z listy Styl umieszczonej w panelu Cytaty i bibliografia:</w:t>
      </w:r>
    </w:p>
    <w:p w14:paraId="2C2DEC5C" w14:textId="77777777" w:rsidR="00FE3A8D" w:rsidRDefault="00FE3A8D" w:rsidP="00C309B1">
      <w:pPr>
        <w:ind w:firstLine="0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2606DFFA" wp14:editId="5F4415E2">
                <wp:extent cx="2386051" cy="3390181"/>
                <wp:effectExtent l="0" t="0" r="0" b="20320"/>
                <wp:docPr id="12" name="Grupa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051" cy="3390181"/>
                          <a:chOff x="368355" y="0"/>
                          <a:chExt cx="2386051" cy="3390181"/>
                        </a:xfrm>
                      </wpg:grpSpPr>
                      <pic:pic xmlns:pic="http://schemas.openxmlformats.org/drawingml/2006/picture">
                        <pic:nvPicPr>
                          <pic:cNvPr id="5" name="Obraz 5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8355" y="0"/>
                            <a:ext cx="2386051" cy="3390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" name="Dowolny kształt 11"/>
                        <wps:cNvSpPr/>
                        <wps:spPr>
                          <a:xfrm>
                            <a:off x="628055" y="114300"/>
                            <a:ext cx="1981812" cy="3274751"/>
                          </a:xfrm>
                          <a:custGeom>
                            <a:avLst/>
                            <a:gdLst>
                              <a:gd name="connsiteX0" fmla="*/ 0 w 2165230"/>
                              <a:gd name="connsiteY0" fmla="*/ 8626 h 3174520"/>
                              <a:gd name="connsiteX1" fmla="*/ 0 w 2165230"/>
                              <a:gd name="connsiteY1" fmla="*/ 232913 h 3174520"/>
                              <a:gd name="connsiteX2" fmla="*/ 414067 w 2165230"/>
                              <a:gd name="connsiteY2" fmla="*/ 232913 h 3174520"/>
                              <a:gd name="connsiteX3" fmla="*/ 414067 w 2165230"/>
                              <a:gd name="connsiteY3" fmla="*/ 3174520 h 3174520"/>
                              <a:gd name="connsiteX4" fmla="*/ 2165230 w 2165230"/>
                              <a:gd name="connsiteY4" fmla="*/ 3174520 h 3174520"/>
                              <a:gd name="connsiteX5" fmla="*/ 2165230 w 2165230"/>
                              <a:gd name="connsiteY5" fmla="*/ 215660 h 3174520"/>
                              <a:gd name="connsiteX6" fmla="*/ 1130060 w 2165230"/>
                              <a:gd name="connsiteY6" fmla="*/ 215660 h 3174520"/>
                              <a:gd name="connsiteX7" fmla="*/ 1130060 w 2165230"/>
                              <a:gd name="connsiteY7" fmla="*/ 0 h 3174520"/>
                              <a:gd name="connsiteX8" fmla="*/ 0 w 2165230"/>
                              <a:gd name="connsiteY8" fmla="*/ 8626 h 31745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165230" h="3174520">
                                <a:moveTo>
                                  <a:pt x="0" y="8626"/>
                                </a:moveTo>
                                <a:lnTo>
                                  <a:pt x="0" y="232913"/>
                                </a:lnTo>
                                <a:lnTo>
                                  <a:pt x="414067" y="232913"/>
                                </a:lnTo>
                                <a:lnTo>
                                  <a:pt x="414067" y="3174520"/>
                                </a:lnTo>
                                <a:lnTo>
                                  <a:pt x="2165230" y="3174520"/>
                                </a:lnTo>
                                <a:lnTo>
                                  <a:pt x="2165230" y="215660"/>
                                </a:lnTo>
                                <a:lnTo>
                                  <a:pt x="1130060" y="215660"/>
                                </a:lnTo>
                                <a:lnTo>
                                  <a:pt x="1130060" y="0"/>
                                </a:lnTo>
                                <a:lnTo>
                                  <a:pt x="0" y="86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FF0000">
                                <a:alpha val="5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9B64284" id="Grupa 12" o:spid="_x0000_s1026" style="width:187.9pt;height:266.95pt;mso-position-horizontal-relative:char;mso-position-vertical-relative:line" coordorigin="3683" coordsize="23860,339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">
                <v:shape id="Obraz 5" o:spid="_x0000_s1027" type="#_x0000_t75" style="position:absolute;left:3683;width:23861;height:339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VfHDHDAAAA2gAAAA8AAABkcnMvZG93bnJldi54bWxEj0FrAjEUhO8F/0N4Qm81q6DoahRRKr30&#10;4CqU3p6b183Wzcs2SXX990Yo9DjMzDfMYtXZRlzIh9qxguEgA0FcOl1zpeB4eH2ZgggRWWPjmBTc&#10;KMBq2XtaYK7dlfd0KWIlEoRDjgpMjG0uZSgNWQwD1xIn78t5izFJX0nt8ZrgtpGjLJtIizWnBYMt&#10;bQyV5+LXKijW/rTdfdDs852GZCbT7U+x+Vbqud+t5yAidfE//Nd+0wrG8LiSboBc3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9V8cMcMAAADaAAAADwAAAAAAAAAAAAAAAACf&#10;AgAAZHJzL2Rvd25yZXYueG1sUEsFBgAAAAAEAAQA9wAAAI8DAAAAAA==&#10;">
                  <v:imagedata r:id="rId33" o:title=""/>
                  <v:path arrowok="t"/>
                </v:shape>
                <v:shape id="Dowolny kształt 11" o:spid="_x0000_s1028" style="position:absolute;left:6280;top:1143;width:19818;height:32747;visibility:visible;mso-wrap-style:square;v-text-anchor:middle" coordsize="2165230,3174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1V9lsYA&#10;AADbAAAADwAAAGRycy9kb3ducmV2LnhtbESPQWvCQBCF74X+h2UKXopuzKHY6EZEWtCCh2oKHofs&#10;mIRkZ8PuqrG/visUvM3w3vfmzWI5mE5cyPnGsoLpJAFBXFrdcKWgOHyOZyB8QNbYWSYFN/KwzJ+f&#10;Fphpe+VvuuxDJWII+wwV1CH0mZS+rMmgn9ieOGon6wyGuLpKaofXGG46mSbJmzTYcLxQY0/rmsp2&#10;fzaxRuF+t2kyO6XH1r9+/OzWxdf7TanRy7Cagwg0hIf5n97oyE3h/kscQO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1V9lsYAAADbAAAADwAAAAAAAAAAAAAAAACYAgAAZHJz&#10;L2Rvd25yZXYueG1sUEsFBgAAAAAEAAQA9QAAAIsDAAAAAA==&#10;" path="m,8626l,232913r414067,l414067,3174520r1751163,l2165230,215660r-1035170,l1130060,,,8626xe" filled="f" strokecolor="red" strokeweight="3pt">
                  <v:stroke opacity="32896f"/>
                  <v:path arrowok="t" o:connecttype="custom" o:connectlocs="0,8898;0,240267;378991,240267;378991,3274751;1981812,3274751;1981812,222469;1034332,222469;1034332,0;0,8898" o:connectangles="0,0,0,0,0,0,0,0,0"/>
                </v:shape>
                <w10:anchorlock/>
              </v:group>
            </w:pict>
          </mc:Fallback>
        </mc:AlternateContent>
      </w:r>
    </w:p>
    <w:p w14:paraId="78D13F90" w14:textId="098A99D0" w:rsidR="00FE3A8D" w:rsidRPr="008F1A20" w:rsidRDefault="00FE3A8D" w:rsidP="00D16298">
      <w:pPr>
        <w:spacing w:before="240"/>
      </w:pPr>
      <w:r>
        <w:t xml:space="preserve">Domyślnie w programie MS Word </w:t>
      </w:r>
      <w:r w:rsidR="0017433D">
        <w:t>zainstalowanych jest kilka</w:t>
      </w:r>
      <w:r>
        <w:t xml:space="preserve"> podstawow</w:t>
      </w:r>
      <w:r w:rsidR="0017433D">
        <w:t>ych</w:t>
      </w:r>
      <w:r>
        <w:t xml:space="preserve"> </w:t>
      </w:r>
      <w:r w:rsidR="005E4600">
        <w:t xml:space="preserve">stylów </w:t>
      </w:r>
      <w:r w:rsidR="0017433D">
        <w:t>cytowania</w:t>
      </w:r>
      <w:r>
        <w:t>.</w:t>
      </w:r>
      <w:r w:rsidR="0017433D">
        <w:t xml:space="preserve"> Jednak w </w:t>
      </w:r>
      <w:r w:rsidR="00902466">
        <w:t xml:space="preserve">starszych </w:t>
      </w:r>
      <w:r w:rsidR="0017433D">
        <w:t xml:space="preserve">wersjach </w:t>
      </w:r>
      <w:r w:rsidR="00902466">
        <w:t>programu</w:t>
      </w:r>
      <w:r w:rsidR="0017433D">
        <w:t xml:space="preserve"> </w:t>
      </w:r>
      <w:r w:rsidR="00902466">
        <w:t xml:space="preserve">może </w:t>
      </w:r>
      <w:r w:rsidR="0017433D">
        <w:t>brak</w:t>
      </w:r>
      <w:r w:rsidR="00902466">
        <w:t>ować st</w:t>
      </w:r>
      <w:r w:rsidR="00414FAD">
        <w:t>y</w:t>
      </w:r>
      <w:r w:rsidR="00902466">
        <w:t>lu</w:t>
      </w:r>
      <w:r w:rsidR="0017433D">
        <w:t xml:space="preserve"> APA </w:t>
      </w:r>
      <w:r w:rsidR="00742C94">
        <w:t xml:space="preserve">z wydania </w:t>
      </w:r>
      <w:r w:rsidR="0017433D">
        <w:t>szóstego.</w:t>
      </w:r>
      <w:r>
        <w:t xml:space="preserve"> </w:t>
      </w:r>
      <w:r w:rsidR="00742C94">
        <w:t>Zarówno t</w:t>
      </w:r>
      <w:r w:rsidR="0017433D">
        <w:t>en styl, jak i inne dodatkowe style</w:t>
      </w:r>
      <w:r w:rsidR="00902466" w:rsidRPr="00902466">
        <w:t xml:space="preserve"> </w:t>
      </w:r>
      <w:r w:rsidR="00902466">
        <w:t>są</w:t>
      </w:r>
      <w:r w:rsidR="0017433D">
        <w:t xml:space="preserve"> pobierane podczas aktualizacji programu (opcja </w:t>
      </w:r>
      <w:r w:rsidR="00742C94">
        <w:t xml:space="preserve">włączenia </w:t>
      </w:r>
      <w:r w:rsidR="0017433D">
        <w:t xml:space="preserve">aktualizacji powinna być zaznaczona w czasie instalacji MS Word). </w:t>
      </w:r>
      <w:r w:rsidR="008B5970">
        <w:t xml:space="preserve">Listy stylów domyślnie przechowywane są w folderze </w:t>
      </w:r>
      <w:r w:rsidR="008B5970">
        <w:rPr>
          <w:rStyle w:val="Uwydatnienie"/>
        </w:rPr>
        <w:t>Bibliography\Style</w:t>
      </w:r>
      <w:r w:rsidR="008B5970">
        <w:t xml:space="preserve"> znajdującym się </w:t>
      </w:r>
      <w:r w:rsidR="008B5970">
        <w:br/>
        <w:t>w folderze zawier</w:t>
      </w:r>
      <w:r w:rsidR="00360F7F">
        <w:t>ającym programy pakietu Office.</w:t>
      </w:r>
    </w:p>
    <w:p w14:paraId="0E8075B8" w14:textId="22F6C7F7" w:rsidR="000E1496" w:rsidRDefault="000E1496" w:rsidP="00D16298">
      <w:pPr>
        <w:spacing w:before="240"/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FC05552" wp14:editId="78019C0B">
                <wp:simplePos x="0" y="0"/>
                <wp:positionH relativeFrom="column">
                  <wp:posOffset>2378075</wp:posOffset>
                </wp:positionH>
                <wp:positionV relativeFrom="paragraph">
                  <wp:posOffset>168275</wp:posOffset>
                </wp:positionV>
                <wp:extent cx="2889250" cy="2063750"/>
                <wp:effectExtent l="19050" t="19050" r="25400" b="12700"/>
                <wp:wrapSquare wrapText="bothSides"/>
                <wp:docPr id="23" name="Grupa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9250" cy="2063750"/>
                          <a:chOff x="130244" y="-19052"/>
                          <a:chExt cx="2889878" cy="2063935"/>
                        </a:xfrm>
                      </wpg:grpSpPr>
                      <pic:pic xmlns:pic="http://schemas.openxmlformats.org/drawingml/2006/picture">
                        <pic:nvPicPr>
                          <pic:cNvPr id="21" name="Obraz 21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462" y="0"/>
                            <a:ext cx="2834970" cy="2009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2" name="Dowolny kształt 22"/>
                        <wps:cNvSpPr/>
                        <wps:spPr>
                          <a:xfrm>
                            <a:off x="130244" y="-19052"/>
                            <a:ext cx="2889878" cy="2063935"/>
                          </a:xfrm>
                          <a:custGeom>
                            <a:avLst/>
                            <a:gdLst>
                              <a:gd name="connsiteX0" fmla="*/ 0 w 2812211"/>
                              <a:gd name="connsiteY0" fmla="*/ 0 h 1992702"/>
                              <a:gd name="connsiteX1" fmla="*/ 0 w 2812211"/>
                              <a:gd name="connsiteY1" fmla="*/ 1992702 h 1992702"/>
                              <a:gd name="connsiteX2" fmla="*/ 2812211 w 2812211"/>
                              <a:gd name="connsiteY2" fmla="*/ 1992702 h 1992702"/>
                              <a:gd name="connsiteX3" fmla="*/ 2812211 w 2812211"/>
                              <a:gd name="connsiteY3" fmla="*/ 621102 h 1992702"/>
                              <a:gd name="connsiteX4" fmla="*/ 422694 w 2812211"/>
                              <a:gd name="connsiteY4" fmla="*/ 621102 h 1992702"/>
                              <a:gd name="connsiteX5" fmla="*/ 422694 w 2812211"/>
                              <a:gd name="connsiteY5" fmla="*/ 0 h 1992702"/>
                              <a:gd name="connsiteX6" fmla="*/ 0 w 2812211"/>
                              <a:gd name="connsiteY6" fmla="*/ 0 h 19927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812211" h="1992702">
                                <a:moveTo>
                                  <a:pt x="0" y="0"/>
                                </a:moveTo>
                                <a:lnTo>
                                  <a:pt x="0" y="1992702"/>
                                </a:lnTo>
                                <a:lnTo>
                                  <a:pt x="2812211" y="1992702"/>
                                </a:lnTo>
                                <a:lnTo>
                                  <a:pt x="2812211" y="621102"/>
                                </a:lnTo>
                                <a:lnTo>
                                  <a:pt x="422694" y="621102"/>
                                </a:lnTo>
                                <a:lnTo>
                                  <a:pt x="42269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FF0000">
                                <a:alpha val="5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DA3A1EA" id="Grupa 23" o:spid="_x0000_s1026" style="position:absolute;margin-left:187.25pt;margin-top:13.25pt;width:227.5pt;height:162.5pt;z-index:251658240" coordorigin="1302,-190" coordsize="28898,206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">
                <v:shape id="Obraz 21" o:spid="_x0000_s1027" type="#_x0000_t75" style="position:absolute;left:1654;width:28350;height:2009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uSVTLDAAAA2wAAAA8AAABkcnMvZG93bnJldi54bWxEj0+LwjAUxO8LfofwBC+Lpu1BpBpFxEIP&#10;Hnb9c382z7bYvJQmavbbbxYWPA4z8xtmtQmmE08aXGtZQTpLQBBXVrdcKzifiukChPPIGjvLpOCH&#10;HGzWo48V5tq++JueR1+LCGGXo4LG+z6X0lUNGXQz2xNH72YHgz7KoZZ6wFeEm05mSTKXBluOCw32&#10;tGuouh8fRsFlnjrKruU1hGJRHqzfF59fd6Um47BdgvAU/Dv83y61giyFvy/xB8j1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5JVMsMAAADbAAAADwAAAAAAAAAAAAAAAACf&#10;AgAAZHJzL2Rvd25yZXYueG1sUEsFBgAAAAAEAAQA9wAAAI8DAAAAAA==&#10;">
                  <v:imagedata r:id="rId35" o:title=""/>
                  <v:path arrowok="t"/>
                </v:shape>
                <v:shape id="Dowolny kształt 22" o:spid="_x0000_s1028" style="position:absolute;left:1302;top:-190;width:28899;height:20638;visibility:visible;mso-wrap-style:square;v-text-anchor:middle" coordsize="2812211,19927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XUGsUA&#10;AADbAAAADwAAAGRycy9kb3ducmV2LnhtbESP3WrCQBSE7wXfYTmCN1J3m4LY1FVEEAWh+NP2+pA9&#10;TUKzZ0N2G5M+fVcQvBxm5htmsepsJVpqfOlYw/NUgSDOnCk51/Bx2T7NQfiAbLByTBp68rBaDgcL&#10;TI278onac8hFhLBPUUMRQp1K6bOCLPqpq4mj9+0aiyHKJpemwWuE20omSs2kxZLjQoE1bQrKfs6/&#10;VoP68l0f3vu/z9fZZGtVuzscqxetx6Nu/QYiUBce4Xt7bzQkCdy+xB8gl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xdQaxQAAANsAAAAPAAAAAAAAAAAAAAAAAJgCAABkcnMv&#10;ZG93bnJldi54bWxQSwUGAAAAAAQABAD1AAAAigMAAAAA&#10;" path="m,l,1992702r2812211,l2812211,621102r-2389517,l422694,,,xe" filled="f" strokecolor="red" strokeweight="3pt">
                  <v:stroke opacity="32896f"/>
                  <v:path arrowok="t" o:connecttype="custom" o:connectlocs="0,0;0,2063935;2889878,2063935;2889878,643304;434368,643304;434368,0;0,0" o:connectangles="0,0,0,0,0,0,0"/>
                </v:shape>
                <w10:wrap type="square"/>
              </v:group>
            </w:pict>
          </mc:Fallback>
        </mc:AlternateContent>
      </w:r>
      <w:r w:rsidR="00D16298">
        <w:t xml:space="preserve">Aby wstawić </w:t>
      </w:r>
      <w:r w:rsidR="00696542">
        <w:t>w</w:t>
      </w:r>
      <w:r w:rsidR="00D16298">
        <w:t xml:space="preserve"> edytowan</w:t>
      </w:r>
      <w:r w:rsidR="00696542">
        <w:t>ym</w:t>
      </w:r>
      <w:r w:rsidR="00D16298">
        <w:t xml:space="preserve"> tek</w:t>
      </w:r>
      <w:r w:rsidR="00696542">
        <w:t>ście</w:t>
      </w:r>
      <w:r w:rsidR="00D16298">
        <w:t xml:space="preserve"> odwołanie do konkretnego źródła</w:t>
      </w:r>
      <w:r w:rsidR="00D36B0D">
        <w:t>,</w:t>
      </w:r>
      <w:r w:rsidR="00D16298">
        <w:t xml:space="preserve"> należy </w:t>
      </w:r>
      <w:r w:rsidR="00696542">
        <w:t xml:space="preserve">w panelu Cytaty </w:t>
      </w:r>
      <w:r>
        <w:br/>
      </w:r>
      <w:r w:rsidR="00696542">
        <w:t xml:space="preserve">i bibliografia </w:t>
      </w:r>
      <w:r w:rsidR="00D16298">
        <w:t xml:space="preserve">wybrać </w:t>
      </w:r>
      <w:r w:rsidR="00696542">
        <w:t>Wst</w:t>
      </w:r>
      <w:r w:rsidR="003D57CC">
        <w:t xml:space="preserve">aw cytat </w:t>
      </w:r>
      <w:r>
        <w:br/>
      </w:r>
      <w:r w:rsidR="003D57CC">
        <w:t xml:space="preserve">i z rozwiniętej listy wybrać </w:t>
      </w:r>
      <w:r w:rsidR="00863256">
        <w:t>żądaną pozycję. Na liście dostępne są tylko pozycje z listy bieżącej menedżera źródeł.</w:t>
      </w:r>
    </w:p>
    <w:p w14:paraId="7130D7CD" w14:textId="77777777" w:rsidR="0011418A" w:rsidRDefault="0011418A">
      <w:pPr>
        <w:spacing w:line="240" w:lineRule="auto"/>
        <w:ind w:firstLine="0"/>
        <w:jc w:val="left"/>
      </w:pPr>
      <w:r>
        <w:br w:type="page"/>
      </w:r>
    </w:p>
    <w:p w14:paraId="79D3CA02" w14:textId="0A15D1EB" w:rsidR="00CB7A48" w:rsidRDefault="000E1496" w:rsidP="000E1496">
      <w:r>
        <w:lastRenderedPageBreak/>
        <w:t xml:space="preserve">Wadą menedżera </w:t>
      </w:r>
      <w:r w:rsidR="005D44C4">
        <w:t>bibliografii</w:t>
      </w:r>
      <w:r>
        <w:t xml:space="preserve"> znajdującego się w MS Word jest to, że </w:t>
      </w:r>
      <w:r w:rsidR="0011418A">
        <w:t xml:space="preserve">umożliwia </w:t>
      </w:r>
      <w:r w:rsidR="00C96917">
        <w:t xml:space="preserve">on </w:t>
      </w:r>
      <w:r w:rsidR="0011418A">
        <w:t>wstawianie odwołania tylko w jednym formacie</w:t>
      </w:r>
      <w:r w:rsidR="00C96917">
        <w:t>,</w:t>
      </w:r>
      <w:r w:rsidR="0011418A">
        <w:t xml:space="preserve"> </w:t>
      </w:r>
      <w:r w:rsidR="006504CF">
        <w:t xml:space="preserve">np.: </w:t>
      </w:r>
      <w:sdt>
        <w:sdtPr>
          <w:id w:val="-284194330"/>
          <w:citation/>
        </w:sdtPr>
        <w:sdtEndPr/>
        <w:sdtContent>
          <w:r>
            <w:fldChar w:fldCharType="begin"/>
          </w:r>
          <w:r w:rsidR="0021412F">
            <w:instrText xml:space="preserve">CITATION Kow \l 1045 </w:instrText>
          </w:r>
          <w:r>
            <w:fldChar w:fldCharType="separate"/>
          </w:r>
          <w:r w:rsidR="00980AA3">
            <w:rPr>
              <w:noProof/>
            </w:rPr>
            <w:t>(Kowalski i Kabacki, 2018)</w:t>
          </w:r>
          <w:r>
            <w:fldChar w:fldCharType="end"/>
          </w:r>
        </w:sdtContent>
      </w:sdt>
      <w:r w:rsidR="00C96917">
        <w:t>,</w:t>
      </w:r>
      <w:r w:rsidR="0011418A">
        <w:t xml:space="preserve"> </w:t>
      </w:r>
      <w:r w:rsidR="00DB56C9">
        <w:t xml:space="preserve">przez co </w:t>
      </w:r>
      <w:r w:rsidR="0011418A">
        <w:t xml:space="preserve">nie do końca jest </w:t>
      </w:r>
      <w:r w:rsidR="00C96917">
        <w:t xml:space="preserve">zgodny </w:t>
      </w:r>
      <w:r w:rsidR="0011418A">
        <w:t xml:space="preserve">ze standardem APA opisanym w rozdziale trzecim (w podanym przykładzie pomiędzy nazwiskami autorów nie stosuje się spójnika „i”). Niemniej stosowanie menedżera ułatwia „zapanowanie” nad źródłami w pracy, dzięki czemu żadne z cytowanych źródeł nie zostanie pominięte w spisie literatury. Ponadto wszelkie zmiany wprowadzone w opisach cytowanych </w:t>
      </w:r>
      <w:r w:rsidR="006C0AFE">
        <w:t>prac</w:t>
      </w:r>
      <w:r w:rsidR="0011418A">
        <w:t xml:space="preserve"> </w:t>
      </w:r>
      <w:r w:rsidR="006C0AFE">
        <w:t xml:space="preserve">za pomocą menedżera źródeł </w:t>
      </w:r>
      <w:r w:rsidR="0011418A">
        <w:t xml:space="preserve">są uwzględniane automatycznie w </w:t>
      </w:r>
      <w:r w:rsidR="006C0AFE">
        <w:t xml:space="preserve">odwołaniach </w:t>
      </w:r>
      <w:r w:rsidR="00DB56C9">
        <w:br/>
      </w:r>
      <w:r w:rsidR="006C0AFE">
        <w:t>i spisie literatury.</w:t>
      </w:r>
    </w:p>
    <w:p w14:paraId="4CF9965A" w14:textId="0E40CBB0" w:rsidR="00B7223B" w:rsidRDefault="00B7223B" w:rsidP="00D16298">
      <w:pPr>
        <w:spacing w:before="240"/>
      </w:pPr>
      <w:r>
        <w:t>Z praktycznego punktu widzenia, gdy redakcja pracy dyplomowej zostanie ukończona, podczas ostatecznego formatowania można wprowadzić poprawki do odwołań</w:t>
      </w:r>
      <w:r w:rsidR="00DB56C9">
        <w:t>,</w:t>
      </w:r>
      <w:r>
        <w:t xml:space="preserve"> zamieniając cytat na tekst statyczny. Należy wówczas zaznaczyć cytat, który chcemy edytować</w:t>
      </w:r>
      <w:r w:rsidR="00D36B0D">
        <w:t>,</w:t>
      </w:r>
      <w:r>
        <w:t xml:space="preserve"> wywołać opcj</w:t>
      </w:r>
      <w:r w:rsidR="00D36B0D">
        <w:t>ę</w:t>
      </w:r>
      <w:r>
        <w:t xml:space="preserve"> </w:t>
      </w:r>
      <w:r w:rsidR="00BA3E71">
        <w:t>cytatu i z listy wybrać Konwertuj cytat na tekst statyczny:</w:t>
      </w:r>
    </w:p>
    <w:p w14:paraId="1E09DCA1" w14:textId="77777777" w:rsidR="00B7223B" w:rsidRDefault="00BA3E71" w:rsidP="00B71F09">
      <w:pPr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27B7D517" wp14:editId="73E0B3A4">
            <wp:extent cx="1945771" cy="1224915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3750\Pictures\Nowy obraz (4).bmp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771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1CF79" w14:textId="77777777" w:rsidR="00307303" w:rsidRDefault="00307303" w:rsidP="00D16298">
      <w:pPr>
        <w:spacing w:before="240"/>
      </w:pPr>
      <w:r>
        <w:t>Po tej zmianie nie będzie możliwa automatyczna aktualizacja</w:t>
      </w:r>
      <w:r w:rsidRPr="00307303">
        <w:t xml:space="preserve"> </w:t>
      </w:r>
      <w:r>
        <w:t>odwołania.</w:t>
      </w:r>
    </w:p>
    <w:p w14:paraId="72613DA1" w14:textId="77777777" w:rsidR="00B7223B" w:rsidRDefault="00B7223B" w:rsidP="00D16298">
      <w:pPr>
        <w:spacing w:before="240"/>
      </w:pPr>
    </w:p>
    <w:p w14:paraId="17864041" w14:textId="77777777" w:rsidR="003D57CC" w:rsidRDefault="003D57CC" w:rsidP="00D16298">
      <w:pPr>
        <w:spacing w:before="240"/>
      </w:pPr>
    </w:p>
    <w:p w14:paraId="145BAD58" w14:textId="41C22AF7" w:rsidR="007074F6" w:rsidRDefault="00D134CB" w:rsidP="00336EA0">
      <w:pPr>
        <w:pStyle w:val="Nagwekdodatkowy"/>
      </w:pPr>
      <w:r>
        <w:lastRenderedPageBreak/>
        <w:t xml:space="preserve">Załącznik </w:t>
      </w:r>
      <w:r w:rsidR="007074F6">
        <w:t xml:space="preserve">3 </w:t>
      </w:r>
      <w:r w:rsidR="00336EA0">
        <w:br/>
      </w:r>
      <w:r w:rsidR="007074F6">
        <w:t>Wstawianie spisu literatury</w:t>
      </w:r>
    </w:p>
    <w:p w14:paraId="1C15D77F" w14:textId="77777777" w:rsidR="00CF41D6" w:rsidRDefault="00CF41D6" w:rsidP="007074F6">
      <w:r>
        <w:t xml:space="preserve">Menedżer </w:t>
      </w:r>
      <w:r w:rsidR="005D44C4">
        <w:t>bibliografii</w:t>
      </w:r>
      <w:r>
        <w:t xml:space="preserve"> umożliwia również automatyczne tworzenie spisu literatury. W tym celu należy umieścić kursor w miejscu, gdzie zamierzamy wstawić spis, a następnie z panelu Cytaty i bibliografia wybrać listę Bibliografia:</w:t>
      </w:r>
    </w:p>
    <w:p w14:paraId="0CF8E467" w14:textId="77777777" w:rsidR="00CF41D6" w:rsidRDefault="00CF41D6" w:rsidP="00B71F09">
      <w:pPr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2CC57583" wp14:editId="41C25681">
            <wp:extent cx="3099309" cy="3714404"/>
            <wp:effectExtent l="0" t="0" r="6350" b="635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3750\Pictures\Nowy obraz (6)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099598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EFEE9" w14:textId="77777777" w:rsidR="00CF41D6" w:rsidRDefault="00E27AE4" w:rsidP="00AE07EB">
      <w:pPr>
        <w:spacing w:before="240"/>
      </w:pPr>
      <w:r>
        <w:t>Tytuł spisu można edytować i należy go zmienić na Spis literatury.</w:t>
      </w:r>
    </w:p>
    <w:p w14:paraId="2E661307" w14:textId="50F729C2" w:rsidR="00E27AE4" w:rsidRDefault="00E27AE4" w:rsidP="007074F6">
      <w:r>
        <w:t xml:space="preserve">Należy pamiętać, że w spisie literatury umieszczane są wszystkie pozycje z listy bieżącej. Dlatego przed utworzeniem Spisu literatury należy z listy bieżącej usunąć wszystkie niecytowane prace. Źródła, do których </w:t>
      </w:r>
      <w:r w:rsidR="00D232AA">
        <w:t xml:space="preserve">przynajmniej raz </w:t>
      </w:r>
      <w:r>
        <w:t>odwołano się w pracy</w:t>
      </w:r>
      <w:r w:rsidR="00D232AA">
        <w:t>,</w:t>
      </w:r>
      <w:r>
        <w:t xml:space="preserve"> na liście bieżącej są oznaczone znakiem: „</w:t>
      </w:r>
      <w:r>
        <w:sym w:font="Wingdings 2" w:char="F050"/>
      </w:r>
      <w:r>
        <w:t>”:</w:t>
      </w:r>
    </w:p>
    <w:p w14:paraId="1CF4B9FA" w14:textId="77777777" w:rsidR="00E27AE4" w:rsidRDefault="00E27AE4" w:rsidP="00AE07EB">
      <w:pPr>
        <w:spacing w:before="240"/>
      </w:pPr>
      <w:r>
        <w:rPr>
          <w:noProof/>
        </w:rPr>
        <w:drawing>
          <wp:inline distT="0" distB="0" distL="0" distR="0" wp14:anchorId="7ECCF9B4" wp14:editId="1894605C">
            <wp:extent cx="3421380" cy="1722120"/>
            <wp:effectExtent l="0" t="0" r="7620" b="0"/>
            <wp:docPr id="26" name="Obraz 26" descr="C:\Users\V3750\Pictures\Nowy obraz (7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3750\Pictures\Nowy obraz (7).bmp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F7BC4" w14:textId="60E70E4E" w:rsidR="007074F6" w:rsidRPr="00010CD7" w:rsidRDefault="00E27AE4" w:rsidP="006803FF">
      <w:pPr>
        <w:spacing w:before="240"/>
      </w:pPr>
      <w:r>
        <w:t>Spis literatury, podobnie jak odwołania w tekście</w:t>
      </w:r>
      <w:r w:rsidR="00D36B0D">
        <w:t>,</w:t>
      </w:r>
      <w:r>
        <w:t xml:space="preserve"> można konwertować na tekst statyczny.</w:t>
      </w:r>
    </w:p>
    <w:sectPr w:rsidR="007074F6" w:rsidRPr="00010CD7" w:rsidSect="009A6314">
      <w:headerReference w:type="default" r:id="rId39"/>
      <w:footerReference w:type="default" r:id="rId40"/>
      <w:pgSz w:w="11906" w:h="16838"/>
      <w:pgMar w:top="1418" w:right="1418" w:bottom="1418" w:left="1418" w:header="709" w:footer="709" w:gutter="567"/>
      <w:pgNumType w:start="3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0EF862" w16cid:durableId="2665AC4C"/>
  <w16cid:commentId w16cid:paraId="4C719A9F" w16cid:durableId="2665AC4D"/>
  <w16cid:commentId w16cid:paraId="499D184B" w16cid:durableId="2665C665"/>
  <w16cid:commentId w16cid:paraId="2907652E" w16cid:durableId="2665AC4E"/>
  <w16cid:commentId w16cid:paraId="4A50FCAE" w16cid:durableId="2665C5EA"/>
  <w16cid:commentId w16cid:paraId="611E1077" w16cid:durableId="2665AC4F"/>
  <w16cid:commentId w16cid:paraId="482C238F" w16cid:durableId="2665C691"/>
  <w16cid:commentId w16cid:paraId="5DD4CDF8" w16cid:durableId="2665AC50"/>
  <w16cid:commentId w16cid:paraId="4853967A" w16cid:durableId="2665AC52"/>
  <w16cid:commentId w16cid:paraId="5294FDD9" w16cid:durableId="2665AC53"/>
  <w16cid:commentId w16cid:paraId="602679E2" w16cid:durableId="2643021E"/>
  <w16cid:commentId w16cid:paraId="795FDD41" w16cid:durableId="26430309"/>
  <w16cid:commentId w16cid:paraId="5194A954" w16cid:durableId="2665AC56"/>
  <w16cid:commentId w16cid:paraId="50AA39B5" w16cid:durableId="2665C5CB"/>
  <w16cid:commentId w16cid:paraId="4494385C" w16cid:durableId="2665AC57"/>
  <w16cid:commentId w16cid:paraId="36DD54DF" w16cid:durableId="2665C7A8"/>
  <w16cid:commentId w16cid:paraId="103D1639" w16cid:durableId="2665AC58"/>
  <w16cid:commentId w16cid:paraId="471353CC" w16cid:durableId="2665C7D1"/>
  <w16cid:commentId w16cid:paraId="37A6A8FD" w16cid:durableId="2665AC59"/>
  <w16cid:commentId w16cid:paraId="7AAE0565" w16cid:durableId="2665C80D"/>
  <w16cid:commentId w16cid:paraId="6F8A6F3B" w16cid:durableId="2665AC5A"/>
  <w16cid:commentId w16cid:paraId="13C2AE12" w16cid:durableId="2665AC5B"/>
  <w16cid:commentId w16cid:paraId="6745DB0F" w16cid:durableId="2665C9D2"/>
  <w16cid:commentId w16cid:paraId="244EA46B" w16cid:durableId="2665AC5C"/>
  <w16cid:commentId w16cid:paraId="23E2533D" w16cid:durableId="2665CA31"/>
  <w16cid:commentId w16cid:paraId="64955900" w16cid:durableId="2665AC5D"/>
  <w16cid:commentId w16cid:paraId="30E9AC7E" w16cid:durableId="2665CAAF"/>
  <w16cid:commentId w16cid:paraId="4276433A" w16cid:durableId="2665AC5E"/>
  <w16cid:commentId w16cid:paraId="55EC7911" w16cid:durableId="2665CB2E"/>
  <w16cid:commentId w16cid:paraId="0C6EB643" w16cid:durableId="2665AC5F"/>
  <w16cid:commentId w16cid:paraId="63EB422E" w16cid:durableId="2665CB54"/>
  <w16cid:commentId w16cid:paraId="67A5F49E" w16cid:durableId="2665AC60"/>
  <w16cid:commentId w16cid:paraId="23763477" w16cid:durableId="2665CCE7"/>
  <w16cid:commentId w16cid:paraId="5E0F4841" w16cid:durableId="2665AC61"/>
  <w16cid:commentId w16cid:paraId="407FDA80" w16cid:durableId="2665AC62"/>
  <w16cid:commentId w16cid:paraId="2E00FFA2" w16cid:durableId="2665AC63"/>
  <w16cid:commentId w16cid:paraId="0714E2A1" w16cid:durableId="26430223"/>
  <w16cid:commentId w16cid:paraId="12E4ABFA" w16cid:durableId="264305CD"/>
  <w16cid:commentId w16cid:paraId="2EAC9396" w16cid:durableId="2665AC66"/>
  <w16cid:commentId w16cid:paraId="5D2C340A" w16cid:durableId="2665AC67"/>
  <w16cid:commentId w16cid:paraId="203CC480" w16cid:durableId="2665AC68"/>
  <w16cid:commentId w16cid:paraId="1A7A2DD3" w16cid:durableId="2665AC69"/>
  <w16cid:commentId w16cid:paraId="1A099743" w16cid:durableId="2665CEC9"/>
  <w16cid:commentId w16cid:paraId="6E90EF78" w16cid:durableId="2665AC6A"/>
  <w16cid:commentId w16cid:paraId="6D1C927A" w16cid:durableId="2665AC6B"/>
  <w16cid:commentId w16cid:paraId="3A7C1AB5" w16cid:durableId="2665CF2E"/>
  <w16cid:commentId w16cid:paraId="655BDC78" w16cid:durableId="2665AC6C"/>
  <w16cid:commentId w16cid:paraId="575BEF1A" w16cid:durableId="2665AC6D"/>
  <w16cid:commentId w16cid:paraId="086F9D24" w16cid:durableId="2665D01B"/>
  <w16cid:commentId w16cid:paraId="1BE3B448" w16cid:durableId="2665AC6E"/>
  <w16cid:commentId w16cid:paraId="3321D8E7" w16cid:durableId="2665D0B1"/>
  <w16cid:commentId w16cid:paraId="67943D46" w16cid:durableId="2665AC6F"/>
  <w16cid:commentId w16cid:paraId="5024AED9" w16cid:durableId="2665D203"/>
  <w16cid:commentId w16cid:paraId="47933FAD" w16cid:durableId="2665AC70"/>
  <w16cid:commentId w16cid:paraId="482A40F4" w16cid:durableId="2665D233"/>
  <w16cid:commentId w16cid:paraId="25D1A2B1" w16cid:durableId="2665AC71"/>
  <w16cid:commentId w16cid:paraId="0FC851BE" w16cid:durableId="26430230"/>
  <w16cid:commentId w16cid:paraId="3B921FF8" w16cid:durableId="264309FA"/>
  <w16cid:commentId w16cid:paraId="20075A22" w16cid:durableId="2665AC74"/>
  <w16cid:commentId w16cid:paraId="40E18B4B" w16cid:durableId="2665AC75"/>
  <w16cid:commentId w16cid:paraId="27CBED02" w16cid:durableId="2665AC76"/>
  <w16cid:commentId w16cid:paraId="062DC4EC" w16cid:durableId="2665AC77"/>
  <w16cid:commentId w16cid:paraId="47891496" w16cid:durableId="2665D4D1"/>
  <w16cid:commentId w16cid:paraId="14AE0BDD" w16cid:durableId="2665AC78"/>
  <w16cid:commentId w16cid:paraId="61F5AE15" w16cid:durableId="2665D5FF"/>
  <w16cid:commentId w16cid:paraId="34331242" w16cid:durableId="2665AC79"/>
  <w16cid:commentId w16cid:paraId="0A381F1D" w16cid:durableId="2665AC7A"/>
  <w16cid:commentId w16cid:paraId="606FD08B" w16cid:durableId="2665D65C"/>
  <w16cid:commentId w16cid:paraId="1E5EAF61" w16cid:durableId="2665AC7B"/>
  <w16cid:commentId w16cid:paraId="20866BA5" w16cid:durableId="2665D679"/>
  <w16cid:commentId w16cid:paraId="19D7FFEA" w16cid:durableId="2665AC7C"/>
  <w16cid:commentId w16cid:paraId="480170D6" w16cid:durableId="2665D6BA"/>
  <w16cid:commentId w16cid:paraId="5B56E694" w16cid:durableId="2665AC7D"/>
  <w16cid:commentId w16cid:paraId="2F920D88" w16cid:durableId="2665D720"/>
  <w16cid:commentId w16cid:paraId="032029D0" w16cid:durableId="2665AC7E"/>
  <w16cid:commentId w16cid:paraId="778D3D11" w16cid:durableId="2665D7FE"/>
  <w16cid:commentId w16cid:paraId="1C90C4C0" w16cid:durableId="2665AC7F"/>
  <w16cid:commentId w16cid:paraId="6CA7797A" w16cid:durableId="2665AC80"/>
  <w16cid:commentId w16cid:paraId="64A502F2" w16cid:durableId="2665D904"/>
  <w16cid:commentId w16cid:paraId="16C40128" w16cid:durableId="2665AC81"/>
  <w16cid:commentId w16cid:paraId="26BFE4CE" w16cid:durableId="2665AC82"/>
  <w16cid:commentId w16cid:paraId="1BE29089" w16cid:durableId="2665D9FC"/>
  <w16cid:commentId w16cid:paraId="67EF7883" w16cid:durableId="2665AC83"/>
  <w16cid:commentId w16cid:paraId="6E372DA4" w16cid:durableId="2665AC84"/>
  <w16cid:commentId w16cid:paraId="4B13F2A5" w16cid:durableId="2665DA17"/>
  <w16cid:commentId w16cid:paraId="30D37094" w16cid:durableId="2665AC8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CCD363" w14:textId="77777777" w:rsidR="000E63DA" w:rsidRDefault="000E63DA" w:rsidP="00333645">
      <w:pPr>
        <w:spacing w:line="240" w:lineRule="auto"/>
      </w:pPr>
      <w:r>
        <w:separator/>
      </w:r>
    </w:p>
  </w:endnote>
  <w:endnote w:type="continuationSeparator" w:id="0">
    <w:p w14:paraId="2A1FF3BD" w14:textId="77777777" w:rsidR="000E63DA" w:rsidRDefault="000E63DA" w:rsidP="00333645">
      <w:pPr>
        <w:spacing w:line="240" w:lineRule="auto"/>
      </w:pPr>
      <w:r>
        <w:continuationSeparator/>
      </w:r>
    </w:p>
  </w:endnote>
  <w:endnote w:type="continuationNotice" w:id="1">
    <w:p w14:paraId="0AACB79A" w14:textId="77777777" w:rsidR="000E63DA" w:rsidRDefault="000E63D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44677D" w14:textId="77777777" w:rsidR="00855362" w:rsidRPr="00333645" w:rsidRDefault="00855362">
    <w:pPr>
      <w:pStyle w:val="Stopka"/>
      <w:jc w:val="center"/>
      <w:rPr>
        <w:sz w:val="18"/>
      </w:rPr>
    </w:pPr>
  </w:p>
  <w:p w14:paraId="2543123C" w14:textId="77777777" w:rsidR="00855362" w:rsidRDefault="00855362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BF2B2F" w14:textId="77777777" w:rsidR="00855362" w:rsidRPr="00333645" w:rsidRDefault="00855362" w:rsidP="0075524E">
    <w:pPr>
      <w:pStyle w:val="Stopka"/>
      <w:ind w:firstLine="0"/>
      <w:jc w:val="center"/>
      <w:rPr>
        <w:sz w:val="18"/>
      </w:rPr>
    </w:pPr>
  </w:p>
  <w:p w14:paraId="12E893BA" w14:textId="77777777" w:rsidR="00855362" w:rsidRDefault="00855362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601685"/>
      <w:docPartObj>
        <w:docPartGallery w:val="Page Numbers (Bottom of Page)"/>
        <w:docPartUnique/>
      </w:docPartObj>
    </w:sdtPr>
    <w:sdtEndPr>
      <w:rPr>
        <w:sz w:val="18"/>
      </w:rPr>
    </w:sdtEndPr>
    <w:sdtContent>
      <w:p w14:paraId="12BB5C28" w14:textId="77777777" w:rsidR="00855362" w:rsidRPr="00333645" w:rsidRDefault="00855362" w:rsidP="0075524E">
        <w:pPr>
          <w:pStyle w:val="Stopka"/>
          <w:ind w:firstLine="0"/>
          <w:jc w:val="center"/>
          <w:rPr>
            <w:sz w:val="18"/>
          </w:rPr>
        </w:pPr>
        <w:r w:rsidRPr="00333645">
          <w:rPr>
            <w:sz w:val="18"/>
          </w:rPr>
          <w:fldChar w:fldCharType="begin"/>
        </w:r>
        <w:r w:rsidRPr="00333645">
          <w:rPr>
            <w:sz w:val="18"/>
          </w:rPr>
          <w:instrText>PAGE   \* MERGEFORMAT</w:instrText>
        </w:r>
        <w:r w:rsidRPr="00333645">
          <w:rPr>
            <w:sz w:val="18"/>
          </w:rPr>
          <w:fldChar w:fldCharType="separate"/>
        </w:r>
        <w:r w:rsidR="00953379">
          <w:rPr>
            <w:noProof/>
            <w:sz w:val="18"/>
          </w:rPr>
          <w:t>32</w:t>
        </w:r>
        <w:r w:rsidRPr="00333645">
          <w:rPr>
            <w:sz w:val="18"/>
          </w:rPr>
          <w:fldChar w:fldCharType="end"/>
        </w:r>
      </w:p>
    </w:sdtContent>
  </w:sdt>
  <w:p w14:paraId="38CB2606" w14:textId="77777777" w:rsidR="00855362" w:rsidRDefault="0085536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74D0DD" w14:textId="77777777" w:rsidR="000E63DA" w:rsidRDefault="000E63DA" w:rsidP="00333645">
      <w:pPr>
        <w:spacing w:line="240" w:lineRule="auto"/>
      </w:pPr>
      <w:r>
        <w:separator/>
      </w:r>
    </w:p>
  </w:footnote>
  <w:footnote w:type="continuationSeparator" w:id="0">
    <w:p w14:paraId="1DE39FDA" w14:textId="77777777" w:rsidR="000E63DA" w:rsidRDefault="000E63DA" w:rsidP="00333645">
      <w:pPr>
        <w:spacing w:line="240" w:lineRule="auto"/>
      </w:pPr>
      <w:r>
        <w:continuationSeparator/>
      </w:r>
    </w:p>
  </w:footnote>
  <w:footnote w:type="continuationNotice" w:id="1">
    <w:p w14:paraId="5D6E211C" w14:textId="77777777" w:rsidR="000E63DA" w:rsidRDefault="000E63DA">
      <w:pPr>
        <w:spacing w:line="240" w:lineRule="auto"/>
      </w:pPr>
    </w:p>
  </w:footnote>
  <w:footnote w:id="2">
    <w:p w14:paraId="5621E756" w14:textId="77777777" w:rsidR="00855362" w:rsidRPr="004E71A4" w:rsidRDefault="00855362">
      <w:pPr>
        <w:pStyle w:val="Tekstprzypisudolnego"/>
        <w:rPr>
          <w:sz w:val="18"/>
          <w:szCs w:val="18"/>
        </w:rPr>
      </w:pPr>
      <w:r w:rsidRPr="004E71A4">
        <w:rPr>
          <w:rStyle w:val="Odwoanieprzypisudolnego"/>
          <w:sz w:val="18"/>
          <w:szCs w:val="18"/>
        </w:rPr>
        <w:footnoteRef/>
      </w:r>
      <w:r w:rsidRPr="004E71A4">
        <w:rPr>
          <w:sz w:val="18"/>
          <w:szCs w:val="18"/>
        </w:rPr>
        <w:t xml:space="preserve"> W przypisie dolnym umieszcza się dodatkowe komentarze lub wyjaśnienia dotyczące danego fragmentu tekstu</w:t>
      </w:r>
      <w:r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34AF7C" w14:textId="4F66C200" w:rsidR="00855362" w:rsidRPr="009A6314" w:rsidRDefault="00855362" w:rsidP="009A6314">
    <w:pPr>
      <w:pStyle w:val="Nagwek"/>
      <w:rPr>
        <w:i/>
      </w:rPr>
    </w:pPr>
    <w:r w:rsidRPr="00A439E3">
      <w:t>(</w:t>
    </w:r>
    <w:r w:rsidRPr="009A6314">
      <w:rPr>
        <w:i/>
        <w:szCs w:val="20"/>
      </w:rPr>
      <w:t>Karta tytułowa pracy</w:t>
    </w:r>
    <w:r>
      <w:rPr>
        <w:i/>
        <w:szCs w:val="20"/>
      </w:rPr>
      <w:t>,</w:t>
    </w:r>
    <w:r w:rsidRPr="009A6314">
      <w:rPr>
        <w:i/>
        <w:szCs w:val="20"/>
      </w:rPr>
      <w:t xml:space="preserve"> </w:t>
    </w:r>
    <w:r w:rsidRPr="009A6314">
      <w:rPr>
        <w:i/>
        <w:iCs/>
        <w:szCs w:val="20"/>
      </w:rPr>
      <w:t xml:space="preserve">strona nr </w:t>
    </w:r>
    <w:r>
      <w:rPr>
        <w:i/>
        <w:iCs/>
        <w:szCs w:val="20"/>
      </w:rPr>
      <w:t>1,</w:t>
    </w:r>
    <w:r w:rsidRPr="009A6314">
      <w:rPr>
        <w:i/>
        <w:iCs/>
        <w:szCs w:val="20"/>
      </w:rPr>
      <w:t xml:space="preserve"> numer strony nie może być widoczny</w:t>
    </w:r>
    <w:r w:rsidRPr="00A439E3">
      <w:t>)</w:t>
    </w:r>
  </w:p>
  <w:p w14:paraId="703CE64F" w14:textId="77777777" w:rsidR="00855362" w:rsidRPr="009A6314" w:rsidRDefault="00855362" w:rsidP="009A6314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EB2B81" w14:textId="4C04391C" w:rsidR="00855362" w:rsidRPr="008612AF" w:rsidRDefault="00855362" w:rsidP="008612AF">
    <w:pPr>
      <w:pStyle w:val="Nagwek"/>
    </w:pPr>
    <w:r w:rsidRPr="00A439E3">
      <w:t>(</w:t>
    </w:r>
    <w:r w:rsidRPr="008612AF">
      <w:rPr>
        <w:i/>
      </w:rPr>
      <w:t>Karta tytułowa pobrana z platformy Moja PG – strona nr 1, numer strony niewidoczny</w:t>
    </w:r>
    <w:r w:rsidRPr="00A439E3"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FE662" w14:textId="77777777" w:rsidR="00855362" w:rsidRPr="009A6314" w:rsidRDefault="00855362" w:rsidP="009A6314">
    <w:pPr>
      <w:pStyle w:val="Nagwek"/>
    </w:pPr>
    <w:r w:rsidRPr="008612AF">
      <w:t>(pusta strona – strona nr 2, numer strony niewidoczny)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463391" w14:textId="590FCDAC" w:rsidR="00855362" w:rsidRPr="009A6314" w:rsidRDefault="00855362" w:rsidP="009A631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9F3FCD3"/>
    <w:multiLevelType w:val="hybridMultilevel"/>
    <w:tmpl w:val="E87D9B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4F45C5"/>
    <w:multiLevelType w:val="hybridMultilevel"/>
    <w:tmpl w:val="BE2064D0"/>
    <w:lvl w:ilvl="0" w:tplc="B83EB39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D2DEC"/>
    <w:multiLevelType w:val="hybridMultilevel"/>
    <w:tmpl w:val="A6E085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7614A"/>
    <w:multiLevelType w:val="hybridMultilevel"/>
    <w:tmpl w:val="360A870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AD70C03"/>
    <w:multiLevelType w:val="hybridMultilevel"/>
    <w:tmpl w:val="F99206EA"/>
    <w:lvl w:ilvl="0" w:tplc="40B4BC72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B082F"/>
    <w:multiLevelType w:val="hybridMultilevel"/>
    <w:tmpl w:val="5F0E28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DD6A37"/>
    <w:multiLevelType w:val="hybridMultilevel"/>
    <w:tmpl w:val="12FA6C8A"/>
    <w:lvl w:ilvl="0" w:tplc="B83EB39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B4986"/>
    <w:multiLevelType w:val="hybridMultilevel"/>
    <w:tmpl w:val="E4D8D6EA"/>
    <w:lvl w:ilvl="0" w:tplc="D3CAAE0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5046A96"/>
    <w:multiLevelType w:val="hybridMultilevel"/>
    <w:tmpl w:val="F43E90AA"/>
    <w:lvl w:ilvl="0" w:tplc="44446A34">
      <w:start w:val="1"/>
      <w:numFmt w:val="decimal"/>
      <w:pStyle w:val="Nagwek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1699E"/>
    <w:multiLevelType w:val="hybridMultilevel"/>
    <w:tmpl w:val="F7702DBA"/>
    <w:lvl w:ilvl="0" w:tplc="B39E56F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E3E7168"/>
    <w:multiLevelType w:val="multilevel"/>
    <w:tmpl w:val="0714F6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7BE538B"/>
    <w:multiLevelType w:val="hybridMultilevel"/>
    <w:tmpl w:val="D42C5A28"/>
    <w:lvl w:ilvl="0" w:tplc="041AB8EE">
      <w:start w:val="1"/>
      <w:numFmt w:val="bullet"/>
      <w:pStyle w:val="Wypunktowanie"/>
      <w:lvlText w:val=""/>
      <w:lvlJc w:val="left"/>
      <w:pPr>
        <w:ind w:left="1225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9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85" w:hanging="360"/>
      </w:pPr>
      <w:rPr>
        <w:rFonts w:ascii="Wingdings" w:hAnsi="Wingdings" w:hint="default"/>
      </w:rPr>
    </w:lvl>
  </w:abstractNum>
  <w:abstractNum w:abstractNumId="12" w15:restartNumberingAfterBreak="0">
    <w:nsid w:val="36D95D98"/>
    <w:multiLevelType w:val="hybridMultilevel"/>
    <w:tmpl w:val="9DDA5D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584C85"/>
    <w:multiLevelType w:val="multilevel"/>
    <w:tmpl w:val="9E3A9F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05B2F85"/>
    <w:multiLevelType w:val="hybridMultilevel"/>
    <w:tmpl w:val="5172DC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73D16"/>
    <w:multiLevelType w:val="hybridMultilevel"/>
    <w:tmpl w:val="68F60194"/>
    <w:lvl w:ilvl="0" w:tplc="BEBE0E2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4A3E66DC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163062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0AE4D2E"/>
    <w:multiLevelType w:val="hybridMultilevel"/>
    <w:tmpl w:val="5584191E"/>
    <w:lvl w:ilvl="0" w:tplc="B83EB39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917260"/>
    <w:multiLevelType w:val="multilevel"/>
    <w:tmpl w:val="2C44A1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4942A40"/>
    <w:multiLevelType w:val="hybridMultilevel"/>
    <w:tmpl w:val="8C092971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50654B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5563642"/>
    <w:multiLevelType w:val="hybridMultilevel"/>
    <w:tmpl w:val="B9045ED4"/>
    <w:lvl w:ilvl="0" w:tplc="6450EF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1"/>
  </w:num>
  <w:num w:numId="2">
    <w:abstractNumId w:val="3"/>
  </w:num>
  <w:num w:numId="3">
    <w:abstractNumId w:val="13"/>
  </w:num>
  <w:num w:numId="4">
    <w:abstractNumId w:val="17"/>
  </w:num>
  <w:num w:numId="5">
    <w:abstractNumId w:val="19"/>
  </w:num>
  <w:num w:numId="6">
    <w:abstractNumId w:val="2"/>
  </w:num>
  <w:num w:numId="7">
    <w:abstractNumId w:val="16"/>
  </w:num>
  <w:num w:numId="8">
    <w:abstractNumId w:val="1"/>
  </w:num>
  <w:num w:numId="9">
    <w:abstractNumId w:val="6"/>
  </w:num>
  <w:num w:numId="10">
    <w:abstractNumId w:val="18"/>
  </w:num>
  <w:num w:numId="11">
    <w:abstractNumId w:val="16"/>
    <w:lvlOverride w:ilvl="0">
      <w:startOverride w:val="1"/>
    </w:lvlOverride>
  </w:num>
  <w:num w:numId="12">
    <w:abstractNumId w:val="0"/>
  </w:num>
  <w:num w:numId="13">
    <w:abstractNumId w:val="20"/>
  </w:num>
  <w:num w:numId="14">
    <w:abstractNumId w:val="16"/>
    <w:lvlOverride w:ilvl="0">
      <w:startOverride w:val="1"/>
    </w:lvlOverride>
  </w:num>
  <w:num w:numId="15">
    <w:abstractNumId w:val="15"/>
  </w:num>
  <w:num w:numId="16">
    <w:abstractNumId w:val="5"/>
  </w:num>
  <w:num w:numId="17">
    <w:abstractNumId w:val="4"/>
  </w:num>
  <w:num w:numId="18">
    <w:abstractNumId w:val="21"/>
  </w:num>
  <w:num w:numId="19">
    <w:abstractNumId w:val="8"/>
  </w:num>
  <w:num w:numId="20">
    <w:abstractNumId w:val="14"/>
  </w:num>
  <w:num w:numId="21">
    <w:abstractNumId w:val="12"/>
  </w:num>
  <w:num w:numId="22">
    <w:abstractNumId w:val="7"/>
  </w:num>
  <w:num w:numId="23">
    <w:abstractNumId w:val="9"/>
  </w:num>
  <w:num w:numId="24">
    <w:abstractNumId w:val="10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2"/>
  <w:mirrorMargins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zY1NzU1szA3NDVT0lEKTi0uzszPAymwrAUAWkTLkiwAAAA="/>
  </w:docVars>
  <w:rsids>
    <w:rsidRoot w:val="004453C6"/>
    <w:rsid w:val="00001BCF"/>
    <w:rsid w:val="00001FE9"/>
    <w:rsid w:val="00002840"/>
    <w:rsid w:val="00003E2D"/>
    <w:rsid w:val="00004FFF"/>
    <w:rsid w:val="00010C95"/>
    <w:rsid w:val="00010CD7"/>
    <w:rsid w:val="00010E6A"/>
    <w:rsid w:val="00030324"/>
    <w:rsid w:val="0003067B"/>
    <w:rsid w:val="00033270"/>
    <w:rsid w:val="00033F1B"/>
    <w:rsid w:val="00041AA8"/>
    <w:rsid w:val="00042925"/>
    <w:rsid w:val="0004293D"/>
    <w:rsid w:val="00044E4A"/>
    <w:rsid w:val="000478A7"/>
    <w:rsid w:val="00053AB8"/>
    <w:rsid w:val="000540A7"/>
    <w:rsid w:val="000577C5"/>
    <w:rsid w:val="00057939"/>
    <w:rsid w:val="00060B22"/>
    <w:rsid w:val="000615D5"/>
    <w:rsid w:val="000659B8"/>
    <w:rsid w:val="00072286"/>
    <w:rsid w:val="00075633"/>
    <w:rsid w:val="00076D59"/>
    <w:rsid w:val="000841C3"/>
    <w:rsid w:val="0008451C"/>
    <w:rsid w:val="000903C6"/>
    <w:rsid w:val="00093393"/>
    <w:rsid w:val="00094A1D"/>
    <w:rsid w:val="000A1ADB"/>
    <w:rsid w:val="000A4CE6"/>
    <w:rsid w:val="000A645E"/>
    <w:rsid w:val="000B0631"/>
    <w:rsid w:val="000B39E4"/>
    <w:rsid w:val="000B670E"/>
    <w:rsid w:val="000C6F7C"/>
    <w:rsid w:val="000D71FE"/>
    <w:rsid w:val="000E1496"/>
    <w:rsid w:val="000E422E"/>
    <w:rsid w:val="000E4E9C"/>
    <w:rsid w:val="000E4F51"/>
    <w:rsid w:val="000E5572"/>
    <w:rsid w:val="000E63DA"/>
    <w:rsid w:val="000E6941"/>
    <w:rsid w:val="000F6B0E"/>
    <w:rsid w:val="000F7B80"/>
    <w:rsid w:val="00103BD4"/>
    <w:rsid w:val="001041DA"/>
    <w:rsid w:val="00106FDD"/>
    <w:rsid w:val="0011148F"/>
    <w:rsid w:val="001114ED"/>
    <w:rsid w:val="00112217"/>
    <w:rsid w:val="00112EBC"/>
    <w:rsid w:val="00113D74"/>
    <w:rsid w:val="0011418A"/>
    <w:rsid w:val="001203B7"/>
    <w:rsid w:val="001207F9"/>
    <w:rsid w:val="00120B32"/>
    <w:rsid w:val="001214A2"/>
    <w:rsid w:val="00123C4F"/>
    <w:rsid w:val="001248B5"/>
    <w:rsid w:val="00140A10"/>
    <w:rsid w:val="00141DA0"/>
    <w:rsid w:val="0014721C"/>
    <w:rsid w:val="00150BD4"/>
    <w:rsid w:val="00154FA3"/>
    <w:rsid w:val="001576F9"/>
    <w:rsid w:val="00164330"/>
    <w:rsid w:val="00166264"/>
    <w:rsid w:val="001679A6"/>
    <w:rsid w:val="00167CFC"/>
    <w:rsid w:val="00170357"/>
    <w:rsid w:val="00171964"/>
    <w:rsid w:val="0017433D"/>
    <w:rsid w:val="00180A8D"/>
    <w:rsid w:val="00186721"/>
    <w:rsid w:val="0019290E"/>
    <w:rsid w:val="001936F2"/>
    <w:rsid w:val="001940BE"/>
    <w:rsid w:val="001960A8"/>
    <w:rsid w:val="00197C95"/>
    <w:rsid w:val="001A0029"/>
    <w:rsid w:val="001A056E"/>
    <w:rsid w:val="001A6B54"/>
    <w:rsid w:val="001A765F"/>
    <w:rsid w:val="001B0BEB"/>
    <w:rsid w:val="001B110F"/>
    <w:rsid w:val="001B1516"/>
    <w:rsid w:val="001C45F1"/>
    <w:rsid w:val="001C6EAE"/>
    <w:rsid w:val="001D050D"/>
    <w:rsid w:val="001D227A"/>
    <w:rsid w:val="001D70FD"/>
    <w:rsid w:val="001E01B5"/>
    <w:rsid w:val="001F2E99"/>
    <w:rsid w:val="0020346C"/>
    <w:rsid w:val="002047FD"/>
    <w:rsid w:val="00205CD0"/>
    <w:rsid w:val="00210BBA"/>
    <w:rsid w:val="0021412F"/>
    <w:rsid w:val="00220260"/>
    <w:rsid w:val="00221F02"/>
    <w:rsid w:val="002249E9"/>
    <w:rsid w:val="00224D0A"/>
    <w:rsid w:val="002312B5"/>
    <w:rsid w:val="00232F93"/>
    <w:rsid w:val="00233409"/>
    <w:rsid w:val="00237F5D"/>
    <w:rsid w:val="0024458B"/>
    <w:rsid w:val="002543CC"/>
    <w:rsid w:val="00255862"/>
    <w:rsid w:val="00256D0B"/>
    <w:rsid w:val="002576DD"/>
    <w:rsid w:val="00261B59"/>
    <w:rsid w:val="00264586"/>
    <w:rsid w:val="00264B81"/>
    <w:rsid w:val="00264BD8"/>
    <w:rsid w:val="00270BE0"/>
    <w:rsid w:val="00274EEB"/>
    <w:rsid w:val="002826FC"/>
    <w:rsid w:val="00287FA7"/>
    <w:rsid w:val="00292F54"/>
    <w:rsid w:val="002A0BF6"/>
    <w:rsid w:val="002A1945"/>
    <w:rsid w:val="002A2711"/>
    <w:rsid w:val="002A6D99"/>
    <w:rsid w:val="002B3616"/>
    <w:rsid w:val="002B7F2E"/>
    <w:rsid w:val="002C155B"/>
    <w:rsid w:val="002C169F"/>
    <w:rsid w:val="002C29E8"/>
    <w:rsid w:val="002C3E78"/>
    <w:rsid w:val="002D0653"/>
    <w:rsid w:val="002D0B3C"/>
    <w:rsid w:val="002D400A"/>
    <w:rsid w:val="002D6F71"/>
    <w:rsid w:val="002E10D6"/>
    <w:rsid w:val="002E1984"/>
    <w:rsid w:val="002E2EA0"/>
    <w:rsid w:val="002E5B2C"/>
    <w:rsid w:val="002F01B0"/>
    <w:rsid w:val="002F3263"/>
    <w:rsid w:val="002F4A4B"/>
    <w:rsid w:val="002F7719"/>
    <w:rsid w:val="002F7E9C"/>
    <w:rsid w:val="0030344B"/>
    <w:rsid w:val="00304240"/>
    <w:rsid w:val="003072D3"/>
    <w:rsid w:val="00307303"/>
    <w:rsid w:val="0031074B"/>
    <w:rsid w:val="003129B4"/>
    <w:rsid w:val="00317C1F"/>
    <w:rsid w:val="003315CE"/>
    <w:rsid w:val="00333645"/>
    <w:rsid w:val="00336EA0"/>
    <w:rsid w:val="00340EA4"/>
    <w:rsid w:val="003410B3"/>
    <w:rsid w:val="003439A5"/>
    <w:rsid w:val="0034546C"/>
    <w:rsid w:val="003551CF"/>
    <w:rsid w:val="003605E0"/>
    <w:rsid w:val="00360F7F"/>
    <w:rsid w:val="003637DE"/>
    <w:rsid w:val="00370EAE"/>
    <w:rsid w:val="00374422"/>
    <w:rsid w:val="00384EBC"/>
    <w:rsid w:val="00394852"/>
    <w:rsid w:val="003A2E0D"/>
    <w:rsid w:val="003A5EC0"/>
    <w:rsid w:val="003A6533"/>
    <w:rsid w:val="003B217A"/>
    <w:rsid w:val="003B7EEE"/>
    <w:rsid w:val="003C311D"/>
    <w:rsid w:val="003D1278"/>
    <w:rsid w:val="003D3B38"/>
    <w:rsid w:val="003D57CC"/>
    <w:rsid w:val="003D5FE2"/>
    <w:rsid w:val="003E2ABA"/>
    <w:rsid w:val="003E566C"/>
    <w:rsid w:val="003E65E6"/>
    <w:rsid w:val="00400A0B"/>
    <w:rsid w:val="00400F9E"/>
    <w:rsid w:val="0040378F"/>
    <w:rsid w:val="00406FCC"/>
    <w:rsid w:val="0041471F"/>
    <w:rsid w:val="00414CA7"/>
    <w:rsid w:val="00414FAD"/>
    <w:rsid w:val="0041648D"/>
    <w:rsid w:val="00416F17"/>
    <w:rsid w:val="00417D85"/>
    <w:rsid w:val="00427959"/>
    <w:rsid w:val="004301B3"/>
    <w:rsid w:val="00432B54"/>
    <w:rsid w:val="00443F7D"/>
    <w:rsid w:val="004453C6"/>
    <w:rsid w:val="0045161E"/>
    <w:rsid w:val="00452AB0"/>
    <w:rsid w:val="00454065"/>
    <w:rsid w:val="00456A97"/>
    <w:rsid w:val="00456B52"/>
    <w:rsid w:val="0047319F"/>
    <w:rsid w:val="00477B0E"/>
    <w:rsid w:val="00480BBF"/>
    <w:rsid w:val="00484E74"/>
    <w:rsid w:val="00485BB8"/>
    <w:rsid w:val="00486AB5"/>
    <w:rsid w:val="00487B3C"/>
    <w:rsid w:val="0049138B"/>
    <w:rsid w:val="00494966"/>
    <w:rsid w:val="004978E4"/>
    <w:rsid w:val="004A1F52"/>
    <w:rsid w:val="004C6099"/>
    <w:rsid w:val="004D2F12"/>
    <w:rsid w:val="004E08F9"/>
    <w:rsid w:val="004E0D90"/>
    <w:rsid w:val="004E52FA"/>
    <w:rsid w:val="004E71A4"/>
    <w:rsid w:val="004E7422"/>
    <w:rsid w:val="004F326E"/>
    <w:rsid w:val="00510DA7"/>
    <w:rsid w:val="005155CB"/>
    <w:rsid w:val="00526BAA"/>
    <w:rsid w:val="00530355"/>
    <w:rsid w:val="005306CA"/>
    <w:rsid w:val="00530DDC"/>
    <w:rsid w:val="005330F0"/>
    <w:rsid w:val="00535240"/>
    <w:rsid w:val="00540248"/>
    <w:rsid w:val="00541D65"/>
    <w:rsid w:val="00544504"/>
    <w:rsid w:val="0055145C"/>
    <w:rsid w:val="00564000"/>
    <w:rsid w:val="00564B47"/>
    <w:rsid w:val="005661EE"/>
    <w:rsid w:val="00566E06"/>
    <w:rsid w:val="00574111"/>
    <w:rsid w:val="0057653E"/>
    <w:rsid w:val="005773D5"/>
    <w:rsid w:val="00586C99"/>
    <w:rsid w:val="005952BA"/>
    <w:rsid w:val="00595C8A"/>
    <w:rsid w:val="005A5B2C"/>
    <w:rsid w:val="005A5C63"/>
    <w:rsid w:val="005A6226"/>
    <w:rsid w:val="005A7E04"/>
    <w:rsid w:val="005B1E1E"/>
    <w:rsid w:val="005C1FF4"/>
    <w:rsid w:val="005C2D89"/>
    <w:rsid w:val="005D0E0F"/>
    <w:rsid w:val="005D44C4"/>
    <w:rsid w:val="005D45AF"/>
    <w:rsid w:val="005D4682"/>
    <w:rsid w:val="005E205D"/>
    <w:rsid w:val="005E26E0"/>
    <w:rsid w:val="005E31B1"/>
    <w:rsid w:val="005E4600"/>
    <w:rsid w:val="005F59AB"/>
    <w:rsid w:val="005F7137"/>
    <w:rsid w:val="00605E48"/>
    <w:rsid w:val="006200E9"/>
    <w:rsid w:val="00621DAD"/>
    <w:rsid w:val="00624A2C"/>
    <w:rsid w:val="0062594F"/>
    <w:rsid w:val="00634302"/>
    <w:rsid w:val="00635064"/>
    <w:rsid w:val="00640600"/>
    <w:rsid w:val="006425D0"/>
    <w:rsid w:val="006427B6"/>
    <w:rsid w:val="00643390"/>
    <w:rsid w:val="006434B8"/>
    <w:rsid w:val="00647297"/>
    <w:rsid w:val="006504CF"/>
    <w:rsid w:val="00651CEF"/>
    <w:rsid w:val="0065344F"/>
    <w:rsid w:val="00653D07"/>
    <w:rsid w:val="0066609F"/>
    <w:rsid w:val="00670437"/>
    <w:rsid w:val="006714CE"/>
    <w:rsid w:val="00673527"/>
    <w:rsid w:val="006761EA"/>
    <w:rsid w:val="006803FF"/>
    <w:rsid w:val="0069366F"/>
    <w:rsid w:val="00695822"/>
    <w:rsid w:val="00696542"/>
    <w:rsid w:val="006A422D"/>
    <w:rsid w:val="006B25BA"/>
    <w:rsid w:val="006B4BF1"/>
    <w:rsid w:val="006C0AFE"/>
    <w:rsid w:val="006C2FEC"/>
    <w:rsid w:val="006D1640"/>
    <w:rsid w:val="006D2758"/>
    <w:rsid w:val="006D601A"/>
    <w:rsid w:val="006D616E"/>
    <w:rsid w:val="006E360D"/>
    <w:rsid w:val="006E420E"/>
    <w:rsid w:val="006E62DF"/>
    <w:rsid w:val="006F7648"/>
    <w:rsid w:val="007013FC"/>
    <w:rsid w:val="00705FD5"/>
    <w:rsid w:val="007074F6"/>
    <w:rsid w:val="0071002C"/>
    <w:rsid w:val="00717D5C"/>
    <w:rsid w:val="00720E76"/>
    <w:rsid w:val="0072163F"/>
    <w:rsid w:val="00732C88"/>
    <w:rsid w:val="00733441"/>
    <w:rsid w:val="007417D9"/>
    <w:rsid w:val="00742C94"/>
    <w:rsid w:val="00743426"/>
    <w:rsid w:val="0075524E"/>
    <w:rsid w:val="007641EB"/>
    <w:rsid w:val="00764C17"/>
    <w:rsid w:val="00766D45"/>
    <w:rsid w:val="00771CFA"/>
    <w:rsid w:val="007726C5"/>
    <w:rsid w:val="00772A47"/>
    <w:rsid w:val="0078250E"/>
    <w:rsid w:val="007856ED"/>
    <w:rsid w:val="007860A4"/>
    <w:rsid w:val="007927BF"/>
    <w:rsid w:val="00797085"/>
    <w:rsid w:val="007974DA"/>
    <w:rsid w:val="007A3C5C"/>
    <w:rsid w:val="007A4D53"/>
    <w:rsid w:val="007B2422"/>
    <w:rsid w:val="007B30AE"/>
    <w:rsid w:val="007C0252"/>
    <w:rsid w:val="007C0939"/>
    <w:rsid w:val="007C28EF"/>
    <w:rsid w:val="007C2CC1"/>
    <w:rsid w:val="007C5F8C"/>
    <w:rsid w:val="007C62A6"/>
    <w:rsid w:val="007C7D3A"/>
    <w:rsid w:val="007D65C6"/>
    <w:rsid w:val="007D6E35"/>
    <w:rsid w:val="007E0598"/>
    <w:rsid w:val="007E4B99"/>
    <w:rsid w:val="007F3484"/>
    <w:rsid w:val="007F4349"/>
    <w:rsid w:val="007F50DD"/>
    <w:rsid w:val="007F6728"/>
    <w:rsid w:val="0080190D"/>
    <w:rsid w:val="00802C29"/>
    <w:rsid w:val="00805B28"/>
    <w:rsid w:val="0080727F"/>
    <w:rsid w:val="00807C10"/>
    <w:rsid w:val="008115EC"/>
    <w:rsid w:val="00812E89"/>
    <w:rsid w:val="00813884"/>
    <w:rsid w:val="008149BB"/>
    <w:rsid w:val="00826141"/>
    <w:rsid w:val="0082704B"/>
    <w:rsid w:val="008274ED"/>
    <w:rsid w:val="00834698"/>
    <w:rsid w:val="00837973"/>
    <w:rsid w:val="00841EA2"/>
    <w:rsid w:val="00844776"/>
    <w:rsid w:val="00844A9E"/>
    <w:rsid w:val="008470F9"/>
    <w:rsid w:val="008472CB"/>
    <w:rsid w:val="008472FD"/>
    <w:rsid w:val="008474AD"/>
    <w:rsid w:val="008477F6"/>
    <w:rsid w:val="00847CCC"/>
    <w:rsid w:val="00851E3C"/>
    <w:rsid w:val="00855362"/>
    <w:rsid w:val="0085583A"/>
    <w:rsid w:val="00857E30"/>
    <w:rsid w:val="008612AF"/>
    <w:rsid w:val="00863256"/>
    <w:rsid w:val="00865B2D"/>
    <w:rsid w:val="00867061"/>
    <w:rsid w:val="008670A0"/>
    <w:rsid w:val="008742DD"/>
    <w:rsid w:val="00876881"/>
    <w:rsid w:val="00876DFC"/>
    <w:rsid w:val="008801EB"/>
    <w:rsid w:val="0088045B"/>
    <w:rsid w:val="00880DCB"/>
    <w:rsid w:val="0088401E"/>
    <w:rsid w:val="0089007A"/>
    <w:rsid w:val="00890614"/>
    <w:rsid w:val="00890AD6"/>
    <w:rsid w:val="00890B04"/>
    <w:rsid w:val="00897E0B"/>
    <w:rsid w:val="008A238A"/>
    <w:rsid w:val="008A2707"/>
    <w:rsid w:val="008B214C"/>
    <w:rsid w:val="008B37BF"/>
    <w:rsid w:val="008B5524"/>
    <w:rsid w:val="008B5970"/>
    <w:rsid w:val="008C3456"/>
    <w:rsid w:val="008C644B"/>
    <w:rsid w:val="008D128C"/>
    <w:rsid w:val="008D146B"/>
    <w:rsid w:val="008D4A87"/>
    <w:rsid w:val="008D5DA8"/>
    <w:rsid w:val="008E2777"/>
    <w:rsid w:val="008E408D"/>
    <w:rsid w:val="008E42A6"/>
    <w:rsid w:val="008F1A20"/>
    <w:rsid w:val="008F656D"/>
    <w:rsid w:val="008F7DBA"/>
    <w:rsid w:val="0090167E"/>
    <w:rsid w:val="00902466"/>
    <w:rsid w:val="00906E34"/>
    <w:rsid w:val="00913E7E"/>
    <w:rsid w:val="00930A17"/>
    <w:rsid w:val="009362C2"/>
    <w:rsid w:val="00936481"/>
    <w:rsid w:val="009378AA"/>
    <w:rsid w:val="009410D2"/>
    <w:rsid w:val="00941B1E"/>
    <w:rsid w:val="009425E8"/>
    <w:rsid w:val="009427A8"/>
    <w:rsid w:val="00944F8E"/>
    <w:rsid w:val="009457F4"/>
    <w:rsid w:val="00952C84"/>
    <w:rsid w:val="00953379"/>
    <w:rsid w:val="00973096"/>
    <w:rsid w:val="00980AA3"/>
    <w:rsid w:val="009975C3"/>
    <w:rsid w:val="009A4AAE"/>
    <w:rsid w:val="009A6314"/>
    <w:rsid w:val="009B01EA"/>
    <w:rsid w:val="009B3AE8"/>
    <w:rsid w:val="009B5192"/>
    <w:rsid w:val="009B7B6B"/>
    <w:rsid w:val="009C35FF"/>
    <w:rsid w:val="009C4451"/>
    <w:rsid w:val="009C50AA"/>
    <w:rsid w:val="009D7E8A"/>
    <w:rsid w:val="009D7FA1"/>
    <w:rsid w:val="009E2B73"/>
    <w:rsid w:val="009E6A3A"/>
    <w:rsid w:val="009E764E"/>
    <w:rsid w:val="009F118B"/>
    <w:rsid w:val="009F61CF"/>
    <w:rsid w:val="00A05464"/>
    <w:rsid w:val="00A12281"/>
    <w:rsid w:val="00A137E8"/>
    <w:rsid w:val="00A14FD2"/>
    <w:rsid w:val="00A23CBB"/>
    <w:rsid w:val="00A249A2"/>
    <w:rsid w:val="00A2529A"/>
    <w:rsid w:val="00A253A0"/>
    <w:rsid w:val="00A37F5F"/>
    <w:rsid w:val="00A40D7B"/>
    <w:rsid w:val="00A40FC2"/>
    <w:rsid w:val="00A42293"/>
    <w:rsid w:val="00A439E3"/>
    <w:rsid w:val="00A465B4"/>
    <w:rsid w:val="00A52659"/>
    <w:rsid w:val="00A57715"/>
    <w:rsid w:val="00A67F3E"/>
    <w:rsid w:val="00A72C1D"/>
    <w:rsid w:val="00A8020F"/>
    <w:rsid w:val="00A82F9D"/>
    <w:rsid w:val="00A844BD"/>
    <w:rsid w:val="00A868A8"/>
    <w:rsid w:val="00A96628"/>
    <w:rsid w:val="00A97354"/>
    <w:rsid w:val="00AA427B"/>
    <w:rsid w:val="00AB2C26"/>
    <w:rsid w:val="00AB5EE1"/>
    <w:rsid w:val="00AB710E"/>
    <w:rsid w:val="00AC04C6"/>
    <w:rsid w:val="00AC2DBF"/>
    <w:rsid w:val="00AC3BBD"/>
    <w:rsid w:val="00AD0028"/>
    <w:rsid w:val="00AD187A"/>
    <w:rsid w:val="00AD4567"/>
    <w:rsid w:val="00AD56F3"/>
    <w:rsid w:val="00AD7144"/>
    <w:rsid w:val="00AE07EB"/>
    <w:rsid w:val="00AE69E2"/>
    <w:rsid w:val="00AF2970"/>
    <w:rsid w:val="00AF3B55"/>
    <w:rsid w:val="00AF3D61"/>
    <w:rsid w:val="00B051F5"/>
    <w:rsid w:val="00B056EA"/>
    <w:rsid w:val="00B1046F"/>
    <w:rsid w:val="00B12C0C"/>
    <w:rsid w:val="00B13200"/>
    <w:rsid w:val="00B141B4"/>
    <w:rsid w:val="00B205BF"/>
    <w:rsid w:val="00B2384A"/>
    <w:rsid w:val="00B26320"/>
    <w:rsid w:val="00B31F91"/>
    <w:rsid w:val="00B3433D"/>
    <w:rsid w:val="00B35BF0"/>
    <w:rsid w:val="00B439AD"/>
    <w:rsid w:val="00B55F74"/>
    <w:rsid w:val="00B610C4"/>
    <w:rsid w:val="00B63A32"/>
    <w:rsid w:val="00B67ABE"/>
    <w:rsid w:val="00B70109"/>
    <w:rsid w:val="00B70274"/>
    <w:rsid w:val="00B71F09"/>
    <w:rsid w:val="00B7223B"/>
    <w:rsid w:val="00B735DC"/>
    <w:rsid w:val="00B758A2"/>
    <w:rsid w:val="00B76334"/>
    <w:rsid w:val="00B76BD0"/>
    <w:rsid w:val="00B80707"/>
    <w:rsid w:val="00B92227"/>
    <w:rsid w:val="00BA0D59"/>
    <w:rsid w:val="00BA3E71"/>
    <w:rsid w:val="00BA7DC6"/>
    <w:rsid w:val="00BB08F7"/>
    <w:rsid w:val="00BB1A9C"/>
    <w:rsid w:val="00BB1AFF"/>
    <w:rsid w:val="00BB2203"/>
    <w:rsid w:val="00BB43C4"/>
    <w:rsid w:val="00BB6A89"/>
    <w:rsid w:val="00BB7AC5"/>
    <w:rsid w:val="00BC04CD"/>
    <w:rsid w:val="00BC0E83"/>
    <w:rsid w:val="00BC3A19"/>
    <w:rsid w:val="00BC484C"/>
    <w:rsid w:val="00BC53E0"/>
    <w:rsid w:val="00BD0AB1"/>
    <w:rsid w:val="00BE1BBE"/>
    <w:rsid w:val="00BE1D01"/>
    <w:rsid w:val="00BE3612"/>
    <w:rsid w:val="00BE517F"/>
    <w:rsid w:val="00BE5415"/>
    <w:rsid w:val="00BE5FFB"/>
    <w:rsid w:val="00BF41A8"/>
    <w:rsid w:val="00BF6E6A"/>
    <w:rsid w:val="00C06962"/>
    <w:rsid w:val="00C11EDE"/>
    <w:rsid w:val="00C1512A"/>
    <w:rsid w:val="00C205DF"/>
    <w:rsid w:val="00C20C22"/>
    <w:rsid w:val="00C264E3"/>
    <w:rsid w:val="00C309B1"/>
    <w:rsid w:val="00C312ED"/>
    <w:rsid w:val="00C327C1"/>
    <w:rsid w:val="00C42B49"/>
    <w:rsid w:val="00C43FAB"/>
    <w:rsid w:val="00C52278"/>
    <w:rsid w:val="00C527E5"/>
    <w:rsid w:val="00C532B3"/>
    <w:rsid w:val="00C550D4"/>
    <w:rsid w:val="00C55FED"/>
    <w:rsid w:val="00C60B20"/>
    <w:rsid w:val="00C61833"/>
    <w:rsid w:val="00C63F45"/>
    <w:rsid w:val="00C657C6"/>
    <w:rsid w:val="00C65DF0"/>
    <w:rsid w:val="00C672B8"/>
    <w:rsid w:val="00C708E0"/>
    <w:rsid w:val="00C710E3"/>
    <w:rsid w:val="00C73F9E"/>
    <w:rsid w:val="00C763E6"/>
    <w:rsid w:val="00C80D85"/>
    <w:rsid w:val="00C851BF"/>
    <w:rsid w:val="00C85502"/>
    <w:rsid w:val="00C95FCE"/>
    <w:rsid w:val="00C96917"/>
    <w:rsid w:val="00CA5146"/>
    <w:rsid w:val="00CA7713"/>
    <w:rsid w:val="00CB0CD1"/>
    <w:rsid w:val="00CB374A"/>
    <w:rsid w:val="00CB4C3B"/>
    <w:rsid w:val="00CB62E3"/>
    <w:rsid w:val="00CB7772"/>
    <w:rsid w:val="00CB7A48"/>
    <w:rsid w:val="00CC4606"/>
    <w:rsid w:val="00CD1035"/>
    <w:rsid w:val="00CD5974"/>
    <w:rsid w:val="00CD6852"/>
    <w:rsid w:val="00CD7824"/>
    <w:rsid w:val="00CE1A6D"/>
    <w:rsid w:val="00CE3894"/>
    <w:rsid w:val="00CE3B33"/>
    <w:rsid w:val="00CE4B7D"/>
    <w:rsid w:val="00CF141F"/>
    <w:rsid w:val="00CF3AB6"/>
    <w:rsid w:val="00CF41D6"/>
    <w:rsid w:val="00CF4945"/>
    <w:rsid w:val="00CF56E4"/>
    <w:rsid w:val="00CF6603"/>
    <w:rsid w:val="00CF7E20"/>
    <w:rsid w:val="00D0127D"/>
    <w:rsid w:val="00D04BFC"/>
    <w:rsid w:val="00D109C4"/>
    <w:rsid w:val="00D11AF5"/>
    <w:rsid w:val="00D134CB"/>
    <w:rsid w:val="00D15DAB"/>
    <w:rsid w:val="00D16298"/>
    <w:rsid w:val="00D1643C"/>
    <w:rsid w:val="00D17AEF"/>
    <w:rsid w:val="00D232AA"/>
    <w:rsid w:val="00D25ADA"/>
    <w:rsid w:val="00D26EB5"/>
    <w:rsid w:val="00D3345A"/>
    <w:rsid w:val="00D34D11"/>
    <w:rsid w:val="00D36979"/>
    <w:rsid w:val="00D36B0D"/>
    <w:rsid w:val="00D37D3E"/>
    <w:rsid w:val="00D41794"/>
    <w:rsid w:val="00D45174"/>
    <w:rsid w:val="00D4559B"/>
    <w:rsid w:val="00D63FD6"/>
    <w:rsid w:val="00D6674A"/>
    <w:rsid w:val="00D6713C"/>
    <w:rsid w:val="00D73861"/>
    <w:rsid w:val="00D8713F"/>
    <w:rsid w:val="00D93BCB"/>
    <w:rsid w:val="00D95345"/>
    <w:rsid w:val="00D9615B"/>
    <w:rsid w:val="00DA5334"/>
    <w:rsid w:val="00DB0C2C"/>
    <w:rsid w:val="00DB313D"/>
    <w:rsid w:val="00DB56C9"/>
    <w:rsid w:val="00DB6086"/>
    <w:rsid w:val="00DC0595"/>
    <w:rsid w:val="00DC3810"/>
    <w:rsid w:val="00DC66D0"/>
    <w:rsid w:val="00DD035C"/>
    <w:rsid w:val="00DD30A6"/>
    <w:rsid w:val="00DD5C31"/>
    <w:rsid w:val="00DD7FA4"/>
    <w:rsid w:val="00DE0D12"/>
    <w:rsid w:val="00DE4D37"/>
    <w:rsid w:val="00DE778E"/>
    <w:rsid w:val="00E045C0"/>
    <w:rsid w:val="00E0467A"/>
    <w:rsid w:val="00E10A32"/>
    <w:rsid w:val="00E17F44"/>
    <w:rsid w:val="00E20464"/>
    <w:rsid w:val="00E23F88"/>
    <w:rsid w:val="00E26B4E"/>
    <w:rsid w:val="00E27AE4"/>
    <w:rsid w:val="00E34320"/>
    <w:rsid w:val="00E50EB5"/>
    <w:rsid w:val="00E52C4B"/>
    <w:rsid w:val="00E53BA8"/>
    <w:rsid w:val="00E5569E"/>
    <w:rsid w:val="00E57BB0"/>
    <w:rsid w:val="00E6466F"/>
    <w:rsid w:val="00E65DBD"/>
    <w:rsid w:val="00E704E5"/>
    <w:rsid w:val="00E70EDB"/>
    <w:rsid w:val="00E712E2"/>
    <w:rsid w:val="00E74A8B"/>
    <w:rsid w:val="00E81311"/>
    <w:rsid w:val="00E92B7C"/>
    <w:rsid w:val="00E95265"/>
    <w:rsid w:val="00E958F6"/>
    <w:rsid w:val="00E96A93"/>
    <w:rsid w:val="00EA4BC3"/>
    <w:rsid w:val="00EA5214"/>
    <w:rsid w:val="00EA5C8E"/>
    <w:rsid w:val="00EA71BB"/>
    <w:rsid w:val="00EB29BB"/>
    <w:rsid w:val="00EB4B91"/>
    <w:rsid w:val="00EB5A53"/>
    <w:rsid w:val="00EC0609"/>
    <w:rsid w:val="00EC0BA8"/>
    <w:rsid w:val="00EC4550"/>
    <w:rsid w:val="00ED0D4C"/>
    <w:rsid w:val="00ED133C"/>
    <w:rsid w:val="00ED1EC3"/>
    <w:rsid w:val="00ED67AD"/>
    <w:rsid w:val="00EE2037"/>
    <w:rsid w:val="00EE614F"/>
    <w:rsid w:val="00EF0AD7"/>
    <w:rsid w:val="00EF0D5B"/>
    <w:rsid w:val="00EF3292"/>
    <w:rsid w:val="00F04CEF"/>
    <w:rsid w:val="00F06444"/>
    <w:rsid w:val="00F0675A"/>
    <w:rsid w:val="00F06D1C"/>
    <w:rsid w:val="00F14439"/>
    <w:rsid w:val="00F15FB5"/>
    <w:rsid w:val="00F20F51"/>
    <w:rsid w:val="00F21D0F"/>
    <w:rsid w:val="00F2264F"/>
    <w:rsid w:val="00F22EB5"/>
    <w:rsid w:val="00F22F1E"/>
    <w:rsid w:val="00F30477"/>
    <w:rsid w:val="00F328D4"/>
    <w:rsid w:val="00F34753"/>
    <w:rsid w:val="00F35BDF"/>
    <w:rsid w:val="00F40B15"/>
    <w:rsid w:val="00F50AF9"/>
    <w:rsid w:val="00F5262A"/>
    <w:rsid w:val="00F53A17"/>
    <w:rsid w:val="00F53C5A"/>
    <w:rsid w:val="00F5480A"/>
    <w:rsid w:val="00F56FDE"/>
    <w:rsid w:val="00F6065F"/>
    <w:rsid w:val="00F70C46"/>
    <w:rsid w:val="00F773F7"/>
    <w:rsid w:val="00F77E67"/>
    <w:rsid w:val="00F81621"/>
    <w:rsid w:val="00F858B1"/>
    <w:rsid w:val="00F8603B"/>
    <w:rsid w:val="00F96C1E"/>
    <w:rsid w:val="00FA03B4"/>
    <w:rsid w:val="00FA249B"/>
    <w:rsid w:val="00FA68F5"/>
    <w:rsid w:val="00FB2244"/>
    <w:rsid w:val="00FB3628"/>
    <w:rsid w:val="00FB4AA8"/>
    <w:rsid w:val="00FB637E"/>
    <w:rsid w:val="00FC6D2B"/>
    <w:rsid w:val="00FC7A1F"/>
    <w:rsid w:val="00FD0082"/>
    <w:rsid w:val="00FD79F9"/>
    <w:rsid w:val="00FE0B9D"/>
    <w:rsid w:val="00FE3112"/>
    <w:rsid w:val="00FE3A8D"/>
    <w:rsid w:val="00FF5983"/>
    <w:rsid w:val="00FF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C6836"/>
  <w15:docId w15:val="{1040CCA0-5A0D-4B20-ADC6-21F03C136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03B7"/>
    <w:pPr>
      <w:spacing w:line="360" w:lineRule="auto"/>
      <w:ind w:firstLine="709"/>
      <w:jc w:val="both"/>
    </w:pPr>
    <w:rPr>
      <w:rFonts w:ascii="Arial" w:eastAsia="Times New Roman" w:hAnsi="Arial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42925"/>
    <w:pPr>
      <w:keepNext/>
      <w:keepLines/>
      <w:pageBreakBefore/>
      <w:numPr>
        <w:numId w:val="19"/>
      </w:numPr>
      <w:spacing w:before="240" w:after="120" w:line="240" w:lineRule="auto"/>
      <w:ind w:left="426" w:hanging="426"/>
      <w:jc w:val="left"/>
      <w:outlineLvl w:val="0"/>
    </w:pPr>
    <w:rPr>
      <w:rFonts w:asciiTheme="majorHAnsi" w:eastAsiaTheme="majorEastAsia" w:hAnsiTheme="majorHAnsi" w:cstheme="majorBidi"/>
      <w:b/>
      <w:bCs/>
      <w:caps/>
      <w:sz w:val="24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F7719"/>
    <w:pPr>
      <w:keepNext/>
      <w:keepLines/>
      <w:numPr>
        <w:numId w:val="17"/>
      </w:numPr>
      <w:spacing w:before="240" w:after="120" w:line="240" w:lineRule="auto"/>
      <w:jc w:val="left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F7719"/>
    <w:pPr>
      <w:keepNext/>
      <w:keepLines/>
      <w:spacing w:before="240" w:after="120" w:line="240" w:lineRule="auto"/>
      <w:ind w:firstLine="0"/>
      <w:outlineLvl w:val="2"/>
    </w:pPr>
    <w:rPr>
      <w:rFonts w:asciiTheme="majorHAnsi" w:eastAsiaTheme="majorEastAsia" w:hAnsiTheme="majorHAnsi" w:cstheme="majorBidi"/>
      <w:bCs/>
      <w:i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Wypunktowanie">
    <w:name w:val="Wypunktowanie"/>
    <w:basedOn w:val="Akapitzlist"/>
    <w:link w:val="WypunktowanieZnak"/>
    <w:qFormat/>
    <w:rsid w:val="00CC4606"/>
    <w:pPr>
      <w:numPr>
        <w:numId w:val="1"/>
      </w:numPr>
      <w:ind w:left="1066" w:hanging="357"/>
    </w:pPr>
  </w:style>
  <w:style w:type="character" w:customStyle="1" w:styleId="Nagwek1Znak">
    <w:name w:val="Nagłówek 1 Znak"/>
    <w:basedOn w:val="Domylnaczcionkaakapitu"/>
    <w:link w:val="Nagwek1"/>
    <w:uiPriority w:val="9"/>
    <w:rsid w:val="00042925"/>
    <w:rPr>
      <w:rFonts w:asciiTheme="majorHAnsi" w:eastAsiaTheme="majorEastAsia" w:hAnsiTheme="majorHAnsi" w:cstheme="majorBidi"/>
      <w:b/>
      <w:bCs/>
      <w:caps/>
      <w:sz w:val="24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2F7719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F7719"/>
    <w:rPr>
      <w:rFonts w:asciiTheme="majorHAnsi" w:eastAsiaTheme="majorEastAsia" w:hAnsiTheme="majorHAnsi" w:cstheme="majorBidi"/>
      <w:bCs/>
      <w:i/>
      <w:szCs w:val="22"/>
    </w:rPr>
  </w:style>
  <w:style w:type="paragraph" w:styleId="Bezodstpw">
    <w:name w:val="No Spacing"/>
    <w:uiPriority w:val="1"/>
    <w:qFormat/>
    <w:rsid w:val="00C550D4"/>
    <w:pPr>
      <w:ind w:firstLine="709"/>
      <w:jc w:val="both"/>
    </w:pPr>
    <w:rPr>
      <w:rFonts w:ascii="Arial" w:eastAsia="Times New Roman" w:hAnsi="Arial"/>
      <w:szCs w:val="22"/>
    </w:rPr>
  </w:style>
  <w:style w:type="paragraph" w:styleId="Akapitzlist">
    <w:name w:val="List Paragraph"/>
    <w:basedOn w:val="Normalny"/>
    <w:link w:val="AkapitzlistZnak"/>
    <w:uiPriority w:val="34"/>
    <w:qFormat/>
    <w:rsid w:val="009E6A3A"/>
    <w:pPr>
      <w:ind w:left="720"/>
      <w:contextualSpacing/>
    </w:pPr>
  </w:style>
  <w:style w:type="paragraph" w:customStyle="1" w:styleId="Tytutabeli">
    <w:name w:val="Tytuł tabeli"/>
    <w:basedOn w:val="Normalny"/>
    <w:link w:val="TytutabeliZnak"/>
    <w:qFormat/>
    <w:rsid w:val="009410D2"/>
    <w:pPr>
      <w:spacing w:before="120"/>
      <w:ind w:firstLine="0"/>
      <w:jc w:val="left"/>
    </w:pPr>
    <w:rPr>
      <w:bCs/>
      <w:sz w:val="18"/>
    </w:rPr>
  </w:style>
  <w:style w:type="paragraph" w:styleId="Legenda">
    <w:name w:val="caption"/>
    <w:basedOn w:val="Normalny"/>
    <w:next w:val="Normalny"/>
    <w:uiPriority w:val="35"/>
    <w:unhideWhenUsed/>
    <w:qFormat/>
    <w:rsid w:val="003637DE"/>
    <w:pPr>
      <w:spacing w:after="200" w:line="240" w:lineRule="auto"/>
    </w:pPr>
    <w:rPr>
      <w:b/>
      <w:bCs/>
      <w:color w:val="DDDDDD" w:themeColor="accent1"/>
      <w:sz w:val="18"/>
      <w:szCs w:val="18"/>
    </w:rPr>
  </w:style>
  <w:style w:type="character" w:customStyle="1" w:styleId="TytutabeliZnak">
    <w:name w:val="Tytuł tabeli Znak"/>
    <w:basedOn w:val="Domylnaczcionkaakapitu"/>
    <w:link w:val="Tytutabeli"/>
    <w:rsid w:val="009410D2"/>
    <w:rPr>
      <w:rFonts w:ascii="Arial" w:eastAsia="Times New Roman" w:hAnsi="Arial"/>
      <w:bCs/>
      <w:sz w:val="18"/>
      <w:szCs w:val="22"/>
    </w:rPr>
  </w:style>
  <w:style w:type="table" w:styleId="Tabela-Siatka">
    <w:name w:val="Table Grid"/>
    <w:basedOn w:val="Standardowy"/>
    <w:uiPriority w:val="59"/>
    <w:rsid w:val="003637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ilustracji">
    <w:name w:val="table of figures"/>
    <w:basedOn w:val="Normalny"/>
    <w:next w:val="Normalny"/>
    <w:uiPriority w:val="99"/>
    <w:unhideWhenUsed/>
    <w:rsid w:val="003637DE"/>
  </w:style>
  <w:style w:type="character" w:styleId="Hipercze">
    <w:name w:val="Hyperlink"/>
    <w:basedOn w:val="Domylnaczcionkaakapitu"/>
    <w:uiPriority w:val="99"/>
    <w:unhideWhenUsed/>
    <w:rsid w:val="003637DE"/>
    <w:rPr>
      <w:color w:val="5F5F5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33364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3645"/>
    <w:rPr>
      <w:rFonts w:ascii="Arial" w:eastAsia="Times New Roman" w:hAnsi="Arial"/>
      <w:szCs w:val="22"/>
    </w:rPr>
  </w:style>
  <w:style w:type="paragraph" w:styleId="Stopka">
    <w:name w:val="footer"/>
    <w:basedOn w:val="Normalny"/>
    <w:link w:val="StopkaZnak"/>
    <w:uiPriority w:val="99"/>
    <w:unhideWhenUsed/>
    <w:rsid w:val="0033364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3645"/>
    <w:rPr>
      <w:rFonts w:ascii="Arial" w:eastAsia="Times New Roman" w:hAnsi="Arial"/>
      <w:szCs w:val="22"/>
    </w:rPr>
  </w:style>
  <w:style w:type="paragraph" w:styleId="NormalnyWeb">
    <w:name w:val="Normal (Web)"/>
    <w:basedOn w:val="Normalny"/>
    <w:uiPriority w:val="99"/>
    <w:unhideWhenUsed/>
    <w:rsid w:val="006714CE"/>
    <w:pPr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714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14CE"/>
    <w:rPr>
      <w:rFonts w:ascii="Tahoma" w:eastAsia="Times New Roman" w:hAnsi="Tahoma" w:cs="Tahoma"/>
      <w:sz w:val="16"/>
      <w:szCs w:val="16"/>
    </w:rPr>
  </w:style>
  <w:style w:type="paragraph" w:styleId="Bibliografia">
    <w:name w:val="Bibliography"/>
    <w:basedOn w:val="Normalny"/>
    <w:next w:val="Normalny"/>
    <w:uiPriority w:val="37"/>
    <w:unhideWhenUsed/>
    <w:rsid w:val="00E712E2"/>
  </w:style>
  <w:style w:type="paragraph" w:customStyle="1" w:styleId="Default">
    <w:name w:val="Default"/>
    <w:rsid w:val="003C311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CC4606"/>
    <w:rPr>
      <w:rFonts w:ascii="Arial" w:eastAsia="Times New Roman" w:hAnsi="Arial"/>
      <w:szCs w:val="22"/>
    </w:rPr>
  </w:style>
  <w:style w:type="character" w:customStyle="1" w:styleId="WypunktowanieZnak">
    <w:name w:val="Wypunktowanie Znak"/>
    <w:basedOn w:val="AkapitzlistZnak"/>
    <w:link w:val="Wypunktowanie"/>
    <w:rsid w:val="00CC4606"/>
    <w:rPr>
      <w:rFonts w:ascii="Arial" w:eastAsia="Times New Roman" w:hAnsi="Arial"/>
      <w:szCs w:val="22"/>
    </w:rPr>
  </w:style>
  <w:style w:type="paragraph" w:customStyle="1" w:styleId="Numerowanie">
    <w:name w:val="Numerowanie"/>
    <w:basedOn w:val="Akapitzlist"/>
    <w:link w:val="NumerowanieZnak"/>
    <w:qFormat/>
    <w:rsid w:val="004E0D90"/>
    <w:pPr>
      <w:ind w:left="0" w:firstLine="0"/>
    </w:pPr>
  </w:style>
  <w:style w:type="character" w:customStyle="1" w:styleId="NumerowanieZnak">
    <w:name w:val="Numerowanie Znak"/>
    <w:basedOn w:val="AkapitzlistZnak"/>
    <w:link w:val="Numerowanie"/>
    <w:rsid w:val="004E0D90"/>
    <w:rPr>
      <w:rFonts w:ascii="Arial" w:eastAsia="Times New Roman" w:hAnsi="Arial"/>
      <w:szCs w:val="2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E30"/>
    <w:pPr>
      <w:spacing w:line="240" w:lineRule="auto"/>
      <w:ind w:firstLine="0"/>
    </w:pPr>
    <w:rPr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57E30"/>
    <w:rPr>
      <w:rFonts w:ascii="Arial" w:eastAsia="Times New Roman" w:hAnsi="Aria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61B59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5F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5FFB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5FFB"/>
    <w:rPr>
      <w:rFonts w:ascii="Arial" w:eastAsia="Times New Roman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5FF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5FFB"/>
    <w:rPr>
      <w:rFonts w:ascii="Arial" w:eastAsia="Times New Roman" w:hAnsi="Arial"/>
      <w:b/>
      <w:bCs/>
    </w:rPr>
  </w:style>
  <w:style w:type="paragraph" w:customStyle="1" w:styleId="Pozycjabibliografii">
    <w:name w:val="Pozycja bibliografii"/>
    <w:basedOn w:val="Normalny"/>
    <w:link w:val="PozycjabibliografiiZnak"/>
    <w:qFormat/>
    <w:rsid w:val="007C0252"/>
    <w:pPr>
      <w:spacing w:after="120" w:line="240" w:lineRule="auto"/>
      <w:ind w:left="709" w:hanging="709"/>
    </w:pPr>
    <w:rPr>
      <w:shd w:val="clear" w:color="auto" w:fill="FFFFFF"/>
    </w:rPr>
  </w:style>
  <w:style w:type="character" w:customStyle="1" w:styleId="PozycjabibliografiiZnak">
    <w:name w:val="Pozycja bibliografii Znak"/>
    <w:basedOn w:val="Domylnaczcionkaakapitu"/>
    <w:link w:val="Pozycjabibliografii"/>
    <w:rsid w:val="007C0252"/>
    <w:rPr>
      <w:rFonts w:ascii="Arial" w:eastAsia="Times New Roman" w:hAnsi="Arial"/>
      <w:szCs w:val="22"/>
    </w:rPr>
  </w:style>
  <w:style w:type="character" w:styleId="Uwydatnienie">
    <w:name w:val="Emphasis"/>
    <w:basedOn w:val="Domylnaczcionkaakapitu"/>
    <w:uiPriority w:val="20"/>
    <w:qFormat/>
    <w:rsid w:val="008B5970"/>
    <w:rPr>
      <w:i/>
      <w:iCs/>
    </w:rPr>
  </w:style>
  <w:style w:type="paragraph" w:customStyle="1" w:styleId="Nagwekdodatkowy">
    <w:name w:val="Nagłówek dodatkowy"/>
    <w:basedOn w:val="Nagwek1"/>
    <w:link w:val="NagwekdodatkowyZnak"/>
    <w:qFormat/>
    <w:rsid w:val="00B051F5"/>
    <w:pPr>
      <w:numPr>
        <w:numId w:val="0"/>
      </w:numPr>
    </w:pPr>
  </w:style>
  <w:style w:type="paragraph" w:styleId="Nagwekspisutreci">
    <w:name w:val="TOC Heading"/>
    <w:basedOn w:val="Nagwek1"/>
    <w:next w:val="Normalny"/>
    <w:uiPriority w:val="39"/>
    <w:unhideWhenUsed/>
    <w:qFormat/>
    <w:rsid w:val="003A2E0D"/>
    <w:pPr>
      <w:pageBreakBefore w:val="0"/>
      <w:numPr>
        <w:numId w:val="0"/>
      </w:numPr>
      <w:spacing w:after="0" w:line="259" w:lineRule="auto"/>
      <w:outlineLvl w:val="9"/>
    </w:pPr>
    <w:rPr>
      <w:b w:val="0"/>
      <w:bCs w:val="0"/>
      <w:caps w:val="0"/>
      <w:color w:val="A5A5A5" w:themeColor="accent1" w:themeShade="BF"/>
      <w:sz w:val="32"/>
      <w:szCs w:val="32"/>
    </w:rPr>
  </w:style>
  <w:style w:type="character" w:customStyle="1" w:styleId="NagwekdodatkowyZnak">
    <w:name w:val="Nagłówek dodatkowy Znak"/>
    <w:basedOn w:val="Nagwek1Znak"/>
    <w:link w:val="Nagwekdodatkowy"/>
    <w:rsid w:val="00B051F5"/>
    <w:rPr>
      <w:rFonts w:asciiTheme="majorHAnsi" w:eastAsiaTheme="majorEastAsia" w:hAnsiTheme="majorHAnsi" w:cstheme="majorBidi"/>
      <w:b/>
      <w:bCs/>
      <w:caps/>
      <w:sz w:val="24"/>
      <w:szCs w:val="28"/>
    </w:rPr>
  </w:style>
  <w:style w:type="paragraph" w:styleId="Spistreci1">
    <w:name w:val="toc 1"/>
    <w:basedOn w:val="Normalny"/>
    <w:next w:val="Normalny"/>
    <w:autoRedefine/>
    <w:uiPriority w:val="39"/>
    <w:unhideWhenUsed/>
    <w:rsid w:val="003A2E0D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3A2E0D"/>
    <w:pPr>
      <w:spacing w:after="100"/>
      <w:ind w:left="200"/>
    </w:pPr>
  </w:style>
  <w:style w:type="paragraph" w:styleId="Spistreci3">
    <w:name w:val="toc 3"/>
    <w:basedOn w:val="Normalny"/>
    <w:next w:val="Normalny"/>
    <w:autoRedefine/>
    <w:uiPriority w:val="39"/>
    <w:unhideWhenUsed/>
    <w:rsid w:val="003A2E0D"/>
    <w:pPr>
      <w:spacing w:after="100"/>
      <w:ind w:left="400"/>
    </w:pPr>
  </w:style>
  <w:style w:type="paragraph" w:customStyle="1" w:styleId="bottom0">
    <w:name w:val="bottom_0"/>
    <w:basedOn w:val="Normalny"/>
    <w:rsid w:val="00A2529A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 w:val="24"/>
      <w:szCs w:val="24"/>
    </w:rPr>
  </w:style>
  <w:style w:type="character" w:customStyle="1" w:styleId="bluetext">
    <w:name w:val="bluetext"/>
    <w:basedOn w:val="Domylnaczcionkaakapitu"/>
    <w:rsid w:val="00A2529A"/>
  </w:style>
  <w:style w:type="paragraph" w:styleId="Poprawka">
    <w:name w:val="Revision"/>
    <w:hidden/>
    <w:uiPriority w:val="99"/>
    <w:semiHidden/>
    <w:rsid w:val="00F773F7"/>
    <w:rPr>
      <w:rFonts w:ascii="Arial" w:eastAsia="Times New Roman" w:hAnsi="Arial"/>
      <w:szCs w:val="22"/>
    </w:rPr>
  </w:style>
  <w:style w:type="character" w:styleId="UyteHipercze">
    <w:name w:val="FollowedHyperlink"/>
    <w:basedOn w:val="Domylnaczcionkaakapitu"/>
    <w:uiPriority w:val="99"/>
    <w:semiHidden/>
    <w:unhideWhenUsed/>
    <w:rsid w:val="00D4559B"/>
    <w:rPr>
      <w:color w:val="919191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B374A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95345"/>
    <w:pPr>
      <w:spacing w:line="240" w:lineRule="auto"/>
    </w:pPr>
    <w:rPr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95345"/>
    <w:rPr>
      <w:rFonts w:ascii="Arial" w:eastAsia="Times New Roman" w:hAnsi="Aria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95345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CD78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911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56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50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3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83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814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4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3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image" Target="media/image80.png"/><Relationship Id="rId39" Type="http://schemas.openxmlformats.org/officeDocument/2006/relationships/header" Target="header4.xml"/><Relationship Id="rId3" Type="http://schemas.openxmlformats.org/officeDocument/2006/relationships/styles" Target="styles.xml"/><Relationship Id="rId34" Type="http://schemas.openxmlformats.org/officeDocument/2006/relationships/image" Target="media/image11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wordml://75.png" TargetMode="External"/><Relationship Id="rId17" Type="http://schemas.openxmlformats.org/officeDocument/2006/relationships/image" Target="media/image3.jpeg"/><Relationship Id="rId33" Type="http://schemas.openxmlformats.org/officeDocument/2006/relationships/image" Target="media/image15.png"/><Relationship Id="rId38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9" Type="http://schemas.openxmlformats.org/officeDocument/2006/relationships/image" Target="media/image6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32" Type="http://schemas.openxmlformats.org/officeDocument/2006/relationships/image" Target="media/image9.png"/><Relationship Id="rId37" Type="http://schemas.openxmlformats.org/officeDocument/2006/relationships/image" Target="media/image13.png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8" Type="http://schemas.openxmlformats.org/officeDocument/2006/relationships/image" Target="media/image10.png"/><Relationship Id="rId36" Type="http://schemas.openxmlformats.org/officeDocument/2006/relationships/image" Target="media/image12.png"/><Relationship Id="rId10" Type="http://schemas.openxmlformats.org/officeDocument/2006/relationships/header" Target="header1.xml"/><Relationship Id="rId31" Type="http://schemas.openxmlformats.org/officeDocument/2006/relationships/image" Target="media/image8.png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wordml://75.png" TargetMode="External"/><Relationship Id="rId14" Type="http://schemas.openxmlformats.org/officeDocument/2006/relationships/header" Target="header3.xml"/><Relationship Id="rId27" Type="http://schemas.openxmlformats.org/officeDocument/2006/relationships/image" Target="media/image5.png"/><Relationship Id="rId30" Type="http://schemas.openxmlformats.org/officeDocument/2006/relationships/image" Target="media/image7.png"/><Relationship Id="rId35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Motyw pakietu Office">
  <a:themeElements>
    <a:clrScheme name="Odcienie szarości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Praca dyplomow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38100">
          <a:solidFill>
            <a:srgbClr val="FF0000">
              <a:alpha val="50196"/>
            </a:srgbClr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ow</b:Tag>
    <b:SourceType>ConferenceProceedings</b:SourceType>
    <b:Guid>{E3BF3649-9331-4D6B-A31D-3566A092541B}</b:Guid>
    <b:Author>
      <b:Author>
        <b:NameList>
          <b:Person>
            <b:Last>Kowalski</b:Last>
            <b:First>Jan</b:First>
          </b:Person>
          <b:Person>
            <b:Last>Kabacki</b:Last>
            <b:Middle>Krzysztof</b:Middle>
            <b:First>Jerzy</b:First>
          </b:Person>
        </b:NameList>
      </b:Author>
    </b:Author>
    <b:Title>Simulation of Network Systems in Education.</b:Title>
    <b:Year>2018</b:Year>
    <b:City>Ostrava, Czech Republic</b:City>
    <b:Pages>213-218</b:Pages>
    <b:ConferenceName>Proceedings of the XXIV Autumn International Colloquium Advanced Simulation of Systems, ASIS 2018, 9-11 September 2018</b:ConferenceName>
    <b:RefOrder>1</b:RefOrder>
  </b:Source>
  <b:Source>
    <b:Tag>Now02</b:Tag>
    <b:SourceType>Book</b:SourceType>
    <b:Guid>{13D9E067-6432-481B-B110-48C7BFF8E1B3}</b:Guid>
    <b:Title>Dydaktyczny model łączenia sieci LAN za pomocą sieci rozległych. Projekt dyplomowy inżynierski.</b:Title>
    <b:Year>2012</b:Year>
    <b:Publisher>WETI PG</b:Publisher>
    <b:Author>
      <b:Author>
        <b:NameList>
          <b:Person>
            <b:Last>Nowak</b:Last>
            <b:First>Kazimierz</b:First>
          </b:Person>
        </b:NameList>
      </b:Author>
      <b:Editor>
        <b:NameList>
          <b:Person>
            <b:Last>Nowak</b:Last>
            <b:First>Kazimierz</b:First>
          </b:Person>
        </b:NameList>
      </b:Editor>
    </b:Author>
    <b:RefOrder>2</b:RefOrder>
  </b:Source>
</b:Sources>
</file>

<file path=customXml/itemProps1.xml><?xml version="1.0" encoding="utf-8"?>
<ds:datastoreItem xmlns:ds="http://schemas.openxmlformats.org/officeDocument/2006/customXml" ds:itemID="{2ABD8AB6-5344-413E-A607-181CDE48B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56</Words>
  <Characters>42340</Characters>
  <Application>Microsoft Office Word</Application>
  <DocSecurity>0</DocSecurity>
  <Lines>352</Lines>
  <Paragraphs>9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Garnik</dc:creator>
  <cp:keywords/>
  <dc:description/>
  <cp:lastModifiedBy>Ewa Krasodomska</cp:lastModifiedBy>
  <cp:revision>3</cp:revision>
  <cp:lastPrinted>2025-01-09T19:53:00Z</cp:lastPrinted>
  <dcterms:created xsi:type="dcterms:W3CDTF">2025-02-11T13:17:00Z</dcterms:created>
  <dcterms:modified xsi:type="dcterms:W3CDTF">2025-02-1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m-sigchi-proceedings</vt:lpwstr>
  </property>
  <property fmtid="{D5CDD505-2E9C-101B-9397-08002B2CF9AE}" pid="3" name="Mendeley Recent Style Name 0_1">
    <vt:lpwstr>ACM SIGCHI Proceedings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ser Name_1">
    <vt:lpwstr>igor.garnik@zie.pg.gda.pl@www.mendeley.com</vt:lpwstr>
  </property>
  <property fmtid="{D5CDD505-2E9C-101B-9397-08002B2CF9AE}" pid="24" name="Mendeley Citation Style_1">
    <vt:lpwstr>http://www.zotero.org/styles/apa</vt:lpwstr>
  </property>
  <property fmtid="{D5CDD505-2E9C-101B-9397-08002B2CF9AE}" pid="25" name="GrammarlyDocumentId">
    <vt:lpwstr>8dedcb1c55ac0f74e9839ab787551197dd67b6be1990972399a3b4e50e9aff5f</vt:lpwstr>
  </property>
</Properties>
</file>